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word/glossary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08" w:type="dxa"/>
        <w:tblInd w:w="-1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1737"/>
        <w:gridCol w:w="3303"/>
        <w:gridCol w:w="990"/>
        <w:gridCol w:w="1170"/>
        <w:gridCol w:w="477"/>
        <w:gridCol w:w="450"/>
        <w:gridCol w:w="1233"/>
        <w:gridCol w:w="1098"/>
      </w:tblGrid>
      <w:tr w:rsidR="006F72FC" w14:paraId="21F7BD13" w14:textId="77777777" w:rsidTr="00730C33">
        <w:trPr>
          <w:trHeight w:val="990"/>
        </w:trPr>
        <w:tc>
          <w:tcPr>
            <w:tcW w:w="10908" w:type="dxa"/>
            <w:gridSpan w:val="9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21AB6643" w14:textId="002D8993" w:rsidR="006F72FC" w:rsidRPr="006F72FC" w:rsidRDefault="006F72FC" w:rsidP="001A0BC9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  <w:p w14:paraId="477ED8C7" w14:textId="46CB2D88" w:rsidR="006F72FC" w:rsidRPr="00E526D3" w:rsidRDefault="00224851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6F72FC">
              <w:rPr>
                <w:noProof/>
                <w:sz w:val="16"/>
                <w:szCs w:val="16"/>
              </w:rPr>
              <mc:AlternateContent>
                <mc:Choice Requires="wpg">
                  <w:drawing>
                    <wp:anchor distT="0" distB="0" distL="114300" distR="114300" simplePos="0" relativeHeight="251780096" behindDoc="0" locked="0" layoutInCell="1" allowOverlap="1" wp14:anchorId="02D90F3F" wp14:editId="745B22E4">
                      <wp:simplePos x="0" y="0"/>
                      <wp:positionH relativeFrom="column">
                        <wp:posOffset>60325</wp:posOffset>
                      </wp:positionH>
                      <wp:positionV relativeFrom="paragraph">
                        <wp:posOffset>73660</wp:posOffset>
                      </wp:positionV>
                      <wp:extent cx="1162050" cy="425450"/>
                      <wp:effectExtent l="57150" t="76200" r="38100" b="69850"/>
                      <wp:wrapNone/>
                      <wp:docPr id="16" name="Group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62050" cy="425450"/>
                                <a:chOff x="0" y="0"/>
                                <a:chExt cx="1328420" cy="5054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" name="Picture 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870843">
                                  <a:off x="514350" y="0"/>
                                  <a:ext cx="320675" cy="3206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7" name="Picture 1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00000">
                                  <a:off x="257175" y="190500"/>
                                  <a:ext cx="311785" cy="3117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" name="Picture 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38986">
                                  <a:off x="0" y="0"/>
                                  <a:ext cx="320675" cy="3206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" name="Picture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42671">
                                  <a:off x="762000" y="200025"/>
                                  <a:ext cx="305435" cy="3054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3" name="Picture 1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853058">
                                  <a:off x="1009650" y="9525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66379AA3" id="Group 16" o:spid="_x0000_s1026" style="position:absolute;margin-left:4.75pt;margin-top:5.8pt;width:91.5pt;height:33.5pt;z-index:251780096;mso-width-relative:margin;mso-height-relative:margin" coordsize="13284,50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" o:spid="_x0000_s1027" type="#_x0000_t75" style="position:absolute;left:5144;top:-1;width:3206;height:3207;rotation:-298096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">
                        <v:imagedata r:id="rId13" o:title=""/>
                        <v:path arrowok="t"/>
                      </v:shape>
                      <v:shape id="Picture 17" o:spid="_x0000_s1028" type="#_x0000_t75" style="position:absolute;left:2571;top:1905;width:3118;height:3117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">
                        <v:imagedata r:id="rId14" o:title=""/>
                        <v:path arrowok="t"/>
                      </v:shape>
                      <v:shape id="Picture 2" o:spid="_x0000_s1029" type="#_x0000_t75" style="position:absolute;width:3206;height:3206;rotation:-290653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">
                        <v:imagedata r:id="rId15" o:title=""/>
                        <v:path arrowok="t"/>
                      </v:shape>
                      <v:shape id="Picture 10" o:spid="_x0000_s1030" type="#_x0000_t75" style="position:absolute;left:7620;top:2000;width:3054;height:3054;rotation:-290251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">
                        <v:imagedata r:id="rId16" o:title=""/>
                        <v:path arrowok="t"/>
                      </v:shape>
                      <v:shape id="Picture 13" o:spid="_x0000_s1031" type="#_x0000_t75" style="position:absolute;left:10096;top:95;width:3187;height:3188;rotation:-3000393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">
                        <v:imagedata r:id="rId17" o:title=""/>
                        <v:path arrowok="t"/>
                      </v:shape>
                    </v:group>
                  </w:pict>
                </mc:Fallback>
              </mc:AlternateContent>
            </w:r>
            <w:r w:rsidRPr="006F72FC">
              <w:rPr>
                <w:noProof/>
                <w:sz w:val="16"/>
                <w:szCs w:val="16"/>
              </w:rPr>
              <mc:AlternateContent>
                <mc:Choice Requires="wpg">
                  <w:drawing>
                    <wp:anchor distT="0" distB="0" distL="114300" distR="114300" simplePos="0" relativeHeight="251782144" behindDoc="0" locked="0" layoutInCell="1" allowOverlap="1" wp14:anchorId="040E6DD8" wp14:editId="6F74F154">
                      <wp:simplePos x="0" y="0"/>
                      <wp:positionH relativeFrom="column">
                        <wp:posOffset>5641975</wp:posOffset>
                      </wp:positionH>
                      <wp:positionV relativeFrom="paragraph">
                        <wp:posOffset>73660</wp:posOffset>
                      </wp:positionV>
                      <wp:extent cx="1165225" cy="431800"/>
                      <wp:effectExtent l="57150" t="76200" r="34925" b="63500"/>
                      <wp:wrapNone/>
                      <wp:docPr id="27" name="Group 2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65225" cy="431800"/>
                                <a:chOff x="0" y="0"/>
                                <a:chExt cx="1328420" cy="5054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8" name="Picture 2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870843">
                                  <a:off x="514350" y="0"/>
                                  <a:ext cx="320675" cy="3206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9" name="Picture 2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00000">
                                  <a:off x="257175" y="190500"/>
                                  <a:ext cx="311785" cy="3117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1" name="Picture 3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38986">
                                  <a:off x="0" y="0"/>
                                  <a:ext cx="320675" cy="3206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2" name="Picture 3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42671">
                                  <a:off x="762000" y="200025"/>
                                  <a:ext cx="305435" cy="3054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3" name="Picture 3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853058">
                                  <a:off x="1009650" y="9525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4B76B41A" id="Group 27" o:spid="_x0000_s1026" style="position:absolute;margin-left:444.25pt;margin-top:5.8pt;width:91.75pt;height:34pt;z-index:251782144;mso-width-relative:margin;mso-height-relative:margin" coordsize="13284,50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">
                      <v:shape id="Picture 28" o:spid="_x0000_s1027" type="#_x0000_t75" style="position:absolute;left:5144;top:-1;width:3206;height:3207;rotation:-298096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">
                        <v:imagedata r:id="rId13" o:title=""/>
                        <v:path arrowok="t"/>
                      </v:shape>
                      <v:shape id="Picture 29" o:spid="_x0000_s1028" type="#_x0000_t75" style="position:absolute;left:2571;top:1905;width:3118;height:3117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">
                        <v:imagedata r:id="rId14" o:title=""/>
                        <v:path arrowok="t"/>
                      </v:shape>
                      <v:shape id="Picture 31" o:spid="_x0000_s1029" type="#_x0000_t75" style="position:absolute;width:3206;height:3206;rotation:-290653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">
                        <v:imagedata r:id="rId15" o:title=""/>
                        <v:path arrowok="t"/>
                      </v:shape>
                      <v:shape id="Picture 32" o:spid="_x0000_s1030" type="#_x0000_t75" style="position:absolute;left:7620;top:2000;width:3054;height:3054;rotation:-290251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">
                        <v:imagedata r:id="rId16" o:title=""/>
                        <v:path arrowok="t"/>
                      </v:shape>
                      <v:shape id="Picture 33" o:spid="_x0000_s1031" type="#_x0000_t75" style="position:absolute;left:10096;top:95;width:3187;height:3188;rotation:-3000393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">
                        <v:imagedata r:id="rId17" o:title=""/>
                        <v:path arrowok="t"/>
                      </v:shape>
                    </v:group>
                  </w:pict>
                </mc:Fallback>
              </mc:AlternateContent>
            </w:r>
            <w:r w:rsidR="006F72FC" w:rsidRPr="00E526D3">
              <w:rPr>
                <w:b/>
                <w:sz w:val="24"/>
                <w:szCs w:val="24"/>
              </w:rPr>
              <w:t>Duke OESO Guidelines for Safe Use of</w:t>
            </w:r>
          </w:p>
          <w:p w14:paraId="684F2C39" w14:textId="601F3FF7" w:rsidR="006F72FC" w:rsidRPr="00E526D3" w:rsidRDefault="006F72FC" w:rsidP="001A0BC9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E526D3">
              <w:rPr>
                <w:b/>
                <w:sz w:val="28"/>
                <w:szCs w:val="28"/>
              </w:rPr>
              <w:t>Formalin</w:t>
            </w:r>
            <w:r>
              <w:rPr>
                <w:b/>
                <w:sz w:val="28"/>
                <w:szCs w:val="28"/>
              </w:rPr>
              <w:t>, F</w:t>
            </w:r>
            <w:r w:rsidRPr="00E526D3">
              <w:rPr>
                <w:b/>
                <w:sz w:val="28"/>
                <w:szCs w:val="28"/>
              </w:rPr>
              <w:t>ormaldehyde Solutions</w:t>
            </w:r>
            <w:r>
              <w:rPr>
                <w:b/>
                <w:sz w:val="28"/>
                <w:szCs w:val="28"/>
              </w:rPr>
              <w:t xml:space="preserve">, and </w:t>
            </w:r>
            <w:r w:rsidRPr="00E526D3">
              <w:rPr>
                <w:b/>
                <w:sz w:val="28"/>
                <w:szCs w:val="28"/>
              </w:rPr>
              <w:t>Paraformaldehyde</w:t>
            </w:r>
          </w:p>
          <w:p w14:paraId="029830D8" w14:textId="39FB5021" w:rsidR="006F72FC" w:rsidRDefault="006F72FC" w:rsidP="001A0BC9">
            <w:pPr>
              <w:spacing w:after="0" w:line="240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 xml:space="preserve">Complete </w:t>
            </w:r>
            <w:r w:rsidRPr="00907A55">
              <w:rPr>
                <w:b/>
                <w:i/>
                <w:color w:val="FF0000"/>
              </w:rPr>
              <w:t xml:space="preserve">Lab-Specific </w:t>
            </w:r>
            <w:r>
              <w:rPr>
                <w:b/>
                <w:i/>
                <w:color w:val="FF0000"/>
              </w:rPr>
              <w:t xml:space="preserve">Safety Information </w:t>
            </w:r>
            <w:r>
              <w:rPr>
                <w:b/>
                <w:i/>
              </w:rPr>
              <w:t>on page 2.</w:t>
            </w:r>
          </w:p>
          <w:p w14:paraId="6298FB90" w14:textId="4B43C98E" w:rsidR="006F72FC" w:rsidRPr="006F72FC" w:rsidRDefault="006F72FC" w:rsidP="001A0BC9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C41451" w14:paraId="1693FC1E" w14:textId="77777777" w:rsidTr="00B86D98">
        <w:trPr>
          <w:cantSplit/>
          <w:trHeight w:val="1479"/>
        </w:trPr>
        <w:tc>
          <w:tcPr>
            <w:tcW w:w="450" w:type="dxa"/>
            <w:tcBorders>
              <w:top w:val="single" w:sz="24" w:space="0" w:color="auto"/>
              <w:left w:val="thickThinSmallGap" w:sz="24" w:space="0" w:color="auto"/>
              <w:bottom w:val="single" w:sz="24" w:space="0" w:color="auto"/>
              <w:right w:val="single" w:sz="4" w:space="0" w:color="000000"/>
            </w:tcBorders>
            <w:shd w:val="clear" w:color="auto" w:fill="FFFFFF" w:themeFill="background1"/>
            <w:textDirection w:val="btLr"/>
            <w:vAlign w:val="center"/>
          </w:tcPr>
          <w:p w14:paraId="1A47A4C1" w14:textId="2D8A5278" w:rsidR="00C41451" w:rsidRPr="00A419B2" w:rsidRDefault="00C41451" w:rsidP="001A0BC9">
            <w:pPr>
              <w:spacing w:after="0" w:line="240" w:lineRule="auto"/>
              <w:ind w:left="113" w:right="113"/>
              <w:jc w:val="center"/>
              <w:rPr>
                <w:b/>
                <w:noProof/>
                <w:sz w:val="28"/>
                <w:szCs w:val="28"/>
              </w:rPr>
            </w:pPr>
            <w:r w:rsidRPr="00A419B2">
              <w:rPr>
                <w:b/>
                <w:noProof/>
                <w:color w:val="FF0000"/>
                <w:sz w:val="28"/>
                <w:szCs w:val="28"/>
              </w:rPr>
              <w:t>Facts</w:t>
            </w:r>
          </w:p>
        </w:tc>
        <w:tc>
          <w:tcPr>
            <w:tcW w:w="10458" w:type="dxa"/>
            <w:gridSpan w:val="8"/>
            <w:tcBorders>
              <w:top w:val="single" w:sz="24" w:space="0" w:color="auto"/>
              <w:left w:val="single" w:sz="4" w:space="0" w:color="000000"/>
              <w:bottom w:val="double" w:sz="4" w:space="0" w:color="auto"/>
              <w:right w:val="thinThickSmallGap" w:sz="24" w:space="0" w:color="auto"/>
            </w:tcBorders>
            <w:shd w:val="clear" w:color="auto" w:fill="FFFFFF" w:themeFill="background1"/>
            <w:vAlign w:val="center"/>
          </w:tcPr>
          <w:p w14:paraId="0276F1EE" w14:textId="09015411" w:rsidR="00C41451" w:rsidRPr="00C41451" w:rsidRDefault="00C41451" w:rsidP="001A0BC9">
            <w:pPr>
              <w:pStyle w:val="ListParagraph"/>
              <w:numPr>
                <w:ilvl w:val="0"/>
                <w:numId w:val="22"/>
              </w:numPr>
              <w:ind w:left="211" w:hanging="180"/>
              <w:rPr>
                <w:rFonts w:asciiTheme="minorHAnsi" w:hAnsiTheme="minorHAnsi" w:cstheme="minorHAnsi"/>
                <w:noProof/>
                <w:sz w:val="22"/>
              </w:rPr>
            </w:pPr>
            <w:r w:rsidRPr="00C41451">
              <w:rPr>
                <w:rFonts w:asciiTheme="minorHAnsi" w:hAnsiTheme="minorHAnsi" w:cstheme="minorHAnsi"/>
                <w:b/>
                <w:noProof/>
                <w:color w:val="00B050"/>
                <w:sz w:val="22"/>
              </w:rPr>
              <w:t>Formaldehyde</w:t>
            </w:r>
            <w:r w:rsidRPr="00C41451">
              <w:rPr>
                <w:rFonts w:asciiTheme="minorHAnsi" w:hAnsiTheme="minorHAnsi" w:cstheme="minorHAnsi"/>
                <w:noProof/>
                <w:sz w:val="22"/>
              </w:rPr>
              <w:t xml:space="preserve"> </w:t>
            </w:r>
            <w:r w:rsidR="009A2FD0" w:rsidRPr="00657D26">
              <w:rPr>
                <w:rFonts w:asciiTheme="minorHAnsi" w:hAnsiTheme="minorHAnsi" w:cstheme="minorHAnsi"/>
                <w:noProof/>
                <w:sz w:val="22"/>
              </w:rPr>
              <w:t>(CAS 50-00-0)</w:t>
            </w:r>
            <w:r w:rsidR="009A2FD0" w:rsidRPr="00E869E7">
              <w:rPr>
                <w:rFonts w:asciiTheme="minorHAnsi" w:hAnsiTheme="minorHAnsi" w:cstheme="minorHAnsi"/>
                <w:noProof/>
                <w:sz w:val="18"/>
              </w:rPr>
              <w:t xml:space="preserve"> </w:t>
            </w:r>
            <w:r w:rsidRPr="00C41451">
              <w:rPr>
                <w:rFonts w:asciiTheme="minorHAnsi" w:hAnsiTheme="minorHAnsi" w:cstheme="minorHAnsi"/>
                <w:noProof/>
                <w:sz w:val="22"/>
              </w:rPr>
              <w:t>is H</w:t>
            </w:r>
            <w:r w:rsidRPr="00C41451">
              <w:rPr>
                <w:rFonts w:asciiTheme="minorHAnsi" w:hAnsiTheme="minorHAnsi" w:cstheme="minorHAnsi"/>
                <w:noProof/>
                <w:sz w:val="22"/>
                <w:vertAlign w:val="subscript"/>
              </w:rPr>
              <w:t>2</w:t>
            </w:r>
            <w:r w:rsidR="0002794B" w:rsidRPr="0002794B">
              <w:rPr>
                <w:rFonts w:asciiTheme="minorHAnsi" w:hAnsiTheme="minorHAnsi" w:cstheme="minorHAnsi"/>
                <w:noProof/>
                <w:sz w:val="22"/>
              </w:rPr>
              <w:t>C</w:t>
            </w:r>
            <w:r w:rsidRPr="00C41451">
              <w:rPr>
                <w:rFonts w:asciiTheme="minorHAnsi" w:hAnsiTheme="minorHAnsi" w:cstheme="minorHAnsi"/>
                <w:noProof/>
                <w:sz w:val="22"/>
              </w:rPr>
              <w:t>O. This is the simplest aldehyde</w:t>
            </w:r>
            <w:r w:rsidR="00B75522">
              <w:rPr>
                <w:rFonts w:asciiTheme="minorHAnsi" w:hAnsiTheme="minorHAnsi" w:cstheme="minorHAnsi"/>
                <w:noProof/>
                <w:sz w:val="22"/>
              </w:rPr>
              <w:t xml:space="preserve"> and is a gas at room temperature</w:t>
            </w:r>
            <w:r w:rsidRPr="00C41451">
              <w:rPr>
                <w:rFonts w:asciiTheme="minorHAnsi" w:hAnsiTheme="minorHAnsi" w:cstheme="minorHAnsi"/>
                <w:noProof/>
                <w:sz w:val="22"/>
              </w:rPr>
              <w:t>.</w:t>
            </w:r>
          </w:p>
          <w:p w14:paraId="4566B1E2" w14:textId="6E19A25A" w:rsidR="00C41451" w:rsidRPr="00C41451" w:rsidRDefault="00C41451" w:rsidP="001A0BC9">
            <w:pPr>
              <w:pStyle w:val="ListParagraph"/>
              <w:numPr>
                <w:ilvl w:val="0"/>
                <w:numId w:val="22"/>
              </w:numPr>
              <w:ind w:left="211" w:hanging="180"/>
              <w:rPr>
                <w:rFonts w:asciiTheme="minorHAnsi" w:hAnsiTheme="minorHAnsi" w:cstheme="minorHAnsi"/>
                <w:noProof/>
                <w:sz w:val="22"/>
              </w:rPr>
            </w:pPr>
            <w:r w:rsidRPr="00C41451">
              <w:rPr>
                <w:rFonts w:asciiTheme="minorHAnsi" w:hAnsiTheme="minorHAnsi" w:cstheme="minorHAnsi"/>
                <w:b/>
                <w:noProof/>
                <w:color w:val="0070C0"/>
                <w:sz w:val="22"/>
              </w:rPr>
              <w:t>Formalin</w:t>
            </w:r>
            <w:r w:rsidRPr="00C41451">
              <w:rPr>
                <w:rFonts w:asciiTheme="minorHAnsi" w:hAnsiTheme="minorHAnsi" w:cstheme="minorHAnsi"/>
                <w:noProof/>
                <w:sz w:val="22"/>
              </w:rPr>
              <w:t xml:space="preserve"> is a saturated </w:t>
            </w:r>
            <w:r w:rsidRPr="00C41451">
              <w:rPr>
                <w:rFonts w:asciiTheme="minorHAnsi" w:hAnsiTheme="minorHAnsi" w:cstheme="minorHAnsi"/>
                <w:b/>
                <w:noProof/>
                <w:color w:val="00B050"/>
                <w:sz w:val="22"/>
              </w:rPr>
              <w:t>formaldehyde</w:t>
            </w:r>
            <w:r w:rsidRPr="00C41451">
              <w:rPr>
                <w:rFonts w:asciiTheme="minorHAnsi" w:hAnsiTheme="minorHAnsi" w:cstheme="minorHAnsi"/>
                <w:noProof/>
                <w:sz w:val="22"/>
              </w:rPr>
              <w:t xml:space="preserve"> solution (usually 37%), so 10%</w:t>
            </w:r>
            <w:r w:rsidRPr="00C41451">
              <w:rPr>
                <w:rFonts w:asciiTheme="minorHAnsi" w:hAnsiTheme="minorHAnsi" w:cstheme="minorHAnsi"/>
                <w:b/>
                <w:noProof/>
                <w:sz w:val="22"/>
              </w:rPr>
              <w:t xml:space="preserve"> </w:t>
            </w:r>
            <w:r w:rsidRPr="00C41451">
              <w:rPr>
                <w:rFonts w:asciiTheme="minorHAnsi" w:hAnsiTheme="minorHAnsi" w:cstheme="minorHAnsi"/>
                <w:b/>
                <w:noProof/>
                <w:color w:val="0070C0"/>
                <w:sz w:val="22"/>
              </w:rPr>
              <w:t>formalin</w:t>
            </w:r>
            <w:r w:rsidRPr="00C41451">
              <w:rPr>
                <w:rFonts w:asciiTheme="minorHAnsi" w:hAnsiTheme="minorHAnsi" w:cstheme="minorHAnsi"/>
                <w:b/>
                <w:noProof/>
                <w:sz w:val="22"/>
              </w:rPr>
              <w:t xml:space="preserve"> </w:t>
            </w:r>
            <w:r w:rsidRPr="00C41451">
              <w:rPr>
                <w:rFonts w:asciiTheme="minorHAnsi" w:hAnsiTheme="minorHAnsi" w:cstheme="minorHAnsi"/>
                <w:noProof/>
                <w:sz w:val="22"/>
              </w:rPr>
              <w:t xml:space="preserve">is roughly 3.74% </w:t>
            </w:r>
            <w:r w:rsidRPr="00C41451">
              <w:rPr>
                <w:rFonts w:asciiTheme="minorHAnsi" w:hAnsiTheme="minorHAnsi" w:cstheme="minorHAnsi"/>
                <w:b/>
                <w:noProof/>
                <w:color w:val="00B050"/>
                <w:sz w:val="22"/>
              </w:rPr>
              <w:t>formaldehyde</w:t>
            </w:r>
            <w:r w:rsidRPr="00C41451">
              <w:rPr>
                <w:rFonts w:asciiTheme="minorHAnsi" w:hAnsiTheme="minorHAnsi" w:cstheme="minorHAnsi"/>
                <w:noProof/>
                <w:sz w:val="22"/>
              </w:rPr>
              <w:t>.</w:t>
            </w:r>
          </w:p>
          <w:p w14:paraId="5E8F6864" w14:textId="1EF44503" w:rsidR="00C41451" w:rsidRPr="00C41451" w:rsidRDefault="00C41451" w:rsidP="001A0BC9">
            <w:pPr>
              <w:pStyle w:val="ListParagraph"/>
              <w:numPr>
                <w:ilvl w:val="0"/>
                <w:numId w:val="22"/>
              </w:numPr>
              <w:ind w:left="211" w:hanging="180"/>
              <w:rPr>
                <w:rFonts w:asciiTheme="minorHAnsi" w:hAnsiTheme="minorHAnsi" w:cstheme="minorHAnsi"/>
                <w:noProof/>
                <w:sz w:val="22"/>
              </w:rPr>
            </w:pPr>
            <w:r w:rsidRPr="00C41451">
              <w:rPr>
                <w:rFonts w:asciiTheme="minorHAnsi" w:hAnsiTheme="minorHAnsi" w:cstheme="minorHAnsi"/>
                <w:noProof/>
                <w:sz w:val="22"/>
              </w:rPr>
              <w:t>Some solutions have methanol added to stop polymerization</w:t>
            </w:r>
            <w:r w:rsidR="001F1E72">
              <w:rPr>
                <w:rFonts w:asciiTheme="minorHAnsi" w:hAnsiTheme="minorHAnsi" w:cstheme="minorHAnsi"/>
                <w:noProof/>
                <w:sz w:val="22"/>
              </w:rPr>
              <w:t>; these solutions may be flammable or combustible</w:t>
            </w:r>
            <w:r w:rsidRPr="00C41451">
              <w:rPr>
                <w:rFonts w:asciiTheme="minorHAnsi" w:hAnsiTheme="minorHAnsi" w:cstheme="minorHAnsi"/>
                <w:noProof/>
                <w:sz w:val="22"/>
              </w:rPr>
              <w:t>.</w:t>
            </w:r>
          </w:p>
          <w:p w14:paraId="72FAB238" w14:textId="18B5B886" w:rsidR="00C41451" w:rsidRPr="00C41451" w:rsidRDefault="00C41451" w:rsidP="001A0BC9">
            <w:pPr>
              <w:pStyle w:val="ListParagraph"/>
              <w:numPr>
                <w:ilvl w:val="0"/>
                <w:numId w:val="22"/>
              </w:numPr>
              <w:ind w:left="211" w:hanging="180"/>
              <w:rPr>
                <w:noProof/>
              </w:rPr>
            </w:pPr>
            <w:r w:rsidRPr="00C41451">
              <w:rPr>
                <w:rFonts w:asciiTheme="minorHAnsi" w:hAnsiTheme="minorHAnsi" w:cstheme="minorHAnsi"/>
                <w:b/>
                <w:noProof/>
                <w:color w:val="ED7D31" w:themeColor="accent2"/>
                <w:sz w:val="22"/>
              </w:rPr>
              <w:t>Paraformald</w:t>
            </w:r>
            <w:r w:rsidR="00C41A70">
              <w:rPr>
                <w:rFonts w:asciiTheme="minorHAnsi" w:hAnsiTheme="minorHAnsi" w:cstheme="minorHAnsi"/>
                <w:b/>
                <w:noProof/>
                <w:color w:val="ED7D31" w:themeColor="accent2"/>
                <w:sz w:val="22"/>
              </w:rPr>
              <w:t>e</w:t>
            </w:r>
            <w:r w:rsidRPr="00C41451">
              <w:rPr>
                <w:rFonts w:asciiTheme="minorHAnsi" w:hAnsiTheme="minorHAnsi" w:cstheme="minorHAnsi"/>
                <w:b/>
                <w:noProof/>
                <w:color w:val="ED7D31" w:themeColor="accent2"/>
                <w:sz w:val="22"/>
              </w:rPr>
              <w:t>hyde</w:t>
            </w:r>
            <w:r w:rsidR="009E2BBA" w:rsidRPr="009E2BBA">
              <w:rPr>
                <w:rFonts w:asciiTheme="minorHAnsi" w:hAnsiTheme="minorHAnsi" w:cstheme="minorHAnsi"/>
                <w:b/>
                <w:noProof/>
                <w:color w:val="ED7D31" w:themeColor="accent2"/>
                <w:sz w:val="22"/>
              </w:rPr>
              <w:t xml:space="preserve">; </w:t>
            </w:r>
            <w:r w:rsidRPr="009E2BBA">
              <w:rPr>
                <w:rFonts w:asciiTheme="minorHAnsi" w:hAnsiTheme="minorHAnsi" w:cstheme="minorHAnsi"/>
                <w:b/>
                <w:noProof/>
                <w:color w:val="ED7D31" w:themeColor="accent2"/>
                <w:sz w:val="22"/>
              </w:rPr>
              <w:t>P</w:t>
            </w:r>
            <w:r w:rsidRPr="00C41451">
              <w:rPr>
                <w:rFonts w:asciiTheme="minorHAnsi" w:hAnsiTheme="minorHAnsi" w:cstheme="minorHAnsi"/>
                <w:b/>
                <w:noProof/>
                <w:color w:val="ED7D31" w:themeColor="accent2"/>
                <w:sz w:val="22"/>
              </w:rPr>
              <w:t>FA</w:t>
            </w:r>
            <w:r w:rsidR="00657D26">
              <w:rPr>
                <w:rFonts w:asciiTheme="minorHAnsi" w:hAnsiTheme="minorHAnsi" w:cstheme="minorHAnsi"/>
                <w:noProof/>
                <w:sz w:val="22"/>
              </w:rPr>
              <w:t xml:space="preserve"> </w:t>
            </w:r>
            <w:r w:rsidR="009E2BBA">
              <w:rPr>
                <w:rFonts w:asciiTheme="minorHAnsi" w:hAnsiTheme="minorHAnsi" w:cstheme="minorHAnsi"/>
                <w:noProof/>
                <w:sz w:val="22"/>
              </w:rPr>
              <w:t>(</w:t>
            </w:r>
            <w:r w:rsidR="00657D26">
              <w:rPr>
                <w:rFonts w:asciiTheme="minorHAnsi" w:hAnsiTheme="minorHAnsi" w:cstheme="minorHAnsi"/>
                <w:noProof/>
                <w:sz w:val="22"/>
              </w:rPr>
              <w:t>CAS</w:t>
            </w:r>
            <w:r w:rsidR="009A2FD0" w:rsidRPr="00E869E7">
              <w:rPr>
                <w:rFonts w:asciiTheme="minorHAnsi" w:hAnsiTheme="minorHAnsi" w:cstheme="minorHAnsi"/>
                <w:noProof/>
                <w:sz w:val="22"/>
              </w:rPr>
              <w:t xml:space="preserve"> </w:t>
            </w:r>
            <w:r w:rsidR="009A2FD0" w:rsidRPr="00657D26">
              <w:rPr>
                <w:rFonts w:asciiTheme="minorHAnsi" w:hAnsiTheme="minorHAnsi" w:cstheme="minorHAnsi"/>
                <w:noProof/>
                <w:sz w:val="22"/>
              </w:rPr>
              <w:t>30525-89-4</w:t>
            </w:r>
            <w:r w:rsidRPr="00E869E7">
              <w:rPr>
                <w:rFonts w:asciiTheme="minorHAnsi" w:hAnsiTheme="minorHAnsi" w:cstheme="minorHAnsi"/>
                <w:noProof/>
                <w:sz w:val="22"/>
              </w:rPr>
              <w:t xml:space="preserve">) </w:t>
            </w:r>
            <w:r w:rsidRPr="00C41451">
              <w:rPr>
                <w:rFonts w:asciiTheme="minorHAnsi" w:hAnsiTheme="minorHAnsi" w:cstheme="minorHAnsi"/>
                <w:noProof/>
                <w:sz w:val="22"/>
              </w:rPr>
              <w:t xml:space="preserve">is polymerized </w:t>
            </w:r>
            <w:r w:rsidRPr="00C41451">
              <w:rPr>
                <w:rFonts w:asciiTheme="minorHAnsi" w:hAnsiTheme="minorHAnsi" w:cstheme="minorHAnsi"/>
                <w:b/>
                <w:noProof/>
                <w:color w:val="00B050"/>
                <w:sz w:val="22"/>
              </w:rPr>
              <w:t>formaldehyde</w:t>
            </w:r>
            <w:r w:rsidRPr="00C41451">
              <w:rPr>
                <w:rFonts w:asciiTheme="minorHAnsi" w:hAnsiTheme="minorHAnsi" w:cstheme="minorHAnsi"/>
                <w:noProof/>
                <w:sz w:val="22"/>
              </w:rPr>
              <w:t xml:space="preserve">. </w:t>
            </w:r>
            <w:r w:rsidR="008B2596" w:rsidRPr="00E869E7">
              <w:rPr>
                <w:rFonts w:asciiTheme="minorHAnsi" w:hAnsiTheme="minorHAnsi" w:cstheme="minorHAnsi"/>
                <w:b/>
                <w:noProof/>
                <w:color w:val="ED7D31" w:themeColor="accent2"/>
                <w:sz w:val="22"/>
              </w:rPr>
              <w:t>PFA</w:t>
            </w:r>
            <w:r w:rsidR="008B2596">
              <w:rPr>
                <w:rFonts w:asciiTheme="minorHAnsi" w:hAnsiTheme="minorHAnsi" w:cstheme="minorHAnsi"/>
                <w:noProof/>
                <w:sz w:val="22"/>
              </w:rPr>
              <w:t xml:space="preserve"> is used to make very pure </w:t>
            </w:r>
            <w:r w:rsidR="008B2596" w:rsidRPr="00E869E7">
              <w:rPr>
                <w:rFonts w:asciiTheme="minorHAnsi" w:hAnsiTheme="minorHAnsi" w:cstheme="minorHAnsi"/>
                <w:b/>
                <w:noProof/>
                <w:color w:val="00B050"/>
                <w:sz w:val="22"/>
              </w:rPr>
              <w:t>formaldehyde</w:t>
            </w:r>
            <w:r w:rsidR="008B2596">
              <w:rPr>
                <w:rFonts w:asciiTheme="minorHAnsi" w:hAnsiTheme="minorHAnsi" w:cstheme="minorHAnsi"/>
                <w:noProof/>
                <w:sz w:val="22"/>
              </w:rPr>
              <w:t xml:space="preserve"> solutions or can be heated to create pure </w:t>
            </w:r>
            <w:r w:rsidRPr="00C41451">
              <w:rPr>
                <w:rFonts w:asciiTheme="minorHAnsi" w:hAnsiTheme="minorHAnsi" w:cstheme="minorHAnsi"/>
                <w:b/>
                <w:noProof/>
                <w:color w:val="00B050"/>
                <w:sz w:val="22"/>
              </w:rPr>
              <w:t>formaldehyde</w:t>
            </w:r>
            <w:r w:rsidR="008B2596">
              <w:rPr>
                <w:rFonts w:asciiTheme="minorHAnsi" w:hAnsiTheme="minorHAnsi" w:cstheme="minorHAnsi"/>
                <w:b/>
                <w:noProof/>
                <w:color w:val="00B050"/>
                <w:sz w:val="22"/>
              </w:rPr>
              <w:t xml:space="preserve"> gas</w:t>
            </w:r>
            <w:r w:rsidRPr="00C41451">
              <w:rPr>
                <w:rFonts w:asciiTheme="minorHAnsi" w:hAnsiTheme="minorHAnsi" w:cstheme="minorHAnsi"/>
                <w:noProof/>
                <w:sz w:val="22"/>
              </w:rPr>
              <w:t>.</w:t>
            </w:r>
            <w:r w:rsidR="008B2596">
              <w:rPr>
                <w:rFonts w:asciiTheme="minorHAnsi" w:hAnsiTheme="minorHAnsi" w:cstheme="minorHAnsi"/>
                <w:noProof/>
                <w:sz w:val="22"/>
              </w:rPr>
              <w:t xml:space="preserve"> </w:t>
            </w:r>
          </w:p>
        </w:tc>
      </w:tr>
      <w:tr w:rsidR="00E526D3" w14:paraId="367BD2DB" w14:textId="77777777" w:rsidTr="00B86D98">
        <w:trPr>
          <w:cantSplit/>
          <w:trHeight w:val="1029"/>
        </w:trPr>
        <w:tc>
          <w:tcPr>
            <w:tcW w:w="450" w:type="dxa"/>
            <w:tcBorders>
              <w:top w:val="single" w:sz="24" w:space="0" w:color="auto"/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  <w:vAlign w:val="center"/>
          </w:tcPr>
          <w:p w14:paraId="381D3BBF" w14:textId="6042B55A" w:rsidR="00E526D3" w:rsidRPr="00E869E7" w:rsidRDefault="00E526D3" w:rsidP="001A0BC9">
            <w:pPr>
              <w:spacing w:after="0" w:line="240" w:lineRule="auto"/>
              <w:jc w:val="center"/>
              <w:rPr>
                <w:b/>
                <w:color w:val="FF0000"/>
                <w:sz w:val="28"/>
                <w:szCs w:val="28"/>
              </w:rPr>
            </w:pPr>
            <w:r w:rsidRPr="001F1E72">
              <w:rPr>
                <w:b/>
                <w:color w:val="FF0000"/>
                <w:sz w:val="28"/>
                <w:szCs w:val="26"/>
              </w:rPr>
              <w:t>Hazard</w:t>
            </w:r>
            <w:r w:rsidRPr="00E869E7">
              <w:rPr>
                <w:b/>
                <w:color w:val="FF0000"/>
                <w:sz w:val="28"/>
                <w:szCs w:val="26"/>
              </w:rPr>
              <w:t>s</w:t>
            </w:r>
          </w:p>
        </w:tc>
        <w:tc>
          <w:tcPr>
            <w:tcW w:w="1737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5489F0EB" w14:textId="75A1EF8E" w:rsidR="00E526D3" w:rsidRPr="000E5747" w:rsidRDefault="00E526D3" w:rsidP="001A0BC9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Potential Hazards</w:t>
            </w:r>
            <w:r w:rsidR="008B2596">
              <w:rPr>
                <w:b/>
                <w:sz w:val="24"/>
                <w:szCs w:val="24"/>
              </w:rPr>
              <w:t xml:space="preserve"> - </w:t>
            </w:r>
            <w:r w:rsidR="00657D26">
              <w:rPr>
                <w:rFonts w:asciiTheme="minorHAnsi" w:hAnsiTheme="minorHAnsi" w:cstheme="minorHAnsi"/>
                <w:b/>
                <w:noProof/>
                <w:color w:val="00B050"/>
              </w:rPr>
              <w:t>F</w:t>
            </w:r>
            <w:r w:rsidR="008B2596" w:rsidRPr="00E869E7">
              <w:rPr>
                <w:rFonts w:asciiTheme="minorHAnsi" w:hAnsiTheme="minorHAnsi" w:cstheme="minorHAnsi"/>
                <w:b/>
                <w:noProof/>
                <w:color w:val="00B050"/>
              </w:rPr>
              <w:t>ormaldehyde</w:t>
            </w:r>
          </w:p>
        </w:tc>
        <w:tc>
          <w:tcPr>
            <w:tcW w:w="5463" w:type="dxa"/>
            <w:gridSpan w:val="3"/>
            <w:tcBorders>
              <w:top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73575E79" w14:textId="3B3A52D8" w:rsidR="00E526D3" w:rsidRDefault="00E526D3" w:rsidP="001A0BC9">
            <w:pPr>
              <w:numPr>
                <w:ilvl w:val="0"/>
                <w:numId w:val="16"/>
              </w:numPr>
              <w:spacing w:after="0" w:line="240" w:lineRule="auto"/>
              <w:ind w:left="331" w:hanging="270"/>
            </w:pPr>
            <w:r w:rsidRPr="00A419B2">
              <w:rPr>
                <w:b/>
              </w:rPr>
              <w:t>Acutely toxic</w:t>
            </w:r>
            <w:r>
              <w:t xml:space="preserve"> via ingestion, inhalation, and skin contact</w:t>
            </w:r>
            <w:r w:rsidR="008B2596">
              <w:t>.</w:t>
            </w:r>
          </w:p>
          <w:p w14:paraId="76F55FF5" w14:textId="77777777" w:rsidR="00E526D3" w:rsidRDefault="00E526D3" w:rsidP="001A0BC9">
            <w:pPr>
              <w:numPr>
                <w:ilvl w:val="0"/>
                <w:numId w:val="16"/>
              </w:numPr>
              <w:spacing w:after="0" w:line="240" w:lineRule="auto"/>
              <w:ind w:left="331" w:hanging="270"/>
            </w:pPr>
            <w:r>
              <w:t xml:space="preserve">Causes </w:t>
            </w:r>
            <w:r w:rsidRPr="00A419B2">
              <w:rPr>
                <w:b/>
              </w:rPr>
              <w:t>skin corrosion</w:t>
            </w:r>
            <w:r>
              <w:t xml:space="preserve"> and </w:t>
            </w:r>
            <w:r w:rsidRPr="00A419B2">
              <w:rPr>
                <w:b/>
              </w:rPr>
              <w:t>serious eye damage</w:t>
            </w:r>
            <w:r>
              <w:t xml:space="preserve">. </w:t>
            </w:r>
          </w:p>
          <w:p w14:paraId="4C73D4DB" w14:textId="01B884CA" w:rsidR="00E526D3" w:rsidRDefault="00E526D3" w:rsidP="001A0BC9">
            <w:pPr>
              <w:numPr>
                <w:ilvl w:val="0"/>
                <w:numId w:val="16"/>
              </w:numPr>
              <w:spacing w:after="0" w:line="240" w:lineRule="auto"/>
              <w:ind w:left="331" w:hanging="270"/>
            </w:pPr>
            <w:r w:rsidRPr="00A419B2">
              <w:rPr>
                <w:b/>
              </w:rPr>
              <w:t>Skin sensitizer</w:t>
            </w:r>
            <w:r w:rsidR="00A419B2">
              <w:t>; may cause an allergic skin reaction</w:t>
            </w:r>
            <w:r>
              <w:t>.</w:t>
            </w:r>
          </w:p>
        </w:tc>
        <w:tc>
          <w:tcPr>
            <w:tcW w:w="3258" w:type="dxa"/>
            <w:gridSpan w:val="4"/>
            <w:tcBorders>
              <w:top w:val="single" w:sz="24" w:space="0" w:color="auto"/>
              <w:left w:val="nil"/>
              <w:bottom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5F116399" w14:textId="1CC508E0" w:rsidR="00E526D3" w:rsidRDefault="008B2596" w:rsidP="001A0BC9">
            <w:pPr>
              <w:numPr>
                <w:ilvl w:val="0"/>
                <w:numId w:val="16"/>
              </w:numPr>
              <w:spacing w:after="0" w:line="240" w:lineRule="auto"/>
              <w:ind w:left="288" w:hanging="274"/>
            </w:pPr>
            <w:r>
              <w:rPr>
                <w:b/>
              </w:rPr>
              <w:t>Suspected m</w:t>
            </w:r>
            <w:r w:rsidR="00A419B2" w:rsidRPr="00A419B2">
              <w:rPr>
                <w:b/>
              </w:rPr>
              <w:t>utagen</w:t>
            </w:r>
            <w:r w:rsidR="00A419B2">
              <w:t>.</w:t>
            </w:r>
          </w:p>
          <w:p w14:paraId="58AE6C41" w14:textId="0EC281EA" w:rsidR="00E526D3" w:rsidRDefault="00E526D3" w:rsidP="001A0BC9">
            <w:pPr>
              <w:numPr>
                <w:ilvl w:val="0"/>
                <w:numId w:val="16"/>
              </w:numPr>
              <w:spacing w:after="0" w:line="240" w:lineRule="auto"/>
              <w:ind w:left="288" w:hanging="274"/>
            </w:pPr>
            <w:r w:rsidRPr="00A419B2">
              <w:rPr>
                <w:b/>
              </w:rPr>
              <w:t>Carcinogen</w:t>
            </w:r>
            <w:r>
              <w:t>.</w:t>
            </w:r>
          </w:p>
        </w:tc>
      </w:tr>
      <w:tr w:rsidR="004F7821" w14:paraId="26EDD025" w14:textId="77777777" w:rsidTr="00CD3F0C">
        <w:trPr>
          <w:trHeight w:val="575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4754DBD9" w14:textId="77777777" w:rsidR="004F7821" w:rsidRPr="00A419B2" w:rsidRDefault="004F7821" w:rsidP="001A0BC9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28"/>
                <w:szCs w:val="28"/>
              </w:rPr>
            </w:pPr>
            <w:r w:rsidRPr="00A419B2">
              <w:rPr>
                <w:b/>
                <w:color w:val="FF0000"/>
                <w:sz w:val="28"/>
                <w:szCs w:val="28"/>
              </w:rPr>
              <w:t>Hazard Controls</w:t>
            </w:r>
          </w:p>
        </w:tc>
        <w:tc>
          <w:tcPr>
            <w:tcW w:w="1737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1D82E7D4" w14:textId="77777777" w:rsidR="004F7821" w:rsidRPr="000E5747" w:rsidRDefault="004F7821" w:rsidP="001A0BC9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Selection &amp; Purchase</w:t>
            </w:r>
          </w:p>
        </w:tc>
        <w:tc>
          <w:tcPr>
            <w:tcW w:w="8721" w:type="dxa"/>
            <w:gridSpan w:val="7"/>
            <w:tcBorders>
              <w:top w:val="double" w:sz="4" w:space="0" w:color="auto"/>
              <w:bottom w:val="single" w:sz="4" w:space="0" w:color="000000"/>
              <w:right w:val="thinThickSmallGap" w:sz="24" w:space="0" w:color="auto"/>
            </w:tcBorders>
            <w:shd w:val="clear" w:color="auto" w:fill="auto"/>
            <w:vAlign w:val="center"/>
          </w:tcPr>
          <w:p w14:paraId="020AB9E4" w14:textId="3949B5B4" w:rsidR="004F7821" w:rsidRPr="00795624" w:rsidRDefault="008B2596" w:rsidP="001A0BC9">
            <w:pPr>
              <w:numPr>
                <w:ilvl w:val="0"/>
                <w:numId w:val="9"/>
              </w:numPr>
              <w:spacing w:after="0" w:line="240" w:lineRule="auto"/>
              <w:ind w:left="331" w:hanging="270"/>
              <w:contextualSpacing/>
            </w:pPr>
            <w:r>
              <w:rPr>
                <w:b/>
                <w:bCs/>
              </w:rPr>
              <w:t>Use</w:t>
            </w:r>
            <w:r w:rsidRPr="00795624">
              <w:rPr>
                <w:bCs/>
              </w:rPr>
              <w:t xml:space="preserve"> </w:t>
            </w:r>
            <w:r w:rsidR="004F7821" w:rsidRPr="00795624">
              <w:rPr>
                <w:bCs/>
              </w:rPr>
              <w:t xml:space="preserve">a </w:t>
            </w:r>
            <w:hyperlink r:id="rId18" w:history="1">
              <w:r w:rsidR="004F7821" w:rsidRPr="00727B40">
                <w:rPr>
                  <w:rStyle w:val="Hyperlink"/>
                  <w:b/>
                  <w:bCs/>
                </w:rPr>
                <w:t>safer alternative</w:t>
              </w:r>
            </w:hyperlink>
            <w:r w:rsidR="004F7821" w:rsidRPr="00795624">
              <w:rPr>
                <w:bCs/>
              </w:rPr>
              <w:t xml:space="preserve"> when possible.</w:t>
            </w:r>
          </w:p>
          <w:p w14:paraId="67763F55" w14:textId="77777777" w:rsidR="004F7821" w:rsidRDefault="004F7821" w:rsidP="001A0BC9">
            <w:pPr>
              <w:numPr>
                <w:ilvl w:val="0"/>
                <w:numId w:val="9"/>
              </w:numPr>
              <w:spacing w:after="0" w:line="240" w:lineRule="auto"/>
              <w:ind w:left="331" w:hanging="270"/>
              <w:contextualSpacing/>
            </w:pPr>
            <w:r w:rsidRPr="00DE04E6">
              <w:t xml:space="preserve">Purchase the smallest </w:t>
            </w:r>
            <w:r>
              <w:t>containers at the lowest concentration practical.</w:t>
            </w:r>
          </w:p>
          <w:p w14:paraId="40F8E173" w14:textId="48AB78B6" w:rsidR="004F7821" w:rsidRPr="00542D26" w:rsidRDefault="004F7821" w:rsidP="001A0BC9">
            <w:pPr>
              <w:numPr>
                <w:ilvl w:val="0"/>
                <w:numId w:val="9"/>
              </w:numPr>
              <w:spacing w:after="0" w:line="240" w:lineRule="auto"/>
              <w:ind w:left="331" w:hanging="270"/>
              <w:contextualSpacing/>
            </w:pPr>
            <w:r>
              <w:t>If storing a large amount (&gt;2L), purchase spill kit</w:t>
            </w:r>
            <w:r w:rsidR="00362BA0">
              <w:t xml:space="preserve"> with formaldehyde neutralizer or solidifier.</w:t>
            </w:r>
          </w:p>
        </w:tc>
      </w:tr>
      <w:tr w:rsidR="004F7821" w14:paraId="303F1097" w14:textId="77777777" w:rsidTr="00CD3F0C">
        <w:trPr>
          <w:trHeight w:val="80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vAlign w:val="center"/>
          </w:tcPr>
          <w:p w14:paraId="0C56ED57" w14:textId="77777777" w:rsidR="004F7821" w:rsidRPr="00C379A2" w:rsidRDefault="004F7821" w:rsidP="001A0BC9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37" w:type="dxa"/>
            <w:shd w:val="clear" w:color="auto" w:fill="auto"/>
            <w:vAlign w:val="center"/>
          </w:tcPr>
          <w:p w14:paraId="7DDBEA88" w14:textId="77777777" w:rsidR="004F7821" w:rsidRPr="000E5747" w:rsidRDefault="004F7821" w:rsidP="001A0BC9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Storage &amp; Transportation</w:t>
            </w:r>
          </w:p>
        </w:tc>
        <w:tc>
          <w:tcPr>
            <w:tcW w:w="8721" w:type="dxa"/>
            <w:gridSpan w:val="7"/>
            <w:tcBorders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1E8E9F27" w14:textId="4B23CA91" w:rsidR="004F7821" w:rsidRDefault="008B52DE" w:rsidP="001A0BC9">
            <w:pPr>
              <w:numPr>
                <w:ilvl w:val="0"/>
                <w:numId w:val="5"/>
              </w:numPr>
              <w:spacing w:after="0" w:line="240" w:lineRule="auto"/>
              <w:ind w:left="331" w:hanging="270"/>
            </w:pPr>
            <w:r>
              <w:rPr>
                <w:rFonts w:ascii="Verdana" w:hAnsi="Verdana"/>
                <w:noProof/>
                <w:color w:val="000000"/>
                <w:sz w:val="17"/>
                <w:szCs w:val="17"/>
              </w:rPr>
              <w:drawing>
                <wp:anchor distT="0" distB="0" distL="114300" distR="114300" simplePos="0" relativeHeight="251704320" behindDoc="0" locked="0" layoutInCell="1" allowOverlap="1" wp14:anchorId="255119F3" wp14:editId="38EBA806">
                  <wp:simplePos x="0" y="0"/>
                  <wp:positionH relativeFrom="column">
                    <wp:posOffset>4951730</wp:posOffset>
                  </wp:positionH>
                  <wp:positionV relativeFrom="paragraph">
                    <wp:posOffset>31750</wp:posOffset>
                  </wp:positionV>
                  <wp:extent cx="494665" cy="476250"/>
                  <wp:effectExtent l="19050" t="19050" r="19685" b="19050"/>
                  <wp:wrapSquare wrapText="bothSides"/>
                  <wp:docPr id="3" name="ImageModalLarge" descr="03-439, 03-439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odalLarge" descr="03-439, 03-439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665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F7821">
              <w:t xml:space="preserve">Store with flammables in </w:t>
            </w:r>
            <w:r w:rsidR="004F7821" w:rsidRPr="005913A5">
              <w:rPr>
                <w:b/>
              </w:rPr>
              <w:t>tightly-closed</w:t>
            </w:r>
            <w:r w:rsidR="004F7821" w:rsidRPr="00A05F89">
              <w:t xml:space="preserve"> </w:t>
            </w:r>
            <w:r w:rsidR="004F7821" w:rsidRPr="005913A5">
              <w:rPr>
                <w:b/>
              </w:rPr>
              <w:t>shatter-resistant</w:t>
            </w:r>
            <w:r w:rsidR="004F7821" w:rsidRPr="00A05F89">
              <w:t xml:space="preserve"> containers</w:t>
            </w:r>
            <w:r w:rsidR="004F7821">
              <w:t>.</w:t>
            </w:r>
          </w:p>
          <w:p w14:paraId="7DAF52DA" w14:textId="432A5C4D" w:rsidR="004F7821" w:rsidRDefault="004F7821" w:rsidP="001A0BC9">
            <w:pPr>
              <w:numPr>
                <w:ilvl w:val="0"/>
                <w:numId w:val="5"/>
              </w:numPr>
              <w:spacing w:after="0" w:line="240" w:lineRule="auto"/>
              <w:ind w:left="331" w:hanging="270"/>
            </w:pPr>
            <w:r>
              <w:t>Store</w:t>
            </w:r>
            <w:r w:rsidRPr="00A05F89">
              <w:t xml:space="preserve"> away</w:t>
            </w:r>
            <w:r>
              <w:t xml:space="preserve"> from oxidizers, reducing agents, metals, and acids</w:t>
            </w:r>
            <w:r w:rsidR="002A580C">
              <w:t xml:space="preserve"> </w:t>
            </w:r>
            <w:r w:rsidR="002A580C" w:rsidRPr="002A580C">
              <w:rPr>
                <w:rFonts w:asciiTheme="minorHAnsi" w:hAnsiTheme="minorHAnsi" w:cstheme="minorHAnsi"/>
                <w:b/>
              </w:rPr>
              <w:t>(</w:t>
            </w:r>
            <w:r w:rsidR="002A580C">
              <w:rPr>
                <w:rFonts w:asciiTheme="minorHAnsi" w:hAnsiTheme="minorHAnsi" w:cstheme="minorHAnsi"/>
                <w:b/>
                <w:color w:val="FF0000"/>
              </w:rPr>
              <w:t>not in cold room</w:t>
            </w:r>
            <w:r w:rsidR="002A580C" w:rsidRPr="002A580C">
              <w:rPr>
                <w:rFonts w:asciiTheme="minorHAnsi" w:hAnsiTheme="minorHAnsi" w:cstheme="minorHAnsi"/>
                <w:b/>
              </w:rPr>
              <w:t>).</w:t>
            </w:r>
          </w:p>
          <w:p w14:paraId="78C171FE" w14:textId="70A6F2FD" w:rsidR="004F7821" w:rsidRPr="0078071C" w:rsidRDefault="00362BA0" w:rsidP="001A0BC9">
            <w:pPr>
              <w:numPr>
                <w:ilvl w:val="0"/>
                <w:numId w:val="5"/>
              </w:numPr>
              <w:spacing w:after="0" w:line="240" w:lineRule="auto"/>
              <w:ind w:left="331" w:hanging="270"/>
            </w:pPr>
            <w:r w:rsidRPr="00E869E7">
              <w:t>Use</w:t>
            </w:r>
            <w:r>
              <w:rPr>
                <w:b/>
              </w:rPr>
              <w:t xml:space="preserve"> s</w:t>
            </w:r>
            <w:r w:rsidR="004F7821" w:rsidRPr="005913A5">
              <w:rPr>
                <w:b/>
              </w:rPr>
              <w:t xml:space="preserve">econdary </w:t>
            </w:r>
            <w:r w:rsidR="00872849" w:rsidRPr="005913A5">
              <w:rPr>
                <w:b/>
              </w:rPr>
              <w:t>contain</w:t>
            </w:r>
            <w:r w:rsidR="00872849">
              <w:rPr>
                <w:b/>
              </w:rPr>
              <w:t>er</w:t>
            </w:r>
            <w:r w:rsidR="00872849">
              <w:t xml:space="preserve"> </w:t>
            </w:r>
            <w:r w:rsidR="004F7821">
              <w:t>for transport</w:t>
            </w:r>
            <w:r w:rsidR="004F7821" w:rsidRPr="00A05F89">
              <w:t>.</w:t>
            </w:r>
          </w:p>
        </w:tc>
      </w:tr>
      <w:tr w:rsidR="004F7821" w14:paraId="40F8DAF9" w14:textId="77777777" w:rsidTr="000F50A4">
        <w:trPr>
          <w:trHeight w:val="1484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vAlign w:val="center"/>
          </w:tcPr>
          <w:p w14:paraId="2CCAB453" w14:textId="77777777" w:rsidR="004F7821" w:rsidRPr="00C379A2" w:rsidRDefault="004F7821" w:rsidP="001A0BC9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37" w:type="dxa"/>
            <w:shd w:val="clear" w:color="auto" w:fill="auto"/>
            <w:vAlign w:val="center"/>
          </w:tcPr>
          <w:p w14:paraId="7774ACDD" w14:textId="77777777" w:rsidR="004F7821" w:rsidRPr="000E5747" w:rsidRDefault="004F7821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Engineering Controls</w:t>
            </w:r>
          </w:p>
        </w:tc>
        <w:tc>
          <w:tcPr>
            <w:tcW w:w="3303" w:type="dxa"/>
            <w:tcBorders>
              <w:right w:val="nil"/>
            </w:tcBorders>
            <w:shd w:val="clear" w:color="auto" w:fill="auto"/>
            <w:vAlign w:val="center"/>
          </w:tcPr>
          <w:p w14:paraId="5E51845C" w14:textId="4A61652E" w:rsidR="004F7821" w:rsidRDefault="004F7821" w:rsidP="001A0BC9">
            <w:pPr>
              <w:pStyle w:val="ListParagraph"/>
              <w:numPr>
                <w:ilvl w:val="0"/>
                <w:numId w:val="18"/>
              </w:numPr>
              <w:ind w:left="331" w:hanging="270"/>
              <w:rPr>
                <w:rFonts w:asciiTheme="minorHAnsi" w:hAnsiTheme="minorHAnsi" w:cstheme="minorHAnsi"/>
                <w:sz w:val="22"/>
              </w:rPr>
            </w:pPr>
            <w:r w:rsidRPr="005913A5">
              <w:rPr>
                <w:rFonts w:asciiTheme="minorHAnsi" w:hAnsiTheme="minorHAnsi" w:cstheme="minorHAnsi"/>
                <w:b/>
                <w:color w:val="FF0000"/>
                <w:sz w:val="22"/>
              </w:rPr>
              <w:t>Eyewash required</w:t>
            </w:r>
            <w:r w:rsidRPr="005913A5">
              <w:rPr>
                <w:rFonts w:asciiTheme="minorHAnsi" w:hAnsiTheme="minorHAnsi" w:cstheme="minorHAnsi"/>
                <w:color w:val="FF0000"/>
                <w:sz w:val="22"/>
              </w:rPr>
              <w:t xml:space="preserve"> </w:t>
            </w:r>
            <w:r w:rsidRPr="006E4C3C">
              <w:rPr>
                <w:rFonts w:asciiTheme="minorHAnsi" w:hAnsiTheme="minorHAnsi" w:cstheme="minorHAnsi"/>
                <w:sz w:val="22"/>
              </w:rPr>
              <w:t xml:space="preserve">in immediate work area. </w:t>
            </w:r>
          </w:p>
          <w:p w14:paraId="57078C8A" w14:textId="19562FFF" w:rsidR="00461472" w:rsidRDefault="004F7821" w:rsidP="001A0BC9">
            <w:pPr>
              <w:pStyle w:val="ListParagraph"/>
              <w:numPr>
                <w:ilvl w:val="0"/>
                <w:numId w:val="18"/>
              </w:numPr>
              <w:ind w:left="331" w:hanging="270"/>
              <w:rPr>
                <w:rFonts w:asciiTheme="minorHAnsi" w:hAnsiTheme="minorHAnsi" w:cstheme="minorHAnsi"/>
                <w:sz w:val="22"/>
              </w:rPr>
            </w:pPr>
            <w:r w:rsidRPr="006E4C3C">
              <w:rPr>
                <w:rFonts w:asciiTheme="minorHAnsi" w:hAnsiTheme="minorHAnsi" w:cstheme="minorHAnsi"/>
                <w:sz w:val="22"/>
              </w:rPr>
              <w:t>Eyewash-drench hose preferred.</w:t>
            </w:r>
          </w:p>
          <w:p w14:paraId="7C9EDAC3" w14:textId="01841F1D" w:rsidR="004F7821" w:rsidRPr="00E869E7" w:rsidRDefault="004F7821" w:rsidP="001A0BC9">
            <w:pPr>
              <w:pStyle w:val="ListParagraph"/>
              <w:numPr>
                <w:ilvl w:val="0"/>
                <w:numId w:val="18"/>
              </w:numPr>
              <w:ind w:left="331" w:hanging="270"/>
              <w:rPr>
                <w:rFonts w:asciiTheme="minorHAnsi" w:hAnsiTheme="minorHAnsi" w:cstheme="minorHAnsi"/>
                <w:sz w:val="22"/>
              </w:rPr>
            </w:pPr>
            <w:r w:rsidRPr="00E869E7">
              <w:rPr>
                <w:rFonts w:asciiTheme="minorHAnsi" w:hAnsiTheme="minorHAnsi" w:cstheme="minorHAnsi"/>
                <w:b/>
                <w:sz w:val="22"/>
              </w:rPr>
              <w:t>Safety shower may be required</w:t>
            </w:r>
            <w:r w:rsidRPr="00E869E7">
              <w:rPr>
                <w:rFonts w:asciiTheme="minorHAnsi" w:hAnsiTheme="minorHAnsi" w:cstheme="minorHAnsi"/>
                <w:sz w:val="22"/>
              </w:rPr>
              <w:t xml:space="preserve"> for large quantities</w:t>
            </w:r>
            <w:r>
              <w:t>.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2473E63" w14:textId="3F9B21FB" w:rsidR="004F7821" w:rsidRDefault="000F50A4" w:rsidP="001A0BC9">
            <w:pPr>
              <w:spacing w:after="0" w:line="240" w:lineRule="auto"/>
            </w:pPr>
            <w:r>
              <w:rPr>
                <w:noProof/>
              </w:rPr>
              <w:drawing>
                <wp:anchor distT="0" distB="0" distL="114300" distR="114300" simplePos="0" relativeHeight="251706368" behindDoc="0" locked="0" layoutInCell="1" allowOverlap="1" wp14:anchorId="7C9E6405" wp14:editId="64D3B20E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527685</wp:posOffset>
                  </wp:positionV>
                  <wp:extent cx="483235" cy="483235"/>
                  <wp:effectExtent l="0" t="0" r="0" b="0"/>
                  <wp:wrapNone/>
                  <wp:docPr id="5" name="Picture 5" descr="Safety Shower, Shower, Douche, Hel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afety Shower, Shower, Douche, Hel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3235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05344" behindDoc="0" locked="0" layoutInCell="1" allowOverlap="1" wp14:anchorId="7EBDC4B9" wp14:editId="2ED09D4A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12065</wp:posOffset>
                  </wp:positionV>
                  <wp:extent cx="483235" cy="483235"/>
                  <wp:effectExtent l="0" t="0" r="0" b="0"/>
                  <wp:wrapNone/>
                  <wp:docPr id="4" name="Picture 4" descr="Eye Shower, Eye Wash, Rinse Eyes, First Aid, Sig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ye Shower, Eye Wash, Rinse Eyes, First Aid, Sig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3235" cy="48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330" w:type="dxa"/>
            <w:gridSpan w:val="4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F9AAFA0" w14:textId="433BB398" w:rsidR="004D3B31" w:rsidRPr="0078071C" w:rsidRDefault="004F7821" w:rsidP="001A0BC9">
            <w:pPr>
              <w:pStyle w:val="ListParagraph"/>
              <w:numPr>
                <w:ilvl w:val="0"/>
                <w:numId w:val="18"/>
              </w:numPr>
              <w:ind w:left="196" w:hanging="180"/>
              <w:rPr>
                <w:rFonts w:asciiTheme="minorHAnsi" w:hAnsiTheme="minorHAnsi" w:cstheme="minorHAnsi"/>
                <w:sz w:val="22"/>
              </w:rPr>
            </w:pPr>
            <w:r w:rsidRPr="0078071C">
              <w:rPr>
                <w:rFonts w:asciiTheme="minorHAnsi" w:hAnsiTheme="minorHAnsi" w:cstheme="minorHAnsi"/>
                <w:sz w:val="22"/>
              </w:rPr>
              <w:t xml:space="preserve">Work with concentrated </w:t>
            </w:r>
            <w:r>
              <w:rPr>
                <w:rFonts w:asciiTheme="minorHAnsi" w:hAnsiTheme="minorHAnsi" w:cstheme="minorHAnsi"/>
                <w:sz w:val="22"/>
              </w:rPr>
              <w:t xml:space="preserve">solutions </w:t>
            </w:r>
            <w:r w:rsidRPr="0078071C">
              <w:rPr>
                <w:rFonts w:asciiTheme="minorHAnsi" w:hAnsiTheme="minorHAnsi" w:cstheme="minorHAnsi"/>
                <w:sz w:val="22"/>
              </w:rPr>
              <w:t>(&gt;4%) and all solids only in a chemical fume hood.</w:t>
            </w:r>
          </w:p>
          <w:p w14:paraId="5AADDDB5" w14:textId="3693B585" w:rsidR="004F7821" w:rsidRPr="00A05F89" w:rsidRDefault="004F7821" w:rsidP="001A0BC9">
            <w:pPr>
              <w:pStyle w:val="ListParagraph"/>
              <w:numPr>
                <w:ilvl w:val="0"/>
                <w:numId w:val="18"/>
              </w:numPr>
              <w:ind w:left="196" w:hanging="180"/>
            </w:pPr>
            <w:r w:rsidRPr="00E869E7">
              <w:rPr>
                <w:rFonts w:asciiTheme="minorHAnsi" w:hAnsiTheme="minorHAnsi" w:cstheme="minorHAnsi"/>
                <w:sz w:val="22"/>
              </w:rPr>
              <w:t>Dilute solutions (&lt;4%) can be used on benchtop in small quantities</w:t>
            </w:r>
            <w:r w:rsidR="001F5FD2">
              <w:rPr>
                <w:rFonts w:asciiTheme="minorHAnsi" w:hAnsiTheme="minorHAnsi" w:cstheme="minorHAnsi"/>
                <w:sz w:val="22"/>
              </w:rPr>
              <w:t xml:space="preserve"> if containers are opened only briefly</w:t>
            </w:r>
            <w:r w:rsidRPr="00E869E7">
              <w:rPr>
                <w:rFonts w:asciiTheme="minorHAnsi" w:hAnsiTheme="minorHAnsi" w:cstheme="minorHAnsi"/>
                <w:sz w:val="22"/>
              </w:rPr>
              <w:t>.</w:t>
            </w:r>
            <w:r>
              <w:t xml:space="preserve"> </w:t>
            </w:r>
          </w:p>
        </w:tc>
        <w:tc>
          <w:tcPr>
            <w:tcW w:w="1098" w:type="dxa"/>
            <w:tcBorders>
              <w:left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2A19F5D6" w14:textId="208D0E6F" w:rsidR="004F7821" w:rsidRDefault="004F7821" w:rsidP="001A0BC9">
            <w:pPr>
              <w:spacing w:after="0" w:line="240" w:lineRule="auto"/>
            </w:pPr>
            <w:r>
              <w:rPr>
                <w:rFonts w:ascii="Arial" w:hAnsi="Arial" w:cs="Arial"/>
                <w:noProof/>
                <w:color w:val="444444"/>
                <w:sz w:val="20"/>
                <w:szCs w:val="20"/>
              </w:rPr>
              <w:drawing>
                <wp:anchor distT="0" distB="0" distL="114300" distR="114300" simplePos="0" relativeHeight="251707392" behindDoc="0" locked="0" layoutInCell="1" allowOverlap="1" wp14:anchorId="1E75BCEA" wp14:editId="52CEB550">
                  <wp:simplePos x="0" y="0"/>
                  <wp:positionH relativeFrom="column">
                    <wp:posOffset>22225</wp:posOffset>
                  </wp:positionH>
                  <wp:positionV relativeFrom="paragraph">
                    <wp:posOffset>15240</wp:posOffset>
                  </wp:positionV>
                  <wp:extent cx="564515" cy="986790"/>
                  <wp:effectExtent l="0" t="0" r="6985" b="3810"/>
                  <wp:wrapNone/>
                  <wp:docPr id="6" name="Picture 6" descr="Chemical Fume Hood Flow Di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hemical Fume Hood Flow Diagra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4515" cy="986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F396B" w14:paraId="7DF2FBEE" w14:textId="77777777" w:rsidTr="000F50A4">
        <w:trPr>
          <w:trHeight w:val="1763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vAlign w:val="center"/>
          </w:tcPr>
          <w:p w14:paraId="25F56032" w14:textId="77777777" w:rsidR="006F396B" w:rsidRPr="00C379A2" w:rsidRDefault="006F396B" w:rsidP="001A0BC9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37" w:type="dxa"/>
            <w:shd w:val="clear" w:color="auto" w:fill="auto"/>
            <w:vAlign w:val="center"/>
          </w:tcPr>
          <w:p w14:paraId="51781A8E" w14:textId="77777777" w:rsidR="006F396B" w:rsidRPr="000E5747" w:rsidRDefault="006F396B" w:rsidP="001A0BC9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Work Practice Controls</w:t>
            </w:r>
          </w:p>
        </w:tc>
        <w:tc>
          <w:tcPr>
            <w:tcW w:w="8721" w:type="dxa"/>
            <w:gridSpan w:val="7"/>
            <w:tcBorders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66724BAC" w14:textId="3C5D2E59" w:rsidR="006F396B" w:rsidRDefault="009E2BBA" w:rsidP="009E2BBA">
            <w:pPr>
              <w:numPr>
                <w:ilvl w:val="1"/>
                <w:numId w:val="19"/>
              </w:numPr>
              <w:spacing w:after="0" w:line="240" w:lineRule="auto"/>
              <w:ind w:left="331" w:hanging="27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4DEDBA13" wp14:editId="103BAE5C">
                      <wp:simplePos x="0" y="0"/>
                      <wp:positionH relativeFrom="column">
                        <wp:posOffset>3440430</wp:posOffset>
                      </wp:positionH>
                      <wp:positionV relativeFrom="paragraph">
                        <wp:posOffset>203200</wp:posOffset>
                      </wp:positionV>
                      <wp:extent cx="2059940" cy="185420"/>
                      <wp:effectExtent l="0" t="0" r="16510" b="24130"/>
                      <wp:wrapNone/>
                      <wp:docPr id="26" name="Rounded 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59940" cy="185420"/>
                              </a:xfrm>
                              <a:prstGeom prst="round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8926E56" w14:textId="57C1873E" w:rsidR="006F396B" w:rsidRPr="004F7821" w:rsidRDefault="006F396B" w:rsidP="006F396B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color w:val="FF0000"/>
                                      <w:sz w:val="18"/>
                                      <w:szCs w:val="18"/>
                                    </w:rPr>
                                  </w:pPr>
                                  <w:r w:rsidRPr="004F7821">
                                    <w:rPr>
                                      <w:color w:val="FF0000"/>
                                      <w:sz w:val="18"/>
                                      <w:szCs w:val="18"/>
                                    </w:rPr>
                                    <w:t>Formaldehyde Work Area</w:t>
                                  </w:r>
                                  <w:r>
                                    <w:rPr>
                                      <w:color w:val="FF0000"/>
                                      <w:sz w:val="18"/>
                                      <w:szCs w:val="18"/>
                                    </w:rPr>
                                    <w:t xml:space="preserve">: </w:t>
                                  </w:r>
                                  <w:r w:rsidRPr="004F7821">
                                    <w:rPr>
                                      <w:color w:val="FF0000"/>
                                      <w:sz w:val="18"/>
                                      <w:szCs w:val="18"/>
                                    </w:rPr>
                                    <w:t>Danger! Toxic!</w:t>
                                  </w:r>
                                </w:p>
                                <w:p w14:paraId="214BE0D8" w14:textId="77777777" w:rsidR="006F396B" w:rsidRPr="0078071C" w:rsidRDefault="006F396B" w:rsidP="0078071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roundrect w14:anchorId="4DEDBA13" id="Rounded Rectangle 26" o:spid="_x0000_s1026" style="position:absolute;left:0;text-align:left;margin-left:270.9pt;margin-top:16pt;width:162.2pt;height:14.6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" fillcolor="white [3201]" strokecolor="black [3200]" strokeweight="1pt">
                      <v:stroke joinstyle="miter"/>
                      <v:textbox inset="0,0,0,0">
                        <w:txbxContent>
                          <w:p w14:paraId="78926E56" w14:textId="57C1873E" w:rsidR="006F396B" w:rsidRPr="004F7821" w:rsidRDefault="006F396B" w:rsidP="006F396B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4F7821">
                              <w:rPr>
                                <w:color w:val="FF0000"/>
                                <w:sz w:val="18"/>
                                <w:szCs w:val="18"/>
                              </w:rPr>
                              <w:t>Formaldehyde Work Area</w:t>
                            </w:r>
                            <w:r>
                              <w:rPr>
                                <w:color w:val="FF0000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4F7821">
                              <w:rPr>
                                <w:color w:val="FF0000"/>
                                <w:sz w:val="18"/>
                                <w:szCs w:val="18"/>
                              </w:rPr>
                              <w:t>Danger! Toxic!</w:t>
                            </w:r>
                          </w:p>
                          <w:p w14:paraId="214BE0D8" w14:textId="77777777" w:rsidR="006F396B" w:rsidRPr="0078071C" w:rsidRDefault="006F396B" w:rsidP="0078071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6F396B">
              <w:t xml:space="preserve">Labs handling &gt;100 ml </w:t>
            </w:r>
            <w:r w:rsidR="006F396B" w:rsidRPr="00E869E7">
              <w:rPr>
                <w:b/>
              </w:rPr>
              <w:t>regularly</w:t>
            </w:r>
            <w:r w:rsidR="006F396B">
              <w:t xml:space="preserve"> </w:t>
            </w:r>
            <w:r w:rsidR="006F396B" w:rsidRPr="00E869E7">
              <w:rPr>
                <w:b/>
              </w:rPr>
              <w:t>on the benchtop</w:t>
            </w:r>
            <w:r w:rsidR="006F396B" w:rsidRPr="00362BA0">
              <w:t xml:space="preserve"> </w:t>
            </w:r>
            <w:r w:rsidR="006F396B">
              <w:t>must contact OESO Lab Safety for</w:t>
            </w:r>
            <w:r w:rsidR="006F396B" w:rsidRPr="00A632F4">
              <w:rPr>
                <w:sz w:val="28"/>
              </w:rPr>
              <w:t xml:space="preserve"> </w:t>
            </w:r>
            <w:r w:rsidR="006F396B">
              <w:t>exposure assessment.</w:t>
            </w:r>
          </w:p>
          <w:p w14:paraId="78D3C4F3" w14:textId="1BF0F8D5" w:rsidR="006F396B" w:rsidRDefault="006F396B" w:rsidP="001A0BC9">
            <w:pPr>
              <w:numPr>
                <w:ilvl w:val="1"/>
                <w:numId w:val="19"/>
              </w:numPr>
              <w:spacing w:after="0" w:line="240" w:lineRule="auto"/>
              <w:ind w:left="331" w:hanging="270"/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4EE46F8C" wp14:editId="6B136275">
                      <wp:simplePos x="0" y="0"/>
                      <wp:positionH relativeFrom="column">
                        <wp:posOffset>3550285</wp:posOffset>
                      </wp:positionH>
                      <wp:positionV relativeFrom="paragraph">
                        <wp:posOffset>79375</wp:posOffset>
                      </wp:positionV>
                      <wp:extent cx="1941195" cy="795020"/>
                      <wp:effectExtent l="0" t="0" r="20955" b="24130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41195" cy="7950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14:paraId="2C98357D" w14:textId="77777777" w:rsidR="006F396B" w:rsidRDefault="006F396B" w:rsidP="0078071C">
                                  <w:pPr>
                                    <w:numPr>
                                      <w:ilvl w:val="1"/>
                                      <w:numId w:val="23"/>
                                    </w:numPr>
                                    <w:spacing w:after="0" w:line="240" w:lineRule="auto"/>
                                    <w:ind w:left="144" w:hanging="144"/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</w:rPr>
                                    <w:t>Tare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  <w:t xml:space="preserve"> (pre-weigh) empty container with lid.</w:t>
                                  </w:r>
                                </w:p>
                                <w:p w14:paraId="6648B7E7" w14:textId="77777777" w:rsidR="006F396B" w:rsidRDefault="006F396B" w:rsidP="0078071C">
                                  <w:pPr>
                                    <w:numPr>
                                      <w:ilvl w:val="1"/>
                                      <w:numId w:val="23"/>
                                    </w:numPr>
                                    <w:spacing w:after="0" w:line="240" w:lineRule="auto"/>
                                    <w:ind w:left="144" w:hanging="144"/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  <w:t xml:space="preserve">Go to </w:t>
                                  </w:r>
                                  <w:r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</w:rPr>
                                    <w:t>hood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  <w:t xml:space="preserve">, add </w:t>
                                  </w:r>
                                  <w:r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</w:rPr>
                                    <w:t>powder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  <w:u w:val="single"/>
                                    </w:rPr>
                                    <w:t>close lid</w:t>
                                  </w:r>
                                  <w:r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  <w:t>.</w:t>
                                  </w:r>
                                </w:p>
                                <w:p w14:paraId="0EC3FB4D" w14:textId="77777777" w:rsidR="006F396B" w:rsidRDefault="006F396B" w:rsidP="0078071C">
                                  <w:pPr>
                                    <w:numPr>
                                      <w:ilvl w:val="1"/>
                                      <w:numId w:val="23"/>
                                    </w:numPr>
                                    <w:spacing w:after="0" w:line="240" w:lineRule="auto"/>
                                    <w:ind w:left="144" w:hanging="144"/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  <w:t>Go to balance to weigh.</w:t>
                                  </w:r>
                                </w:p>
                                <w:p w14:paraId="0F8C7F69" w14:textId="77777777" w:rsidR="006F396B" w:rsidRDefault="006F396B" w:rsidP="0078071C">
                                  <w:pPr>
                                    <w:numPr>
                                      <w:ilvl w:val="1"/>
                                      <w:numId w:val="23"/>
                                    </w:numPr>
                                    <w:spacing w:after="0" w:line="240" w:lineRule="auto"/>
                                    <w:ind w:left="144" w:hanging="144"/>
                                    <w:rPr>
                                      <w:rFonts w:asciiTheme="minorHAnsi" w:hAnsiTheme="minorHAnsi"/>
                                    </w:rPr>
                                  </w:pPr>
                                  <w:r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</w:rPr>
                                    <w:t xml:space="preserve">Return to hood. </w:t>
                                  </w:r>
                                </w:p>
                                <w:p w14:paraId="1C0088BB" w14:textId="77777777" w:rsidR="006F396B" w:rsidRDefault="006F396B" w:rsidP="0078071C"/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shapetype w14:anchorId="4EE46F8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5" o:spid="_x0000_s1027" type="#_x0000_t202" style="position:absolute;left:0;text-align:left;margin-left:279.55pt;margin-top:6.25pt;width:152.85pt;height:62.6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" fillcolor="#c5e0b3 [1305]" strokecolor="black [3213]" strokeweight="1pt">
                      <v:textbox inset="0,0,0,0">
                        <w:txbxContent>
                          <w:p w14:paraId="2C98357D" w14:textId="77777777" w:rsidR="006F396B" w:rsidRDefault="006F396B" w:rsidP="0078071C">
                            <w:pPr>
                              <w:numPr>
                                <w:ilvl w:val="1"/>
                                <w:numId w:val="23"/>
                              </w:numPr>
                              <w:spacing w:after="0" w:line="240" w:lineRule="auto"/>
                              <w:ind w:left="144" w:hanging="144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0"/>
                              </w:rPr>
                              <w:t>Tare</w:t>
                            </w:r>
                            <w:r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 (pre-weigh) empty container with lid.</w:t>
                            </w:r>
                          </w:p>
                          <w:p w14:paraId="6648B7E7" w14:textId="77777777" w:rsidR="006F396B" w:rsidRDefault="006F396B" w:rsidP="0078071C">
                            <w:pPr>
                              <w:numPr>
                                <w:ilvl w:val="1"/>
                                <w:numId w:val="23"/>
                              </w:numPr>
                              <w:spacing w:after="0" w:line="240" w:lineRule="auto"/>
                              <w:ind w:left="144" w:hanging="144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Go to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0"/>
                              </w:rPr>
                              <w:t>hood</w:t>
                            </w:r>
                            <w:r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, add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0"/>
                              </w:rPr>
                              <w:t>powder</w:t>
                            </w:r>
                            <w:r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,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0"/>
                                <w:u w:val="single"/>
                              </w:rPr>
                              <w:t>close lid</w:t>
                            </w:r>
                            <w:r>
                              <w:rPr>
                                <w:rFonts w:asciiTheme="minorHAnsi" w:hAnsiTheme="minorHAnsi"/>
                                <w:sz w:val="20"/>
                              </w:rPr>
                              <w:t>.</w:t>
                            </w:r>
                          </w:p>
                          <w:p w14:paraId="0EC3FB4D" w14:textId="77777777" w:rsidR="006F396B" w:rsidRDefault="006F396B" w:rsidP="0078071C">
                            <w:pPr>
                              <w:numPr>
                                <w:ilvl w:val="1"/>
                                <w:numId w:val="23"/>
                              </w:numPr>
                              <w:spacing w:after="0" w:line="240" w:lineRule="auto"/>
                              <w:ind w:left="144" w:hanging="144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</w:rPr>
                              <w:t>Go to balance to weigh.</w:t>
                            </w:r>
                          </w:p>
                          <w:p w14:paraId="0F8C7F69" w14:textId="77777777" w:rsidR="006F396B" w:rsidRDefault="006F396B" w:rsidP="0078071C">
                            <w:pPr>
                              <w:numPr>
                                <w:ilvl w:val="1"/>
                                <w:numId w:val="23"/>
                              </w:numPr>
                              <w:spacing w:after="0" w:line="240" w:lineRule="auto"/>
                              <w:ind w:left="144" w:hanging="144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0"/>
                              </w:rPr>
                              <w:t xml:space="preserve">Return to hood. </w:t>
                            </w:r>
                          </w:p>
                          <w:p w14:paraId="1C0088BB" w14:textId="77777777" w:rsidR="006F396B" w:rsidRDefault="006F396B" w:rsidP="0078071C"/>
                        </w:txbxContent>
                      </v:textbox>
                    </v:shape>
                  </w:pict>
                </mc:Fallback>
              </mc:AlternateContent>
            </w:r>
            <w:r w:rsidRPr="002C57BC">
              <w:rPr>
                <w:b/>
              </w:rPr>
              <w:t xml:space="preserve">Designate a </w:t>
            </w:r>
            <w:r>
              <w:rPr>
                <w:b/>
              </w:rPr>
              <w:t xml:space="preserve">work </w:t>
            </w:r>
            <w:r w:rsidRPr="002C57BC">
              <w:rPr>
                <w:b/>
              </w:rPr>
              <w:t>area</w:t>
            </w:r>
            <w:r>
              <w:t xml:space="preserve"> for formaldehyde and </w:t>
            </w:r>
            <w:r w:rsidRPr="002C57BC">
              <w:rPr>
                <w:b/>
              </w:rPr>
              <w:t>label it</w:t>
            </w:r>
            <w:r>
              <w:t xml:space="preserve">. </w:t>
            </w:r>
            <w:r>
              <w:rPr>
                <w:rFonts w:cs="Calibri"/>
              </w:rPr>
              <w:t>↗</w:t>
            </w:r>
          </w:p>
          <w:p w14:paraId="6F3797BC" w14:textId="16F6DE06" w:rsidR="006F396B" w:rsidRDefault="006F396B" w:rsidP="001A0BC9">
            <w:pPr>
              <w:numPr>
                <w:ilvl w:val="1"/>
                <w:numId w:val="19"/>
              </w:numPr>
              <w:spacing w:after="0" w:line="240" w:lineRule="auto"/>
              <w:ind w:left="331" w:hanging="270"/>
            </w:pPr>
            <w:r>
              <w:t xml:space="preserve">Keep </w:t>
            </w:r>
            <w:r w:rsidRPr="002C57BC">
              <w:rPr>
                <w:b/>
              </w:rPr>
              <w:t>containers closed</w:t>
            </w:r>
            <w:r>
              <w:t xml:space="preserve"> as much as possible. </w:t>
            </w:r>
          </w:p>
          <w:p w14:paraId="42C4F212" w14:textId="71DC775E" w:rsidR="006F396B" w:rsidRDefault="006F396B" w:rsidP="001A0BC9">
            <w:pPr>
              <w:numPr>
                <w:ilvl w:val="1"/>
                <w:numId w:val="19"/>
              </w:numPr>
              <w:spacing w:after="0" w:line="240" w:lineRule="auto"/>
              <w:ind w:left="331" w:hanging="270"/>
            </w:pPr>
            <w:r>
              <w:t xml:space="preserve">Line work area with absorbent, leak-proof bench pads. </w:t>
            </w:r>
          </w:p>
          <w:p w14:paraId="1887703D" w14:textId="77777777" w:rsidR="006F396B" w:rsidRDefault="006F396B" w:rsidP="001A0BC9">
            <w:pPr>
              <w:numPr>
                <w:ilvl w:val="1"/>
                <w:numId w:val="19"/>
              </w:numPr>
              <w:spacing w:after="0" w:line="240" w:lineRule="auto"/>
              <w:ind w:left="331" w:hanging="270"/>
            </w:pPr>
            <w:r>
              <w:t xml:space="preserve">If weighing, place </w:t>
            </w:r>
            <w:r w:rsidRPr="002C57BC">
              <w:rPr>
                <w:b/>
              </w:rPr>
              <w:t>balance in hood</w:t>
            </w:r>
            <w:r>
              <w:t xml:space="preserve"> OR use </w:t>
            </w:r>
            <w:r w:rsidRPr="002C57BC">
              <w:rPr>
                <w:b/>
              </w:rPr>
              <w:t>Tare Method</w:t>
            </w:r>
            <w:r>
              <w:t xml:space="preserve"> </w:t>
            </w:r>
            <w:r>
              <w:rPr>
                <w:rFonts w:cs="Calibri"/>
              </w:rPr>
              <w:t>→</w:t>
            </w:r>
          </w:p>
          <w:p w14:paraId="1237B3A2" w14:textId="54FA7396" w:rsidR="006F396B" w:rsidRDefault="006F396B" w:rsidP="001A0BC9">
            <w:pPr>
              <w:numPr>
                <w:ilvl w:val="1"/>
                <w:numId w:val="19"/>
              </w:numPr>
              <w:spacing w:after="0" w:line="240" w:lineRule="auto"/>
              <w:ind w:left="331" w:hanging="270"/>
            </w:pPr>
            <w:r>
              <w:t xml:space="preserve">Decontaminate with soap and water solution. </w:t>
            </w:r>
          </w:p>
        </w:tc>
      </w:tr>
      <w:tr w:rsidR="004F7821" w14:paraId="3F8218CE" w14:textId="77777777" w:rsidTr="00CD3F0C">
        <w:trPr>
          <w:trHeight w:val="1142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vAlign w:val="center"/>
          </w:tcPr>
          <w:p w14:paraId="6DB7CE7F" w14:textId="77777777" w:rsidR="004F7821" w:rsidRPr="00C379A2" w:rsidRDefault="004F7821" w:rsidP="001A0BC9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37" w:type="dxa"/>
            <w:vMerge w:val="restart"/>
            <w:shd w:val="clear" w:color="auto" w:fill="auto"/>
            <w:vAlign w:val="center"/>
          </w:tcPr>
          <w:p w14:paraId="3F79D3D9" w14:textId="77777777" w:rsidR="004F7821" w:rsidRPr="000E5747" w:rsidRDefault="004F7821" w:rsidP="001A0BC9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Personal Protective Equipment</w:t>
            </w:r>
          </w:p>
        </w:tc>
        <w:tc>
          <w:tcPr>
            <w:tcW w:w="5940" w:type="dxa"/>
            <w:gridSpan w:val="4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36F921C6" w14:textId="77777777" w:rsidR="004F7821" w:rsidRDefault="004F7821" w:rsidP="001A0BC9">
            <w:pPr>
              <w:spacing w:after="0" w:line="240" w:lineRule="auto"/>
            </w:pPr>
            <w:r w:rsidRPr="00AE03C1">
              <w:rPr>
                <w:b/>
              </w:rPr>
              <w:t>Minimum PPE:</w:t>
            </w:r>
            <w:r>
              <w:t xml:space="preserve"> </w:t>
            </w:r>
          </w:p>
          <w:p w14:paraId="0E917B81" w14:textId="5F6DC140" w:rsidR="004F7821" w:rsidRDefault="004F7821" w:rsidP="001A0BC9">
            <w:pPr>
              <w:numPr>
                <w:ilvl w:val="0"/>
                <w:numId w:val="13"/>
              </w:numPr>
              <w:spacing w:after="0" w:line="240" w:lineRule="auto"/>
              <w:ind w:hanging="299"/>
            </w:pPr>
            <w:r>
              <w:rPr>
                <w:b/>
              </w:rPr>
              <w:t>N</w:t>
            </w:r>
            <w:r w:rsidRPr="008758F3">
              <w:rPr>
                <w:b/>
              </w:rPr>
              <w:t xml:space="preserve">itrile </w:t>
            </w:r>
            <w:r w:rsidR="001F5FD2">
              <w:rPr>
                <w:b/>
              </w:rPr>
              <w:t xml:space="preserve">(or latex) </w:t>
            </w:r>
            <w:r w:rsidRPr="008758F3">
              <w:rPr>
                <w:b/>
              </w:rPr>
              <w:t>gloves</w:t>
            </w:r>
            <w:r>
              <w:t xml:space="preserve"> (Change </w:t>
            </w:r>
            <w:r w:rsidR="00EE3C44">
              <w:t>i</w:t>
            </w:r>
            <w:r w:rsidR="006F396B">
              <w:t>mmediately if contaminated and</w:t>
            </w:r>
            <w:r>
              <w:t xml:space="preserve"> every 2 hours. Wash hands at time of change</w:t>
            </w:r>
            <w:r w:rsidR="00EE3C44">
              <w:t>.</w:t>
            </w:r>
            <w:r>
              <w:t>)</w:t>
            </w:r>
          </w:p>
          <w:p w14:paraId="64DACBF4" w14:textId="77777777" w:rsidR="004F7821" w:rsidRDefault="004F7821" w:rsidP="001A0BC9">
            <w:pPr>
              <w:numPr>
                <w:ilvl w:val="0"/>
                <w:numId w:val="13"/>
              </w:numPr>
              <w:spacing w:after="0" w:line="240" w:lineRule="auto"/>
              <w:ind w:left="331" w:hanging="270"/>
              <w:rPr>
                <w:b/>
              </w:rPr>
            </w:pPr>
            <w:r>
              <w:rPr>
                <w:b/>
              </w:rPr>
              <w:t>Splash goggles</w:t>
            </w:r>
            <w:r w:rsidRPr="008758F3">
              <w:rPr>
                <w:b/>
              </w:rPr>
              <w:t xml:space="preserve"> </w:t>
            </w:r>
          </w:p>
          <w:p w14:paraId="29BEACE7" w14:textId="14C5B2D6" w:rsidR="004F7821" w:rsidRPr="004F7821" w:rsidRDefault="004F7821" w:rsidP="001A0BC9">
            <w:pPr>
              <w:numPr>
                <w:ilvl w:val="0"/>
                <w:numId w:val="13"/>
              </w:numPr>
              <w:spacing w:after="0" w:line="240" w:lineRule="auto"/>
              <w:ind w:left="331" w:hanging="270"/>
            </w:pPr>
            <w:r>
              <w:t>F</w:t>
            </w:r>
            <w:r w:rsidRPr="00A05F89">
              <w:t xml:space="preserve">ully buttoned </w:t>
            </w:r>
            <w:r w:rsidRPr="008758F3">
              <w:rPr>
                <w:b/>
              </w:rPr>
              <w:t>lab coat</w:t>
            </w:r>
            <w:r w:rsidRPr="00A05F89">
              <w:t xml:space="preserve"> with </w:t>
            </w:r>
            <w:r>
              <w:t xml:space="preserve">sleeves extending to the wrists. </w:t>
            </w:r>
          </w:p>
        </w:tc>
        <w:tc>
          <w:tcPr>
            <w:tcW w:w="2781" w:type="dxa"/>
            <w:gridSpan w:val="3"/>
            <w:tcBorders>
              <w:left w:val="nil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6D14515C" w14:textId="1C657720" w:rsidR="004F7821" w:rsidRDefault="008B52DE" w:rsidP="001A0BC9">
            <w:pPr>
              <w:spacing w:after="0" w:line="24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18656" behindDoc="0" locked="0" layoutInCell="1" allowOverlap="1" wp14:anchorId="130C4D36" wp14:editId="7ABAC445">
                  <wp:simplePos x="0" y="0"/>
                  <wp:positionH relativeFrom="column">
                    <wp:posOffset>992505</wp:posOffset>
                  </wp:positionH>
                  <wp:positionV relativeFrom="paragraph">
                    <wp:posOffset>67310</wp:posOffset>
                  </wp:positionV>
                  <wp:extent cx="659765" cy="594995"/>
                  <wp:effectExtent l="0" t="0" r="6985" b="0"/>
                  <wp:wrapNone/>
                  <wp:docPr id="9" name="Picture 9" descr="nitrile glo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nitrile glov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094" t="17778" r="9434" b="14163"/>
                          <a:stretch/>
                        </pic:blipFill>
                        <pic:spPr bwMode="auto">
                          <a:xfrm>
                            <a:off x="0" y="0"/>
                            <a:ext cx="659765" cy="594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16608" behindDoc="0" locked="0" layoutInCell="1" allowOverlap="1" wp14:anchorId="46E16305" wp14:editId="53B177E8">
                  <wp:simplePos x="0" y="0"/>
                  <wp:positionH relativeFrom="column">
                    <wp:posOffset>446405</wp:posOffset>
                  </wp:positionH>
                  <wp:positionV relativeFrom="paragraph">
                    <wp:posOffset>-30480</wp:posOffset>
                  </wp:positionV>
                  <wp:extent cx="479425" cy="760730"/>
                  <wp:effectExtent l="0" t="0" r="0" b="1270"/>
                  <wp:wrapNone/>
                  <wp:docPr id="7" name="Picture 7" descr="lab coat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ab coat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084" r="17763"/>
                          <a:stretch/>
                        </pic:blipFill>
                        <pic:spPr bwMode="auto">
                          <a:xfrm>
                            <a:off x="0" y="0"/>
                            <a:ext cx="479425" cy="760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F5FD2">
              <w:rPr>
                <w:noProof/>
              </w:rPr>
              <w:drawing>
                <wp:anchor distT="0" distB="0" distL="114300" distR="114300" simplePos="0" relativeHeight="251717632" behindDoc="0" locked="0" layoutInCell="1" allowOverlap="1" wp14:anchorId="3497062D" wp14:editId="425F7685">
                  <wp:simplePos x="0" y="0"/>
                  <wp:positionH relativeFrom="column">
                    <wp:posOffset>-105410</wp:posOffset>
                  </wp:positionH>
                  <wp:positionV relativeFrom="paragraph">
                    <wp:posOffset>269875</wp:posOffset>
                  </wp:positionV>
                  <wp:extent cx="480695" cy="365760"/>
                  <wp:effectExtent l="0" t="0" r="0" b="0"/>
                  <wp:wrapNone/>
                  <wp:docPr id="8" name="Picture 8" descr="goggl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goggl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695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F7821" w14:paraId="016AD9BD" w14:textId="77777777" w:rsidTr="00CD3F0C">
        <w:trPr>
          <w:trHeight w:val="863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vAlign w:val="center"/>
          </w:tcPr>
          <w:p w14:paraId="7CFE5D57" w14:textId="77777777" w:rsidR="004F7821" w:rsidRPr="00C379A2" w:rsidRDefault="004F7821" w:rsidP="001A0BC9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37" w:type="dxa"/>
            <w:vMerge/>
            <w:shd w:val="clear" w:color="auto" w:fill="auto"/>
            <w:vAlign w:val="center"/>
          </w:tcPr>
          <w:p w14:paraId="454FCFE3" w14:textId="77777777" w:rsidR="004F7821" w:rsidRDefault="004F7821" w:rsidP="001A0BC9">
            <w:pPr>
              <w:spacing w:after="0" w:line="240" w:lineRule="auto"/>
              <w:jc w:val="right"/>
            </w:pPr>
          </w:p>
        </w:tc>
        <w:tc>
          <w:tcPr>
            <w:tcW w:w="6390" w:type="dxa"/>
            <w:gridSpan w:val="5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2CFA843" w14:textId="489A379F" w:rsidR="004F7821" w:rsidRDefault="004769EB" w:rsidP="001A0BC9">
            <w:pPr>
              <w:spacing w:after="0" w:line="240" w:lineRule="auto"/>
            </w:pPr>
            <w:r w:rsidRPr="00A40AD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43232" behindDoc="0" locked="0" layoutInCell="1" allowOverlap="1" wp14:anchorId="40316326" wp14:editId="6346D369">
                  <wp:simplePos x="0" y="0"/>
                  <wp:positionH relativeFrom="column">
                    <wp:posOffset>3524885</wp:posOffset>
                  </wp:positionH>
                  <wp:positionV relativeFrom="paragraph">
                    <wp:posOffset>-132080</wp:posOffset>
                  </wp:positionV>
                  <wp:extent cx="623570" cy="623570"/>
                  <wp:effectExtent l="0" t="0" r="5080" b="508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3570" cy="623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F7821" w:rsidRPr="00AE03C1">
              <w:rPr>
                <w:b/>
              </w:rPr>
              <w:t>Risk of splash/large amounts:</w:t>
            </w:r>
            <w:r w:rsidR="004F7821">
              <w:t xml:space="preserve"> (in addition to the above, wear)</w:t>
            </w:r>
          </w:p>
          <w:p w14:paraId="292C64EC" w14:textId="5D2B4124" w:rsidR="004F7821" w:rsidRDefault="004F7821" w:rsidP="001A0BC9">
            <w:pPr>
              <w:pStyle w:val="ListParagraph"/>
              <w:numPr>
                <w:ilvl w:val="0"/>
                <w:numId w:val="21"/>
              </w:numPr>
              <w:ind w:left="331" w:hanging="27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F</w:t>
            </w:r>
            <w:r w:rsidRPr="003812A8">
              <w:rPr>
                <w:rFonts w:asciiTheme="minorHAnsi" w:hAnsiTheme="minorHAnsi" w:cstheme="minorHAnsi"/>
                <w:b/>
                <w:sz w:val="22"/>
              </w:rPr>
              <w:t>ace shield</w:t>
            </w:r>
            <w:r w:rsidRPr="008758F3">
              <w:rPr>
                <w:rFonts w:asciiTheme="minorHAnsi" w:hAnsiTheme="minorHAnsi" w:cstheme="minorHAnsi"/>
                <w:sz w:val="22"/>
              </w:rPr>
              <w:t xml:space="preserve">. </w:t>
            </w:r>
          </w:p>
          <w:p w14:paraId="510C76A2" w14:textId="4852E499" w:rsidR="003B6722" w:rsidRPr="004F7821" w:rsidRDefault="004F7821" w:rsidP="001A0BC9">
            <w:pPr>
              <w:numPr>
                <w:ilvl w:val="0"/>
                <w:numId w:val="21"/>
              </w:numPr>
              <w:spacing w:after="0" w:line="240" w:lineRule="auto"/>
              <w:ind w:left="331" w:hanging="270"/>
            </w:pPr>
            <w:r w:rsidRPr="003812A8">
              <w:rPr>
                <w:b/>
              </w:rPr>
              <w:t>Tyvek sleeves</w:t>
            </w:r>
            <w:r w:rsidRPr="00A05F89">
              <w:t xml:space="preserve"> and/or </w:t>
            </w:r>
            <w:r w:rsidRPr="003812A8">
              <w:rPr>
                <w:b/>
              </w:rPr>
              <w:t>gown/apron</w:t>
            </w:r>
            <w:r w:rsidR="003B6722">
              <w:rPr>
                <w:b/>
              </w:rPr>
              <w:t>.</w:t>
            </w:r>
          </w:p>
        </w:tc>
        <w:tc>
          <w:tcPr>
            <w:tcW w:w="2331" w:type="dxa"/>
            <w:gridSpan w:val="2"/>
            <w:tcBorders>
              <w:top w:val="nil"/>
              <w:left w:val="nil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36DAC2AB" w14:textId="0E56C2C9" w:rsidR="004F7821" w:rsidRDefault="00882081" w:rsidP="001A0BC9">
            <w:pPr>
              <w:spacing w:after="0" w:line="24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22752" behindDoc="0" locked="0" layoutInCell="1" allowOverlap="1" wp14:anchorId="43AE15F2" wp14:editId="5E5A0BC2">
                  <wp:simplePos x="0" y="0"/>
                  <wp:positionH relativeFrom="column">
                    <wp:posOffset>125095</wp:posOffset>
                  </wp:positionH>
                  <wp:positionV relativeFrom="paragraph">
                    <wp:posOffset>-100965</wp:posOffset>
                  </wp:positionV>
                  <wp:extent cx="390525" cy="596900"/>
                  <wp:effectExtent l="0" t="0" r="9525" b="0"/>
                  <wp:wrapNone/>
                  <wp:docPr id="11" name="Picture 11" descr="3XE79_AS01?$zmmain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3XE79_AS01?$zmmain$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86" r="17414"/>
                          <a:stretch/>
                        </pic:blipFill>
                        <pic:spPr bwMode="auto">
                          <a:xfrm>
                            <a:off x="0" y="0"/>
                            <a:ext cx="390525" cy="596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F7821">
              <w:rPr>
                <w:noProof/>
              </w:rPr>
              <w:drawing>
                <wp:anchor distT="0" distB="0" distL="114300" distR="114300" simplePos="0" relativeHeight="251723776" behindDoc="0" locked="0" layoutInCell="1" allowOverlap="1" wp14:anchorId="5BE924CF" wp14:editId="3F81F761">
                  <wp:simplePos x="0" y="0"/>
                  <wp:positionH relativeFrom="column">
                    <wp:posOffset>520065</wp:posOffset>
                  </wp:positionH>
                  <wp:positionV relativeFrom="paragraph">
                    <wp:posOffset>-3175</wp:posOffset>
                  </wp:positionV>
                  <wp:extent cx="852170" cy="440690"/>
                  <wp:effectExtent l="0" t="0" r="5080" b="0"/>
                  <wp:wrapNone/>
                  <wp:docPr id="12" name="Picture 12" descr="8400131-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8400131-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70" cy="440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20E90" w14:paraId="3834EEC3" w14:textId="77777777" w:rsidTr="00CD3F0C">
        <w:trPr>
          <w:cantSplit/>
          <w:trHeight w:val="377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4891FB6A" w14:textId="77777777" w:rsidR="00120E90" w:rsidRPr="000E5747" w:rsidRDefault="00120E90" w:rsidP="001A0BC9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 w:rsidRPr="000E5747">
              <w:rPr>
                <w:b/>
                <w:color w:val="FF0000"/>
                <w:sz w:val="32"/>
                <w:szCs w:val="32"/>
              </w:rPr>
              <w:lastRenderedPageBreak/>
              <w:t>Other</w:t>
            </w:r>
          </w:p>
        </w:tc>
        <w:tc>
          <w:tcPr>
            <w:tcW w:w="1737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2366FE88" w14:textId="77777777" w:rsidR="00120E90" w:rsidRPr="000E5747" w:rsidRDefault="00120E90" w:rsidP="001A0BC9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FF0000"/>
                <w:sz w:val="24"/>
                <w:szCs w:val="24"/>
              </w:rPr>
            </w:pPr>
            <w:r w:rsidRPr="000E5747">
              <w:rPr>
                <w:b/>
                <w:color w:val="FF0000"/>
                <w:sz w:val="24"/>
                <w:szCs w:val="24"/>
              </w:rPr>
              <w:t>Emergencies</w:t>
            </w:r>
          </w:p>
        </w:tc>
        <w:tc>
          <w:tcPr>
            <w:tcW w:w="8721" w:type="dxa"/>
            <w:gridSpan w:val="7"/>
            <w:tcBorders>
              <w:top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6288DCDC" w14:textId="77777777" w:rsidR="00120E90" w:rsidRDefault="00072FA5" w:rsidP="001A0BC9">
            <w:pPr>
              <w:spacing w:after="0" w:line="240" w:lineRule="auto"/>
            </w:pPr>
            <w:r>
              <w:t xml:space="preserve">See Emergency Response </w:t>
            </w:r>
            <w:hyperlink r:id="rId29" w:history="1">
              <w:r w:rsidRPr="00D47AD8">
                <w:rPr>
                  <w:rStyle w:val="Hyperlink"/>
                </w:rPr>
                <w:t>webpage</w:t>
              </w:r>
            </w:hyperlink>
            <w:r>
              <w:t xml:space="preserve"> or flip chart and/or lab specific chemical hygiene plan.</w:t>
            </w:r>
          </w:p>
          <w:p w14:paraId="413F65E6" w14:textId="5285363D" w:rsidR="0002794B" w:rsidRDefault="0002794B" w:rsidP="001A0BC9">
            <w:pPr>
              <w:spacing w:after="0" w:line="240" w:lineRule="auto"/>
              <w:rPr>
                <w:rFonts w:ascii="Verdana" w:hAnsi="Verdana"/>
                <w:color w:val="000000"/>
                <w:sz w:val="17"/>
                <w:szCs w:val="17"/>
                <w:lang w:val="en"/>
              </w:rPr>
            </w:pPr>
            <w:r>
              <w:t>Contact OESO Spill team for spills outside fume hood if there is eye or respiratory irritation.</w:t>
            </w:r>
          </w:p>
        </w:tc>
      </w:tr>
      <w:tr w:rsidR="00120E90" w14:paraId="06157B7C" w14:textId="77777777" w:rsidTr="00CD3F0C"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1B8903F" w14:textId="77777777" w:rsidR="00120E90" w:rsidRDefault="00120E90" w:rsidP="001A0BC9">
            <w:pPr>
              <w:spacing w:after="0" w:line="240" w:lineRule="auto"/>
            </w:pPr>
          </w:p>
        </w:tc>
        <w:tc>
          <w:tcPr>
            <w:tcW w:w="1737" w:type="dxa"/>
            <w:shd w:val="clear" w:color="auto" w:fill="auto"/>
            <w:vAlign w:val="center"/>
          </w:tcPr>
          <w:p w14:paraId="00829FD3" w14:textId="77777777" w:rsidR="00120E90" w:rsidRPr="000E5747" w:rsidRDefault="00120E90" w:rsidP="001A0BC9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Waste</w:t>
            </w:r>
          </w:p>
        </w:tc>
        <w:tc>
          <w:tcPr>
            <w:tcW w:w="8721" w:type="dxa"/>
            <w:gridSpan w:val="7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2E3A1A73" w14:textId="4FD805B6" w:rsidR="00120E90" w:rsidRDefault="004769EB" w:rsidP="001A0BC9">
            <w:pPr>
              <w:spacing w:after="0" w:line="240" w:lineRule="auto"/>
            </w:pPr>
            <w:r>
              <w:t>See</w:t>
            </w:r>
            <w:r w:rsidR="00C52FD9">
              <w:t xml:space="preserve"> lab</w:t>
            </w:r>
            <w:r w:rsidR="00D23783">
              <w:t xml:space="preserve">-specific chemical hygiene plan. </w:t>
            </w:r>
            <w:r w:rsidR="00D23783" w:rsidRPr="002C57BC">
              <w:rPr>
                <w:rFonts w:cs="Calibri"/>
                <w:b/>
              </w:rPr>
              <w:t>≤</w:t>
            </w:r>
            <w:r w:rsidR="00D23783">
              <w:t xml:space="preserve">10% </w:t>
            </w:r>
            <w:r w:rsidR="00D23783" w:rsidRPr="00E869E7">
              <w:rPr>
                <w:rFonts w:asciiTheme="minorHAnsi" w:hAnsiTheme="minorHAnsi" w:cstheme="minorHAnsi"/>
                <w:b/>
                <w:noProof/>
                <w:color w:val="0070C0"/>
              </w:rPr>
              <w:t>formalin</w:t>
            </w:r>
            <w:r w:rsidR="00D23783">
              <w:t xml:space="preserve"> (</w:t>
            </w:r>
            <w:r w:rsidR="00D23783" w:rsidRPr="002C57BC">
              <w:rPr>
                <w:rFonts w:cs="Calibri"/>
                <w:b/>
              </w:rPr>
              <w:t>≤</w:t>
            </w:r>
            <w:r w:rsidR="00D23783">
              <w:t xml:space="preserve">3.75% </w:t>
            </w:r>
            <w:r w:rsidR="00D23783" w:rsidRPr="00E869E7">
              <w:rPr>
                <w:rFonts w:asciiTheme="minorHAnsi" w:hAnsiTheme="minorHAnsi" w:cstheme="minorHAnsi"/>
                <w:b/>
                <w:noProof/>
                <w:color w:val="00B050"/>
              </w:rPr>
              <w:t>formaldehyde</w:t>
            </w:r>
            <w:r w:rsidR="00D23783">
              <w:t xml:space="preserve">) </w:t>
            </w:r>
            <w:r>
              <w:t xml:space="preserve">can be disposed </w:t>
            </w:r>
            <w:r w:rsidRPr="00FD373E">
              <w:t>down</w:t>
            </w:r>
            <w:r w:rsidR="00D23783" w:rsidRPr="00FD373E">
              <w:t xml:space="preserve"> the drain</w:t>
            </w:r>
            <w:r w:rsidR="00D23783">
              <w:t>.</w:t>
            </w:r>
            <w:r w:rsidR="002C57BC">
              <w:t xml:space="preserve"> </w:t>
            </w:r>
            <w:r w:rsidRPr="00E869E7">
              <w:rPr>
                <w:rFonts w:asciiTheme="minorHAnsi" w:hAnsiTheme="minorHAnsi" w:cstheme="minorHAnsi"/>
                <w:b/>
                <w:noProof/>
                <w:color w:val="ED7D31" w:themeColor="accent2"/>
              </w:rPr>
              <w:t>PFA</w:t>
            </w:r>
            <w:r>
              <w:t xml:space="preserve"> &amp; solutions must be collected as chemical waste.</w:t>
            </w:r>
          </w:p>
        </w:tc>
      </w:tr>
      <w:tr w:rsidR="00120E90" w14:paraId="5CB2719D" w14:textId="77777777" w:rsidTr="00CD3F0C">
        <w:trPr>
          <w:trHeight w:val="7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12EEA87" w14:textId="77777777" w:rsidR="00120E90" w:rsidRDefault="00120E90" w:rsidP="001A0BC9">
            <w:pPr>
              <w:spacing w:after="0" w:line="240" w:lineRule="auto"/>
            </w:pPr>
          </w:p>
        </w:tc>
        <w:tc>
          <w:tcPr>
            <w:tcW w:w="1737" w:type="dxa"/>
            <w:shd w:val="clear" w:color="auto" w:fill="auto"/>
            <w:vAlign w:val="center"/>
          </w:tcPr>
          <w:p w14:paraId="7FE7E7C9" w14:textId="77777777" w:rsidR="00120E90" w:rsidRPr="000E5747" w:rsidRDefault="00120E90" w:rsidP="001A0BC9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Training</w:t>
            </w:r>
          </w:p>
        </w:tc>
        <w:tc>
          <w:tcPr>
            <w:tcW w:w="8721" w:type="dxa"/>
            <w:gridSpan w:val="7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7EB40F0D" w14:textId="1F44238B" w:rsidR="00120E90" w:rsidRDefault="00EC1725" w:rsidP="001A0BC9">
            <w:pPr>
              <w:spacing w:after="0" w:line="240" w:lineRule="auto"/>
            </w:pPr>
            <w:r>
              <w:t>Sign signature page in Lab-Specific Chemical Hygiene P</w:t>
            </w:r>
            <w:r w:rsidR="00120E90">
              <w:t>lan to indicate review</w:t>
            </w:r>
            <w:r w:rsidR="002B2080">
              <w:t xml:space="preserve"> and follow lab-specific instructions </w:t>
            </w:r>
            <w:r w:rsidR="002112CC">
              <w:t xml:space="preserve">for “Online Training” </w:t>
            </w:r>
            <w:r w:rsidR="002B2080">
              <w:t>below</w:t>
            </w:r>
            <w:r w:rsidR="00120E90">
              <w:t>.</w:t>
            </w:r>
          </w:p>
        </w:tc>
      </w:tr>
      <w:tr w:rsidR="00120E90" w14:paraId="0E6B6DF5" w14:textId="77777777" w:rsidTr="00CD3F0C">
        <w:trPr>
          <w:trHeight w:val="70"/>
        </w:trPr>
        <w:tc>
          <w:tcPr>
            <w:tcW w:w="450" w:type="dxa"/>
            <w:vMerge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44BD72AB" w14:textId="77777777" w:rsidR="00120E90" w:rsidRDefault="00120E90" w:rsidP="001A0BC9">
            <w:pPr>
              <w:spacing w:after="0" w:line="240" w:lineRule="auto"/>
            </w:pPr>
          </w:p>
        </w:tc>
        <w:tc>
          <w:tcPr>
            <w:tcW w:w="1737" w:type="dxa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32E4F3C5" w14:textId="77777777" w:rsidR="00120E90" w:rsidRPr="004C3D0D" w:rsidRDefault="00120E90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Questions</w:t>
            </w:r>
          </w:p>
        </w:tc>
        <w:tc>
          <w:tcPr>
            <w:tcW w:w="8721" w:type="dxa"/>
            <w:gridSpan w:val="7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1468AAC1" w14:textId="4681D746" w:rsidR="00120E90" w:rsidRDefault="00D23783" w:rsidP="001A0BC9">
            <w:pPr>
              <w:spacing w:after="0" w:line="240" w:lineRule="auto"/>
            </w:pPr>
            <w:r>
              <w:t xml:space="preserve">Contact OESO </w:t>
            </w:r>
            <w:r w:rsidR="00362BA0">
              <w:t xml:space="preserve">Lab Safety </w:t>
            </w:r>
            <w:r>
              <w:t>at 919-684-8822</w:t>
            </w:r>
            <w:r w:rsidR="00120E90">
              <w:t>.</w:t>
            </w:r>
          </w:p>
        </w:tc>
      </w:tr>
    </w:tbl>
    <w:p w14:paraId="4A65FA30" w14:textId="73A7AB1A" w:rsidR="004759C0" w:rsidRDefault="004759C0" w:rsidP="001A0BC9">
      <w:pPr>
        <w:spacing w:after="0" w:line="240" w:lineRule="auto"/>
        <w:ind w:firstLine="720"/>
        <w:rPr>
          <w:sz w:val="2"/>
          <w:szCs w:val="2"/>
        </w:rPr>
      </w:pPr>
    </w:p>
    <w:tbl>
      <w:tblPr>
        <w:tblW w:w="10890" w:type="dxa"/>
        <w:tblInd w:w="-1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450"/>
        <w:gridCol w:w="1350"/>
        <w:gridCol w:w="1800"/>
        <w:gridCol w:w="2430"/>
        <w:gridCol w:w="2430"/>
        <w:gridCol w:w="2430"/>
      </w:tblGrid>
      <w:tr w:rsidR="002B2080" w14:paraId="2A5778D1" w14:textId="77777777" w:rsidTr="006F72FC">
        <w:trPr>
          <w:trHeight w:val="932"/>
        </w:trPr>
        <w:tc>
          <w:tcPr>
            <w:tcW w:w="10890" w:type="dxa"/>
            <w:gridSpan w:val="6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7E9E151C" w14:textId="6F6F21E1" w:rsidR="002B2080" w:rsidRPr="002B2080" w:rsidRDefault="00224851" w:rsidP="001A0BC9">
            <w:pPr>
              <w:spacing w:after="0" w:line="240" w:lineRule="auto"/>
              <w:jc w:val="center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770880" behindDoc="0" locked="0" layoutInCell="1" allowOverlap="1" wp14:anchorId="4CF83FBA" wp14:editId="35353B19">
                  <wp:simplePos x="0" y="0"/>
                  <wp:positionH relativeFrom="column">
                    <wp:posOffset>19685</wp:posOffset>
                  </wp:positionH>
                  <wp:positionV relativeFrom="paragraph">
                    <wp:posOffset>52705</wp:posOffset>
                  </wp:positionV>
                  <wp:extent cx="1151255" cy="496570"/>
                  <wp:effectExtent l="0" t="0" r="0" b="0"/>
                  <wp:wrapNone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1255" cy="4965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76000" behindDoc="0" locked="0" layoutInCell="1" allowOverlap="1" wp14:anchorId="57161630" wp14:editId="55DF84AF">
                  <wp:simplePos x="0" y="0"/>
                  <wp:positionH relativeFrom="column">
                    <wp:posOffset>5684520</wp:posOffset>
                  </wp:positionH>
                  <wp:positionV relativeFrom="paragraph">
                    <wp:posOffset>51435</wp:posOffset>
                  </wp:positionV>
                  <wp:extent cx="1139190" cy="490855"/>
                  <wp:effectExtent l="0" t="0" r="3810" b="4445"/>
                  <wp:wrapNone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9190" cy="4908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B2080">
              <w:t xml:space="preserve">         </w:t>
            </w:r>
            <w:r w:rsidR="002B2080">
              <w:rPr>
                <w:b/>
                <w:sz w:val="24"/>
                <w:szCs w:val="24"/>
              </w:rPr>
              <w:t>Lab-Specific Safety Information for</w:t>
            </w:r>
          </w:p>
          <w:p w14:paraId="45272112" w14:textId="2C379C82" w:rsidR="002B2080" w:rsidRPr="006F72FC" w:rsidRDefault="002B2080" w:rsidP="001A0BC9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E526D3">
              <w:rPr>
                <w:b/>
                <w:sz w:val="28"/>
                <w:szCs w:val="28"/>
              </w:rPr>
              <w:t>Formalin</w:t>
            </w:r>
            <w:r w:rsidR="006F72FC">
              <w:rPr>
                <w:b/>
                <w:sz w:val="28"/>
                <w:szCs w:val="28"/>
              </w:rPr>
              <w:t xml:space="preserve">, </w:t>
            </w:r>
            <w:r>
              <w:rPr>
                <w:b/>
                <w:sz w:val="28"/>
                <w:szCs w:val="28"/>
              </w:rPr>
              <w:t>F</w:t>
            </w:r>
            <w:r w:rsidR="006F72FC">
              <w:rPr>
                <w:b/>
                <w:sz w:val="28"/>
                <w:szCs w:val="28"/>
              </w:rPr>
              <w:t xml:space="preserve">ormaldehyde Solutions, and </w:t>
            </w:r>
            <w:r>
              <w:rPr>
                <w:b/>
                <w:sz w:val="28"/>
                <w:szCs w:val="28"/>
              </w:rPr>
              <w:t>Paraformaldehyde</w:t>
            </w:r>
            <w:r>
              <w:rPr>
                <w:b/>
                <w:i/>
              </w:rPr>
              <w:t xml:space="preserve"> </w:t>
            </w:r>
          </w:p>
          <w:p w14:paraId="392DBA79" w14:textId="1EB8DE6F" w:rsidR="002B2080" w:rsidRDefault="002B2080" w:rsidP="001A0BC9">
            <w:pPr>
              <w:spacing w:after="0" w:line="240" w:lineRule="auto"/>
              <w:jc w:val="center"/>
            </w:pPr>
            <w:r w:rsidRPr="002B2080">
              <w:rPr>
                <w:b/>
                <w:i/>
              </w:rPr>
              <w:t>Supplements the Guidelines for Safe Use of Formalin, F</w:t>
            </w:r>
            <w:r w:rsidR="006F72FC">
              <w:rPr>
                <w:b/>
                <w:i/>
              </w:rPr>
              <w:t>ormaldehyde solutions, and</w:t>
            </w:r>
            <w:r w:rsidRPr="002B2080">
              <w:rPr>
                <w:b/>
                <w:i/>
              </w:rPr>
              <w:t xml:space="preserve"> PFA</w:t>
            </w:r>
          </w:p>
        </w:tc>
      </w:tr>
      <w:tr w:rsidR="00605ECA" w14:paraId="6B7376CB" w14:textId="77777777" w:rsidTr="00A90166">
        <w:trPr>
          <w:cantSplit/>
          <w:trHeight w:val="44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</w:tcPr>
          <w:p w14:paraId="78C2C0FD" w14:textId="77777777" w:rsidR="00605ECA" w:rsidRPr="000E5747" w:rsidRDefault="00605ECA" w:rsidP="001A0BC9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>Lab</w:t>
            </w:r>
          </w:p>
        </w:tc>
        <w:tc>
          <w:tcPr>
            <w:tcW w:w="1350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72ACA9" w14:textId="77777777" w:rsidR="00605ECA" w:rsidRPr="000E5747" w:rsidRDefault="00605ECA" w:rsidP="001A0BC9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I Nam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PI Name"/>
            <w:tag w:val="PI Name"/>
            <w:id w:val="-409771438"/>
            <w:lock w:val="sdtLocked"/>
            <w:placeholder>
              <w:docPart w:val="D1EB95BE432B466BB5C3CBB5CD4A5C9E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4"/>
                <w:tcBorders>
                  <w:top w:val="single" w:sz="24" w:space="0" w:color="auto"/>
                  <w:bottom w:val="single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6456A7E2" w14:textId="250E6C77" w:rsidR="00605ECA" w:rsidRPr="00156622" w:rsidRDefault="00035577" w:rsidP="00035577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 w:rsidRPr="00035577">
                  <w:rPr>
                    <w:rStyle w:val="PlaceholderText"/>
                  </w:rPr>
                  <w:t>Click or tap here to enter PI Name</w:t>
                </w:r>
              </w:p>
            </w:tc>
          </w:sdtContent>
        </w:sdt>
      </w:tr>
      <w:tr w:rsidR="00605ECA" w14:paraId="7FBC671F" w14:textId="77777777" w:rsidTr="00D36FF0">
        <w:trPr>
          <w:cantSplit/>
          <w:trHeight w:val="20"/>
        </w:trPr>
        <w:tc>
          <w:tcPr>
            <w:tcW w:w="450" w:type="dxa"/>
            <w:vMerge/>
            <w:tcBorders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</w:tcPr>
          <w:p w14:paraId="47A146F3" w14:textId="77777777" w:rsidR="00605ECA" w:rsidRDefault="00605ECA" w:rsidP="001A0BC9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BC633" w14:textId="2409D4FE" w:rsidR="00605ECA" w:rsidRPr="000E5747" w:rsidRDefault="00E869E7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Lab Location"/>
            <w:tag w:val="Lab Location"/>
            <w:id w:val="-63262594"/>
            <w:lock w:val="sdtLocked"/>
            <w:placeholder>
              <w:docPart w:val="FE0EBA24ED6E4758A27CB37EE7D385C1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575F57E9" w14:textId="6F73CD45" w:rsidR="00605ECA" w:rsidRPr="00156622" w:rsidRDefault="001B750B" w:rsidP="001A0BC9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 w:rsidRPr="001F2D6F">
                  <w:rPr>
                    <w:rStyle w:val="PlaceholderText"/>
                  </w:rPr>
                  <w:t>Enter building(s) and room(s) where lab is located</w:t>
                </w:r>
              </w:p>
            </w:tc>
          </w:sdtContent>
        </w:sdt>
      </w:tr>
      <w:tr w:rsidR="000F4DD5" w14:paraId="4EB40BFC" w14:textId="77777777" w:rsidTr="001A0BC9">
        <w:trPr>
          <w:trHeight w:val="503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1E2C7D27" w14:textId="77777777" w:rsidR="000F4DD5" w:rsidRPr="000E5747" w:rsidRDefault="000F4DD5" w:rsidP="001A0BC9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 xml:space="preserve">Lab-Specific </w:t>
            </w:r>
            <w:r w:rsidRPr="000E5747">
              <w:rPr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350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2BC9FB50" w14:textId="77777777" w:rsidR="000F4DD5" w:rsidRDefault="000F4DD5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Purchase</w:t>
            </w:r>
          </w:p>
          <w:p w14:paraId="7EBB041A" w14:textId="77777777" w:rsidR="000F4DD5" w:rsidRPr="000E5747" w:rsidRDefault="000F4DD5" w:rsidP="001A0BC9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</w:t>
            </w:r>
          </w:p>
        </w:tc>
        <w:tc>
          <w:tcPr>
            <w:tcW w:w="1800" w:type="dxa"/>
            <w:tcBorders>
              <w:top w:val="single" w:sz="24" w:space="0" w:color="auto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0E99E2E5" w14:textId="5DBD11A3" w:rsidR="000F4DD5" w:rsidRPr="00156622" w:rsidRDefault="000F4DD5" w:rsidP="001A0BC9">
            <w:pPr>
              <w:spacing w:after="0" w:line="240" w:lineRule="auto"/>
              <w:jc w:val="right"/>
              <w:rPr>
                <w:rFonts w:asciiTheme="minorHAnsi" w:hAnsiTheme="minorHAnsi" w:cstheme="minorHAnsi"/>
                <w:color w:val="2E74B5" w:themeColor="accent1" w:themeShade="BF"/>
              </w:rPr>
            </w:pPr>
            <w:r w:rsidRPr="00471013">
              <w:rPr>
                <w:rFonts w:asciiTheme="minorHAnsi" w:hAnsiTheme="minorHAnsi" w:cstheme="minorHAnsi"/>
              </w:rPr>
              <w:t>Select Type of Product</w:t>
            </w:r>
          </w:p>
        </w:tc>
        <w:tc>
          <w:tcPr>
            <w:tcW w:w="2430" w:type="dxa"/>
            <w:tcBorders>
              <w:top w:val="single" w:sz="24" w:space="0" w:color="auto"/>
              <w:left w:val="single" w:sz="4" w:space="0" w:color="auto"/>
              <w:bottom w:val="dotted" w:sz="4" w:space="0" w:color="A6A6A6" w:themeColor="background1" w:themeShade="A6"/>
              <w:right w:val="single" w:sz="4" w:space="0" w:color="000000"/>
            </w:tcBorders>
            <w:shd w:val="clear" w:color="auto" w:fill="auto"/>
            <w:vAlign w:val="center"/>
          </w:tcPr>
          <w:p w14:paraId="6E1582D4" w14:textId="7E741633" w:rsidR="002112CC" w:rsidRDefault="002112CC" w:rsidP="001A0BC9">
            <w:pPr>
              <w:spacing w:after="0" w:line="240" w:lineRule="auto"/>
              <w:ind w:left="-59"/>
              <w:jc w:val="center"/>
              <w:rPr>
                <w:rFonts w:asciiTheme="minorHAnsi" w:hAnsiTheme="minorHAnsi" w:cstheme="minorHAnsi"/>
                <w:b/>
                <w:color w:val="0070C0"/>
              </w:rPr>
            </w:pPr>
            <w:r>
              <w:rPr>
                <w:rFonts w:asciiTheme="minorHAnsi" w:hAnsiTheme="minorHAnsi" w:cstheme="minorHAnsi"/>
                <w:b/>
                <w:color w:val="0070C0"/>
              </w:rPr>
              <w:t>10% Formalin or</w:t>
            </w:r>
          </w:p>
          <w:p w14:paraId="339B3EFA" w14:textId="22541EBF" w:rsidR="002F599E" w:rsidRPr="002F599E" w:rsidRDefault="00D4365A" w:rsidP="001A0BC9">
            <w:pPr>
              <w:spacing w:after="0" w:line="240" w:lineRule="auto"/>
              <w:ind w:left="-59"/>
              <w:jc w:val="center"/>
              <w:rPr>
                <w:rFonts w:asciiTheme="minorHAnsi" w:hAnsiTheme="minorHAnsi" w:cstheme="minorHAnsi"/>
                <w:b/>
                <w:color w:val="0070C0"/>
              </w:rPr>
            </w:pPr>
            <w:r>
              <w:rPr>
                <w:rFonts w:asciiTheme="minorHAnsi" w:hAnsiTheme="minorHAnsi" w:cstheme="minorHAnsi"/>
                <w:b/>
                <w:color w:val="0070C0"/>
              </w:rPr>
              <w:t xml:space="preserve">10% </w:t>
            </w:r>
            <w:r w:rsidR="000F4DD5" w:rsidRPr="002F599E">
              <w:rPr>
                <w:rFonts w:asciiTheme="minorHAnsi" w:hAnsiTheme="minorHAnsi" w:cstheme="minorHAnsi"/>
                <w:b/>
                <w:color w:val="0070C0"/>
              </w:rPr>
              <w:t>Neutral Buffered Formalin (NBF)</w:t>
            </w:r>
            <w:r w:rsidR="006F72FC">
              <w:rPr>
                <w:noProof/>
              </w:rPr>
              <w:t xml:space="preserve">  </w:t>
            </w:r>
          </w:p>
          <w:p w14:paraId="7A2B19DD" w14:textId="1A7531FB" w:rsidR="000F4DD5" w:rsidRPr="00156622" w:rsidRDefault="009C3AA1" w:rsidP="001A0BC9">
            <w:pPr>
              <w:spacing w:after="0" w:line="240" w:lineRule="auto"/>
              <w:ind w:left="301" w:hanging="360"/>
              <w:jc w:val="center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  <w:sz w:val="28"/>
                  <w:szCs w:val="32"/>
                </w:rPr>
                <w:id w:val="-2123377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9C8">
                  <w:rPr>
                    <w:rFonts w:ascii="MS Gothic" w:eastAsia="MS Gothic" w:hAnsi="MS Gothic" w:cstheme="minorHAnsi" w:hint="eastAsia"/>
                    <w:color w:val="2E74B5" w:themeColor="accent1" w:themeShade="BF"/>
                    <w:sz w:val="28"/>
                    <w:szCs w:val="32"/>
                  </w:rPr>
                  <w:t>☐</w:t>
                </w:r>
              </w:sdtContent>
            </w:sdt>
          </w:p>
        </w:tc>
        <w:tc>
          <w:tcPr>
            <w:tcW w:w="2430" w:type="dxa"/>
            <w:tcBorders>
              <w:top w:val="single" w:sz="24" w:space="0" w:color="auto"/>
              <w:left w:val="single" w:sz="4" w:space="0" w:color="000000"/>
              <w:bottom w:val="dotted" w:sz="4" w:space="0" w:color="A6A6A6" w:themeColor="background1" w:themeShade="A6"/>
              <w:right w:val="single" w:sz="4" w:space="0" w:color="000000"/>
            </w:tcBorders>
            <w:shd w:val="clear" w:color="auto" w:fill="auto"/>
            <w:vAlign w:val="center"/>
          </w:tcPr>
          <w:p w14:paraId="5F06F725" w14:textId="5505ED1D" w:rsidR="002F599E" w:rsidRDefault="000F4DD5" w:rsidP="001A0BC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B050"/>
              </w:rPr>
            </w:pPr>
            <w:r w:rsidRPr="002F599E">
              <w:rPr>
                <w:rFonts w:asciiTheme="minorHAnsi" w:hAnsiTheme="minorHAnsi" w:cstheme="minorHAnsi"/>
                <w:b/>
                <w:color w:val="00B050"/>
              </w:rPr>
              <w:t>37% Formaldehyde solution</w:t>
            </w:r>
          </w:p>
          <w:p w14:paraId="4E4396B0" w14:textId="77777777" w:rsidR="002F599E" w:rsidRPr="005305F6" w:rsidRDefault="002F599E" w:rsidP="001A0BC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B050"/>
                <w:sz w:val="20"/>
                <w:szCs w:val="20"/>
              </w:rPr>
            </w:pPr>
          </w:p>
          <w:p w14:paraId="628C23E7" w14:textId="5D12C93E" w:rsidR="000F4DD5" w:rsidRPr="00156622" w:rsidRDefault="009C3AA1" w:rsidP="001A0BC9">
            <w:pPr>
              <w:spacing w:after="0" w:line="240" w:lineRule="auto"/>
              <w:ind w:left="391" w:hanging="391"/>
              <w:jc w:val="center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  <w:sz w:val="28"/>
                  <w:szCs w:val="32"/>
                </w:rPr>
                <w:id w:val="-1325267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81A">
                  <w:rPr>
                    <w:rFonts w:ascii="MS Gothic" w:eastAsia="MS Gothic" w:hAnsi="MS Gothic" w:cstheme="minorHAnsi" w:hint="eastAsia"/>
                    <w:color w:val="2E74B5" w:themeColor="accent1" w:themeShade="BF"/>
                    <w:sz w:val="28"/>
                    <w:szCs w:val="32"/>
                  </w:rPr>
                  <w:t>☐</w:t>
                </w:r>
              </w:sdtContent>
            </w:sdt>
          </w:p>
        </w:tc>
        <w:tc>
          <w:tcPr>
            <w:tcW w:w="2430" w:type="dxa"/>
            <w:tcBorders>
              <w:top w:val="single" w:sz="24" w:space="0" w:color="auto"/>
              <w:left w:val="single" w:sz="4" w:space="0" w:color="000000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7C651E7A" w14:textId="215E3F53" w:rsidR="002112CC" w:rsidRPr="00A90166" w:rsidRDefault="000F4DD5" w:rsidP="001A0BC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ED7D31" w:themeColor="accent2"/>
              </w:rPr>
            </w:pPr>
            <w:r w:rsidRPr="002F599E">
              <w:rPr>
                <w:rFonts w:asciiTheme="minorHAnsi" w:hAnsiTheme="minorHAnsi" w:cstheme="minorHAnsi"/>
                <w:b/>
                <w:color w:val="ED7D31" w:themeColor="accent2"/>
              </w:rPr>
              <w:t>Paraformaldehyde Solid and/</w:t>
            </w:r>
            <w:r w:rsidR="0002794B">
              <w:rPr>
                <w:rFonts w:asciiTheme="minorHAnsi" w:hAnsiTheme="minorHAnsi" w:cstheme="minorHAnsi"/>
                <w:b/>
                <w:color w:val="ED7D31" w:themeColor="accent2"/>
              </w:rPr>
              <w:t xml:space="preserve">or </w:t>
            </w:r>
            <w:r w:rsidRPr="002F599E">
              <w:rPr>
                <w:rFonts w:asciiTheme="minorHAnsi" w:hAnsiTheme="minorHAnsi" w:cstheme="minorHAnsi"/>
                <w:b/>
                <w:color w:val="ED7D31" w:themeColor="accent2"/>
              </w:rPr>
              <w:t>PFA solution</w:t>
            </w:r>
          </w:p>
          <w:p w14:paraId="185A2566" w14:textId="77777777" w:rsidR="00D36FF0" w:rsidRPr="00D36FF0" w:rsidRDefault="00D36FF0" w:rsidP="001A0BC9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2E74B5" w:themeColor="accent1" w:themeShade="BF"/>
                <w:sz w:val="20"/>
                <w:szCs w:val="20"/>
              </w:rPr>
            </w:pPr>
          </w:p>
          <w:p w14:paraId="7DC6CD04" w14:textId="12C12FF9" w:rsidR="000F4DD5" w:rsidRPr="00F25D2A" w:rsidRDefault="009C3AA1" w:rsidP="001A0BC9">
            <w:pPr>
              <w:spacing w:after="0" w:line="240" w:lineRule="auto"/>
              <w:jc w:val="center"/>
              <w:rPr>
                <w:rFonts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  <w:sz w:val="28"/>
                  <w:szCs w:val="32"/>
                </w:rPr>
                <w:id w:val="571397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6FF0">
                  <w:rPr>
                    <w:rFonts w:ascii="MS Gothic" w:eastAsia="MS Gothic" w:hAnsi="MS Gothic" w:cstheme="minorHAnsi" w:hint="eastAsia"/>
                    <w:color w:val="2E74B5" w:themeColor="accent1" w:themeShade="BF"/>
                    <w:sz w:val="28"/>
                    <w:szCs w:val="32"/>
                  </w:rPr>
                  <w:t>☐</w:t>
                </w:r>
              </w:sdtContent>
            </w:sdt>
          </w:p>
        </w:tc>
      </w:tr>
      <w:tr w:rsidR="001B750B" w14:paraId="2C6F518E" w14:textId="0AEC358B" w:rsidTr="00D36FF0">
        <w:trPr>
          <w:trHeight w:val="2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68753ACA" w14:textId="77777777" w:rsidR="001B750B" w:rsidRDefault="001B750B" w:rsidP="001A0BC9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745D526A" w14:textId="77777777" w:rsidR="001B750B" w:rsidRPr="000E5747" w:rsidRDefault="001B750B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3B2F9B8D" w14:textId="64700AB9" w:rsidR="001B750B" w:rsidRPr="00156622" w:rsidRDefault="00D36FF0" w:rsidP="001A0BC9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Maximum</w:t>
            </w:r>
            <w:r w:rsidR="001B750B">
              <w:rPr>
                <w:rFonts w:asciiTheme="minorHAnsi" w:hAnsiTheme="minorHAnsi" w:cstheme="minorHAnsi"/>
                <w:bCs/>
              </w:rPr>
              <w:t xml:space="preserve"> container siz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Container Size NBF"/>
            <w:tag w:val="Container Size"/>
            <w:id w:val="224426447"/>
            <w:lock w:val="sdtLocked"/>
            <w:placeholder>
              <w:docPart w:val="B39CC5F2EEEA419291CE300AE1D95D01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6B468E05" w14:textId="32AE3E0F" w:rsidR="001B750B" w:rsidRPr="00156622" w:rsidRDefault="001B750B" w:rsidP="001A0BC9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</w:rPr>
                </w:pPr>
                <w:r w:rsidRPr="00481DB8">
                  <w:rPr>
                    <w:rStyle w:val="PlaceholderText"/>
                  </w:rPr>
                  <w:t>Enter ma</w:t>
                </w:r>
                <w:r>
                  <w:rPr>
                    <w:rStyle w:val="PlaceholderText"/>
                  </w:rPr>
                  <w:t>ximum container size purchased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Container Size FHS"/>
            <w:tag w:val="Container Size"/>
            <w:id w:val="-1005579737"/>
            <w:lock w:val="sdtLocked"/>
            <w:placeholder>
              <w:docPart w:val="0D9A2FE52DD9491D953158F4661E2CAD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4" w:space="0" w:color="A6A6A6" w:themeColor="background1" w:themeShade="A6"/>
                  <w:left w:val="single" w:sz="4" w:space="0" w:color="000000"/>
                  <w:bottom w:val="dotted" w:sz="4" w:space="0" w:color="A6A6A6" w:themeColor="background1" w:themeShade="A6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22CECC6C" w14:textId="5F523BC2" w:rsidR="001B750B" w:rsidRPr="00156622" w:rsidRDefault="001B750B" w:rsidP="001A0BC9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</w:rPr>
                </w:pPr>
                <w:r w:rsidRPr="00481DB8">
                  <w:rPr>
                    <w:rStyle w:val="PlaceholderText"/>
                  </w:rPr>
                  <w:t>Enter ma</w:t>
                </w:r>
                <w:r w:rsidR="00DF4860">
                  <w:rPr>
                    <w:rStyle w:val="PlaceholderText"/>
                  </w:rPr>
                  <w:t>ximum container size</w:t>
                </w:r>
                <w:r>
                  <w:rPr>
                    <w:rStyle w:val="PlaceholderText"/>
                  </w:rPr>
                  <w:t xml:space="preserve"> purchased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Container Size PFA"/>
            <w:tag w:val="Container Size"/>
            <w:id w:val="-672179800"/>
            <w:placeholder>
              <w:docPart w:val="08B5BD09163047F5B2EB34BDC51A9CAE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4" w:space="0" w:color="A6A6A6" w:themeColor="background1" w:themeShade="A6"/>
                  <w:left w:val="single" w:sz="4" w:space="0" w:color="000000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7285042D" w14:textId="6E2B9377" w:rsidR="001B750B" w:rsidRPr="00156622" w:rsidRDefault="001B750B" w:rsidP="001A0BC9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</w:rPr>
                </w:pPr>
                <w:r w:rsidRPr="00481DB8">
                  <w:rPr>
                    <w:rStyle w:val="PlaceholderText"/>
                  </w:rPr>
                  <w:t>Enter ma</w:t>
                </w:r>
                <w:r w:rsidR="00DF4860">
                  <w:rPr>
                    <w:rStyle w:val="PlaceholderText"/>
                  </w:rPr>
                  <w:t>ximum container size</w:t>
                </w:r>
                <w:r>
                  <w:rPr>
                    <w:rStyle w:val="PlaceholderText"/>
                  </w:rPr>
                  <w:t xml:space="preserve"> purchased</w:t>
                </w:r>
              </w:p>
            </w:tc>
          </w:sdtContent>
        </w:sdt>
      </w:tr>
      <w:tr w:rsidR="001B750B" w14:paraId="5FD4ADAA" w14:textId="38A5BF0A" w:rsidTr="00D36FF0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774E1D29" w14:textId="77777777" w:rsidR="001B750B" w:rsidRPr="000E5747" w:rsidRDefault="001B750B" w:rsidP="001A0BC9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0AC1AE07" w14:textId="77777777" w:rsidR="001B750B" w:rsidRPr="000E5747" w:rsidRDefault="001B750B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433DE708" w14:textId="77777777" w:rsidR="001B750B" w:rsidRPr="00156622" w:rsidRDefault="001B750B" w:rsidP="001A0BC9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 w:rsidRPr="00156622">
              <w:rPr>
                <w:rFonts w:asciiTheme="minorHAnsi" w:hAnsiTheme="minorHAnsi" w:cstheme="minorHAnsi"/>
                <w:bCs/>
              </w:rPr>
              <w:t>C</w:t>
            </w:r>
            <w:r>
              <w:rPr>
                <w:rFonts w:asciiTheme="minorHAnsi" w:hAnsiTheme="minorHAnsi" w:cstheme="minorHAnsi"/>
                <w:bCs/>
              </w:rPr>
              <w:t>ontainer t</w:t>
            </w:r>
            <w:r w:rsidRPr="00156622">
              <w:rPr>
                <w:rFonts w:asciiTheme="minorHAnsi" w:hAnsiTheme="minorHAnsi" w:cstheme="minorHAnsi"/>
                <w:bCs/>
              </w:rPr>
              <w:t>ype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Container Type NBF"/>
            <w:tag w:val="Container Type"/>
            <w:id w:val="-581680818"/>
            <w:placeholder>
              <w:docPart w:val="E4B0CF0FE81640DCAEBA83484175F8B4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38D5095B" w14:textId="159A45C6" w:rsidR="001B750B" w:rsidRPr="00156622" w:rsidRDefault="002172BD" w:rsidP="001A0BC9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Container Type FHS"/>
            <w:tag w:val="Container Type"/>
            <w:id w:val="-717125648"/>
            <w:placeholder>
              <w:docPart w:val="A2EFF8C9B69B45D3A5B268017F5801D7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4" w:space="0" w:color="A6A6A6" w:themeColor="background1" w:themeShade="A6"/>
                  <w:left w:val="single" w:sz="4" w:space="0" w:color="000000"/>
                  <w:bottom w:val="dotted" w:sz="4" w:space="0" w:color="A6A6A6" w:themeColor="background1" w:themeShade="A6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499EC277" w14:textId="31426CB6" w:rsidR="001B750B" w:rsidRPr="00156622" w:rsidRDefault="002172BD" w:rsidP="001A0BC9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Container Type PFA"/>
            <w:tag w:val="Container Type"/>
            <w:id w:val="709223738"/>
            <w:placeholder>
              <w:docPart w:val="2697F7A175104C3895B45D9EEEBF2A3B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4" w:space="0" w:color="A6A6A6" w:themeColor="background1" w:themeShade="A6"/>
                  <w:left w:val="single" w:sz="4" w:space="0" w:color="000000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6A973548" w14:textId="2CB60C1C" w:rsidR="001B750B" w:rsidRPr="00156622" w:rsidRDefault="002172BD" w:rsidP="001A0BC9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tc>
          </w:sdtContent>
        </w:sdt>
      </w:tr>
      <w:tr w:rsidR="001B750B" w14:paraId="16784397" w14:textId="13DD6DB4" w:rsidTr="00D36FF0">
        <w:trPr>
          <w:trHeight w:val="481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7D174924" w14:textId="77777777" w:rsidR="001B750B" w:rsidRPr="000E5747" w:rsidRDefault="001B750B" w:rsidP="001A0BC9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015DE9FC" w14:textId="77777777" w:rsidR="001B750B" w:rsidRPr="000E5747" w:rsidRDefault="001B750B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dotted" w:sz="4" w:space="0" w:color="A6A6A6" w:themeColor="background1" w:themeShade="A6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AE61E6D" w14:textId="77777777" w:rsidR="001B750B" w:rsidRPr="00156622" w:rsidRDefault="001B750B" w:rsidP="001A0BC9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pecific product i</w:t>
            </w:r>
            <w:r w:rsidRPr="00156622">
              <w:rPr>
                <w:rFonts w:asciiTheme="minorHAnsi" w:hAnsiTheme="minorHAnsi" w:cstheme="minorHAnsi"/>
                <w:bCs/>
              </w:rPr>
              <w:t>nformation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Supplier NBF"/>
            <w:tag w:val="Supplier"/>
            <w:id w:val="-1552527268"/>
            <w:placeholder>
              <w:docPart w:val="A102AF2A8D144639A6D9EE30906D31B2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3929DFB7" w14:textId="41AF309A" w:rsidR="001B750B" w:rsidRPr="00156622" w:rsidRDefault="002172BD" w:rsidP="001A0BC9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 or purity/grade to purchas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Supplier FHS"/>
            <w:tag w:val="Supplier"/>
            <w:id w:val="88665712"/>
            <w:placeholder>
              <w:docPart w:val="11152435BA014F989AB94A8A368043BB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4" w:space="0" w:color="A6A6A6" w:themeColor="background1" w:themeShade="A6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30C64964" w14:textId="5B9CC6A2" w:rsidR="001B750B" w:rsidRPr="00156622" w:rsidRDefault="002172BD" w:rsidP="001A0BC9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 or purity/grade to purchas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Supplier PFA"/>
            <w:tag w:val="Supplier"/>
            <w:id w:val="-256826406"/>
            <w:placeholder>
              <w:docPart w:val="DCC070FC3D7048F9855A85D470ACBEBF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4" w:space="0" w:color="A6A6A6" w:themeColor="background1" w:themeShade="A6"/>
                  <w:left w:val="single" w:sz="4" w:space="0" w:color="000000"/>
                  <w:bottom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41FA413E" w14:textId="573E51F4" w:rsidR="001B750B" w:rsidRPr="00156622" w:rsidRDefault="00B809C8" w:rsidP="00B809C8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 w:rsidRPr="00B809C8">
                  <w:rPr>
                    <w:rStyle w:val="PlaceholderText"/>
                  </w:rPr>
                  <w:t>Enter supplier name/product number or purity/grade to purchase</w:t>
                </w:r>
              </w:p>
            </w:tc>
          </w:sdtContent>
        </w:sdt>
      </w:tr>
      <w:tr w:rsidR="001B750B" w14:paraId="45A5EEEF" w14:textId="4AF1DBE1" w:rsidTr="00D36FF0">
        <w:trPr>
          <w:trHeight w:val="283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53E9264" w14:textId="77777777" w:rsidR="001B750B" w:rsidRPr="00C379A2" w:rsidRDefault="001B750B" w:rsidP="001A0BC9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C82EEBE" w14:textId="5D014BB4" w:rsidR="001B750B" w:rsidRPr="000E5747" w:rsidRDefault="001B750B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orage</w:t>
            </w:r>
          </w:p>
        </w:tc>
        <w:tc>
          <w:tcPr>
            <w:tcW w:w="1800" w:type="dxa"/>
            <w:tcBorders>
              <w:top w:val="dotted" w:sz="4" w:space="0" w:color="A6A6A6" w:themeColor="background1" w:themeShade="A6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F1C35DA" w14:textId="77777777" w:rsidR="001B750B" w:rsidRDefault="001B750B" w:rsidP="001A0BC9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pecific l</w:t>
            </w:r>
            <w:r w:rsidRPr="00156622">
              <w:rPr>
                <w:rFonts w:asciiTheme="minorHAnsi" w:hAnsiTheme="minorHAnsi" w:cstheme="minorHAnsi"/>
                <w:bCs/>
              </w:rPr>
              <w:t>ocation</w:t>
            </w:r>
          </w:p>
          <w:p w14:paraId="360DBA1A" w14:textId="484C68C9" w:rsidR="002A580C" w:rsidRPr="00156622" w:rsidRDefault="002A580C" w:rsidP="001A0BC9">
            <w:pPr>
              <w:spacing w:after="0" w:line="240" w:lineRule="auto"/>
              <w:jc w:val="right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</w:rPr>
            </w:pPr>
            <w:r>
              <w:rPr>
                <w:rFonts w:asciiTheme="minorHAnsi" w:hAnsiTheme="minorHAnsi" w:cstheme="minorHAnsi"/>
                <w:b/>
                <w:color w:val="FF0000"/>
              </w:rPr>
              <w:t>Not in cold room!</w:t>
            </w:r>
          </w:p>
        </w:tc>
        <w:sdt>
          <w:sdtPr>
            <w:rPr>
              <w:rFonts w:asciiTheme="minorHAnsi" w:eastAsiaTheme="majorEastAsia" w:hAnsiTheme="minorHAnsi" w:cstheme="minorHAnsi"/>
              <w:bCs/>
              <w:color w:val="2E74B5" w:themeColor="accent1" w:themeShade="BF"/>
            </w:rPr>
            <w:alias w:val="Storage Location FHS"/>
            <w:tag w:val="Storage Location"/>
            <w:id w:val="1943642777"/>
            <w:placeholder>
              <w:docPart w:val="D4C8C6D4011140C0B4E025F9196E6670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47A9516F" w14:textId="1ABD78A9" w:rsidR="001B750B" w:rsidRPr="00156622" w:rsidRDefault="00910C4F" w:rsidP="001A0BC9">
                <w:pPr>
                  <w:spacing w:after="0" w:line="240" w:lineRule="auto"/>
                  <w:rPr>
                    <w:rFonts w:asciiTheme="minorHAnsi" w:eastAsiaTheme="majorEastAsia" w:hAnsiTheme="minorHAnsi" w:cstheme="minorHAnsi"/>
                    <w:b/>
                    <w:bCs/>
                    <w:color w:val="2E74B5" w:themeColor="accent1" w:themeShade="BF"/>
                  </w:rPr>
                </w:pPr>
                <w:r w:rsidRPr="006017AA">
                  <w:rPr>
                    <w:rStyle w:val="PlaceholderText"/>
                  </w:rPr>
                  <w:t>Enter specific storage location</w:t>
                </w:r>
              </w:p>
            </w:tc>
          </w:sdtContent>
        </w:sdt>
        <w:sdt>
          <w:sdtPr>
            <w:rPr>
              <w:rFonts w:asciiTheme="minorHAnsi" w:eastAsiaTheme="majorEastAsia" w:hAnsiTheme="minorHAnsi" w:cstheme="minorHAnsi"/>
              <w:bCs/>
              <w:color w:val="2E74B5" w:themeColor="accent1" w:themeShade="BF"/>
            </w:rPr>
            <w:alias w:val="Storage Location FHS"/>
            <w:tag w:val="Storage Location"/>
            <w:id w:val="1926771972"/>
            <w:placeholder>
              <w:docPart w:val="0A68349F09134619A14E59EDB43E5587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4" w:space="0" w:color="A6A6A6" w:themeColor="background1" w:themeShade="A6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3B8D29A5" w14:textId="17805775" w:rsidR="001B750B" w:rsidRPr="006017AA" w:rsidRDefault="002172BD" w:rsidP="001A0BC9">
                <w:pPr>
                  <w:spacing w:after="0" w:line="240" w:lineRule="auto"/>
                  <w:rPr>
                    <w:rFonts w:asciiTheme="minorHAnsi" w:eastAsiaTheme="majorEastAsia" w:hAnsiTheme="minorHAnsi" w:cstheme="minorHAnsi"/>
                    <w:bCs/>
                    <w:color w:val="2E74B5" w:themeColor="accent1" w:themeShade="BF"/>
                  </w:rPr>
                </w:pPr>
                <w:r w:rsidRPr="006017AA">
                  <w:rPr>
                    <w:rStyle w:val="PlaceholderText"/>
                  </w:rPr>
                  <w:t>Enter specific storage location</w:t>
                </w:r>
              </w:p>
            </w:tc>
          </w:sdtContent>
        </w:sdt>
        <w:sdt>
          <w:sdtPr>
            <w:rPr>
              <w:rFonts w:asciiTheme="minorHAnsi" w:eastAsiaTheme="majorEastAsia" w:hAnsiTheme="minorHAnsi" w:cstheme="minorHAnsi"/>
              <w:bCs/>
              <w:color w:val="2E74B5" w:themeColor="accent1" w:themeShade="BF"/>
            </w:rPr>
            <w:alias w:val="Storage Location FHS"/>
            <w:tag w:val="Storage Location"/>
            <w:id w:val="-1076055382"/>
            <w:placeholder>
              <w:docPart w:val="7D356FC564494628BDF10DB9CB02975A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4" w:space="0" w:color="A6A6A6" w:themeColor="background1" w:themeShade="A6"/>
                  <w:left w:val="single" w:sz="4" w:space="0" w:color="000000"/>
                  <w:bottom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31836FCA" w14:textId="3DAD793C" w:rsidR="001B750B" w:rsidRPr="00156622" w:rsidRDefault="00AF1BDD" w:rsidP="001A0BC9">
                <w:pPr>
                  <w:spacing w:after="0" w:line="240" w:lineRule="auto"/>
                  <w:rPr>
                    <w:rFonts w:asciiTheme="minorHAnsi" w:eastAsiaTheme="majorEastAsia" w:hAnsiTheme="minorHAnsi" w:cstheme="minorHAnsi"/>
                    <w:b/>
                    <w:bCs/>
                    <w:color w:val="2E74B5" w:themeColor="accent1" w:themeShade="BF"/>
                  </w:rPr>
                </w:pPr>
                <w:r w:rsidRPr="006017AA">
                  <w:rPr>
                    <w:rStyle w:val="PlaceholderText"/>
                  </w:rPr>
                  <w:t>Enter specific storage location</w:t>
                </w:r>
              </w:p>
            </w:tc>
          </w:sdtContent>
        </w:sdt>
      </w:tr>
      <w:tr w:rsidR="001B750B" w14:paraId="1A80A8A2" w14:textId="033CC157" w:rsidTr="00D36FF0">
        <w:trPr>
          <w:trHeight w:val="2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9CC17FA" w14:textId="77777777" w:rsidR="001B750B" w:rsidRPr="00C379A2" w:rsidRDefault="001B750B" w:rsidP="001A0BC9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75C07A6E" w14:textId="77777777" w:rsidR="001B750B" w:rsidRPr="000E5747" w:rsidRDefault="001B750B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se Information</w:t>
            </w:r>
          </w:p>
        </w:tc>
        <w:tc>
          <w:tcPr>
            <w:tcW w:w="1800" w:type="dxa"/>
            <w:tcBorders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7425B908" w14:textId="73E01D38" w:rsidR="001B750B" w:rsidRPr="00156622" w:rsidRDefault="008B52DE" w:rsidP="001A0BC9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esignated work area 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Work Area NBF"/>
            <w:tag w:val="Work Area"/>
            <w:id w:val="-276024743"/>
            <w:placeholder>
              <w:docPart w:val="1A06BC7F6A074D66B2D96CC910B6F5CA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left w:val="single" w:sz="4" w:space="0" w:color="auto"/>
                  <w:bottom w:val="dotted" w:sz="4" w:space="0" w:color="A6A6A6" w:themeColor="background1" w:themeShade="A6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66385779" w14:textId="7AE9A1F8" w:rsidR="001B750B" w:rsidRPr="00156622" w:rsidRDefault="002172BD" w:rsidP="001A0BC9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rooms and areas designated for us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Work Area NBF"/>
            <w:tag w:val="Work Area"/>
            <w:id w:val="1289097113"/>
            <w:placeholder>
              <w:docPart w:val="5CC902C1A1E849FDB176BF795D049E3A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left w:val="single" w:sz="4" w:space="0" w:color="000000"/>
                  <w:bottom w:val="dotted" w:sz="4" w:space="0" w:color="A6A6A6" w:themeColor="background1" w:themeShade="A6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4CD1D85B" w14:textId="56344FFB" w:rsidR="001B750B" w:rsidRPr="00156622" w:rsidRDefault="006017AA" w:rsidP="001A0BC9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rooms and areas designated for us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Work Area NBF"/>
            <w:tag w:val="Work Area"/>
            <w:id w:val="-488791097"/>
            <w:placeholder>
              <w:docPart w:val="900C9EA2803949B9A2B80F10C092D275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left w:val="single" w:sz="4" w:space="0" w:color="000000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29660C47" w14:textId="398B3F94" w:rsidR="001B750B" w:rsidRPr="00156622" w:rsidRDefault="006017AA" w:rsidP="001A0BC9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rooms and areas designated for use</w:t>
                </w:r>
              </w:p>
            </w:tc>
          </w:sdtContent>
        </w:sdt>
      </w:tr>
      <w:tr w:rsidR="00AC51CC" w14:paraId="3F8D93DA" w14:textId="77777777" w:rsidTr="00D36FF0">
        <w:trPr>
          <w:trHeight w:val="472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9A63F3D" w14:textId="77777777" w:rsidR="00AC51CC" w:rsidRPr="00C379A2" w:rsidRDefault="00AC51CC" w:rsidP="001A0BC9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69D4D5E8" w14:textId="77777777" w:rsidR="00AC51CC" w:rsidRDefault="00AC51CC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F21D0" w14:textId="5DDC42EA" w:rsidR="00AC51CC" w:rsidRDefault="00D36FF0" w:rsidP="001A0BC9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x</w:t>
            </w:r>
            <w:r w:rsidR="006F4A59">
              <w:rPr>
                <w:rFonts w:asciiTheme="minorHAnsi" w:hAnsiTheme="minorHAnsi" w:cstheme="minorHAnsi"/>
              </w:rPr>
              <w:t>.</w:t>
            </w:r>
            <w:r w:rsidR="00AC51CC">
              <w:rPr>
                <w:rFonts w:asciiTheme="minorHAnsi" w:hAnsiTheme="minorHAnsi" w:cstheme="minorHAnsi"/>
              </w:rPr>
              <w:t xml:space="preserve"> q</w:t>
            </w:r>
            <w:r w:rsidR="00AC51CC" w:rsidRPr="00156622">
              <w:rPr>
                <w:rFonts w:asciiTheme="minorHAnsi" w:hAnsiTheme="minorHAnsi" w:cstheme="minorHAnsi"/>
              </w:rPr>
              <w:t>uantity to use at a tim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Quantity NBF"/>
            <w:tag w:val="Quantity"/>
            <w:id w:val="1883439049"/>
            <w:placeholder>
              <w:docPart w:val="FE99EF4ED058497A92B5EB85B250D81E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3660FE0E" w14:textId="5B635040" w:rsidR="00AC51CC" w:rsidRDefault="00AC51CC" w:rsidP="001A0BC9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</w:t>
                </w:r>
                <w:r w:rsidR="00C426DB">
                  <w:rPr>
                    <w:rStyle w:val="PlaceholderText"/>
                  </w:rPr>
                  <w:t>um quantity</w:t>
                </w:r>
              </w:p>
            </w:tc>
          </w:sdtContent>
        </w:sdt>
        <w:tc>
          <w:tcPr>
            <w:tcW w:w="243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FF4297" w14:textId="41A0DF0B" w:rsidR="00AC51CC" w:rsidRDefault="009C3AA1" w:rsidP="001A0BC9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alias w:val="Quantity FHS"/>
                <w:tag w:val="Quantity"/>
                <w:id w:val="1271356428"/>
                <w:placeholder>
                  <w:docPart w:val="2BA2C5F86F4E497199BCCB0DFA50863B"/>
                </w:placeholder>
                <w:showingPlcHdr/>
                <w:text/>
              </w:sdtPr>
              <w:sdtEndPr/>
              <w:sdtContent>
                <w:r w:rsidR="00AC51CC">
                  <w:rPr>
                    <w:rStyle w:val="PlaceholderText"/>
                    <w:rFonts w:cs="Calibri"/>
                  </w:rPr>
                  <w:t>Enter maximum quantity</w:t>
                </w:r>
              </w:sdtContent>
            </w:sdt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000000"/>
              <w:right w:val="thinThickSmallGap" w:sz="24" w:space="0" w:color="auto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alias w:val="Quantity PFA"/>
              <w:tag w:val="Quantity"/>
              <w:id w:val="-914781119"/>
              <w:placeholder>
                <w:docPart w:val="ADBA2AE893724BAA86A47FE48687F5F4"/>
              </w:placeholder>
              <w:showingPlcHdr/>
              <w:text/>
            </w:sdtPr>
            <w:sdtEndPr/>
            <w:sdtContent>
              <w:p w14:paraId="78AA7D15" w14:textId="4BCA9CCF" w:rsidR="00AC51CC" w:rsidRDefault="00C426DB" w:rsidP="001A0BC9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  <w:rFonts w:cs="Calibri"/>
                  </w:rPr>
                  <w:t>Enter maximum quantity</w:t>
                </w:r>
              </w:p>
            </w:sdtContent>
          </w:sdt>
        </w:tc>
      </w:tr>
      <w:tr w:rsidR="00AC51CC" w14:paraId="6EDF9398" w14:textId="27093978" w:rsidTr="00D36FF0">
        <w:trPr>
          <w:trHeight w:val="436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54D20300" w14:textId="77777777" w:rsidR="00AC51CC" w:rsidRPr="00C379A2" w:rsidRDefault="00AC51CC" w:rsidP="001A0BC9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17CA0107" w14:textId="77777777" w:rsidR="00AC51CC" w:rsidRDefault="00AC51CC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3B912" w14:textId="35B8105C" w:rsidR="00AC51CC" w:rsidRPr="00605ECA" w:rsidRDefault="006F4A59" w:rsidP="001A0BC9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x.</w:t>
            </w:r>
            <w:r w:rsidR="00D36FF0">
              <w:rPr>
                <w:rFonts w:asciiTheme="minorHAnsi" w:hAnsiTheme="minorHAnsi" w:cstheme="minorHAnsi"/>
              </w:rPr>
              <w:t xml:space="preserve"> </w:t>
            </w:r>
            <w:r w:rsidR="00A90166">
              <w:rPr>
                <w:rFonts w:asciiTheme="minorHAnsi" w:hAnsiTheme="minorHAnsi" w:cstheme="minorHAnsi"/>
              </w:rPr>
              <w:t>conc.</w:t>
            </w:r>
            <w:r w:rsidR="00AC51CC">
              <w:rPr>
                <w:rFonts w:asciiTheme="minorHAnsi" w:hAnsiTheme="minorHAnsi" w:cstheme="minorHAnsi"/>
              </w:rPr>
              <w:t xml:space="preserve"> </w:t>
            </w:r>
            <w:r w:rsidR="00AC51CC" w:rsidRPr="00156622">
              <w:rPr>
                <w:rFonts w:asciiTheme="minorHAnsi" w:hAnsiTheme="minorHAnsi" w:cstheme="minorHAnsi"/>
              </w:rPr>
              <w:t>to use at a tim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Quantity NBF"/>
            <w:tag w:val="Quantity"/>
            <w:id w:val="-116069554"/>
            <w:placeholder>
              <w:docPart w:val="10E91B1B01B340CD839596655A8FD418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single" w:sz="4" w:space="0" w:color="auto"/>
                  <w:left w:val="single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276DAB05" w14:textId="35AA6C46" w:rsidR="00AC51CC" w:rsidRPr="00156622" w:rsidRDefault="00AC51CC" w:rsidP="001A0BC9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  <w:rFonts w:cs="Calibri"/>
                  </w:rPr>
                  <w:t>Enter</w:t>
                </w:r>
                <w:r w:rsidR="00033C59">
                  <w:rPr>
                    <w:rStyle w:val="PlaceholderText"/>
                    <w:rFonts w:cs="Calibri"/>
                  </w:rPr>
                  <w:t xml:space="preserve"> maximum</w:t>
                </w:r>
                <w:r>
                  <w:rPr>
                    <w:rStyle w:val="PlaceholderText"/>
                    <w:rFonts w:cs="Calibri"/>
                  </w:rPr>
                  <w:t xml:space="preserve"> % if different than 10%</w:t>
                </w:r>
              </w:p>
            </w:tc>
          </w:sdtContent>
        </w:sdt>
        <w:tc>
          <w:tcPr>
            <w:tcW w:w="243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EE84BD" w14:textId="638869C1" w:rsidR="00AC51CC" w:rsidRPr="00156622" w:rsidRDefault="009C3AA1" w:rsidP="001A0BC9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alias w:val="Quantity FHS"/>
                <w:tag w:val="Quantity"/>
                <w:id w:val="-1318949498"/>
                <w:placeholder>
                  <w:docPart w:val="1D547D10465F4E8D888BAE41A12BE215"/>
                </w:placeholder>
                <w:showingPlcHdr/>
                <w:text/>
              </w:sdtPr>
              <w:sdtEndPr/>
              <w:sdtContent>
                <w:r w:rsidR="00AC51CC">
                  <w:rPr>
                    <w:rStyle w:val="PlaceholderText"/>
                    <w:rFonts w:cs="Calibri"/>
                  </w:rPr>
                  <w:t>Enter</w:t>
                </w:r>
                <w:r w:rsidR="00033C59">
                  <w:rPr>
                    <w:rStyle w:val="PlaceholderText"/>
                    <w:rFonts w:cs="Calibri"/>
                  </w:rPr>
                  <w:t xml:space="preserve"> maximum</w:t>
                </w:r>
                <w:r w:rsidR="00AC51CC">
                  <w:rPr>
                    <w:rStyle w:val="PlaceholderText"/>
                    <w:rFonts w:cs="Calibri"/>
                  </w:rPr>
                  <w:t xml:space="preserve"> % if different than 37%</w:t>
                </w:r>
              </w:sdtContent>
            </w:sdt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000000"/>
              <w:right w:val="thinThickSmallGap" w:sz="24" w:space="0" w:color="auto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alias w:val="Quantity PFA"/>
              <w:tag w:val="Quantity"/>
              <w:id w:val="598148579"/>
              <w:placeholder>
                <w:docPart w:val="6FB72D28AA364DCC88DE0AFE0A5D1651"/>
              </w:placeholder>
              <w:showingPlcHdr/>
              <w:text/>
            </w:sdtPr>
            <w:sdtEndPr/>
            <w:sdtContent>
              <w:p w14:paraId="04671FD4" w14:textId="62DDECE5" w:rsidR="00AC51CC" w:rsidRPr="00C823C5" w:rsidRDefault="00033C59" w:rsidP="001A0BC9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  <w:rFonts w:cs="Calibri"/>
                  </w:rPr>
                  <w:t>Enter maximum</w:t>
                </w:r>
                <w:r w:rsidR="00AC51CC">
                  <w:rPr>
                    <w:rStyle w:val="PlaceholderText"/>
                    <w:rFonts w:cs="Calibri"/>
                  </w:rPr>
                  <w:t xml:space="preserve"> %</w:t>
                </w:r>
                <w:r w:rsidR="00C426DB">
                  <w:rPr>
                    <w:rStyle w:val="PlaceholderText"/>
                    <w:rFonts w:cs="Calibri"/>
                  </w:rPr>
                  <w:t xml:space="preserve"> if solution</w:t>
                </w:r>
              </w:p>
            </w:sdtContent>
          </w:sdt>
        </w:tc>
      </w:tr>
      <w:tr w:rsidR="00AC51CC" w14:paraId="4AD8624E" w14:textId="6DC2F779" w:rsidTr="001A0BC9">
        <w:trPr>
          <w:trHeight w:val="229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4302841C" w14:textId="77777777" w:rsidR="00AC51CC" w:rsidRPr="00C379A2" w:rsidRDefault="00AC51CC" w:rsidP="001A0BC9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5292FF7C" w14:textId="77777777" w:rsidR="00AC51CC" w:rsidRDefault="00AC51CC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3F91E0FF" w14:textId="66DA9955" w:rsidR="00AC51CC" w:rsidRDefault="00AC51CC" w:rsidP="001A0BC9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</w:t>
            </w:r>
            <w:r w:rsidRPr="00156622">
              <w:rPr>
                <w:rFonts w:asciiTheme="minorHAnsi" w:hAnsiTheme="minorHAnsi" w:cstheme="minorHAnsi"/>
              </w:rPr>
              <w:t>ocation</w:t>
            </w:r>
            <w:r w:rsidR="002112CC">
              <w:rPr>
                <w:rFonts w:asciiTheme="minorHAnsi" w:hAnsiTheme="minorHAnsi" w:cstheme="minorHAnsi"/>
              </w:rPr>
              <w:t xml:space="preserve"> and</w:t>
            </w:r>
            <w:r>
              <w:rPr>
                <w:rFonts w:asciiTheme="minorHAnsi" w:hAnsiTheme="minorHAnsi" w:cstheme="minorHAnsi"/>
              </w:rPr>
              <w:t xml:space="preserve"> type of </w:t>
            </w:r>
            <w:r w:rsidR="006F72FC">
              <w:rPr>
                <w:rFonts w:asciiTheme="minorHAnsi" w:hAnsiTheme="minorHAnsi" w:cstheme="minorHAnsi"/>
              </w:rPr>
              <w:t>spill</w:t>
            </w:r>
            <w:r>
              <w:rPr>
                <w:rFonts w:asciiTheme="minorHAnsi" w:hAnsiTheme="minorHAnsi" w:cstheme="minorHAnsi"/>
              </w:rPr>
              <w:t xml:space="preserve"> supplies</w:t>
            </w:r>
          </w:p>
        </w:tc>
        <w:sdt>
          <w:sdtPr>
            <w:rPr>
              <w:rFonts w:asciiTheme="minorHAnsi" w:hAnsiTheme="minorHAnsi" w:cstheme="minorHAnsi"/>
              <w:color w:val="0070C0"/>
            </w:rPr>
            <w:id w:val="764037298"/>
            <w:placeholder>
              <w:docPart w:val="2267E858DFE344A2A1CC5F8B0B7E093A"/>
            </w:placeholder>
            <w:showingPlcHdr/>
            <w:text/>
          </w:sdtPr>
          <w:sdtEndPr/>
          <w:sdtContent>
            <w:tc>
              <w:tcPr>
                <w:tcW w:w="7290" w:type="dxa"/>
                <w:gridSpan w:val="3"/>
                <w:tcBorders>
                  <w:top w:val="dotted" w:sz="4" w:space="0" w:color="A6A6A6" w:themeColor="background1" w:themeShade="A6"/>
                  <w:left w:val="single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7BD49FF3" w14:textId="70090698" w:rsidR="00AC51CC" w:rsidRPr="00513873" w:rsidRDefault="00AC51CC" w:rsidP="001A0BC9">
                <w:pPr>
                  <w:spacing w:after="0" w:line="240" w:lineRule="auto"/>
                  <w:rPr>
                    <w:rFonts w:asciiTheme="minorHAnsi" w:hAnsiTheme="minorHAnsi" w:cstheme="minorHAnsi"/>
                    <w:color w:val="0070C0"/>
                  </w:rPr>
                </w:pPr>
                <w:r>
                  <w:rPr>
                    <w:rStyle w:val="PlaceholderText"/>
                  </w:rPr>
                  <w:t xml:space="preserve">Spill supply type and </w:t>
                </w:r>
                <w:r w:rsidRPr="001B750B">
                  <w:rPr>
                    <w:rStyle w:val="PlaceholderText"/>
                  </w:rPr>
                  <w:t>location</w:t>
                </w:r>
              </w:p>
            </w:tc>
          </w:sdtContent>
        </w:sdt>
      </w:tr>
      <w:tr w:rsidR="00AC51CC" w14:paraId="706F0745" w14:textId="33BE22FA" w:rsidTr="00D36FF0">
        <w:trPr>
          <w:trHeight w:val="823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A402B37" w14:textId="77777777" w:rsidR="00AC51CC" w:rsidRPr="00C379A2" w:rsidRDefault="00AC51CC" w:rsidP="001A0BC9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AC6D7DD" w14:textId="74048DE3" w:rsidR="00AC51CC" w:rsidRPr="000E5747" w:rsidRDefault="00AC51CC" w:rsidP="001A0BC9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ste Disposal</w:t>
            </w:r>
          </w:p>
        </w:tc>
        <w:tc>
          <w:tcPr>
            <w:tcW w:w="1800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28CD8B8A" w14:textId="04E58E7B" w:rsidR="00AC51CC" w:rsidRPr="008B52DE" w:rsidRDefault="00AC51CC" w:rsidP="001A0BC9">
            <w:pPr>
              <w:pStyle w:val="ListParagraph"/>
              <w:ind w:left="360"/>
              <w:jc w:val="right"/>
              <w:rPr>
                <w:rFonts w:asciiTheme="minorHAnsi" w:hAnsiTheme="minorHAnsi" w:cstheme="minorHAnsi"/>
                <w:sz w:val="22"/>
              </w:rPr>
            </w:pPr>
            <w:r w:rsidRPr="008B52DE">
              <w:rPr>
                <w:rFonts w:asciiTheme="minorHAnsi" w:hAnsiTheme="minorHAnsi" w:cstheme="minorHAnsi"/>
                <w:sz w:val="22"/>
              </w:rPr>
              <w:t>Select Method of Disposal for Chemical Waste</w:t>
            </w:r>
          </w:p>
        </w:tc>
        <w:tc>
          <w:tcPr>
            <w:tcW w:w="243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020D01" w14:textId="6B93E7B5" w:rsidR="00AC51CC" w:rsidRDefault="009C3AA1" w:rsidP="001A0BC9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  <w:sz w:val="28"/>
                  <w:szCs w:val="32"/>
                </w:rPr>
                <w:id w:val="250709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51CC">
                  <w:rPr>
                    <w:rFonts w:ascii="MS Gothic" w:eastAsia="MS Gothic" w:hAnsi="MS Gothic" w:cstheme="minorHAnsi" w:hint="eastAsia"/>
                    <w:color w:val="2E74B5" w:themeColor="accent1" w:themeShade="BF"/>
                    <w:sz w:val="28"/>
                    <w:szCs w:val="32"/>
                  </w:rPr>
                  <w:t>☐</w:t>
                </w:r>
              </w:sdtContent>
            </w:sdt>
            <w:r w:rsidR="00AC51CC">
              <w:rPr>
                <w:rFonts w:asciiTheme="minorHAnsi" w:hAnsiTheme="minorHAnsi" w:cstheme="minorHAnsi"/>
                <w:color w:val="2E74B5" w:themeColor="accent1" w:themeShade="BF"/>
              </w:rPr>
              <w:t xml:space="preserve"> Drain Disposal</w:t>
            </w:r>
          </w:p>
          <w:p w14:paraId="14196E8C" w14:textId="1A3E4C3F" w:rsidR="00AC51CC" w:rsidRDefault="009C3AA1" w:rsidP="001A0BC9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  <w:sz w:val="28"/>
                  <w:szCs w:val="32"/>
                </w:rPr>
                <w:id w:val="557904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3576">
                  <w:rPr>
                    <w:rFonts w:ascii="MS Gothic" w:eastAsia="MS Gothic" w:hAnsi="MS Gothic" w:cstheme="minorHAnsi" w:hint="eastAsia"/>
                    <w:color w:val="2E74B5" w:themeColor="accent1" w:themeShade="BF"/>
                    <w:sz w:val="28"/>
                    <w:szCs w:val="32"/>
                  </w:rPr>
                  <w:t>☐</w:t>
                </w:r>
              </w:sdtContent>
            </w:sdt>
            <w:r w:rsidR="00AC51CC">
              <w:rPr>
                <w:rFonts w:asciiTheme="minorHAnsi" w:hAnsiTheme="minorHAnsi" w:cstheme="minorHAnsi"/>
                <w:color w:val="2E74B5" w:themeColor="accent1" w:themeShade="BF"/>
              </w:rPr>
              <w:t xml:space="preserve"> Waste Collection:</w:t>
            </w:r>
          </w:p>
          <w:p w14:paraId="2050AE1C" w14:textId="44886D7C" w:rsidR="00AC51CC" w:rsidRPr="00E869E7" w:rsidRDefault="009C3AA1" w:rsidP="001A0BC9">
            <w:pPr>
              <w:spacing w:after="0" w:line="240" w:lineRule="auto"/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alias w:val="Collection NBF"/>
                <w:tag w:val="Collection NBF"/>
                <w:id w:val="559215732"/>
                <w:placeholder>
                  <w:docPart w:val="4CCDCEF8A5D14D75B8A0307468ABAA4D"/>
                </w:placeholder>
                <w:showingPlcHdr/>
                <w:text/>
              </w:sdtPr>
              <w:sdtEndPr/>
              <w:sdtContent>
                <w:r w:rsidR="00AC51CC">
                  <w:rPr>
                    <w:rStyle w:val="PlaceholderText"/>
                  </w:rPr>
                  <w:t>Collection Location</w:t>
                </w:r>
              </w:sdtContent>
            </w:sdt>
          </w:p>
        </w:tc>
        <w:tc>
          <w:tcPr>
            <w:tcW w:w="243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030C51" w14:textId="6754A8CB" w:rsidR="00AC51CC" w:rsidRPr="00A90166" w:rsidRDefault="009C3AA1" w:rsidP="001A0BC9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  <w:sz w:val="28"/>
                  <w:szCs w:val="32"/>
                </w:rPr>
                <w:id w:val="1870789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51CC">
                  <w:rPr>
                    <w:rFonts w:ascii="MS Gothic" w:eastAsia="MS Gothic" w:hAnsi="MS Gothic" w:cstheme="minorHAnsi" w:hint="eastAsia"/>
                    <w:color w:val="2E74B5" w:themeColor="accent1" w:themeShade="BF"/>
                    <w:sz w:val="28"/>
                    <w:szCs w:val="32"/>
                  </w:rPr>
                  <w:t>☐</w:t>
                </w:r>
              </w:sdtContent>
            </w:sdt>
            <w:r w:rsidR="00AC51CC">
              <w:rPr>
                <w:rFonts w:asciiTheme="minorHAnsi" w:hAnsiTheme="minorHAnsi" w:cstheme="minorHAnsi"/>
                <w:color w:val="2E74B5" w:themeColor="accent1" w:themeShade="BF"/>
              </w:rPr>
              <w:t xml:space="preserve"> Drain Disposal </w:t>
            </w:r>
            <w:r w:rsidR="00A90166">
              <w:rPr>
                <w:rFonts w:asciiTheme="minorHAnsi" w:hAnsiTheme="minorHAnsi" w:cstheme="minorHAnsi"/>
                <w:color w:val="FF0000"/>
              </w:rPr>
              <w:t>ONLY if final USE conc.</w:t>
            </w:r>
            <w:r w:rsidR="006A1B00">
              <w:rPr>
                <w:rFonts w:asciiTheme="minorHAnsi" w:hAnsiTheme="minorHAnsi" w:cstheme="minorHAnsi"/>
                <w:color w:val="FF0000"/>
              </w:rPr>
              <w:t xml:space="preserve"> is</w:t>
            </w:r>
            <w:r w:rsidR="00AC51CC" w:rsidRPr="00B35CCF">
              <w:rPr>
                <w:rFonts w:asciiTheme="minorHAnsi" w:hAnsiTheme="minorHAnsi" w:cstheme="minorHAnsi"/>
                <w:color w:val="FF0000"/>
              </w:rPr>
              <w:t xml:space="preserve"> &lt;3.</w:t>
            </w:r>
            <w:r w:rsidR="00AC51CC" w:rsidRPr="00811F5A">
              <w:rPr>
                <w:rFonts w:asciiTheme="minorHAnsi" w:hAnsiTheme="minorHAnsi" w:cstheme="minorHAnsi"/>
                <w:color w:val="FF0000"/>
              </w:rPr>
              <w:t>8</w:t>
            </w:r>
            <w:r w:rsidR="006A1B00">
              <w:rPr>
                <w:rFonts w:asciiTheme="minorHAnsi" w:hAnsiTheme="minorHAnsi" w:cstheme="minorHAnsi"/>
                <w:color w:val="FF0000"/>
              </w:rPr>
              <w:t>%</w:t>
            </w:r>
          </w:p>
          <w:p w14:paraId="451E52DC" w14:textId="1816E189" w:rsidR="00AC51CC" w:rsidRDefault="009C3AA1" w:rsidP="001A0BC9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  <w:sz w:val="28"/>
                  <w:szCs w:val="32"/>
                </w:rPr>
                <w:id w:val="419067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51CC">
                  <w:rPr>
                    <w:rFonts w:ascii="MS Gothic" w:eastAsia="MS Gothic" w:hAnsi="MS Gothic" w:cstheme="minorHAnsi" w:hint="eastAsia"/>
                    <w:color w:val="2E74B5" w:themeColor="accent1" w:themeShade="BF"/>
                    <w:sz w:val="28"/>
                    <w:szCs w:val="32"/>
                  </w:rPr>
                  <w:t>☐</w:t>
                </w:r>
              </w:sdtContent>
            </w:sdt>
            <w:r w:rsidR="00AC51CC">
              <w:rPr>
                <w:rFonts w:asciiTheme="minorHAnsi" w:hAnsiTheme="minorHAnsi" w:cstheme="minorHAnsi"/>
                <w:color w:val="2E74B5" w:themeColor="accent1" w:themeShade="BF"/>
              </w:rPr>
              <w:t xml:space="preserve"> Waste Collection:</w:t>
            </w:r>
          </w:p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alias w:val="Collection FHS"/>
              <w:tag w:val="Collection FHS"/>
              <w:id w:val="1526361571"/>
              <w:placeholder>
                <w:docPart w:val="071E683E490F43CFA06A1367392A9E81"/>
              </w:placeholder>
              <w:showingPlcHdr/>
              <w:text/>
            </w:sdtPr>
            <w:sdtEndPr/>
            <w:sdtContent>
              <w:p w14:paraId="5234211E" w14:textId="63792E6E" w:rsidR="00AC51CC" w:rsidRPr="00E869E7" w:rsidRDefault="00AC51CC" w:rsidP="001A0BC9">
                <w:pPr>
                  <w:spacing w:after="0" w:line="240" w:lineRule="auto"/>
                </w:pPr>
                <w:r>
                  <w:rPr>
                    <w:rStyle w:val="PlaceholderText"/>
                  </w:rPr>
                  <w:t>Collection Location</w:t>
                </w:r>
              </w:p>
            </w:sdtContent>
          </w:sdt>
        </w:tc>
        <w:tc>
          <w:tcPr>
            <w:tcW w:w="2430" w:type="dxa"/>
            <w:tcBorders>
              <w:left w:val="single" w:sz="4" w:space="0" w:color="000000"/>
              <w:right w:val="thinThickSmallGap" w:sz="24" w:space="0" w:color="auto"/>
            </w:tcBorders>
            <w:shd w:val="clear" w:color="auto" w:fill="auto"/>
          </w:tcPr>
          <w:p w14:paraId="09BD01B6" w14:textId="3B77767E" w:rsidR="00AC51CC" w:rsidRPr="00E869E7" w:rsidRDefault="00AC51CC" w:rsidP="001A0BC9">
            <w:pPr>
              <w:spacing w:after="0" w:line="240" w:lineRule="auto"/>
              <w:rPr>
                <w:rFonts w:asciiTheme="minorHAnsi" w:hAnsiTheme="minorHAnsi" w:cstheme="minorHAnsi"/>
                <w:b/>
                <w:color w:val="FF0000"/>
              </w:rPr>
            </w:pPr>
            <w:r w:rsidRPr="00E869E7">
              <w:rPr>
                <w:rFonts w:asciiTheme="minorHAnsi" w:hAnsiTheme="minorHAnsi" w:cstheme="minorHAnsi"/>
                <w:b/>
                <w:color w:val="FF0000"/>
              </w:rPr>
              <w:lastRenderedPageBreak/>
              <w:t>NO Drain Disposal</w:t>
            </w:r>
          </w:p>
          <w:p w14:paraId="32F75911" w14:textId="1B657EF8" w:rsidR="00AC51CC" w:rsidRDefault="009C3AA1" w:rsidP="001A0BC9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  <w:sz w:val="28"/>
                  <w:szCs w:val="32"/>
                </w:rPr>
                <w:id w:val="-972908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51CC">
                  <w:rPr>
                    <w:rFonts w:ascii="MS Gothic" w:eastAsia="MS Gothic" w:hAnsi="MS Gothic" w:cstheme="minorHAnsi" w:hint="eastAsia"/>
                    <w:color w:val="2E74B5" w:themeColor="accent1" w:themeShade="BF"/>
                    <w:sz w:val="28"/>
                    <w:szCs w:val="32"/>
                  </w:rPr>
                  <w:t>☐</w:t>
                </w:r>
              </w:sdtContent>
            </w:sdt>
            <w:r w:rsidR="00AC51CC">
              <w:rPr>
                <w:rFonts w:asciiTheme="minorHAnsi" w:hAnsiTheme="minorHAnsi" w:cstheme="minorHAnsi"/>
                <w:color w:val="2E74B5" w:themeColor="accent1" w:themeShade="BF"/>
              </w:rPr>
              <w:t xml:space="preserve"> Waste Collection:</w:t>
            </w:r>
          </w:p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alias w:val="Collection PFA"/>
              <w:tag w:val="Collection PFA"/>
              <w:id w:val="740300924"/>
              <w:placeholder>
                <w:docPart w:val="83AAE5AACDEE4B8F8FAEA19572DD56F3"/>
              </w:placeholder>
              <w:showingPlcHdr/>
              <w:text/>
            </w:sdtPr>
            <w:sdtEndPr/>
            <w:sdtContent>
              <w:p w14:paraId="34E75789" w14:textId="5E0D5199" w:rsidR="00AC51CC" w:rsidRPr="00E869E7" w:rsidRDefault="00AC51CC" w:rsidP="001A0BC9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Collection Location</w:t>
                </w:r>
              </w:p>
            </w:sdtContent>
          </w:sdt>
        </w:tc>
      </w:tr>
      <w:tr w:rsidR="00D36FF0" w14:paraId="1DB329A2" w14:textId="77777777" w:rsidTr="00D36FF0">
        <w:trPr>
          <w:trHeight w:val="499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1D586177" w14:textId="77777777" w:rsidR="00D36FF0" w:rsidRPr="00C379A2" w:rsidRDefault="00D36FF0" w:rsidP="001A0BC9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629FC40E" w14:textId="6305C712" w:rsidR="00D36FF0" w:rsidRDefault="00D36FF0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nline Training</w:t>
            </w:r>
          </w:p>
        </w:tc>
        <w:tc>
          <w:tcPr>
            <w:tcW w:w="1800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26314546" w14:textId="225033A2" w:rsidR="00D36FF0" w:rsidRPr="002112CC" w:rsidRDefault="00D36FF0" w:rsidP="001A0BC9">
            <w:pPr>
              <w:pStyle w:val="ListParagraph"/>
              <w:ind w:left="360"/>
              <w:jc w:val="right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Formaldehyde Exposure Awareness</w:t>
            </w:r>
          </w:p>
        </w:tc>
        <w:tc>
          <w:tcPr>
            <w:tcW w:w="7290" w:type="dxa"/>
            <w:gridSpan w:val="3"/>
            <w:tcBorders>
              <w:left w:val="single" w:sz="4" w:space="0" w:color="000000"/>
              <w:right w:val="thinThickSmallGap" w:sz="24" w:space="0" w:color="auto"/>
            </w:tcBorders>
            <w:shd w:val="clear" w:color="auto" w:fill="auto"/>
          </w:tcPr>
          <w:p w14:paraId="627E29D0" w14:textId="19F484F9" w:rsidR="00D36FF0" w:rsidRDefault="009C3AA1" w:rsidP="001A0BC9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  <w:sz w:val="28"/>
                  <w:szCs w:val="32"/>
                </w:rPr>
                <w:id w:val="-10574660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6FF0">
                  <w:rPr>
                    <w:rFonts w:ascii="MS Gothic" w:eastAsia="MS Gothic" w:hAnsi="MS Gothic" w:cstheme="minorHAnsi" w:hint="eastAsia"/>
                    <w:color w:val="2E74B5" w:themeColor="accent1" w:themeShade="BF"/>
                    <w:sz w:val="28"/>
                    <w:szCs w:val="32"/>
                  </w:rPr>
                  <w:t>☒</w:t>
                </w:r>
              </w:sdtContent>
            </w:sdt>
            <w:r w:rsidR="00D36FF0">
              <w:rPr>
                <w:rFonts w:asciiTheme="minorHAnsi" w:hAnsiTheme="minorHAnsi" w:cstheme="minorHAnsi"/>
                <w:color w:val="2E74B5" w:themeColor="accent1" w:themeShade="BF"/>
              </w:rPr>
              <w:t xml:space="preserve"> Recommended by OESO</w:t>
            </w:r>
            <w:r w:rsidR="00A632F4">
              <w:rPr>
                <w:rFonts w:asciiTheme="minorHAnsi" w:hAnsiTheme="minorHAnsi" w:cstheme="minorHAnsi"/>
                <w:color w:val="2E74B5" w:themeColor="accent1" w:themeShade="BF"/>
              </w:rPr>
              <w:t xml:space="preserve"> for all</w:t>
            </w:r>
            <w:r w:rsidR="00D36FF0">
              <w:rPr>
                <w:rFonts w:asciiTheme="minorHAnsi" w:hAnsiTheme="minorHAnsi" w:cstheme="minorHAnsi"/>
                <w:color w:val="2E74B5" w:themeColor="accent1" w:themeShade="BF"/>
              </w:rPr>
              <w:t xml:space="preserve"> users </w:t>
            </w:r>
            <w:r w:rsidR="00D36FF0" w:rsidRPr="00791821">
              <w:rPr>
                <w:rFonts w:asciiTheme="minorHAnsi" w:hAnsiTheme="minorHAnsi" w:cstheme="minorHAnsi"/>
                <w:color w:val="2E74B5" w:themeColor="accent1" w:themeShade="BF"/>
              </w:rPr>
              <w:t>before starting work</w:t>
            </w:r>
          </w:p>
          <w:p w14:paraId="18234464" w14:textId="6F188A83" w:rsidR="00D36FF0" w:rsidRDefault="009C3AA1" w:rsidP="001A0BC9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  <w:sz w:val="28"/>
                  <w:szCs w:val="32"/>
                </w:rPr>
                <w:id w:val="-138345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6FF0">
                  <w:rPr>
                    <w:rFonts w:ascii="MS Gothic" w:eastAsia="MS Gothic" w:hAnsi="MS Gothic" w:cstheme="minorHAnsi" w:hint="eastAsia"/>
                    <w:color w:val="2E74B5" w:themeColor="accent1" w:themeShade="BF"/>
                    <w:sz w:val="28"/>
                    <w:szCs w:val="32"/>
                  </w:rPr>
                  <w:t>☐</w:t>
                </w:r>
              </w:sdtContent>
            </w:sdt>
            <w:r w:rsidR="00D36FF0">
              <w:rPr>
                <w:rFonts w:asciiTheme="minorHAnsi" w:hAnsiTheme="minorHAnsi" w:cstheme="minorHAnsi"/>
                <w:color w:val="2E74B5" w:themeColor="accent1" w:themeShade="BF"/>
              </w:rPr>
              <w:t xml:space="preserve"> Required by PI for all users </w:t>
            </w:r>
            <w:r w:rsidR="00D36FF0" w:rsidRPr="00791821">
              <w:rPr>
                <w:rFonts w:asciiTheme="minorHAnsi" w:hAnsiTheme="minorHAnsi" w:cstheme="minorHAnsi"/>
                <w:color w:val="2E74B5" w:themeColor="accent1" w:themeShade="BF"/>
              </w:rPr>
              <w:t>before starting work</w:t>
            </w:r>
          </w:p>
          <w:p w14:paraId="649E0859" w14:textId="7FFEBF79" w:rsidR="00D36FF0" w:rsidRPr="008B52DE" w:rsidRDefault="009C3AA1" w:rsidP="002329C7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  <w:sz w:val="28"/>
                  <w:szCs w:val="32"/>
                </w:rPr>
                <w:id w:val="-1941523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6FF0">
                  <w:rPr>
                    <w:rFonts w:ascii="MS Gothic" w:eastAsia="MS Gothic" w:hAnsi="MS Gothic" w:cstheme="minorHAnsi" w:hint="eastAsia"/>
                    <w:color w:val="2E74B5" w:themeColor="accent1" w:themeShade="BF"/>
                    <w:sz w:val="28"/>
                    <w:szCs w:val="32"/>
                  </w:rPr>
                  <w:t>☐</w:t>
                </w:r>
              </w:sdtContent>
            </w:sdt>
            <w:r w:rsidR="00D36FF0">
              <w:rPr>
                <w:rFonts w:asciiTheme="minorHAnsi" w:hAnsiTheme="minorHAnsi" w:cstheme="minorHAnsi"/>
                <w:color w:val="2E74B5" w:themeColor="accent1" w:themeShade="BF"/>
              </w:rPr>
              <w:t xml:space="preserve"> Required by OSHA for </w:t>
            </w:r>
            <w:r w:rsidR="007E736A">
              <w:rPr>
                <w:rFonts w:asciiTheme="minorHAnsi" w:hAnsiTheme="minorHAnsi" w:cstheme="minorHAnsi"/>
                <w:color w:val="2E74B5" w:themeColor="accent1" w:themeShade="BF"/>
              </w:rPr>
              <w:t xml:space="preserve">users in </w:t>
            </w:r>
            <w:r w:rsidR="002329C7">
              <w:rPr>
                <w:rFonts w:asciiTheme="minorHAnsi" w:hAnsiTheme="minorHAnsi" w:cstheme="minorHAnsi"/>
                <w:color w:val="2E74B5" w:themeColor="accent1" w:themeShade="BF"/>
              </w:rPr>
              <w:t>Clinical</w:t>
            </w:r>
            <w:r w:rsidR="007E736A">
              <w:rPr>
                <w:rFonts w:asciiTheme="minorHAnsi" w:hAnsiTheme="minorHAnsi" w:cstheme="minorHAnsi"/>
                <w:color w:val="2E74B5" w:themeColor="accent1" w:themeShade="BF"/>
              </w:rPr>
              <w:t>, Pathology</w:t>
            </w:r>
            <w:r w:rsidR="002329C7">
              <w:rPr>
                <w:rFonts w:asciiTheme="minorHAnsi" w:hAnsiTheme="minorHAnsi" w:cstheme="minorHAnsi"/>
                <w:color w:val="2E74B5" w:themeColor="accent1" w:themeShade="BF"/>
              </w:rPr>
              <w:t>, and Anatomy</w:t>
            </w:r>
            <w:r w:rsidR="00D36FF0">
              <w:rPr>
                <w:rFonts w:asciiTheme="minorHAnsi" w:hAnsiTheme="minorHAnsi" w:cstheme="minorHAnsi"/>
                <w:color w:val="2E74B5" w:themeColor="accent1" w:themeShade="BF"/>
              </w:rPr>
              <w:t xml:space="preserve"> labs exposed to &gt;</w:t>
            </w:r>
            <w:r w:rsidR="00D36FF0" w:rsidRPr="00D36FF0">
              <w:rPr>
                <w:rFonts w:asciiTheme="minorHAnsi" w:hAnsiTheme="minorHAnsi" w:cstheme="minorHAnsi"/>
                <w:color w:val="2E74B5" w:themeColor="accent1" w:themeShade="BF"/>
              </w:rPr>
              <w:t xml:space="preserve">0.1 ppm </w:t>
            </w:r>
            <w:r w:rsidR="00D36FF0">
              <w:rPr>
                <w:rFonts w:asciiTheme="minorHAnsi" w:hAnsiTheme="minorHAnsi" w:cstheme="minorHAnsi"/>
                <w:color w:val="2E74B5" w:themeColor="accent1" w:themeShade="BF"/>
              </w:rPr>
              <w:t xml:space="preserve">formaldehyde </w:t>
            </w:r>
            <w:r w:rsidR="00D36FF0" w:rsidRPr="00D36FF0">
              <w:rPr>
                <w:rFonts w:asciiTheme="minorHAnsi" w:hAnsiTheme="minorHAnsi" w:cstheme="minorHAnsi"/>
                <w:color w:val="2E74B5" w:themeColor="accent1" w:themeShade="BF"/>
              </w:rPr>
              <w:t>in air</w:t>
            </w:r>
            <w:r w:rsidR="00D36FF0">
              <w:rPr>
                <w:rFonts w:asciiTheme="minorHAnsi" w:hAnsiTheme="minorHAnsi" w:cstheme="minorHAnsi"/>
                <w:color w:val="2E74B5" w:themeColor="accent1" w:themeShade="BF"/>
              </w:rPr>
              <w:t xml:space="preserve"> (see training for specific </w:t>
            </w:r>
            <w:r w:rsidR="00A632F4">
              <w:rPr>
                <w:rFonts w:asciiTheme="minorHAnsi" w:hAnsiTheme="minorHAnsi" w:cstheme="minorHAnsi"/>
                <w:color w:val="2E74B5" w:themeColor="accent1" w:themeShade="BF"/>
              </w:rPr>
              <w:t>scenarios</w:t>
            </w:r>
            <w:r w:rsidR="00D36FF0">
              <w:rPr>
                <w:rFonts w:asciiTheme="minorHAnsi" w:hAnsiTheme="minorHAnsi" w:cstheme="minorHAnsi"/>
                <w:color w:val="2E74B5" w:themeColor="accent1" w:themeShade="BF"/>
              </w:rPr>
              <w:t>)</w:t>
            </w:r>
          </w:p>
        </w:tc>
      </w:tr>
      <w:tr w:rsidR="00D36FF0" w14:paraId="1A03B4F7" w14:textId="77777777" w:rsidTr="00D36FF0">
        <w:trPr>
          <w:trHeight w:val="76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1888A6B" w14:textId="77777777" w:rsidR="00D36FF0" w:rsidRPr="00C379A2" w:rsidRDefault="00D36FF0" w:rsidP="001A0BC9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4E330DC7" w14:textId="77777777" w:rsidR="00D36FF0" w:rsidRDefault="00D36FF0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17A4679B" w14:textId="2B66702C" w:rsidR="00D36FF0" w:rsidRDefault="00D36FF0" w:rsidP="00D47AF7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D36FF0">
              <w:rPr>
                <w:rFonts w:asciiTheme="minorHAnsi" w:hAnsiTheme="minorHAnsi" w:cstheme="minorHAnsi"/>
              </w:rPr>
              <w:t>F</w:t>
            </w:r>
            <w:r>
              <w:rPr>
                <w:rFonts w:asciiTheme="minorHAnsi" w:hAnsiTheme="minorHAnsi" w:cstheme="minorHAnsi"/>
              </w:rPr>
              <w:t>ormaldehyde Hazard Comm</w:t>
            </w:r>
            <w:r w:rsidR="00D47AF7">
              <w:rPr>
                <w:rFonts w:asciiTheme="minorHAnsi" w:hAnsiTheme="minorHAnsi" w:cstheme="minorHAnsi"/>
              </w:rPr>
              <w:t>unication</w:t>
            </w:r>
          </w:p>
        </w:tc>
        <w:tc>
          <w:tcPr>
            <w:tcW w:w="7290" w:type="dxa"/>
            <w:gridSpan w:val="3"/>
            <w:tcBorders>
              <w:left w:val="single" w:sz="4" w:space="0" w:color="000000"/>
              <w:right w:val="thinThickSmallGap" w:sz="24" w:space="0" w:color="auto"/>
            </w:tcBorders>
            <w:shd w:val="clear" w:color="auto" w:fill="auto"/>
          </w:tcPr>
          <w:p w14:paraId="76EAEE95" w14:textId="072CDC0A" w:rsidR="00D36FF0" w:rsidRDefault="009C3AA1" w:rsidP="001A0BC9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  <w:sz w:val="28"/>
                  <w:szCs w:val="32"/>
                </w:rPr>
                <w:id w:val="646787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color w:val="2E74B5" w:themeColor="accent1" w:themeShade="BF"/>
                    <w:sz w:val="28"/>
                    <w:szCs w:val="32"/>
                  </w:rPr>
                  <w:t>☐</w:t>
                </w:r>
              </w:sdtContent>
            </w:sdt>
            <w:r w:rsidR="00D36FF0">
              <w:rPr>
                <w:rFonts w:asciiTheme="minorHAnsi" w:hAnsiTheme="minorHAnsi" w:cstheme="minorHAnsi"/>
                <w:color w:val="2E74B5" w:themeColor="accent1" w:themeShade="BF"/>
              </w:rPr>
              <w:t xml:space="preserve"> Required by PI for all users </w:t>
            </w:r>
            <w:r w:rsidR="00D36FF0" w:rsidRPr="00791821">
              <w:rPr>
                <w:rFonts w:asciiTheme="minorHAnsi" w:hAnsiTheme="minorHAnsi" w:cstheme="minorHAnsi"/>
                <w:color w:val="2E74B5" w:themeColor="accent1" w:themeShade="BF"/>
              </w:rPr>
              <w:t>before starting work</w:t>
            </w:r>
          </w:p>
          <w:p w14:paraId="192776C2" w14:textId="77479DA8" w:rsidR="00D36FF0" w:rsidRDefault="009C3AA1" w:rsidP="00A632F4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  <w:sz w:val="28"/>
                <w:szCs w:val="32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  <w:sz w:val="28"/>
                  <w:szCs w:val="32"/>
                </w:rPr>
                <w:id w:val="-669719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6FF0">
                  <w:rPr>
                    <w:rFonts w:ascii="MS Gothic" w:eastAsia="MS Gothic" w:hAnsi="MS Gothic" w:cstheme="minorHAnsi" w:hint="eastAsia"/>
                    <w:color w:val="2E74B5" w:themeColor="accent1" w:themeShade="BF"/>
                    <w:sz w:val="28"/>
                    <w:szCs w:val="32"/>
                  </w:rPr>
                  <w:t>☐</w:t>
                </w:r>
              </w:sdtContent>
            </w:sdt>
            <w:r w:rsidR="00D36FF0">
              <w:rPr>
                <w:rFonts w:asciiTheme="minorHAnsi" w:hAnsiTheme="minorHAnsi" w:cstheme="minorHAnsi"/>
                <w:color w:val="2E74B5" w:themeColor="accent1" w:themeShade="BF"/>
              </w:rPr>
              <w:t xml:space="preserve"> Required by OSHA for</w:t>
            </w:r>
            <w:r w:rsidR="00F949EC">
              <w:rPr>
                <w:rFonts w:asciiTheme="minorHAnsi" w:hAnsiTheme="minorHAnsi" w:cstheme="minorHAnsi"/>
                <w:color w:val="2E74B5" w:themeColor="accent1" w:themeShade="BF"/>
              </w:rPr>
              <w:t xml:space="preserve"> users</w:t>
            </w:r>
            <w:r w:rsidR="00D36FF0"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r w:rsidR="007E736A">
              <w:rPr>
                <w:rFonts w:asciiTheme="minorHAnsi" w:hAnsiTheme="minorHAnsi" w:cstheme="minorHAnsi"/>
                <w:color w:val="2E74B5" w:themeColor="accent1" w:themeShade="BF"/>
              </w:rPr>
              <w:t xml:space="preserve">in </w:t>
            </w:r>
            <w:r w:rsidR="002329C7">
              <w:rPr>
                <w:rFonts w:asciiTheme="minorHAnsi" w:hAnsiTheme="minorHAnsi" w:cstheme="minorHAnsi"/>
                <w:color w:val="2E74B5" w:themeColor="accent1" w:themeShade="BF"/>
              </w:rPr>
              <w:t>Clinical, Pathology, and Anatomy labs</w:t>
            </w:r>
            <w:r w:rsidR="007E736A"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r w:rsidR="00D36FF0">
              <w:rPr>
                <w:rFonts w:asciiTheme="minorHAnsi" w:hAnsiTheme="minorHAnsi" w:cstheme="minorHAnsi"/>
                <w:color w:val="2E74B5" w:themeColor="accent1" w:themeShade="BF"/>
              </w:rPr>
              <w:t>exposed to &lt;</w:t>
            </w:r>
            <w:r w:rsidR="00D36FF0" w:rsidRPr="00D36FF0">
              <w:rPr>
                <w:rFonts w:asciiTheme="minorHAnsi" w:hAnsiTheme="minorHAnsi" w:cstheme="minorHAnsi"/>
                <w:color w:val="2E74B5" w:themeColor="accent1" w:themeShade="BF"/>
              </w:rPr>
              <w:t xml:space="preserve">0.1 ppm </w:t>
            </w:r>
            <w:r w:rsidR="00D36FF0">
              <w:rPr>
                <w:rFonts w:asciiTheme="minorHAnsi" w:hAnsiTheme="minorHAnsi" w:cstheme="minorHAnsi"/>
                <w:color w:val="2E74B5" w:themeColor="accent1" w:themeShade="BF"/>
              </w:rPr>
              <w:t xml:space="preserve">formaldehyde </w:t>
            </w:r>
            <w:r w:rsidR="00D36FF0" w:rsidRPr="00D36FF0">
              <w:rPr>
                <w:rFonts w:asciiTheme="minorHAnsi" w:hAnsiTheme="minorHAnsi" w:cstheme="minorHAnsi"/>
                <w:color w:val="2E74B5" w:themeColor="accent1" w:themeShade="BF"/>
              </w:rPr>
              <w:t>in air</w:t>
            </w:r>
            <w:r w:rsidR="00D36FF0">
              <w:rPr>
                <w:rFonts w:asciiTheme="minorHAnsi" w:hAnsiTheme="minorHAnsi" w:cstheme="minorHAnsi"/>
                <w:color w:val="2E74B5" w:themeColor="accent1" w:themeShade="BF"/>
              </w:rPr>
              <w:t xml:space="preserve"> (see training for specific </w:t>
            </w:r>
            <w:r w:rsidR="00A632F4">
              <w:rPr>
                <w:rFonts w:asciiTheme="minorHAnsi" w:hAnsiTheme="minorHAnsi" w:cstheme="minorHAnsi"/>
                <w:color w:val="2E74B5" w:themeColor="accent1" w:themeShade="BF"/>
              </w:rPr>
              <w:t>scenarios)</w:t>
            </w:r>
          </w:p>
        </w:tc>
      </w:tr>
      <w:tr w:rsidR="00AC51CC" w:rsidRPr="00B809C8" w14:paraId="55E08E43" w14:textId="77777777" w:rsidTr="001A0BC9">
        <w:trPr>
          <w:trHeight w:val="328"/>
        </w:trPr>
        <w:tc>
          <w:tcPr>
            <w:tcW w:w="450" w:type="dxa"/>
            <w:vMerge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60B7CE54" w14:textId="77777777" w:rsidR="00AC51CC" w:rsidRPr="00C379A2" w:rsidRDefault="00AC51CC" w:rsidP="001A0BC9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06734875" w14:textId="5BF809FA" w:rsidR="00AC51CC" w:rsidRDefault="00AC51CC" w:rsidP="001A0BC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 of Process</w:t>
            </w:r>
          </w:p>
        </w:tc>
        <w:sdt>
          <w:sdtPr>
            <w:id w:val="-2045893715"/>
            <w:placeholder>
              <w:docPart w:val="EF69CD4814544D24ADE79F4A5F6FF352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9090" w:type="dxa"/>
                <w:gridSpan w:val="4"/>
                <w:tcBorders>
                  <w:bottom w:val="thinThickSmallGap" w:sz="2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0FAF5F1D" w14:textId="3A7BB7D1" w:rsidR="00AC51CC" w:rsidRPr="00B809C8" w:rsidRDefault="00B809C8" w:rsidP="00B809C8">
                <w:pPr>
                  <w:spacing w:after="0"/>
                  <w:rPr>
                    <w:rFonts w:ascii="Times New Roman" w:hAnsi="Times New Roman"/>
                    <w:sz w:val="24"/>
                  </w:rPr>
                </w:pPr>
                <w:r w:rsidRPr="00B809C8">
                  <w:rPr>
                    <w:rStyle w:val="PlaceholderText"/>
                  </w:rPr>
                  <w:t>Click or tap here to enter details specific to your lab’s process with formalin, formaldehyde solutions, and/or paraformaldehyde.</w:t>
                </w:r>
              </w:p>
            </w:tc>
            <w:bookmarkEnd w:id="0" w:displacedByCustomXml="next"/>
          </w:sdtContent>
        </w:sdt>
      </w:tr>
    </w:tbl>
    <w:p w14:paraId="72C3EB65" w14:textId="191356B1" w:rsidR="00C426DB" w:rsidRPr="001A0BC9" w:rsidRDefault="00C426DB" w:rsidP="001A0BC9">
      <w:pPr>
        <w:spacing w:after="0" w:line="240" w:lineRule="auto"/>
        <w:rPr>
          <w:sz w:val="4"/>
          <w:szCs w:val="4"/>
        </w:rPr>
      </w:pPr>
    </w:p>
    <w:sectPr w:rsidR="00C426DB" w:rsidRPr="001A0BC9" w:rsidSect="001A0BC9">
      <w:headerReference w:type="default" r:id="rId31"/>
      <w:footerReference w:type="default" r:id="rId32"/>
      <w:pgSz w:w="12240" w:h="15840" w:code="1"/>
      <w:pgMar w:top="288" w:right="720" w:bottom="288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E3D403" w14:textId="77777777" w:rsidR="00C40DFA" w:rsidRDefault="00C40DFA" w:rsidP="00107AEB">
      <w:pPr>
        <w:spacing w:after="0" w:line="240" w:lineRule="auto"/>
      </w:pPr>
      <w:r>
        <w:separator/>
      </w:r>
    </w:p>
  </w:endnote>
  <w:endnote w:type="continuationSeparator" w:id="0">
    <w:p w14:paraId="4DB59783" w14:textId="77777777" w:rsidR="00C40DFA" w:rsidRDefault="00C40DFA" w:rsidP="00107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EA4B0" w14:textId="10B29AF6" w:rsidR="00035DB0" w:rsidRPr="00EC0195" w:rsidRDefault="00C426DB" w:rsidP="00035DB0">
    <w:pPr>
      <w:pStyle w:val="Footer"/>
      <w:rPr>
        <w:sz w:val="18"/>
        <w:szCs w:val="18"/>
      </w:rPr>
    </w:pPr>
    <w:r>
      <w:rPr>
        <w:sz w:val="18"/>
        <w:szCs w:val="18"/>
      </w:rPr>
      <w:t>Rev. 2021-0</w:t>
    </w:r>
    <w:r w:rsidR="00D47AF7">
      <w:rPr>
        <w:sz w:val="18"/>
        <w:szCs w:val="18"/>
      </w:rPr>
      <w:t>4</w:t>
    </w:r>
    <w:r>
      <w:rPr>
        <w:sz w:val="18"/>
        <w:szCs w:val="18"/>
      </w:rPr>
      <w:t>-1</w:t>
    </w:r>
    <w:r w:rsidR="00D47AF7">
      <w:rPr>
        <w:sz w:val="18"/>
        <w:szCs w:val="18"/>
      </w:rPr>
      <w:t>5</w:t>
    </w:r>
    <w:r w:rsidR="00035DB0" w:rsidRPr="00EC0195">
      <w:rPr>
        <w:sz w:val="18"/>
        <w:szCs w:val="18"/>
      </w:rPr>
      <w:ptab w:relativeTo="margin" w:alignment="center" w:leader="none"/>
    </w:r>
    <w:r w:rsidR="00035DB0" w:rsidRPr="00EC0195">
      <w:rPr>
        <w:sz w:val="18"/>
        <w:szCs w:val="18"/>
      </w:rPr>
      <w:t xml:space="preserve"> Online with links at </w:t>
    </w:r>
    <w:hyperlink r:id="rId1" w:history="1">
      <w:r w:rsidR="00035DB0" w:rsidRPr="00EC0195">
        <w:rPr>
          <w:rStyle w:val="Hyperlink"/>
          <w:sz w:val="18"/>
          <w:szCs w:val="18"/>
        </w:rPr>
        <w:t>http://www.safety.duke.edu/laboratory-safety/chemical-hygiene/chemical-sops</w:t>
      </w:r>
    </w:hyperlink>
    <w:r w:rsidR="00035DB0" w:rsidRPr="00EC0195">
      <w:rPr>
        <w:sz w:val="18"/>
        <w:szCs w:val="18"/>
      </w:rPr>
      <w:ptab w:relativeTo="margin" w:alignment="right" w:leader="none"/>
    </w:r>
    <w:r w:rsidR="00035DB0" w:rsidRPr="00EC0195">
      <w:rPr>
        <w:sz w:val="18"/>
        <w:szCs w:val="18"/>
      </w:rPr>
      <w:fldChar w:fldCharType="begin"/>
    </w:r>
    <w:r w:rsidR="00035DB0" w:rsidRPr="00EC0195">
      <w:rPr>
        <w:sz w:val="18"/>
        <w:szCs w:val="18"/>
      </w:rPr>
      <w:instrText xml:space="preserve"> PAGE   \* MERGEFORMAT </w:instrText>
    </w:r>
    <w:r w:rsidR="00035DB0" w:rsidRPr="00EC0195">
      <w:rPr>
        <w:sz w:val="18"/>
        <w:szCs w:val="18"/>
      </w:rPr>
      <w:fldChar w:fldCharType="separate"/>
    </w:r>
    <w:r w:rsidR="009C3AA1">
      <w:rPr>
        <w:noProof/>
        <w:sz w:val="18"/>
        <w:szCs w:val="18"/>
      </w:rPr>
      <w:t>1</w:t>
    </w:r>
    <w:r w:rsidR="00035DB0" w:rsidRPr="00EC0195">
      <w:rPr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47F531" w14:textId="77777777" w:rsidR="00C40DFA" w:rsidRDefault="00C40DFA" w:rsidP="00107AEB">
      <w:pPr>
        <w:spacing w:after="0" w:line="240" w:lineRule="auto"/>
      </w:pPr>
      <w:r>
        <w:separator/>
      </w:r>
    </w:p>
  </w:footnote>
  <w:footnote w:type="continuationSeparator" w:id="0">
    <w:p w14:paraId="5468E97C" w14:textId="77777777" w:rsidR="00C40DFA" w:rsidRDefault="00C40DFA" w:rsidP="00107A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2E968" w14:textId="77777777" w:rsidR="00120E90" w:rsidRPr="00287C50" w:rsidRDefault="00120E90" w:rsidP="00287C50">
    <w:pPr>
      <w:pStyle w:val="Header"/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3D8"/>
    <w:multiLevelType w:val="hybridMultilevel"/>
    <w:tmpl w:val="FB6626AE"/>
    <w:lvl w:ilvl="0" w:tplc="445A8D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F56D7"/>
    <w:multiLevelType w:val="hybridMultilevel"/>
    <w:tmpl w:val="6B0AC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E60DD"/>
    <w:multiLevelType w:val="hybridMultilevel"/>
    <w:tmpl w:val="AF9C7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41DE9"/>
    <w:multiLevelType w:val="hybridMultilevel"/>
    <w:tmpl w:val="5486F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60C30"/>
    <w:multiLevelType w:val="hybridMultilevel"/>
    <w:tmpl w:val="5A20F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33C18"/>
    <w:multiLevelType w:val="hybridMultilevel"/>
    <w:tmpl w:val="32E84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086EFE"/>
    <w:multiLevelType w:val="hybridMultilevel"/>
    <w:tmpl w:val="A664E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1D35CA"/>
    <w:multiLevelType w:val="hybridMultilevel"/>
    <w:tmpl w:val="F43A10F6"/>
    <w:lvl w:ilvl="0" w:tplc="0F34AA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532773"/>
    <w:multiLevelType w:val="hybridMultilevel"/>
    <w:tmpl w:val="4A10A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41B28"/>
    <w:multiLevelType w:val="hybridMultilevel"/>
    <w:tmpl w:val="26921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C56E9B"/>
    <w:multiLevelType w:val="hybridMultilevel"/>
    <w:tmpl w:val="DA30F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275133"/>
    <w:multiLevelType w:val="hybridMultilevel"/>
    <w:tmpl w:val="D63C6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522CB"/>
    <w:multiLevelType w:val="hybridMultilevel"/>
    <w:tmpl w:val="242876AA"/>
    <w:lvl w:ilvl="0" w:tplc="3FBA3906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6F24C1"/>
    <w:multiLevelType w:val="hybridMultilevel"/>
    <w:tmpl w:val="964A3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FB3826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B45CF9"/>
    <w:multiLevelType w:val="hybridMultilevel"/>
    <w:tmpl w:val="041015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6753B79"/>
    <w:multiLevelType w:val="hybridMultilevel"/>
    <w:tmpl w:val="8FEE4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7D78A2"/>
    <w:multiLevelType w:val="hybridMultilevel"/>
    <w:tmpl w:val="61E4E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FA0A7F"/>
    <w:multiLevelType w:val="hybridMultilevel"/>
    <w:tmpl w:val="3DDC814A"/>
    <w:lvl w:ilvl="0" w:tplc="9B1C08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C8F2EBE"/>
    <w:multiLevelType w:val="hybridMultilevel"/>
    <w:tmpl w:val="92788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CA5B72"/>
    <w:multiLevelType w:val="hybridMultilevel"/>
    <w:tmpl w:val="E25C9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BE10B8"/>
    <w:multiLevelType w:val="hybridMultilevel"/>
    <w:tmpl w:val="17240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1B5245"/>
    <w:multiLevelType w:val="hybridMultilevel"/>
    <w:tmpl w:val="D06C53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C6247AA"/>
    <w:multiLevelType w:val="hybridMultilevel"/>
    <w:tmpl w:val="1D603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8C02F2"/>
    <w:multiLevelType w:val="hybridMultilevel"/>
    <w:tmpl w:val="42B47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FE0A54"/>
    <w:multiLevelType w:val="hybridMultilevel"/>
    <w:tmpl w:val="7C4AA0B6"/>
    <w:lvl w:ilvl="0" w:tplc="F2FA17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D5C5C"/>
    <w:multiLevelType w:val="hybridMultilevel"/>
    <w:tmpl w:val="FB5EF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2627E2"/>
    <w:multiLevelType w:val="hybridMultilevel"/>
    <w:tmpl w:val="AACCE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0"/>
  </w:num>
  <w:num w:numId="3">
    <w:abstractNumId w:val="21"/>
  </w:num>
  <w:num w:numId="4">
    <w:abstractNumId w:val="4"/>
  </w:num>
  <w:num w:numId="5">
    <w:abstractNumId w:val="7"/>
  </w:num>
  <w:num w:numId="6">
    <w:abstractNumId w:val="0"/>
  </w:num>
  <w:num w:numId="7">
    <w:abstractNumId w:val="12"/>
  </w:num>
  <w:num w:numId="8">
    <w:abstractNumId w:val="13"/>
  </w:num>
  <w:num w:numId="9">
    <w:abstractNumId w:val="8"/>
  </w:num>
  <w:num w:numId="10">
    <w:abstractNumId w:val="27"/>
  </w:num>
  <w:num w:numId="11">
    <w:abstractNumId w:val="22"/>
  </w:num>
  <w:num w:numId="12">
    <w:abstractNumId w:val="17"/>
  </w:num>
  <w:num w:numId="13">
    <w:abstractNumId w:val="15"/>
  </w:num>
  <w:num w:numId="14">
    <w:abstractNumId w:val="24"/>
  </w:num>
  <w:num w:numId="15">
    <w:abstractNumId w:val="3"/>
  </w:num>
  <w:num w:numId="16">
    <w:abstractNumId w:val="23"/>
  </w:num>
  <w:num w:numId="17">
    <w:abstractNumId w:val="11"/>
  </w:num>
  <w:num w:numId="18">
    <w:abstractNumId w:val="16"/>
  </w:num>
  <w:num w:numId="19">
    <w:abstractNumId w:val="19"/>
  </w:num>
  <w:num w:numId="20">
    <w:abstractNumId w:val="2"/>
  </w:num>
  <w:num w:numId="21">
    <w:abstractNumId w:val="6"/>
  </w:num>
  <w:num w:numId="22">
    <w:abstractNumId w:val="26"/>
  </w:num>
  <w:num w:numId="23">
    <w:abstractNumId w:val="8"/>
  </w:num>
  <w:num w:numId="24">
    <w:abstractNumId w:val="14"/>
  </w:num>
  <w:num w:numId="25">
    <w:abstractNumId w:val="9"/>
  </w:num>
  <w:num w:numId="26">
    <w:abstractNumId w:val="5"/>
  </w:num>
  <w:num w:numId="27">
    <w:abstractNumId w:val="20"/>
  </w:num>
  <w:num w:numId="28">
    <w:abstractNumId w:val="1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PEIZrTlldYYoRkdBykEoi3KCy1g+C+rCZSuSgcwZGYROi9aR1dgyLNkPsjYvr68x8i0lpgAgOmdpLRLJIIsRLg==" w:salt="CtuVvszUkwInSPytpFqtbw=="/>
  <w:defaultTabStop w:val="720"/>
  <w:drawingGridHorizontalSpacing w:val="110"/>
  <w:displayHorizontalDrawingGridEvery w:val="2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NDEwMLEwMbc0MTVV0lEKTi0uzszPAymwqAUAgg6OeywAAAA="/>
  </w:docVars>
  <w:rsids>
    <w:rsidRoot w:val="00EA7D1E"/>
    <w:rsid w:val="0002794B"/>
    <w:rsid w:val="000315AC"/>
    <w:rsid w:val="00033C59"/>
    <w:rsid w:val="00035577"/>
    <w:rsid w:val="00035DB0"/>
    <w:rsid w:val="00047242"/>
    <w:rsid w:val="00070EF6"/>
    <w:rsid w:val="00072FA5"/>
    <w:rsid w:val="000A382C"/>
    <w:rsid w:val="000C5FFE"/>
    <w:rsid w:val="000E0AB0"/>
    <w:rsid w:val="000E5747"/>
    <w:rsid w:val="000F2CFE"/>
    <w:rsid w:val="000F3AD9"/>
    <w:rsid w:val="000F4DD5"/>
    <w:rsid w:val="000F50A4"/>
    <w:rsid w:val="001023C3"/>
    <w:rsid w:val="00107AEB"/>
    <w:rsid w:val="00113DBF"/>
    <w:rsid w:val="001148A3"/>
    <w:rsid w:val="00120E90"/>
    <w:rsid w:val="0012659B"/>
    <w:rsid w:val="0014651F"/>
    <w:rsid w:val="00153188"/>
    <w:rsid w:val="00183C85"/>
    <w:rsid w:val="00185C72"/>
    <w:rsid w:val="00191C80"/>
    <w:rsid w:val="001A0BC9"/>
    <w:rsid w:val="001A3576"/>
    <w:rsid w:val="001B2F66"/>
    <w:rsid w:val="001B6CF0"/>
    <w:rsid w:val="001B750B"/>
    <w:rsid w:val="001C1D8D"/>
    <w:rsid w:val="001F1E72"/>
    <w:rsid w:val="001F5FD2"/>
    <w:rsid w:val="002104E9"/>
    <w:rsid w:val="002112CC"/>
    <w:rsid w:val="002172BD"/>
    <w:rsid w:val="00224851"/>
    <w:rsid w:val="002329C7"/>
    <w:rsid w:val="00233291"/>
    <w:rsid w:val="00250A04"/>
    <w:rsid w:val="002622C0"/>
    <w:rsid w:val="0028649A"/>
    <w:rsid w:val="00287C50"/>
    <w:rsid w:val="00296441"/>
    <w:rsid w:val="002A0844"/>
    <w:rsid w:val="002A580C"/>
    <w:rsid w:val="002B2080"/>
    <w:rsid w:val="002C57BC"/>
    <w:rsid w:val="002D1A89"/>
    <w:rsid w:val="002D4650"/>
    <w:rsid w:val="002F599E"/>
    <w:rsid w:val="003223F7"/>
    <w:rsid w:val="00324417"/>
    <w:rsid w:val="00330F0F"/>
    <w:rsid w:val="0035726B"/>
    <w:rsid w:val="00362BA0"/>
    <w:rsid w:val="003812A8"/>
    <w:rsid w:val="0039368B"/>
    <w:rsid w:val="0039426F"/>
    <w:rsid w:val="003A1A1D"/>
    <w:rsid w:val="003A1C5E"/>
    <w:rsid w:val="003B49CE"/>
    <w:rsid w:val="003B6722"/>
    <w:rsid w:val="003C0572"/>
    <w:rsid w:val="003D10D6"/>
    <w:rsid w:val="003D5074"/>
    <w:rsid w:val="00414D8B"/>
    <w:rsid w:val="00422246"/>
    <w:rsid w:val="004325AD"/>
    <w:rsid w:val="00435D96"/>
    <w:rsid w:val="004437B2"/>
    <w:rsid w:val="00450D21"/>
    <w:rsid w:val="00461472"/>
    <w:rsid w:val="00470A97"/>
    <w:rsid w:val="00471013"/>
    <w:rsid w:val="004756B2"/>
    <w:rsid w:val="004759C0"/>
    <w:rsid w:val="004769EB"/>
    <w:rsid w:val="004955C4"/>
    <w:rsid w:val="004A20FF"/>
    <w:rsid w:val="004A7F11"/>
    <w:rsid w:val="004B4F7E"/>
    <w:rsid w:val="004B5E50"/>
    <w:rsid w:val="004C3D0D"/>
    <w:rsid w:val="004D27B8"/>
    <w:rsid w:val="004D3B31"/>
    <w:rsid w:val="004D6CDA"/>
    <w:rsid w:val="004D73D7"/>
    <w:rsid w:val="004F0535"/>
    <w:rsid w:val="004F7821"/>
    <w:rsid w:val="005046C5"/>
    <w:rsid w:val="00513873"/>
    <w:rsid w:val="005141A9"/>
    <w:rsid w:val="005163F7"/>
    <w:rsid w:val="00522512"/>
    <w:rsid w:val="005305F6"/>
    <w:rsid w:val="00531423"/>
    <w:rsid w:val="00532B8C"/>
    <w:rsid w:val="00542D26"/>
    <w:rsid w:val="00547358"/>
    <w:rsid w:val="0055192F"/>
    <w:rsid w:val="00571B8A"/>
    <w:rsid w:val="005851C5"/>
    <w:rsid w:val="005913A5"/>
    <w:rsid w:val="005A2E16"/>
    <w:rsid w:val="005A4C81"/>
    <w:rsid w:val="005C37CC"/>
    <w:rsid w:val="005C64ED"/>
    <w:rsid w:val="005D2340"/>
    <w:rsid w:val="005D2DE4"/>
    <w:rsid w:val="005D4E1B"/>
    <w:rsid w:val="005E6911"/>
    <w:rsid w:val="006017AA"/>
    <w:rsid w:val="00605ECA"/>
    <w:rsid w:val="006124F0"/>
    <w:rsid w:val="00656646"/>
    <w:rsid w:val="00657D26"/>
    <w:rsid w:val="00680ABA"/>
    <w:rsid w:val="006A1B00"/>
    <w:rsid w:val="006C1CE5"/>
    <w:rsid w:val="006E284F"/>
    <w:rsid w:val="006E4C3C"/>
    <w:rsid w:val="006F396B"/>
    <w:rsid w:val="006F4A59"/>
    <w:rsid w:val="006F4BCB"/>
    <w:rsid w:val="006F72FC"/>
    <w:rsid w:val="00700BB2"/>
    <w:rsid w:val="007024F4"/>
    <w:rsid w:val="00704905"/>
    <w:rsid w:val="007123ED"/>
    <w:rsid w:val="00720513"/>
    <w:rsid w:val="00727B40"/>
    <w:rsid w:val="00727C69"/>
    <w:rsid w:val="00741F7E"/>
    <w:rsid w:val="007476B0"/>
    <w:rsid w:val="0075294F"/>
    <w:rsid w:val="007556B0"/>
    <w:rsid w:val="007613B6"/>
    <w:rsid w:val="0078071C"/>
    <w:rsid w:val="00783B7B"/>
    <w:rsid w:val="007847A4"/>
    <w:rsid w:val="0078505A"/>
    <w:rsid w:val="00791821"/>
    <w:rsid w:val="00795624"/>
    <w:rsid w:val="00797D85"/>
    <w:rsid w:val="007B1EF4"/>
    <w:rsid w:val="007C1D22"/>
    <w:rsid w:val="007D36B2"/>
    <w:rsid w:val="007D5F2D"/>
    <w:rsid w:val="007E736A"/>
    <w:rsid w:val="0080431B"/>
    <w:rsid w:val="0081073E"/>
    <w:rsid w:val="00811F5A"/>
    <w:rsid w:val="00845D22"/>
    <w:rsid w:val="00851548"/>
    <w:rsid w:val="0086706B"/>
    <w:rsid w:val="008679CA"/>
    <w:rsid w:val="00872849"/>
    <w:rsid w:val="008758F3"/>
    <w:rsid w:val="00882081"/>
    <w:rsid w:val="008844A5"/>
    <w:rsid w:val="00894EEE"/>
    <w:rsid w:val="00895547"/>
    <w:rsid w:val="008B2596"/>
    <w:rsid w:val="008B52DE"/>
    <w:rsid w:val="008C0423"/>
    <w:rsid w:val="008C47A7"/>
    <w:rsid w:val="008E5F3D"/>
    <w:rsid w:val="00902B15"/>
    <w:rsid w:val="00910A4D"/>
    <w:rsid w:val="00910C4F"/>
    <w:rsid w:val="00927CF6"/>
    <w:rsid w:val="00930B4B"/>
    <w:rsid w:val="00932B57"/>
    <w:rsid w:val="00934437"/>
    <w:rsid w:val="0093548D"/>
    <w:rsid w:val="0095181A"/>
    <w:rsid w:val="0095526E"/>
    <w:rsid w:val="009946D6"/>
    <w:rsid w:val="009A2FD0"/>
    <w:rsid w:val="009B726D"/>
    <w:rsid w:val="009C1A5B"/>
    <w:rsid w:val="009C3AA1"/>
    <w:rsid w:val="009C6A3F"/>
    <w:rsid w:val="009D093C"/>
    <w:rsid w:val="009E2BBA"/>
    <w:rsid w:val="009F18B3"/>
    <w:rsid w:val="00A122EA"/>
    <w:rsid w:val="00A126A6"/>
    <w:rsid w:val="00A14270"/>
    <w:rsid w:val="00A2477E"/>
    <w:rsid w:val="00A32425"/>
    <w:rsid w:val="00A419B2"/>
    <w:rsid w:val="00A501C3"/>
    <w:rsid w:val="00A50740"/>
    <w:rsid w:val="00A5620A"/>
    <w:rsid w:val="00A615A4"/>
    <w:rsid w:val="00A632F4"/>
    <w:rsid w:val="00A858C3"/>
    <w:rsid w:val="00A90166"/>
    <w:rsid w:val="00A91BD1"/>
    <w:rsid w:val="00AA4CB3"/>
    <w:rsid w:val="00AB7332"/>
    <w:rsid w:val="00AC51CC"/>
    <w:rsid w:val="00AD56FF"/>
    <w:rsid w:val="00AE03C1"/>
    <w:rsid w:val="00AE1716"/>
    <w:rsid w:val="00AE257D"/>
    <w:rsid w:val="00AE6EDB"/>
    <w:rsid w:val="00AF1BDD"/>
    <w:rsid w:val="00B15768"/>
    <w:rsid w:val="00B239F3"/>
    <w:rsid w:val="00B23DB1"/>
    <w:rsid w:val="00B35CCF"/>
    <w:rsid w:val="00B36F79"/>
    <w:rsid w:val="00B4542F"/>
    <w:rsid w:val="00B46C2B"/>
    <w:rsid w:val="00B50EF4"/>
    <w:rsid w:val="00B6134F"/>
    <w:rsid w:val="00B63410"/>
    <w:rsid w:val="00B64390"/>
    <w:rsid w:val="00B667F6"/>
    <w:rsid w:val="00B75522"/>
    <w:rsid w:val="00B75901"/>
    <w:rsid w:val="00B809C8"/>
    <w:rsid w:val="00B86D98"/>
    <w:rsid w:val="00BC0C96"/>
    <w:rsid w:val="00BC33DB"/>
    <w:rsid w:val="00BC5D24"/>
    <w:rsid w:val="00BE6D12"/>
    <w:rsid w:val="00C02A91"/>
    <w:rsid w:val="00C379A2"/>
    <w:rsid w:val="00C40DFA"/>
    <w:rsid w:val="00C41451"/>
    <w:rsid w:val="00C41A70"/>
    <w:rsid w:val="00C426DB"/>
    <w:rsid w:val="00C52FD9"/>
    <w:rsid w:val="00C608A6"/>
    <w:rsid w:val="00C62553"/>
    <w:rsid w:val="00C63E2A"/>
    <w:rsid w:val="00C77444"/>
    <w:rsid w:val="00C81670"/>
    <w:rsid w:val="00C823C5"/>
    <w:rsid w:val="00CD0B1E"/>
    <w:rsid w:val="00CD3F0C"/>
    <w:rsid w:val="00CF28E5"/>
    <w:rsid w:val="00D013B1"/>
    <w:rsid w:val="00D17A86"/>
    <w:rsid w:val="00D2187B"/>
    <w:rsid w:val="00D23783"/>
    <w:rsid w:val="00D24D4A"/>
    <w:rsid w:val="00D356C8"/>
    <w:rsid w:val="00D36FF0"/>
    <w:rsid w:val="00D4365A"/>
    <w:rsid w:val="00D47AF7"/>
    <w:rsid w:val="00D737FC"/>
    <w:rsid w:val="00DA3176"/>
    <w:rsid w:val="00DA596D"/>
    <w:rsid w:val="00DB070A"/>
    <w:rsid w:val="00DC4E1B"/>
    <w:rsid w:val="00DE31C8"/>
    <w:rsid w:val="00DF4860"/>
    <w:rsid w:val="00E21623"/>
    <w:rsid w:val="00E52087"/>
    <w:rsid w:val="00E526D3"/>
    <w:rsid w:val="00E57CD5"/>
    <w:rsid w:val="00E76CBE"/>
    <w:rsid w:val="00E77449"/>
    <w:rsid w:val="00E8031B"/>
    <w:rsid w:val="00E80547"/>
    <w:rsid w:val="00E814C8"/>
    <w:rsid w:val="00E81BC7"/>
    <w:rsid w:val="00E869E7"/>
    <w:rsid w:val="00E933A8"/>
    <w:rsid w:val="00EA6F50"/>
    <w:rsid w:val="00EA7D1E"/>
    <w:rsid w:val="00EC1725"/>
    <w:rsid w:val="00ED197F"/>
    <w:rsid w:val="00ED57B3"/>
    <w:rsid w:val="00ED6CEE"/>
    <w:rsid w:val="00ED77D4"/>
    <w:rsid w:val="00EE3C44"/>
    <w:rsid w:val="00EF0FD6"/>
    <w:rsid w:val="00EF3191"/>
    <w:rsid w:val="00EF51B2"/>
    <w:rsid w:val="00F07273"/>
    <w:rsid w:val="00F2003A"/>
    <w:rsid w:val="00F25D2A"/>
    <w:rsid w:val="00F26841"/>
    <w:rsid w:val="00F30814"/>
    <w:rsid w:val="00F60933"/>
    <w:rsid w:val="00F92142"/>
    <w:rsid w:val="00F949EC"/>
    <w:rsid w:val="00FD1072"/>
    <w:rsid w:val="00FD373E"/>
    <w:rsid w:val="00FF1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3489"/>
    <o:shapelayout v:ext="edit">
      <o:idmap v:ext="edit" data="1"/>
    </o:shapelayout>
  </w:shapeDefaults>
  <w:decimalSymbol w:val="."/>
  <w:listSeparator w:val=","/>
  <w14:docId w14:val="458005B2"/>
  <w15:docId w15:val="{7A7FD2C1-9B65-44DD-9687-04ED3FF25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6FF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A7D1E"/>
    <w:rPr>
      <w:color w:val="0000EE"/>
      <w:u w:val="single"/>
    </w:rPr>
  </w:style>
  <w:style w:type="table" w:styleId="TableGrid">
    <w:name w:val="Table Grid"/>
    <w:basedOn w:val="TableNormal"/>
    <w:uiPriority w:val="59"/>
    <w:rsid w:val="001023C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uiPriority w:val="99"/>
    <w:semiHidden/>
    <w:unhideWhenUsed/>
    <w:rsid w:val="008679C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34437"/>
    <w:pPr>
      <w:spacing w:after="0" w:line="240" w:lineRule="auto"/>
      <w:ind w:left="720"/>
      <w:contextualSpacing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4E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4E1B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3D50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50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507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07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5074"/>
    <w:rPr>
      <w:b/>
      <w:bCs/>
    </w:rPr>
  </w:style>
  <w:style w:type="paragraph" w:styleId="Revision">
    <w:name w:val="Revision"/>
    <w:hidden/>
    <w:uiPriority w:val="99"/>
    <w:semiHidden/>
    <w:rsid w:val="0039426F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07AE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07AEB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605EC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0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www.safety.duke.edu/laboratory-safety/work-practices-ppe/safer-alternatives" TargetMode="External"/><Relationship Id="rId26" Type="http://schemas.openxmlformats.org/officeDocument/2006/relationships/image" Target="media/image17.jpeg"/><Relationship Id="rId21" Type="http://schemas.openxmlformats.org/officeDocument/2006/relationships/image" Target="media/image12.png"/><Relationship Id="rId34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38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hyperlink" Target="https://www.safety.duke.edu/emergenc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jpeg"/><Relationship Id="rId32" Type="http://schemas.openxmlformats.org/officeDocument/2006/relationships/footer" Target="footer1.xml"/><Relationship Id="rId37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19.jpeg"/><Relationship Id="rId36" Type="http://schemas.openxmlformats.org/officeDocument/2006/relationships/customXml" Target="../customXml/item2.xml"/><Relationship Id="rId10" Type="http://schemas.openxmlformats.org/officeDocument/2006/relationships/image" Target="media/image3.png"/><Relationship Id="rId19" Type="http://schemas.openxmlformats.org/officeDocument/2006/relationships/image" Target="media/image6.jpe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8.jpeg"/><Relationship Id="rId30" Type="http://schemas.openxmlformats.org/officeDocument/2006/relationships/image" Target="media/image20.png"/><Relationship Id="rId35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afety.duke.edu/laboratory-safety/chemical-hygiene/chemical-sop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E0EBA24ED6E4758A27CB37EE7D38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E89F9-006A-4AF4-BEB8-98F8DDD4E889}"/>
      </w:docPartPr>
      <w:docPartBody>
        <w:p w:rsidR="00DF2128" w:rsidRDefault="00602513" w:rsidP="00602513">
          <w:pPr>
            <w:pStyle w:val="FE0EBA24ED6E4758A27CB37EE7D385C153"/>
          </w:pPr>
          <w:r w:rsidRPr="001F2D6F">
            <w:rPr>
              <w:rStyle w:val="PlaceholderText"/>
            </w:rPr>
            <w:t>Enter building(s) and room(s) where lab is located</w:t>
          </w:r>
        </w:p>
      </w:docPartBody>
    </w:docPart>
    <w:docPart>
      <w:docPartPr>
        <w:name w:val="D1EB95BE432B466BB5C3CBB5CD4A5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745B6-84E2-4FA5-8CB9-76C980CEE63A}"/>
      </w:docPartPr>
      <w:docPartBody>
        <w:p w:rsidR="00DF2128" w:rsidRDefault="00602513" w:rsidP="00602513">
          <w:pPr>
            <w:pStyle w:val="D1EB95BE432B466BB5C3CBB5CD4A5C9E53"/>
          </w:pPr>
          <w:r>
            <w:rPr>
              <w:rStyle w:val="PlaceholderText"/>
            </w:rPr>
            <w:t>Click or tap here to enter PI Name</w:t>
          </w:r>
        </w:p>
      </w:docPartBody>
    </w:docPart>
    <w:docPart>
      <w:docPartPr>
        <w:name w:val="B39CC5F2EEEA419291CE300AE1D95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9F2FA-D5A0-4DF9-984C-D6ACBE375102}"/>
      </w:docPartPr>
      <w:docPartBody>
        <w:p w:rsidR="00DF2128" w:rsidRDefault="00602513" w:rsidP="00602513">
          <w:pPr>
            <w:pStyle w:val="B39CC5F2EEEA419291CE300AE1D95D0141"/>
          </w:pPr>
          <w:r w:rsidRPr="00481DB8">
            <w:rPr>
              <w:rStyle w:val="PlaceholderText"/>
            </w:rPr>
            <w:t>Enter ma</w:t>
          </w:r>
          <w:r>
            <w:rPr>
              <w:rStyle w:val="PlaceholderText"/>
            </w:rPr>
            <w:t>ximum container size purchased</w:t>
          </w:r>
        </w:p>
      </w:docPartBody>
    </w:docPart>
    <w:docPart>
      <w:docPartPr>
        <w:name w:val="0D9A2FE52DD9491D953158F4661E2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70349-8596-4512-B307-C57EE31583EF}"/>
      </w:docPartPr>
      <w:docPartBody>
        <w:p w:rsidR="00DF2128" w:rsidRDefault="00602513" w:rsidP="00602513">
          <w:pPr>
            <w:pStyle w:val="0D9A2FE52DD9491D953158F4661E2CAD41"/>
          </w:pPr>
          <w:r w:rsidRPr="00481DB8">
            <w:rPr>
              <w:rStyle w:val="PlaceholderText"/>
            </w:rPr>
            <w:t>Enter ma</w:t>
          </w:r>
          <w:r>
            <w:rPr>
              <w:rStyle w:val="PlaceholderText"/>
            </w:rPr>
            <w:t>ximum container size purchased</w:t>
          </w:r>
        </w:p>
      </w:docPartBody>
    </w:docPart>
    <w:docPart>
      <w:docPartPr>
        <w:name w:val="08B5BD09163047F5B2EB34BDC51A9C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9FA50-017C-48D0-A810-91AC51112E8B}"/>
      </w:docPartPr>
      <w:docPartBody>
        <w:p w:rsidR="00DF2128" w:rsidRDefault="00602513" w:rsidP="00602513">
          <w:pPr>
            <w:pStyle w:val="08B5BD09163047F5B2EB34BDC51A9CAE41"/>
          </w:pPr>
          <w:r w:rsidRPr="00481DB8">
            <w:rPr>
              <w:rStyle w:val="PlaceholderText"/>
            </w:rPr>
            <w:t>Enter ma</w:t>
          </w:r>
          <w:r>
            <w:rPr>
              <w:rStyle w:val="PlaceholderText"/>
            </w:rPr>
            <w:t>ximum container size purchased</w:t>
          </w:r>
        </w:p>
      </w:docPartBody>
    </w:docPart>
    <w:docPart>
      <w:docPartPr>
        <w:name w:val="E4B0CF0FE81640DCAEBA83484175F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0621D-43B4-4383-9755-FE4A9B12BC82}"/>
      </w:docPartPr>
      <w:docPartBody>
        <w:p w:rsidR="00DF2128" w:rsidRDefault="00602513" w:rsidP="00602513">
          <w:pPr>
            <w:pStyle w:val="E4B0CF0FE81640DCAEBA83484175F8B441"/>
          </w:pPr>
          <w:r>
            <w:rPr>
              <w:rStyle w:val="PlaceholderText"/>
            </w:rPr>
            <w:t>Enter the container material</w:t>
          </w:r>
        </w:p>
      </w:docPartBody>
    </w:docPart>
    <w:docPart>
      <w:docPartPr>
        <w:name w:val="A2EFF8C9B69B45D3A5B268017F580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D8547-7BC7-4A7C-AF4E-9EAB6F4AD467}"/>
      </w:docPartPr>
      <w:docPartBody>
        <w:p w:rsidR="00DF2128" w:rsidRDefault="00602513" w:rsidP="00602513">
          <w:pPr>
            <w:pStyle w:val="A2EFF8C9B69B45D3A5B268017F5801D741"/>
          </w:pPr>
          <w:r>
            <w:rPr>
              <w:rStyle w:val="PlaceholderText"/>
            </w:rPr>
            <w:t>Enter the container material</w:t>
          </w:r>
        </w:p>
      </w:docPartBody>
    </w:docPart>
    <w:docPart>
      <w:docPartPr>
        <w:name w:val="2697F7A175104C3895B45D9EEEBF2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FEC5E-0882-4CED-AF15-86A5DD9549D2}"/>
      </w:docPartPr>
      <w:docPartBody>
        <w:p w:rsidR="00DF2128" w:rsidRDefault="00602513" w:rsidP="00602513">
          <w:pPr>
            <w:pStyle w:val="2697F7A175104C3895B45D9EEEBF2A3B41"/>
          </w:pPr>
          <w:r>
            <w:rPr>
              <w:rStyle w:val="PlaceholderText"/>
            </w:rPr>
            <w:t>Enter the container material</w:t>
          </w:r>
        </w:p>
      </w:docPartBody>
    </w:docPart>
    <w:docPart>
      <w:docPartPr>
        <w:name w:val="A102AF2A8D144639A6D9EE30906D3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288E7-638B-4372-A8C8-2638D5E9214A}"/>
      </w:docPartPr>
      <w:docPartBody>
        <w:p w:rsidR="00DF2128" w:rsidRDefault="00602513" w:rsidP="00602513">
          <w:pPr>
            <w:pStyle w:val="A102AF2A8D144639A6D9EE30906D31B241"/>
          </w:pPr>
          <w:r>
            <w:rPr>
              <w:rStyle w:val="PlaceholderText"/>
            </w:rPr>
            <w:t>Enter supplier name/product number or purity/grade to purchase</w:t>
          </w:r>
        </w:p>
      </w:docPartBody>
    </w:docPart>
    <w:docPart>
      <w:docPartPr>
        <w:name w:val="11152435BA014F989AB94A8A3680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1E8900-528D-496C-8CF7-D9197A6F3D5F}"/>
      </w:docPartPr>
      <w:docPartBody>
        <w:p w:rsidR="00DF2128" w:rsidRDefault="00602513" w:rsidP="00602513">
          <w:pPr>
            <w:pStyle w:val="11152435BA014F989AB94A8A368043BB41"/>
          </w:pPr>
          <w:r>
            <w:rPr>
              <w:rStyle w:val="PlaceholderText"/>
            </w:rPr>
            <w:t>Enter supplier name/product number or purity/grade to purchase</w:t>
          </w:r>
        </w:p>
      </w:docPartBody>
    </w:docPart>
    <w:docPart>
      <w:docPartPr>
        <w:name w:val="DCC070FC3D7048F9855A85D470ACB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80D69-3E7C-45B7-9075-0E26B30366B6}"/>
      </w:docPartPr>
      <w:docPartBody>
        <w:p w:rsidR="00DF2128" w:rsidRDefault="00602513" w:rsidP="00602513">
          <w:pPr>
            <w:pStyle w:val="DCC070FC3D7048F9855A85D470ACBEBF41"/>
          </w:pPr>
          <w:r>
            <w:rPr>
              <w:rStyle w:val="PlaceholderText"/>
            </w:rPr>
            <w:t>Enter supplier name/product number or purity/grade to purchase</w:t>
          </w:r>
        </w:p>
      </w:docPartBody>
    </w:docPart>
    <w:docPart>
      <w:docPartPr>
        <w:name w:val="0A68349F09134619A14E59EDB43E55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A2AF1-F73B-422B-85F2-C865382B5F6A}"/>
      </w:docPartPr>
      <w:docPartBody>
        <w:p w:rsidR="00DF2128" w:rsidRDefault="00602513" w:rsidP="00602513">
          <w:pPr>
            <w:pStyle w:val="0A68349F09134619A14E59EDB43E558741"/>
          </w:pPr>
          <w:r w:rsidRPr="006017AA">
            <w:rPr>
              <w:rStyle w:val="PlaceholderText"/>
            </w:rPr>
            <w:t>Enter specific storage location</w:t>
          </w:r>
        </w:p>
      </w:docPartBody>
    </w:docPart>
    <w:docPart>
      <w:docPartPr>
        <w:name w:val="1A06BC7F6A074D66B2D96CC910B6F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C2782-76ED-46B2-B12E-20C8F9FE5F23}"/>
      </w:docPartPr>
      <w:docPartBody>
        <w:p w:rsidR="00DF2128" w:rsidRDefault="00602513" w:rsidP="00602513">
          <w:pPr>
            <w:pStyle w:val="1A06BC7F6A074D66B2D96CC910B6F5CA41"/>
          </w:pPr>
          <w:r>
            <w:rPr>
              <w:rStyle w:val="PlaceholderText"/>
            </w:rPr>
            <w:t>Enter rooms and areas designated for use</w:t>
          </w:r>
        </w:p>
      </w:docPartBody>
    </w:docPart>
    <w:docPart>
      <w:docPartPr>
        <w:name w:val="5CC902C1A1E849FDB176BF795D049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9D83F-1145-45DB-9F7B-E8449F0D4D61}"/>
      </w:docPartPr>
      <w:docPartBody>
        <w:p w:rsidR="00317670" w:rsidRDefault="00602513" w:rsidP="00602513">
          <w:pPr>
            <w:pStyle w:val="5CC902C1A1E849FDB176BF795D049E3A10"/>
          </w:pPr>
          <w:r>
            <w:rPr>
              <w:rStyle w:val="PlaceholderText"/>
            </w:rPr>
            <w:t>Enter rooms and areas designated for use</w:t>
          </w:r>
        </w:p>
      </w:docPartBody>
    </w:docPart>
    <w:docPart>
      <w:docPartPr>
        <w:name w:val="900C9EA2803949B9A2B80F10C092D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5996E-B54F-4269-B6DA-BA8528A86136}"/>
      </w:docPartPr>
      <w:docPartBody>
        <w:p w:rsidR="00317670" w:rsidRDefault="00602513" w:rsidP="00602513">
          <w:pPr>
            <w:pStyle w:val="900C9EA2803949B9A2B80F10C092D27510"/>
          </w:pPr>
          <w:r>
            <w:rPr>
              <w:rStyle w:val="PlaceholderText"/>
            </w:rPr>
            <w:t>Enter rooms and areas designated for use</w:t>
          </w:r>
        </w:p>
      </w:docPartBody>
    </w:docPart>
    <w:docPart>
      <w:docPartPr>
        <w:name w:val="7D356FC564494628BDF10DB9CB029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27F64-A17A-438C-B8C3-1F97AAC29B60}"/>
      </w:docPartPr>
      <w:docPartBody>
        <w:p w:rsidR="00317670" w:rsidRDefault="00602513" w:rsidP="00602513">
          <w:pPr>
            <w:pStyle w:val="7D356FC564494628BDF10DB9CB02975A10"/>
          </w:pPr>
          <w:r w:rsidRPr="006017AA">
            <w:rPr>
              <w:rStyle w:val="PlaceholderText"/>
            </w:rPr>
            <w:t>Enter specific storage location</w:t>
          </w:r>
        </w:p>
      </w:docPartBody>
    </w:docPart>
    <w:docPart>
      <w:docPartPr>
        <w:name w:val="D4C8C6D4011140C0B4E025F9196E6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35630-9419-4988-B7A1-CD4A8967A279}"/>
      </w:docPartPr>
      <w:docPartBody>
        <w:p w:rsidR="00317670" w:rsidRDefault="00602513" w:rsidP="00602513">
          <w:pPr>
            <w:pStyle w:val="D4C8C6D4011140C0B4E025F9196E667010"/>
          </w:pPr>
          <w:r w:rsidRPr="006017AA">
            <w:rPr>
              <w:rStyle w:val="PlaceholderText"/>
            </w:rPr>
            <w:t>Enter specific storage location</w:t>
          </w:r>
        </w:p>
      </w:docPartBody>
    </w:docPart>
    <w:docPart>
      <w:docPartPr>
        <w:name w:val="FE99EF4ED058497A92B5EB85B250D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85CBD-D7C6-40AF-B9CF-958C51E0FBD1}"/>
      </w:docPartPr>
      <w:docPartBody>
        <w:p w:rsidR="000A4C43" w:rsidRDefault="00602513" w:rsidP="00602513">
          <w:pPr>
            <w:pStyle w:val="FE99EF4ED058497A92B5EB85B250D81E8"/>
          </w:pPr>
          <w:r>
            <w:rPr>
              <w:rStyle w:val="PlaceholderText"/>
            </w:rPr>
            <w:t>Enter maximum quantity</w:t>
          </w:r>
        </w:p>
      </w:docPartBody>
    </w:docPart>
    <w:docPart>
      <w:docPartPr>
        <w:name w:val="2BA2C5F86F4E497199BCCB0DFA508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67808-3BBF-4A7B-9D93-1077B71D82F6}"/>
      </w:docPartPr>
      <w:docPartBody>
        <w:p w:rsidR="000A4C43" w:rsidRDefault="00602513" w:rsidP="00602513">
          <w:pPr>
            <w:pStyle w:val="2BA2C5F86F4E497199BCCB0DFA50863B8"/>
          </w:pPr>
          <w:r>
            <w:rPr>
              <w:rStyle w:val="PlaceholderText"/>
              <w:rFonts w:cs="Calibri"/>
            </w:rPr>
            <w:t>Enter maximum quantity</w:t>
          </w:r>
        </w:p>
      </w:docPartBody>
    </w:docPart>
    <w:docPart>
      <w:docPartPr>
        <w:name w:val="ADBA2AE893724BAA86A47FE48687F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68A3D-C441-4EF0-96EE-A2869E6571DF}"/>
      </w:docPartPr>
      <w:docPartBody>
        <w:p w:rsidR="000A4C43" w:rsidRDefault="00602513" w:rsidP="00602513">
          <w:pPr>
            <w:pStyle w:val="ADBA2AE893724BAA86A47FE48687F5F48"/>
          </w:pPr>
          <w:r>
            <w:rPr>
              <w:rStyle w:val="PlaceholderText"/>
              <w:rFonts w:cs="Calibri"/>
            </w:rPr>
            <w:t>Enter maximum quantity</w:t>
          </w:r>
        </w:p>
      </w:docPartBody>
    </w:docPart>
    <w:docPart>
      <w:docPartPr>
        <w:name w:val="10E91B1B01B340CD839596655A8FD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1D63A-B9D5-43A1-A099-04E31A3FC769}"/>
      </w:docPartPr>
      <w:docPartBody>
        <w:p w:rsidR="000A4C43" w:rsidRDefault="00602513" w:rsidP="00602513">
          <w:pPr>
            <w:pStyle w:val="10E91B1B01B340CD839596655A8FD4188"/>
          </w:pPr>
          <w:r>
            <w:rPr>
              <w:rStyle w:val="PlaceholderText"/>
              <w:rFonts w:cs="Calibri"/>
            </w:rPr>
            <w:t>Enter maximum % if different than 10%</w:t>
          </w:r>
        </w:p>
      </w:docPartBody>
    </w:docPart>
    <w:docPart>
      <w:docPartPr>
        <w:name w:val="1D547D10465F4E8D888BAE41A12BE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ED8C9-B874-4656-B32F-7AEA51F2B09E}"/>
      </w:docPartPr>
      <w:docPartBody>
        <w:p w:rsidR="000A4C43" w:rsidRDefault="00602513" w:rsidP="00602513">
          <w:pPr>
            <w:pStyle w:val="1D547D10465F4E8D888BAE41A12BE2158"/>
          </w:pPr>
          <w:r>
            <w:rPr>
              <w:rStyle w:val="PlaceholderText"/>
              <w:rFonts w:cs="Calibri"/>
            </w:rPr>
            <w:t>Enter maximum % if different than 37%</w:t>
          </w:r>
        </w:p>
      </w:docPartBody>
    </w:docPart>
    <w:docPart>
      <w:docPartPr>
        <w:name w:val="6FB72D28AA364DCC88DE0AFE0A5D1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D5F896-69ED-4301-99D2-AD161F5371EB}"/>
      </w:docPartPr>
      <w:docPartBody>
        <w:p w:rsidR="000A4C43" w:rsidRDefault="00602513" w:rsidP="00602513">
          <w:pPr>
            <w:pStyle w:val="6FB72D28AA364DCC88DE0AFE0A5D16518"/>
          </w:pPr>
          <w:r>
            <w:rPr>
              <w:rStyle w:val="PlaceholderText"/>
              <w:rFonts w:cs="Calibri"/>
            </w:rPr>
            <w:t>Enter maximum % if solution</w:t>
          </w:r>
        </w:p>
      </w:docPartBody>
    </w:docPart>
    <w:docPart>
      <w:docPartPr>
        <w:name w:val="2267E858DFE344A2A1CC5F8B0B7E0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4DE17-23F3-4BD4-B106-8B9E507BD5DE}"/>
      </w:docPartPr>
      <w:docPartBody>
        <w:p w:rsidR="000A4C43" w:rsidRDefault="00602513" w:rsidP="00602513">
          <w:pPr>
            <w:pStyle w:val="2267E858DFE344A2A1CC5F8B0B7E093A8"/>
          </w:pPr>
          <w:r>
            <w:rPr>
              <w:rStyle w:val="PlaceholderText"/>
            </w:rPr>
            <w:t xml:space="preserve">Spill supply type and </w:t>
          </w:r>
          <w:r w:rsidRPr="001B750B">
            <w:rPr>
              <w:rStyle w:val="PlaceholderText"/>
            </w:rPr>
            <w:t>location</w:t>
          </w:r>
        </w:p>
      </w:docPartBody>
    </w:docPart>
    <w:docPart>
      <w:docPartPr>
        <w:name w:val="4CCDCEF8A5D14D75B8A0307468ABA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BC704-863D-4EFA-9FFC-2D41FF9DB5BE}"/>
      </w:docPartPr>
      <w:docPartBody>
        <w:p w:rsidR="000A4C43" w:rsidRDefault="00602513" w:rsidP="00602513">
          <w:pPr>
            <w:pStyle w:val="4CCDCEF8A5D14D75B8A0307468ABAA4D8"/>
          </w:pPr>
          <w:r>
            <w:rPr>
              <w:rStyle w:val="PlaceholderText"/>
            </w:rPr>
            <w:t>Collection Location</w:t>
          </w:r>
        </w:p>
      </w:docPartBody>
    </w:docPart>
    <w:docPart>
      <w:docPartPr>
        <w:name w:val="071E683E490F43CFA06A1367392A9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A64E3-CDA9-4E51-B09B-92F2BB264657}"/>
      </w:docPartPr>
      <w:docPartBody>
        <w:p w:rsidR="000A4C43" w:rsidRDefault="00602513" w:rsidP="00602513">
          <w:pPr>
            <w:pStyle w:val="071E683E490F43CFA06A1367392A9E818"/>
          </w:pPr>
          <w:r>
            <w:rPr>
              <w:rStyle w:val="PlaceholderText"/>
            </w:rPr>
            <w:t>Collection Location</w:t>
          </w:r>
        </w:p>
      </w:docPartBody>
    </w:docPart>
    <w:docPart>
      <w:docPartPr>
        <w:name w:val="83AAE5AACDEE4B8F8FAEA19572DD5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7BE85-EBC5-4904-BED9-2945709B87B9}"/>
      </w:docPartPr>
      <w:docPartBody>
        <w:p w:rsidR="000A4C43" w:rsidRDefault="00602513" w:rsidP="00602513">
          <w:pPr>
            <w:pStyle w:val="83AAE5AACDEE4B8F8FAEA19572DD56F38"/>
          </w:pPr>
          <w:r>
            <w:rPr>
              <w:rStyle w:val="PlaceholderText"/>
            </w:rPr>
            <w:t>Collection Location</w:t>
          </w:r>
        </w:p>
      </w:docPartBody>
    </w:docPart>
    <w:docPart>
      <w:docPartPr>
        <w:name w:val="EF69CD4814544D24ADE79F4A5F6FF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C4BAC-B733-447C-A88C-DE380047B124}"/>
      </w:docPartPr>
      <w:docPartBody>
        <w:p w:rsidR="000A4C43" w:rsidRDefault="00602513" w:rsidP="00602513">
          <w:pPr>
            <w:pStyle w:val="EF69CD4814544D24ADE79F4A5F6FF3528"/>
          </w:pPr>
          <w:r w:rsidRPr="002172BD">
            <w:rPr>
              <w:rStyle w:val="PlaceholderText"/>
              <w:rFonts w:asciiTheme="minorHAnsi" w:hAnsiTheme="minorHAnsi"/>
              <w:sz w:val="22"/>
            </w:rPr>
            <w:t>Click or tap here to enter details specific to your lab’s process with formalin, formaldehyde solutions, and/or paraformaldehy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352B5"/>
    <w:rsid w:val="000A4C43"/>
    <w:rsid w:val="000E2D6C"/>
    <w:rsid w:val="00137C19"/>
    <w:rsid w:val="0018376E"/>
    <w:rsid w:val="001B4D8E"/>
    <w:rsid w:val="002139C9"/>
    <w:rsid w:val="00317670"/>
    <w:rsid w:val="00465611"/>
    <w:rsid w:val="00504828"/>
    <w:rsid w:val="00602513"/>
    <w:rsid w:val="008352B5"/>
    <w:rsid w:val="00850C72"/>
    <w:rsid w:val="008745B5"/>
    <w:rsid w:val="00876EA3"/>
    <w:rsid w:val="008779AB"/>
    <w:rsid w:val="00882E09"/>
    <w:rsid w:val="00B97E9C"/>
    <w:rsid w:val="00C40C35"/>
    <w:rsid w:val="00D3251D"/>
    <w:rsid w:val="00DF2128"/>
    <w:rsid w:val="00EA0557"/>
    <w:rsid w:val="00FA6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39C9"/>
    <w:rPr>
      <w:color w:val="808080"/>
    </w:rPr>
  </w:style>
  <w:style w:type="paragraph" w:customStyle="1" w:styleId="711F29083C2A493E8C20D9C00F6649EB">
    <w:name w:val="711F29083C2A493E8C20D9C00F6649EB"/>
    <w:rsid w:val="008352B5"/>
  </w:style>
  <w:style w:type="paragraph" w:customStyle="1" w:styleId="8235B4DF881B454890A81111E849291C">
    <w:name w:val="8235B4DF881B454890A81111E849291C"/>
    <w:rsid w:val="008352B5"/>
  </w:style>
  <w:style w:type="paragraph" w:customStyle="1" w:styleId="BC4B4C0B2D0C4C1E8572DF48662B8616">
    <w:name w:val="BC4B4C0B2D0C4C1E8572DF48662B8616"/>
    <w:rsid w:val="008352B5"/>
  </w:style>
  <w:style w:type="paragraph" w:customStyle="1" w:styleId="E4B5B88A4ED947C4A5F24503224ECEAD">
    <w:name w:val="E4B5B88A4ED947C4A5F24503224ECEAD"/>
    <w:rsid w:val="008352B5"/>
  </w:style>
  <w:style w:type="paragraph" w:customStyle="1" w:styleId="A76479545C1F49EFBAE04A71EA0FB565">
    <w:name w:val="A76479545C1F49EFBAE04A71EA0FB565"/>
    <w:rsid w:val="008352B5"/>
  </w:style>
  <w:style w:type="paragraph" w:customStyle="1" w:styleId="1E1FFF2FA5144CAFBF5AE0A1219A7C50">
    <w:name w:val="1E1FFF2FA5144CAFBF5AE0A1219A7C50"/>
    <w:rsid w:val="008352B5"/>
  </w:style>
  <w:style w:type="paragraph" w:customStyle="1" w:styleId="8EA31C47AAC94DB7895D17C380E3C18C">
    <w:name w:val="8EA31C47AAC94DB7895D17C380E3C18C"/>
    <w:rsid w:val="008352B5"/>
  </w:style>
  <w:style w:type="paragraph" w:customStyle="1" w:styleId="3417E39EDF90488FB5A2089C57713DEA">
    <w:name w:val="3417E39EDF90488FB5A2089C57713DEA"/>
    <w:rsid w:val="008352B5"/>
  </w:style>
  <w:style w:type="paragraph" w:customStyle="1" w:styleId="0391AD402FCC4DCE91F90EA2BB3D3E7D">
    <w:name w:val="0391AD402FCC4DCE91F90EA2BB3D3E7D"/>
    <w:rsid w:val="008352B5"/>
  </w:style>
  <w:style w:type="paragraph" w:customStyle="1" w:styleId="FBDDB503E9A64758866DDAFEB097D7EB">
    <w:name w:val="FBDDB503E9A64758866DDAFEB097D7EB"/>
    <w:rsid w:val="008352B5"/>
  </w:style>
  <w:style w:type="paragraph" w:customStyle="1" w:styleId="C5EFFAED335E4F4A94F04BE0B58D6628">
    <w:name w:val="C5EFFAED335E4F4A94F04BE0B58D6628"/>
    <w:rsid w:val="008352B5"/>
  </w:style>
  <w:style w:type="paragraph" w:customStyle="1" w:styleId="5EC4549772AF497DB2E570037CE8963C">
    <w:name w:val="5EC4549772AF497DB2E570037CE8963C"/>
    <w:rsid w:val="008352B5"/>
  </w:style>
  <w:style w:type="paragraph" w:customStyle="1" w:styleId="8CFAF60276784BCC91685379D97695E2">
    <w:name w:val="8CFAF60276784BCC91685379D97695E2"/>
    <w:rsid w:val="008352B5"/>
  </w:style>
  <w:style w:type="paragraph" w:customStyle="1" w:styleId="E3F8E82769464DE68E80383259FAAA30">
    <w:name w:val="E3F8E82769464DE68E80383259FAAA30"/>
    <w:rsid w:val="008352B5"/>
  </w:style>
  <w:style w:type="paragraph" w:customStyle="1" w:styleId="A4EE01F014F9452AA4F9DB394B00E324">
    <w:name w:val="A4EE01F014F9452AA4F9DB394B00E324"/>
    <w:rsid w:val="008352B5"/>
  </w:style>
  <w:style w:type="paragraph" w:customStyle="1" w:styleId="858F4F73AD1941AF906CBDCD456ACD7F">
    <w:name w:val="858F4F73AD1941AF906CBDCD456ACD7F"/>
    <w:rsid w:val="008352B5"/>
  </w:style>
  <w:style w:type="paragraph" w:customStyle="1" w:styleId="42A4A68D7B414DD2B1447970097E30FB">
    <w:name w:val="42A4A68D7B414DD2B1447970097E30FB"/>
    <w:rsid w:val="008352B5"/>
  </w:style>
  <w:style w:type="paragraph" w:customStyle="1" w:styleId="5ED47E7D72104FF5825D5448A738530E">
    <w:name w:val="5ED47E7D72104FF5825D5448A738530E"/>
    <w:rsid w:val="008352B5"/>
  </w:style>
  <w:style w:type="paragraph" w:customStyle="1" w:styleId="D7A4F4163D7F49A7A2D2B0E47EA0DC8D">
    <w:name w:val="D7A4F4163D7F49A7A2D2B0E47EA0DC8D"/>
    <w:rsid w:val="008352B5"/>
  </w:style>
  <w:style w:type="paragraph" w:customStyle="1" w:styleId="F6506BE3251142ED814E9D8701BDE6E6">
    <w:name w:val="F6506BE3251142ED814E9D8701BDE6E6"/>
    <w:rsid w:val="008352B5"/>
  </w:style>
  <w:style w:type="paragraph" w:customStyle="1" w:styleId="496EC70349A8428AAD323D0C1FA91AFB">
    <w:name w:val="496EC70349A8428AAD323D0C1FA91AFB"/>
    <w:rsid w:val="008352B5"/>
  </w:style>
  <w:style w:type="paragraph" w:customStyle="1" w:styleId="744A77259F6842A293F14A01FA339FE4">
    <w:name w:val="744A77259F6842A293F14A01FA339FE4"/>
    <w:rsid w:val="008352B5"/>
  </w:style>
  <w:style w:type="paragraph" w:customStyle="1" w:styleId="AA46AAE1232545E3892496FD29857838">
    <w:name w:val="AA46AAE1232545E3892496FD29857838"/>
    <w:rsid w:val="008352B5"/>
  </w:style>
  <w:style w:type="paragraph" w:customStyle="1" w:styleId="6F48677D0F4545AD90225D9CF750B680">
    <w:name w:val="6F48677D0F4545AD90225D9CF750B680"/>
    <w:rsid w:val="008352B5"/>
  </w:style>
  <w:style w:type="paragraph" w:customStyle="1" w:styleId="74F51774349C43CB9284E4653C4D6244">
    <w:name w:val="74F51774349C43CB9284E4653C4D6244"/>
    <w:rsid w:val="008352B5"/>
  </w:style>
  <w:style w:type="paragraph" w:customStyle="1" w:styleId="C7DF87E0127D435B98332EBA11219DC6">
    <w:name w:val="C7DF87E0127D435B98332EBA11219DC6"/>
    <w:rsid w:val="008352B5"/>
  </w:style>
  <w:style w:type="paragraph" w:customStyle="1" w:styleId="D14D25FAF4924AE98912DA9D4C7FD4DA">
    <w:name w:val="D14D25FAF4924AE98912DA9D4C7FD4DA"/>
    <w:rsid w:val="008352B5"/>
  </w:style>
  <w:style w:type="paragraph" w:customStyle="1" w:styleId="02EF3194688D4B849B39F2E306F5294D">
    <w:name w:val="02EF3194688D4B849B39F2E306F5294D"/>
    <w:rsid w:val="008352B5"/>
  </w:style>
  <w:style w:type="paragraph" w:customStyle="1" w:styleId="BB510C5FCC1C49E780003A1F7BC0FF48">
    <w:name w:val="BB510C5FCC1C49E780003A1F7BC0FF48"/>
    <w:rsid w:val="008352B5"/>
  </w:style>
  <w:style w:type="paragraph" w:customStyle="1" w:styleId="210BDAF8AA5D4EB484C6077FFDC0DB4F">
    <w:name w:val="210BDAF8AA5D4EB484C6077FFDC0DB4F"/>
    <w:rsid w:val="008352B5"/>
  </w:style>
  <w:style w:type="paragraph" w:customStyle="1" w:styleId="CF94AF767B5843479640DECF8597B840">
    <w:name w:val="CF94AF767B5843479640DECF8597B840"/>
    <w:rsid w:val="008352B5"/>
  </w:style>
  <w:style w:type="paragraph" w:customStyle="1" w:styleId="8BF630A930A04BCFA85F46E43A54F376">
    <w:name w:val="8BF630A930A04BCFA85F46E43A54F376"/>
    <w:rsid w:val="008352B5"/>
  </w:style>
  <w:style w:type="paragraph" w:customStyle="1" w:styleId="CE87C01656C049B693BA26FE6A125FAC">
    <w:name w:val="CE87C01656C049B693BA26FE6A125FAC"/>
    <w:rsid w:val="008352B5"/>
  </w:style>
  <w:style w:type="paragraph" w:customStyle="1" w:styleId="A83799CEABB245D386F674177028EA86">
    <w:name w:val="A83799CEABB245D386F674177028EA86"/>
    <w:rsid w:val="008352B5"/>
  </w:style>
  <w:style w:type="paragraph" w:customStyle="1" w:styleId="946B040595C445B38E1D16F014C0B920">
    <w:name w:val="946B040595C445B38E1D16F014C0B920"/>
    <w:rsid w:val="008352B5"/>
  </w:style>
  <w:style w:type="paragraph" w:customStyle="1" w:styleId="8193ECE3B57A4FD58D5C08AC2E5DBDF6">
    <w:name w:val="8193ECE3B57A4FD58D5C08AC2E5DBDF6"/>
    <w:rsid w:val="008352B5"/>
  </w:style>
  <w:style w:type="paragraph" w:customStyle="1" w:styleId="C4A2570A53E947BCA9B4D4673970B1CC">
    <w:name w:val="C4A2570A53E947BCA9B4D4673970B1CC"/>
    <w:rsid w:val="008352B5"/>
  </w:style>
  <w:style w:type="paragraph" w:customStyle="1" w:styleId="7EA4A166C7E5438E8729E859263E810A">
    <w:name w:val="7EA4A166C7E5438E8729E859263E810A"/>
    <w:rsid w:val="008352B5"/>
  </w:style>
  <w:style w:type="paragraph" w:customStyle="1" w:styleId="3C6D8A6E476446DE8944D6E8C3673635">
    <w:name w:val="3C6D8A6E476446DE8944D6E8C3673635"/>
    <w:rsid w:val="008352B5"/>
  </w:style>
  <w:style w:type="paragraph" w:customStyle="1" w:styleId="FFCB0CFE67BC49669861ECB83C5352BA">
    <w:name w:val="FFCB0CFE67BC49669861ECB83C5352BA"/>
    <w:rsid w:val="008352B5"/>
  </w:style>
  <w:style w:type="paragraph" w:customStyle="1" w:styleId="F11FB29A3242489BA5016B3B1AE3278A">
    <w:name w:val="F11FB29A3242489BA5016B3B1AE3278A"/>
    <w:rsid w:val="008352B5"/>
  </w:style>
  <w:style w:type="paragraph" w:customStyle="1" w:styleId="83927812CCD643FD824DEF3787387ADC">
    <w:name w:val="83927812CCD643FD824DEF3787387ADC"/>
    <w:rsid w:val="008352B5"/>
  </w:style>
  <w:style w:type="paragraph" w:customStyle="1" w:styleId="B76B520D66184E95B7A7A11309896F68">
    <w:name w:val="B76B520D66184E95B7A7A11309896F68"/>
    <w:rsid w:val="008352B5"/>
  </w:style>
  <w:style w:type="paragraph" w:customStyle="1" w:styleId="85240E316B2640B99FCB479707578D0C">
    <w:name w:val="85240E316B2640B99FCB479707578D0C"/>
    <w:rsid w:val="008352B5"/>
  </w:style>
  <w:style w:type="paragraph" w:customStyle="1" w:styleId="892A279F18DC45E08BDF08439FFC5B9E">
    <w:name w:val="892A279F18DC45E08BDF08439FFC5B9E"/>
    <w:rsid w:val="008352B5"/>
  </w:style>
  <w:style w:type="paragraph" w:customStyle="1" w:styleId="B55E5A134099488A99520310E9907E6F">
    <w:name w:val="B55E5A134099488A99520310E9907E6F"/>
    <w:rsid w:val="008352B5"/>
  </w:style>
  <w:style w:type="paragraph" w:customStyle="1" w:styleId="C934C21F6D284F989DFD59EFCE280EE5">
    <w:name w:val="C934C21F6D284F989DFD59EFCE280EE5"/>
    <w:rsid w:val="008352B5"/>
  </w:style>
  <w:style w:type="paragraph" w:customStyle="1" w:styleId="B547A6660590450CA6EF29296132F0C1">
    <w:name w:val="B547A6660590450CA6EF29296132F0C1"/>
    <w:rsid w:val="008352B5"/>
  </w:style>
  <w:style w:type="paragraph" w:customStyle="1" w:styleId="555B8D90229A42F2A1AAD28D0A3AD96A">
    <w:name w:val="555B8D90229A42F2A1AAD28D0A3AD96A"/>
    <w:rsid w:val="008352B5"/>
  </w:style>
  <w:style w:type="paragraph" w:customStyle="1" w:styleId="E7DAD7711C234F02BBB811917C367493">
    <w:name w:val="E7DAD7711C234F02BBB811917C367493"/>
    <w:rsid w:val="008352B5"/>
  </w:style>
  <w:style w:type="paragraph" w:customStyle="1" w:styleId="09928A15B5F7453D96DF7BA1461B31ED">
    <w:name w:val="09928A15B5F7453D96DF7BA1461B31ED"/>
    <w:rsid w:val="008352B5"/>
  </w:style>
  <w:style w:type="paragraph" w:customStyle="1" w:styleId="FA8EAA3F3AA4427591A2F9546408E57E">
    <w:name w:val="FA8EAA3F3AA4427591A2F9546408E57E"/>
    <w:rsid w:val="008352B5"/>
  </w:style>
  <w:style w:type="paragraph" w:customStyle="1" w:styleId="A68679BAF4524C80894BE3A7026E4F86">
    <w:name w:val="A68679BAF4524C80894BE3A7026E4F86"/>
    <w:rsid w:val="008352B5"/>
  </w:style>
  <w:style w:type="paragraph" w:customStyle="1" w:styleId="8CBE34689E0948198BAD4998F58CDCB0">
    <w:name w:val="8CBE34689E0948198BAD4998F58CDCB0"/>
    <w:rsid w:val="008352B5"/>
  </w:style>
  <w:style w:type="paragraph" w:customStyle="1" w:styleId="FEF3F39B9F614ED7B95DA492A8E5EF8F">
    <w:name w:val="FEF3F39B9F614ED7B95DA492A8E5EF8F"/>
    <w:rsid w:val="008352B5"/>
  </w:style>
  <w:style w:type="paragraph" w:customStyle="1" w:styleId="14BEFBDA087944FE892032D0FBA03F73">
    <w:name w:val="14BEFBDA087944FE892032D0FBA03F73"/>
    <w:rsid w:val="008352B5"/>
  </w:style>
  <w:style w:type="paragraph" w:customStyle="1" w:styleId="0525746E00784134972DE5241A35A230">
    <w:name w:val="0525746E00784134972DE5241A35A230"/>
    <w:rsid w:val="008352B5"/>
  </w:style>
  <w:style w:type="paragraph" w:customStyle="1" w:styleId="CEC0911791274FD189F276CDB6880441">
    <w:name w:val="CEC0911791274FD189F276CDB6880441"/>
    <w:rsid w:val="008352B5"/>
  </w:style>
  <w:style w:type="paragraph" w:customStyle="1" w:styleId="8235B4DF881B454890A81111E849291C1">
    <w:name w:val="8235B4DF881B454890A81111E849291C1"/>
    <w:rsid w:val="005048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C4B4C0B2D0C4C1E8572DF48662B86161">
    <w:name w:val="BC4B4C0B2D0C4C1E8572DF48662B86161"/>
    <w:rsid w:val="005048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76479545C1F49EFBAE04A71EA0FB5651">
    <w:name w:val="A76479545C1F49EFBAE04A71EA0FB5651"/>
    <w:rsid w:val="005048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7DAD7711C234F02BBB811917C3674931">
    <w:name w:val="E7DAD7711C234F02BBB811917C3674931"/>
    <w:rsid w:val="005048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A8EAA3F3AA4427591A2F9546408E57E1">
    <w:name w:val="FA8EAA3F3AA4427591A2F9546408E57E1"/>
    <w:rsid w:val="005048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68679BAF4524C80894BE3A7026E4F861">
    <w:name w:val="A68679BAF4524C80894BE3A7026E4F861"/>
    <w:rsid w:val="005048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CBE34689E0948198BAD4998F58CDCB01">
    <w:name w:val="8CBE34689E0948198BAD4998F58CDCB01"/>
    <w:rsid w:val="005048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F3F39B9F614ED7B95DA492A8E5EF8F1">
    <w:name w:val="FEF3F39B9F614ED7B95DA492A8E5EF8F1"/>
    <w:rsid w:val="005048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BEFBDA087944FE892032D0FBA03F731">
    <w:name w:val="14BEFBDA087944FE892032D0FBA03F731"/>
    <w:rsid w:val="005048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25746E00784134972DE5241A35A2301">
    <w:name w:val="0525746E00784134972DE5241A35A2301"/>
    <w:rsid w:val="005048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EC0911791274FD189F276CDB68804411">
    <w:name w:val="CEC0911791274FD189F276CDB68804411"/>
    <w:rsid w:val="005048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E851B151B2C4D8D8171A6C49C2053D2">
    <w:name w:val="4E851B151B2C4D8D8171A6C49C2053D2"/>
    <w:rsid w:val="0050482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51F4CB50CC04034951C814643F8318B">
    <w:name w:val="551F4CB50CC04034951C814643F8318B"/>
    <w:rsid w:val="00504828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513EED7518F7499D9A76467846877B71">
    <w:name w:val="513EED7518F7499D9A76467846877B71"/>
    <w:rsid w:val="00B97E9C"/>
  </w:style>
  <w:style w:type="paragraph" w:customStyle="1" w:styleId="89429EB32C0246D395944CEA13597670">
    <w:name w:val="89429EB32C0246D395944CEA13597670"/>
    <w:rsid w:val="00B97E9C"/>
  </w:style>
  <w:style w:type="paragraph" w:customStyle="1" w:styleId="C8B86937B94D41FAAF8D8D6708262260">
    <w:name w:val="C8B86937B94D41FAAF8D8D6708262260"/>
    <w:rsid w:val="00B97E9C"/>
  </w:style>
  <w:style w:type="paragraph" w:customStyle="1" w:styleId="66566AC4EAA44DA18B0704169B786B40">
    <w:name w:val="66566AC4EAA44DA18B0704169B786B40"/>
    <w:rsid w:val="00B97E9C"/>
  </w:style>
  <w:style w:type="paragraph" w:customStyle="1" w:styleId="34CC66522137466A925E7F52F90AD4FC">
    <w:name w:val="34CC66522137466A925E7F52F90AD4FC"/>
    <w:rsid w:val="00B97E9C"/>
  </w:style>
  <w:style w:type="paragraph" w:customStyle="1" w:styleId="2F6C513753C84B8BB1C2D93AF99B7108">
    <w:name w:val="2F6C513753C84B8BB1C2D93AF99B7108"/>
    <w:rsid w:val="00B97E9C"/>
  </w:style>
  <w:style w:type="paragraph" w:customStyle="1" w:styleId="35F4F0EC3C61491193B514963B057837">
    <w:name w:val="35F4F0EC3C61491193B514963B057837"/>
    <w:rsid w:val="00B97E9C"/>
  </w:style>
  <w:style w:type="paragraph" w:customStyle="1" w:styleId="92DA094E414B4556BCC2E991A7E80210">
    <w:name w:val="92DA094E414B4556BCC2E991A7E80210"/>
    <w:rsid w:val="00B97E9C"/>
  </w:style>
  <w:style w:type="paragraph" w:customStyle="1" w:styleId="5F2C9D5AE6E841109137A9E94C00DBD1">
    <w:name w:val="5F2C9D5AE6E841109137A9E94C00DBD1"/>
    <w:rsid w:val="00B97E9C"/>
  </w:style>
  <w:style w:type="paragraph" w:customStyle="1" w:styleId="89F2394D491441C687E5F59D2E0857AE">
    <w:name w:val="89F2394D491441C687E5F59D2E0857AE"/>
    <w:rsid w:val="00B97E9C"/>
  </w:style>
  <w:style w:type="paragraph" w:customStyle="1" w:styleId="2657731EAC3D453D95FE3B2282DA9729">
    <w:name w:val="2657731EAC3D453D95FE3B2282DA9729"/>
    <w:rsid w:val="00B97E9C"/>
  </w:style>
  <w:style w:type="paragraph" w:customStyle="1" w:styleId="FA97B40C3454460AB1D40888626343A5">
    <w:name w:val="FA97B40C3454460AB1D40888626343A5"/>
    <w:rsid w:val="00B97E9C"/>
  </w:style>
  <w:style w:type="paragraph" w:customStyle="1" w:styleId="C02037D78B6A4229869053F8C84CD0CD">
    <w:name w:val="C02037D78B6A4229869053F8C84CD0CD"/>
    <w:rsid w:val="00B97E9C"/>
  </w:style>
  <w:style w:type="paragraph" w:customStyle="1" w:styleId="9E078826D3164E42A3F3DA997DE29058">
    <w:name w:val="9E078826D3164E42A3F3DA997DE29058"/>
    <w:rsid w:val="00B97E9C"/>
  </w:style>
  <w:style w:type="paragraph" w:customStyle="1" w:styleId="06D88F66DA36423383751803D8AA7903">
    <w:name w:val="06D88F66DA36423383751803D8AA7903"/>
    <w:rsid w:val="00B97E9C"/>
  </w:style>
  <w:style w:type="paragraph" w:customStyle="1" w:styleId="1903451A291E47D0857364B12A89EFE9">
    <w:name w:val="1903451A291E47D0857364B12A89EFE9"/>
    <w:rsid w:val="00B97E9C"/>
  </w:style>
  <w:style w:type="paragraph" w:customStyle="1" w:styleId="7F26C130AECF49CFA6D58655C07C5807">
    <w:name w:val="7F26C130AECF49CFA6D58655C07C5807"/>
    <w:rsid w:val="00B97E9C"/>
  </w:style>
  <w:style w:type="paragraph" w:customStyle="1" w:styleId="FA57C0F75640442B8452F2F36135C938">
    <w:name w:val="FA57C0F75640442B8452F2F36135C938"/>
    <w:rsid w:val="00B97E9C"/>
  </w:style>
  <w:style w:type="paragraph" w:customStyle="1" w:styleId="622F5C151A72418DAA29DCFB3735D66A">
    <w:name w:val="622F5C151A72418DAA29DCFB3735D66A"/>
    <w:rsid w:val="00B97E9C"/>
  </w:style>
  <w:style w:type="paragraph" w:customStyle="1" w:styleId="CD54B08689C8435084C07547E79DC2BF">
    <w:name w:val="CD54B08689C8435084C07547E79DC2BF"/>
    <w:rsid w:val="00B97E9C"/>
  </w:style>
  <w:style w:type="paragraph" w:customStyle="1" w:styleId="4EB315EA79554A40B42FA328C66272EB">
    <w:name w:val="4EB315EA79554A40B42FA328C66272EB"/>
    <w:rsid w:val="00B97E9C"/>
  </w:style>
  <w:style w:type="paragraph" w:customStyle="1" w:styleId="257B948C1D2444708ED862B210502816">
    <w:name w:val="257B948C1D2444708ED862B210502816"/>
    <w:rsid w:val="00B97E9C"/>
  </w:style>
  <w:style w:type="paragraph" w:customStyle="1" w:styleId="D7F5A0F9AEEE42F3817549F4E8DA8A99">
    <w:name w:val="D7F5A0F9AEEE42F3817549F4E8DA8A99"/>
    <w:rsid w:val="00B97E9C"/>
  </w:style>
  <w:style w:type="paragraph" w:customStyle="1" w:styleId="9C8EB75317C941A7ACB2A7F2FCD41B9F">
    <w:name w:val="9C8EB75317C941A7ACB2A7F2FCD41B9F"/>
    <w:rsid w:val="00B97E9C"/>
  </w:style>
  <w:style w:type="paragraph" w:customStyle="1" w:styleId="4156FC72B14B436289856AC032734B7E">
    <w:name w:val="4156FC72B14B436289856AC032734B7E"/>
    <w:rsid w:val="00B97E9C"/>
  </w:style>
  <w:style w:type="paragraph" w:customStyle="1" w:styleId="90442861F38F4A529016BBDA22447AD5">
    <w:name w:val="90442861F38F4A529016BBDA22447AD5"/>
    <w:rsid w:val="00B97E9C"/>
  </w:style>
  <w:style w:type="paragraph" w:customStyle="1" w:styleId="2086669D83E54A8E98FF137F0CE4BB1A">
    <w:name w:val="2086669D83E54A8E98FF137F0CE4BB1A"/>
    <w:rsid w:val="00B97E9C"/>
  </w:style>
  <w:style w:type="paragraph" w:customStyle="1" w:styleId="124BCCEC69A249A5B39C52BDD3388539">
    <w:name w:val="124BCCEC69A249A5B39C52BDD3388539"/>
    <w:rsid w:val="00B97E9C"/>
  </w:style>
  <w:style w:type="paragraph" w:customStyle="1" w:styleId="9F2579DD1E6340A791207CB12E52CA4E">
    <w:name w:val="9F2579DD1E6340A791207CB12E52CA4E"/>
    <w:rsid w:val="00B97E9C"/>
  </w:style>
  <w:style w:type="paragraph" w:customStyle="1" w:styleId="060BDC82894643698764CA2B4E8530A7">
    <w:name w:val="060BDC82894643698764CA2B4E8530A7"/>
    <w:rsid w:val="00B97E9C"/>
  </w:style>
  <w:style w:type="paragraph" w:customStyle="1" w:styleId="A397ADB39A6C47D8AF1D71710CE26D37">
    <w:name w:val="A397ADB39A6C47D8AF1D71710CE26D37"/>
    <w:rsid w:val="00B97E9C"/>
  </w:style>
  <w:style w:type="paragraph" w:customStyle="1" w:styleId="AC116932FE7B4DBE9A43724F1598011D">
    <w:name w:val="AC116932FE7B4DBE9A43724F1598011D"/>
    <w:rsid w:val="00B97E9C"/>
  </w:style>
  <w:style w:type="paragraph" w:customStyle="1" w:styleId="7544ADEAC7C54E7EA005DEE055D17373">
    <w:name w:val="7544ADEAC7C54E7EA005DEE055D17373"/>
    <w:rsid w:val="00B97E9C"/>
  </w:style>
  <w:style w:type="paragraph" w:customStyle="1" w:styleId="2E5432C8A5004719A15B4D21221E7AF0">
    <w:name w:val="2E5432C8A5004719A15B4D21221E7AF0"/>
    <w:rsid w:val="00B97E9C"/>
  </w:style>
  <w:style w:type="paragraph" w:customStyle="1" w:styleId="E10170D325EF498BB5DD38D1CFCF9657">
    <w:name w:val="E10170D325EF498BB5DD38D1CFCF9657"/>
    <w:rsid w:val="00B97E9C"/>
  </w:style>
  <w:style w:type="paragraph" w:customStyle="1" w:styleId="B4B25E157CFC4B3CA31E4C9F4FD2FFB9">
    <w:name w:val="B4B25E157CFC4B3CA31E4C9F4FD2FFB9"/>
    <w:rsid w:val="00B97E9C"/>
  </w:style>
  <w:style w:type="paragraph" w:customStyle="1" w:styleId="80E871B86E88482994ED2EA751B448D5">
    <w:name w:val="80E871B86E88482994ED2EA751B448D5"/>
    <w:rsid w:val="00B97E9C"/>
  </w:style>
  <w:style w:type="paragraph" w:customStyle="1" w:styleId="DB921E02C3C1407090787C165925D284">
    <w:name w:val="DB921E02C3C1407090787C165925D284"/>
    <w:rsid w:val="00B97E9C"/>
  </w:style>
  <w:style w:type="paragraph" w:customStyle="1" w:styleId="8865BDD968464A8E89011E87A58575AF">
    <w:name w:val="8865BDD968464A8E89011E87A58575AF"/>
    <w:rsid w:val="00B97E9C"/>
  </w:style>
  <w:style w:type="paragraph" w:customStyle="1" w:styleId="A2F35F8435E848AA9124879B859E8C4F">
    <w:name w:val="A2F35F8435E848AA9124879B859E8C4F"/>
    <w:rsid w:val="00B97E9C"/>
  </w:style>
  <w:style w:type="paragraph" w:customStyle="1" w:styleId="F2F93EFBF58D4E74984A11C794BF6C93">
    <w:name w:val="F2F93EFBF58D4E74984A11C794BF6C93"/>
    <w:rsid w:val="00B97E9C"/>
  </w:style>
  <w:style w:type="paragraph" w:customStyle="1" w:styleId="7DB56F751A6740EDBDEE2A5BA8F5D920">
    <w:name w:val="7DB56F751A6740EDBDEE2A5BA8F5D920"/>
    <w:rsid w:val="00B97E9C"/>
  </w:style>
  <w:style w:type="paragraph" w:customStyle="1" w:styleId="E32DFA1590434668B87A5C8A66406C1E">
    <w:name w:val="E32DFA1590434668B87A5C8A66406C1E"/>
    <w:rsid w:val="00B97E9C"/>
  </w:style>
  <w:style w:type="paragraph" w:customStyle="1" w:styleId="5BB5096969354683BD59BD371FBDB032">
    <w:name w:val="5BB5096969354683BD59BD371FBDB032"/>
    <w:rsid w:val="00B97E9C"/>
  </w:style>
  <w:style w:type="paragraph" w:customStyle="1" w:styleId="B6ACFB7F97DF45EF830C97A80A0E8931">
    <w:name w:val="B6ACFB7F97DF45EF830C97A80A0E8931"/>
    <w:rsid w:val="00B97E9C"/>
  </w:style>
  <w:style w:type="paragraph" w:customStyle="1" w:styleId="0F9C59437F19443BB8F5F888CB9CCB63">
    <w:name w:val="0F9C59437F19443BB8F5F888CB9CCB63"/>
    <w:rsid w:val="00B97E9C"/>
  </w:style>
  <w:style w:type="paragraph" w:customStyle="1" w:styleId="993DDAADAF424B19A1939AAD2189016C">
    <w:name w:val="993DDAADAF424B19A1939AAD2189016C"/>
    <w:rsid w:val="00B97E9C"/>
  </w:style>
  <w:style w:type="paragraph" w:customStyle="1" w:styleId="9F5F22E0F9A44F20BE7D21CDB468DABB">
    <w:name w:val="9F5F22E0F9A44F20BE7D21CDB468DABB"/>
    <w:rsid w:val="00B97E9C"/>
  </w:style>
  <w:style w:type="paragraph" w:customStyle="1" w:styleId="D60CA65A21F3406780E6C19EFC499394">
    <w:name w:val="D60CA65A21F3406780E6C19EFC499394"/>
    <w:rsid w:val="00B97E9C"/>
  </w:style>
  <w:style w:type="paragraph" w:customStyle="1" w:styleId="3D46B583AE5B439C8F4C785AE5160C57">
    <w:name w:val="3D46B583AE5B439C8F4C785AE5160C57"/>
    <w:rsid w:val="00B97E9C"/>
  </w:style>
  <w:style w:type="paragraph" w:customStyle="1" w:styleId="9DCFAE41393E4C8ABFDFCE679B43DC07">
    <w:name w:val="9DCFAE41393E4C8ABFDFCE679B43DC07"/>
    <w:rsid w:val="00B97E9C"/>
  </w:style>
  <w:style w:type="paragraph" w:customStyle="1" w:styleId="AAEB2F5FFBC0459B99C021D27E2A932E">
    <w:name w:val="AAEB2F5FFBC0459B99C021D27E2A932E"/>
    <w:rsid w:val="00B97E9C"/>
  </w:style>
  <w:style w:type="paragraph" w:customStyle="1" w:styleId="821CBD37C1384BBB97CBF7DB42B70D60">
    <w:name w:val="821CBD37C1384BBB97CBF7DB42B70D60"/>
    <w:rsid w:val="00B97E9C"/>
  </w:style>
  <w:style w:type="paragraph" w:customStyle="1" w:styleId="D57364C7CC694827B5B2E23F0C89DC97">
    <w:name w:val="D57364C7CC694827B5B2E23F0C89DC97"/>
    <w:rsid w:val="00B97E9C"/>
  </w:style>
  <w:style w:type="paragraph" w:customStyle="1" w:styleId="6F7B7C5C57FD4727BF1BBDDE768B94D1">
    <w:name w:val="6F7B7C5C57FD4727BF1BBDDE768B94D1"/>
    <w:rsid w:val="00B97E9C"/>
  </w:style>
  <w:style w:type="paragraph" w:customStyle="1" w:styleId="17D8C51B9FD54AA1AA1BFCE95BF4FFF7">
    <w:name w:val="17D8C51B9FD54AA1AA1BFCE95BF4FFF7"/>
    <w:rsid w:val="00B97E9C"/>
  </w:style>
  <w:style w:type="paragraph" w:customStyle="1" w:styleId="9F03FC26B0DF498B9A341935A260DBDA">
    <w:name w:val="9F03FC26B0DF498B9A341935A260DBDA"/>
    <w:rsid w:val="00B97E9C"/>
  </w:style>
  <w:style w:type="paragraph" w:customStyle="1" w:styleId="7FD400CDB1FA4D1383AD0B020A7065E2">
    <w:name w:val="7FD400CDB1FA4D1383AD0B020A7065E2"/>
    <w:rsid w:val="00B97E9C"/>
  </w:style>
  <w:style w:type="paragraph" w:customStyle="1" w:styleId="170860E88A8E487B9CC7D6F6BBE105B8">
    <w:name w:val="170860E88A8E487B9CC7D6F6BBE105B8"/>
    <w:rsid w:val="00B97E9C"/>
  </w:style>
  <w:style w:type="paragraph" w:customStyle="1" w:styleId="57C2DD328AD0457AB0E35A0182A66530">
    <w:name w:val="57C2DD328AD0457AB0E35A0182A66530"/>
    <w:rsid w:val="00B97E9C"/>
  </w:style>
  <w:style w:type="paragraph" w:customStyle="1" w:styleId="FB4D3874C9C745329304D8A34A5D84BB">
    <w:name w:val="FB4D3874C9C745329304D8A34A5D84BB"/>
    <w:rsid w:val="00B97E9C"/>
  </w:style>
  <w:style w:type="paragraph" w:customStyle="1" w:styleId="16E3E0B041DF4C68A21A16AC1D998BAF">
    <w:name w:val="16E3E0B041DF4C68A21A16AC1D998BAF"/>
    <w:rsid w:val="00B97E9C"/>
  </w:style>
  <w:style w:type="paragraph" w:customStyle="1" w:styleId="40169EB00EB94D60ACBAA4F4C2DF5E63">
    <w:name w:val="40169EB00EB94D60ACBAA4F4C2DF5E63"/>
    <w:rsid w:val="00B97E9C"/>
  </w:style>
  <w:style w:type="paragraph" w:customStyle="1" w:styleId="52E6574CAB6941CDADD6A5A504FDB283">
    <w:name w:val="52E6574CAB6941CDADD6A5A504FDB283"/>
    <w:rsid w:val="00B97E9C"/>
  </w:style>
  <w:style w:type="paragraph" w:customStyle="1" w:styleId="FB31CBC8B44447D7B2A07E460DCD9707">
    <w:name w:val="FB31CBC8B44447D7B2A07E460DCD9707"/>
    <w:rsid w:val="00B97E9C"/>
  </w:style>
  <w:style w:type="paragraph" w:customStyle="1" w:styleId="5CDCD0DFF5274A03B899D3393EE85B58">
    <w:name w:val="5CDCD0DFF5274A03B899D3393EE85B58"/>
    <w:rsid w:val="00B97E9C"/>
  </w:style>
  <w:style w:type="paragraph" w:customStyle="1" w:styleId="4C3795224C584F078344374AFF54F7D4">
    <w:name w:val="4C3795224C584F078344374AFF54F7D4"/>
    <w:rsid w:val="00B97E9C"/>
  </w:style>
  <w:style w:type="paragraph" w:customStyle="1" w:styleId="E3A047CD9527458ABD721813DCADE2C7">
    <w:name w:val="E3A047CD9527458ABD721813DCADE2C7"/>
    <w:rsid w:val="00B97E9C"/>
  </w:style>
  <w:style w:type="paragraph" w:customStyle="1" w:styleId="8A04B37B87D44D75A48BE9BDAE96A0C6">
    <w:name w:val="8A04B37B87D44D75A48BE9BDAE96A0C6"/>
    <w:rsid w:val="00B97E9C"/>
  </w:style>
  <w:style w:type="paragraph" w:customStyle="1" w:styleId="6BFD929B7231473CA5E27C240FF55C76">
    <w:name w:val="6BFD929B7231473CA5E27C240FF55C76"/>
    <w:rsid w:val="00B97E9C"/>
  </w:style>
  <w:style w:type="paragraph" w:customStyle="1" w:styleId="7D67790ACBEA49009EBE132F5B5C882E">
    <w:name w:val="7D67790ACBEA49009EBE132F5B5C882E"/>
    <w:rsid w:val="00B97E9C"/>
  </w:style>
  <w:style w:type="paragraph" w:customStyle="1" w:styleId="B25859EE8A224BE4A3BF334D9E908D0F">
    <w:name w:val="B25859EE8A224BE4A3BF334D9E908D0F"/>
    <w:rsid w:val="00B97E9C"/>
  </w:style>
  <w:style w:type="paragraph" w:customStyle="1" w:styleId="7EA9BDD89FA741F8A71945FA47A4163E">
    <w:name w:val="7EA9BDD89FA741F8A71945FA47A4163E"/>
    <w:rsid w:val="00B97E9C"/>
  </w:style>
  <w:style w:type="paragraph" w:customStyle="1" w:styleId="BA21603A6EEC457BB71B1AD951ACF301">
    <w:name w:val="BA21603A6EEC457BB71B1AD951ACF301"/>
    <w:rsid w:val="00B97E9C"/>
  </w:style>
  <w:style w:type="paragraph" w:customStyle="1" w:styleId="653D888831704E30B0F611BDE7FBA334">
    <w:name w:val="653D888831704E30B0F611BDE7FBA334"/>
    <w:rsid w:val="00B97E9C"/>
  </w:style>
  <w:style w:type="paragraph" w:customStyle="1" w:styleId="A796A30DF4574CD9BDA0E0CA110935EB">
    <w:name w:val="A796A30DF4574CD9BDA0E0CA110935EB"/>
    <w:rsid w:val="00B97E9C"/>
  </w:style>
  <w:style w:type="paragraph" w:customStyle="1" w:styleId="472B0D8E647445F6AE3A325B09627A5B">
    <w:name w:val="472B0D8E647445F6AE3A325B09627A5B"/>
    <w:rsid w:val="00B97E9C"/>
  </w:style>
  <w:style w:type="paragraph" w:customStyle="1" w:styleId="F8B4C3632B60441EADD43A87C35DC37F">
    <w:name w:val="F8B4C3632B60441EADD43A87C35DC37F"/>
    <w:rsid w:val="00B97E9C"/>
  </w:style>
  <w:style w:type="paragraph" w:customStyle="1" w:styleId="B7BA64C0C4534358AA4E30A83751FC39">
    <w:name w:val="B7BA64C0C4534358AA4E30A83751FC39"/>
    <w:rsid w:val="00B97E9C"/>
  </w:style>
  <w:style w:type="paragraph" w:customStyle="1" w:styleId="B8B0A77EFC0B43E59EB0504127CAF067">
    <w:name w:val="B8B0A77EFC0B43E59EB0504127CAF067"/>
    <w:rsid w:val="00B97E9C"/>
  </w:style>
  <w:style w:type="paragraph" w:customStyle="1" w:styleId="2B45560E168B4A859804687CE9B8BEE8">
    <w:name w:val="2B45560E168B4A859804687CE9B8BEE8"/>
    <w:rsid w:val="00B97E9C"/>
  </w:style>
  <w:style w:type="paragraph" w:customStyle="1" w:styleId="689D89BC7B3A49AA908313F85261AAD4">
    <w:name w:val="689D89BC7B3A49AA908313F85261AAD4"/>
    <w:rsid w:val="00B97E9C"/>
  </w:style>
  <w:style w:type="paragraph" w:customStyle="1" w:styleId="41570F06FBD94A52BF0C4162C81B794F">
    <w:name w:val="41570F06FBD94A52BF0C4162C81B794F"/>
    <w:rsid w:val="00B97E9C"/>
  </w:style>
  <w:style w:type="paragraph" w:customStyle="1" w:styleId="00749C7407FE4155936349FDB9BF8603">
    <w:name w:val="00749C7407FE4155936349FDB9BF8603"/>
    <w:rsid w:val="00B97E9C"/>
  </w:style>
  <w:style w:type="paragraph" w:customStyle="1" w:styleId="368D3E2F03DC476DA55E44E947F743A0">
    <w:name w:val="368D3E2F03DC476DA55E44E947F743A0"/>
    <w:rsid w:val="00B97E9C"/>
  </w:style>
  <w:style w:type="paragraph" w:customStyle="1" w:styleId="C85C187EAA914994BD2C351E9C197AA2">
    <w:name w:val="C85C187EAA914994BD2C351E9C197AA2"/>
    <w:rsid w:val="00B97E9C"/>
  </w:style>
  <w:style w:type="paragraph" w:customStyle="1" w:styleId="70A81B83E0BF4C4AA3BEFC37663805B3">
    <w:name w:val="70A81B83E0BF4C4AA3BEFC37663805B3"/>
    <w:rsid w:val="00B97E9C"/>
  </w:style>
  <w:style w:type="paragraph" w:customStyle="1" w:styleId="DACABC4A3F1348998BAEF9ECEA2E5C80">
    <w:name w:val="DACABC4A3F1348998BAEF9ECEA2E5C80"/>
    <w:rsid w:val="00B97E9C"/>
  </w:style>
  <w:style w:type="paragraph" w:customStyle="1" w:styleId="95CB98A8CFEE46CFAAA3952BE4E374B0">
    <w:name w:val="95CB98A8CFEE46CFAAA3952BE4E374B0"/>
    <w:rsid w:val="00B97E9C"/>
  </w:style>
  <w:style w:type="paragraph" w:customStyle="1" w:styleId="342ADDCF6B09441A8008A2B7AC0E25C1">
    <w:name w:val="342ADDCF6B09441A8008A2B7AC0E25C1"/>
    <w:rsid w:val="00B97E9C"/>
  </w:style>
  <w:style w:type="paragraph" w:customStyle="1" w:styleId="B4EE9345A5E0401E919E3B133DE229EA">
    <w:name w:val="B4EE9345A5E0401E919E3B133DE229EA"/>
    <w:rsid w:val="00B97E9C"/>
  </w:style>
  <w:style w:type="paragraph" w:customStyle="1" w:styleId="701700B7327E4D4396EC036EACD76BA0">
    <w:name w:val="701700B7327E4D4396EC036EACD76BA0"/>
    <w:rsid w:val="00B97E9C"/>
  </w:style>
  <w:style w:type="paragraph" w:customStyle="1" w:styleId="00A7650B4ED94FF1BCB90006951D0F5D">
    <w:name w:val="00A7650B4ED94FF1BCB90006951D0F5D"/>
    <w:rsid w:val="00B97E9C"/>
  </w:style>
  <w:style w:type="paragraph" w:customStyle="1" w:styleId="3F1DC8BF08C24D85AC825161DC5C3BA6">
    <w:name w:val="3F1DC8BF08C24D85AC825161DC5C3BA6"/>
    <w:rsid w:val="00B97E9C"/>
  </w:style>
  <w:style w:type="paragraph" w:customStyle="1" w:styleId="CBDE81DAB3D34C9083F4AA1519674BEF">
    <w:name w:val="CBDE81DAB3D34C9083F4AA1519674BEF"/>
    <w:rsid w:val="00B97E9C"/>
  </w:style>
  <w:style w:type="paragraph" w:customStyle="1" w:styleId="73239548E9E04848A99F27937F15094C">
    <w:name w:val="73239548E9E04848A99F27937F15094C"/>
    <w:rsid w:val="00B97E9C"/>
  </w:style>
  <w:style w:type="paragraph" w:customStyle="1" w:styleId="69E5F81262D24B4DA0D152FBE4EABFF8">
    <w:name w:val="69E5F81262D24B4DA0D152FBE4EABFF8"/>
    <w:rsid w:val="00B97E9C"/>
  </w:style>
  <w:style w:type="paragraph" w:customStyle="1" w:styleId="342873696677412688C65CEE247D47B7">
    <w:name w:val="342873696677412688C65CEE247D47B7"/>
    <w:rsid w:val="00B97E9C"/>
  </w:style>
  <w:style w:type="paragraph" w:customStyle="1" w:styleId="581B539347F648209ED79D0EC41E6CEC">
    <w:name w:val="581B539347F648209ED79D0EC41E6CEC"/>
    <w:rsid w:val="00B97E9C"/>
  </w:style>
  <w:style w:type="paragraph" w:customStyle="1" w:styleId="689DEAC110B74C259C35717C4BCA9F8B">
    <w:name w:val="689DEAC110B74C259C35717C4BCA9F8B"/>
    <w:rsid w:val="00B97E9C"/>
  </w:style>
  <w:style w:type="paragraph" w:customStyle="1" w:styleId="AC5F4F208836471A8160C0291BE9A969">
    <w:name w:val="AC5F4F208836471A8160C0291BE9A969"/>
    <w:rsid w:val="00B97E9C"/>
  </w:style>
  <w:style w:type="paragraph" w:customStyle="1" w:styleId="4661E216ECDF4328B08BCE1ED41E58C4">
    <w:name w:val="4661E216ECDF4328B08BCE1ED41E58C4"/>
    <w:rsid w:val="00B97E9C"/>
  </w:style>
  <w:style w:type="paragraph" w:customStyle="1" w:styleId="C0879B1B8A644D13AA95F6BB3386FB9D">
    <w:name w:val="C0879B1B8A644D13AA95F6BB3386FB9D"/>
    <w:rsid w:val="008779AB"/>
  </w:style>
  <w:style w:type="paragraph" w:customStyle="1" w:styleId="411A1F56A82F4B6F8BA55D1D34BE9371">
    <w:name w:val="411A1F56A82F4B6F8BA55D1D34BE9371"/>
    <w:rsid w:val="008779AB"/>
  </w:style>
  <w:style w:type="paragraph" w:customStyle="1" w:styleId="83FFDB9471E9488CB71D9638DFD83218">
    <w:name w:val="83FFDB9471E9488CB71D9638DFD83218"/>
    <w:rsid w:val="008779AB"/>
  </w:style>
  <w:style w:type="paragraph" w:customStyle="1" w:styleId="466093781C8948CBBC9D2FC36A6D7BA8">
    <w:name w:val="466093781C8948CBBC9D2FC36A6D7BA8"/>
    <w:rsid w:val="008779AB"/>
  </w:style>
  <w:style w:type="paragraph" w:customStyle="1" w:styleId="22A7F0FBA1874F73922604DD3D68C8B4">
    <w:name w:val="22A7F0FBA1874F73922604DD3D68C8B4"/>
    <w:rsid w:val="008779AB"/>
  </w:style>
  <w:style w:type="paragraph" w:customStyle="1" w:styleId="A3EBE871F85C4D5290F83F4D9CA14758">
    <w:name w:val="A3EBE871F85C4D5290F83F4D9CA14758"/>
    <w:rsid w:val="008779AB"/>
  </w:style>
  <w:style w:type="paragraph" w:customStyle="1" w:styleId="18166DFE6D074E8093ADD7C2E34E0237">
    <w:name w:val="18166DFE6D074E8093ADD7C2E34E0237"/>
    <w:rsid w:val="008779AB"/>
  </w:style>
  <w:style w:type="paragraph" w:customStyle="1" w:styleId="79ABDC5E5E4A42B690318E884748B1E3">
    <w:name w:val="79ABDC5E5E4A42B690318E884748B1E3"/>
    <w:rsid w:val="008779AB"/>
  </w:style>
  <w:style w:type="paragraph" w:customStyle="1" w:styleId="131372A1AC9246F68597F022B6AD3124">
    <w:name w:val="131372A1AC9246F68597F022B6AD3124"/>
    <w:rsid w:val="008779AB"/>
  </w:style>
  <w:style w:type="paragraph" w:customStyle="1" w:styleId="0489468E6A694B92A8086A4D8AB61844">
    <w:name w:val="0489468E6A694B92A8086A4D8AB61844"/>
    <w:rsid w:val="008779AB"/>
  </w:style>
  <w:style w:type="paragraph" w:customStyle="1" w:styleId="F0685F5E8DAC41B1A0CF3E916900276C">
    <w:name w:val="F0685F5E8DAC41B1A0CF3E916900276C"/>
    <w:rsid w:val="008779AB"/>
  </w:style>
  <w:style w:type="paragraph" w:customStyle="1" w:styleId="640BAA3584D345F8A2C4085AF8A7385E">
    <w:name w:val="640BAA3584D345F8A2C4085AF8A7385E"/>
    <w:rsid w:val="008779AB"/>
  </w:style>
  <w:style w:type="paragraph" w:customStyle="1" w:styleId="E0BA9ABFAFF34C109F2F93EEAB817922">
    <w:name w:val="E0BA9ABFAFF34C109F2F93EEAB817922"/>
    <w:rsid w:val="008779AB"/>
  </w:style>
  <w:style w:type="paragraph" w:customStyle="1" w:styleId="70C602EAD25E42AA80FD6DF017F54E50">
    <w:name w:val="70C602EAD25E42AA80FD6DF017F54E50"/>
    <w:rsid w:val="008779AB"/>
  </w:style>
  <w:style w:type="paragraph" w:customStyle="1" w:styleId="4A5A69066F1B4A6DB1D40B9C2962EB89">
    <w:name w:val="4A5A69066F1B4A6DB1D40B9C2962EB89"/>
    <w:rsid w:val="008779AB"/>
  </w:style>
  <w:style w:type="paragraph" w:customStyle="1" w:styleId="B1E2ED2723E8475C9D5AF7978A67286B">
    <w:name w:val="B1E2ED2723E8475C9D5AF7978A67286B"/>
    <w:rsid w:val="008779AB"/>
  </w:style>
  <w:style w:type="paragraph" w:customStyle="1" w:styleId="82CE5E11213B4BD88AC86FFF60C6423D">
    <w:name w:val="82CE5E11213B4BD88AC86FFF60C6423D"/>
    <w:rsid w:val="008779AB"/>
  </w:style>
  <w:style w:type="paragraph" w:customStyle="1" w:styleId="514B0ADE8583476085BBCED06E4B7EDE">
    <w:name w:val="514B0ADE8583476085BBCED06E4B7EDE"/>
    <w:rsid w:val="008779AB"/>
  </w:style>
  <w:style w:type="paragraph" w:customStyle="1" w:styleId="EA485AAE506D44819C93777C40C2CF20">
    <w:name w:val="EA485AAE506D44819C93777C40C2CF20"/>
    <w:rsid w:val="008779AB"/>
  </w:style>
  <w:style w:type="paragraph" w:customStyle="1" w:styleId="4E26FD37D63F45599D9599A01FE10A86">
    <w:name w:val="4E26FD37D63F45599D9599A01FE10A86"/>
    <w:rsid w:val="008779AB"/>
  </w:style>
  <w:style w:type="paragraph" w:customStyle="1" w:styleId="28097FB42B6D4619847305D652166AC0">
    <w:name w:val="28097FB42B6D4619847305D652166AC0"/>
    <w:rsid w:val="008779AB"/>
  </w:style>
  <w:style w:type="paragraph" w:customStyle="1" w:styleId="EC8ABC27921F4ECE8B78DCD67D4E6C9D">
    <w:name w:val="EC8ABC27921F4ECE8B78DCD67D4E6C9D"/>
    <w:rsid w:val="008779AB"/>
  </w:style>
  <w:style w:type="paragraph" w:customStyle="1" w:styleId="A78F686D3A194E70B611DE744D964F95">
    <w:name w:val="A78F686D3A194E70B611DE744D964F95"/>
    <w:rsid w:val="008779AB"/>
  </w:style>
  <w:style w:type="paragraph" w:customStyle="1" w:styleId="24BD5A4B21074971986E72FB2D765268">
    <w:name w:val="24BD5A4B21074971986E72FB2D765268"/>
    <w:rsid w:val="008779AB"/>
  </w:style>
  <w:style w:type="paragraph" w:customStyle="1" w:styleId="15E5ABC646A2445D9C09382B76814266">
    <w:name w:val="15E5ABC646A2445D9C09382B76814266"/>
    <w:rsid w:val="008779AB"/>
  </w:style>
  <w:style w:type="paragraph" w:customStyle="1" w:styleId="38E2746D03CD4037B25312D1CF0DBD62">
    <w:name w:val="38E2746D03CD4037B25312D1CF0DBD62"/>
    <w:rsid w:val="008779AB"/>
  </w:style>
  <w:style w:type="paragraph" w:customStyle="1" w:styleId="8ADD3FE5C8284D4786EEB25DB35B4393">
    <w:name w:val="8ADD3FE5C8284D4786EEB25DB35B4393"/>
    <w:rsid w:val="008779AB"/>
  </w:style>
  <w:style w:type="paragraph" w:customStyle="1" w:styleId="5E5821FE1ABB414AB9D3731681E52D18">
    <w:name w:val="5E5821FE1ABB414AB9D3731681E52D18"/>
    <w:rsid w:val="008779AB"/>
  </w:style>
  <w:style w:type="paragraph" w:customStyle="1" w:styleId="3265D936382B46F69D737CDF194FB093">
    <w:name w:val="3265D936382B46F69D737CDF194FB093"/>
    <w:rsid w:val="008779AB"/>
  </w:style>
  <w:style w:type="paragraph" w:customStyle="1" w:styleId="3FBCB4BCD2254321A2B01E600217BE6E">
    <w:name w:val="3FBCB4BCD2254321A2B01E600217BE6E"/>
    <w:rsid w:val="008779AB"/>
  </w:style>
  <w:style w:type="paragraph" w:customStyle="1" w:styleId="E8A75D58970740668AA8808B03A5D7DF">
    <w:name w:val="E8A75D58970740668AA8808B03A5D7DF"/>
    <w:rsid w:val="008779AB"/>
  </w:style>
  <w:style w:type="paragraph" w:customStyle="1" w:styleId="EDC91C74711D4D3989E680F27224C988">
    <w:name w:val="EDC91C74711D4D3989E680F27224C988"/>
    <w:rsid w:val="008779AB"/>
  </w:style>
  <w:style w:type="paragraph" w:customStyle="1" w:styleId="4C28C0FF8F6A4FB987C854546C0D8669">
    <w:name w:val="4C28C0FF8F6A4FB987C854546C0D8669"/>
    <w:rsid w:val="008779AB"/>
  </w:style>
  <w:style w:type="paragraph" w:customStyle="1" w:styleId="1C2DD21C0EB546A7926333A97641DA6B">
    <w:name w:val="1C2DD21C0EB546A7926333A97641DA6B"/>
    <w:rsid w:val="008779AB"/>
  </w:style>
  <w:style w:type="paragraph" w:customStyle="1" w:styleId="954D4FAEEDCD415B8A35BBBBF812B1F9">
    <w:name w:val="954D4FAEEDCD415B8A35BBBBF812B1F9"/>
    <w:rsid w:val="008779AB"/>
  </w:style>
  <w:style w:type="paragraph" w:customStyle="1" w:styleId="332E734DA22545C98F749D543D0BA44D">
    <w:name w:val="332E734DA22545C98F749D543D0BA44D"/>
    <w:rsid w:val="008779AB"/>
  </w:style>
  <w:style w:type="paragraph" w:customStyle="1" w:styleId="8FD853BB4D11489C9214A71CAB103AD5">
    <w:name w:val="8FD853BB4D11489C9214A71CAB103AD5"/>
    <w:rsid w:val="008779AB"/>
  </w:style>
  <w:style w:type="paragraph" w:customStyle="1" w:styleId="FEFB1631EC924F89BEDF944BE25F91D2">
    <w:name w:val="FEFB1631EC924F89BEDF944BE25F91D2"/>
    <w:rsid w:val="008779AB"/>
  </w:style>
  <w:style w:type="paragraph" w:customStyle="1" w:styleId="3DFF778B02D44651A2BD0FF84A42FA4B">
    <w:name w:val="3DFF778B02D44651A2BD0FF84A42FA4B"/>
    <w:rsid w:val="008779AB"/>
  </w:style>
  <w:style w:type="paragraph" w:customStyle="1" w:styleId="E40DCE2BA7BF4385BE8BD94CEFAB8322">
    <w:name w:val="E40DCE2BA7BF4385BE8BD94CEFAB8322"/>
    <w:rsid w:val="008779AB"/>
  </w:style>
  <w:style w:type="paragraph" w:customStyle="1" w:styleId="41726F7A8C354BDB9AF6AB3D2960145B">
    <w:name w:val="41726F7A8C354BDB9AF6AB3D2960145B"/>
    <w:rsid w:val="008779AB"/>
  </w:style>
  <w:style w:type="paragraph" w:customStyle="1" w:styleId="DD72B253BCC0411C9AD83DDD9046710A">
    <w:name w:val="DD72B253BCC0411C9AD83DDD9046710A"/>
    <w:rsid w:val="008779AB"/>
  </w:style>
  <w:style w:type="paragraph" w:customStyle="1" w:styleId="0A764BD33F854C698B7C5687A210FDE2">
    <w:name w:val="0A764BD33F854C698B7C5687A210FDE2"/>
    <w:rsid w:val="008779AB"/>
  </w:style>
  <w:style w:type="paragraph" w:customStyle="1" w:styleId="48AFF1E631D947A3B77036F0CC274179">
    <w:name w:val="48AFF1E631D947A3B77036F0CC274179"/>
    <w:rsid w:val="008779AB"/>
  </w:style>
  <w:style w:type="paragraph" w:customStyle="1" w:styleId="61B3C0F69F5247BA9ECEA29C5F1E740F">
    <w:name w:val="61B3C0F69F5247BA9ECEA29C5F1E740F"/>
    <w:rsid w:val="008779AB"/>
  </w:style>
  <w:style w:type="paragraph" w:customStyle="1" w:styleId="6C362919938A4CFC9D4DA21BD6CE6F61">
    <w:name w:val="6C362919938A4CFC9D4DA21BD6CE6F61"/>
    <w:rsid w:val="008779AB"/>
  </w:style>
  <w:style w:type="paragraph" w:customStyle="1" w:styleId="68FE01DEE5964385B166199246A690B2">
    <w:name w:val="68FE01DEE5964385B166199246A690B2"/>
    <w:rsid w:val="008779AB"/>
  </w:style>
  <w:style w:type="paragraph" w:customStyle="1" w:styleId="96CE0B77161A44D3A4E2E68DA2C31DC1">
    <w:name w:val="96CE0B77161A44D3A4E2E68DA2C31DC1"/>
    <w:rsid w:val="0018376E"/>
  </w:style>
  <w:style w:type="paragraph" w:customStyle="1" w:styleId="333E7F2EC0504217A9DEB1F0EAA1A28D">
    <w:name w:val="333E7F2EC0504217A9DEB1F0EAA1A28D"/>
    <w:rsid w:val="0018376E"/>
  </w:style>
  <w:style w:type="paragraph" w:customStyle="1" w:styleId="456EF27E2200458CB40DB61097000F9A">
    <w:name w:val="456EF27E2200458CB40DB61097000F9A"/>
    <w:rsid w:val="008745B5"/>
  </w:style>
  <w:style w:type="paragraph" w:customStyle="1" w:styleId="4DD7B33137574A168FD25E7CB641C337">
    <w:name w:val="4DD7B33137574A168FD25E7CB641C337"/>
    <w:rsid w:val="008745B5"/>
  </w:style>
  <w:style w:type="paragraph" w:customStyle="1" w:styleId="F83ECB6A140C4EF58A7227CA067CE0AE">
    <w:name w:val="F83ECB6A140C4EF58A7227CA067CE0AE"/>
    <w:rsid w:val="008745B5"/>
  </w:style>
  <w:style w:type="paragraph" w:customStyle="1" w:styleId="86F82A951AB340CF97CBDB211D99C415">
    <w:name w:val="86F82A951AB340CF97CBDB211D99C415"/>
    <w:rsid w:val="008745B5"/>
  </w:style>
  <w:style w:type="paragraph" w:customStyle="1" w:styleId="40BA756CEEAC49C691E19836D60F272F">
    <w:name w:val="40BA756CEEAC49C691E19836D60F272F"/>
    <w:rsid w:val="008745B5"/>
  </w:style>
  <w:style w:type="paragraph" w:customStyle="1" w:styleId="FDA72B2B2C214700BE974D2FAD60AF37">
    <w:name w:val="FDA72B2B2C214700BE974D2FAD60AF37"/>
    <w:rsid w:val="008745B5"/>
  </w:style>
  <w:style w:type="paragraph" w:customStyle="1" w:styleId="F9DCFB34CE124D05A54DF5A2857BB06C">
    <w:name w:val="F9DCFB34CE124D05A54DF5A2857BB06C"/>
    <w:rsid w:val="008745B5"/>
  </w:style>
  <w:style w:type="paragraph" w:customStyle="1" w:styleId="8AFA85031F0D4973BEA6B33D0E93D93D">
    <w:name w:val="8AFA85031F0D4973BEA6B33D0E93D93D"/>
    <w:rsid w:val="008745B5"/>
  </w:style>
  <w:style w:type="paragraph" w:customStyle="1" w:styleId="A7C2BB0DCCC5431A8F5CF27AAD023387">
    <w:name w:val="A7C2BB0DCCC5431A8F5CF27AAD023387"/>
    <w:rsid w:val="008745B5"/>
  </w:style>
  <w:style w:type="paragraph" w:customStyle="1" w:styleId="95CEFC87DFAA43F592EEAD6F9B2DD249">
    <w:name w:val="95CEFC87DFAA43F592EEAD6F9B2DD249"/>
    <w:rsid w:val="008745B5"/>
  </w:style>
  <w:style w:type="paragraph" w:customStyle="1" w:styleId="B4C4DFCE52FD4F5EAB6399057F27E6E4">
    <w:name w:val="B4C4DFCE52FD4F5EAB6399057F27E6E4"/>
    <w:rsid w:val="008745B5"/>
  </w:style>
  <w:style w:type="paragraph" w:customStyle="1" w:styleId="31D46B83D9604B099CA8DE481321CEEA">
    <w:name w:val="31D46B83D9604B099CA8DE481321CEEA"/>
    <w:rsid w:val="008745B5"/>
  </w:style>
  <w:style w:type="paragraph" w:customStyle="1" w:styleId="B1B321B26FBB4A818E9EAE099BB090EA">
    <w:name w:val="B1B321B26FBB4A818E9EAE099BB090EA"/>
    <w:rsid w:val="008745B5"/>
  </w:style>
  <w:style w:type="paragraph" w:customStyle="1" w:styleId="941012ABDBFC4F78B136C1AADB5C104F">
    <w:name w:val="941012ABDBFC4F78B136C1AADB5C104F"/>
    <w:rsid w:val="008745B5"/>
  </w:style>
  <w:style w:type="paragraph" w:customStyle="1" w:styleId="07AA7323E3B44CD5AF654D0413187A42">
    <w:name w:val="07AA7323E3B44CD5AF654D0413187A42"/>
    <w:rsid w:val="008745B5"/>
  </w:style>
  <w:style w:type="paragraph" w:customStyle="1" w:styleId="DD7E38DEE87340C2B79641A2B4B3397E">
    <w:name w:val="DD7E38DEE87340C2B79641A2B4B3397E"/>
    <w:rsid w:val="008745B5"/>
  </w:style>
  <w:style w:type="paragraph" w:customStyle="1" w:styleId="49FD7533B6FB49869E756BFFA1246335">
    <w:name w:val="49FD7533B6FB49869E756BFFA1246335"/>
    <w:rsid w:val="008745B5"/>
  </w:style>
  <w:style w:type="paragraph" w:customStyle="1" w:styleId="916FCEF60162432A8BD985F12723447E">
    <w:name w:val="916FCEF60162432A8BD985F12723447E"/>
    <w:rsid w:val="008745B5"/>
  </w:style>
  <w:style w:type="paragraph" w:customStyle="1" w:styleId="2BBD5E3432D3453F8F8D787E9BA2ECED">
    <w:name w:val="2BBD5E3432D3453F8F8D787E9BA2ECED"/>
    <w:rsid w:val="008745B5"/>
  </w:style>
  <w:style w:type="paragraph" w:customStyle="1" w:styleId="FBFD95D70BDB46B88D997154660B6D3F">
    <w:name w:val="FBFD95D70BDB46B88D997154660B6D3F"/>
    <w:rsid w:val="008745B5"/>
  </w:style>
  <w:style w:type="paragraph" w:customStyle="1" w:styleId="1FB4E9A664FE486DA01D70509ECEA08F">
    <w:name w:val="1FB4E9A664FE486DA01D70509ECEA08F"/>
    <w:rsid w:val="008745B5"/>
  </w:style>
  <w:style w:type="paragraph" w:customStyle="1" w:styleId="7C0799BB93954FF3BB78D741561EC580">
    <w:name w:val="7C0799BB93954FF3BB78D741561EC580"/>
    <w:rsid w:val="008745B5"/>
  </w:style>
  <w:style w:type="paragraph" w:customStyle="1" w:styleId="692FDF5E45C740BB9CD8707FB983CAC1">
    <w:name w:val="692FDF5E45C740BB9CD8707FB983CAC1"/>
    <w:rsid w:val="008745B5"/>
  </w:style>
  <w:style w:type="paragraph" w:customStyle="1" w:styleId="997E1FFCBC8E484AAE4BBB8896310A7A">
    <w:name w:val="997E1FFCBC8E484AAE4BBB8896310A7A"/>
    <w:rsid w:val="008745B5"/>
  </w:style>
  <w:style w:type="paragraph" w:customStyle="1" w:styleId="9CB3357C68BD4A4EAB203E70A1B719D6">
    <w:name w:val="9CB3357C68BD4A4EAB203E70A1B719D6"/>
    <w:rsid w:val="008745B5"/>
  </w:style>
  <w:style w:type="paragraph" w:customStyle="1" w:styleId="FAA7C7AA579344FE8EAA57645CD72903">
    <w:name w:val="FAA7C7AA579344FE8EAA57645CD72903"/>
    <w:rsid w:val="008745B5"/>
  </w:style>
  <w:style w:type="paragraph" w:customStyle="1" w:styleId="B2241CECB16B4BE6AE6A8C799C412E0A">
    <w:name w:val="B2241CECB16B4BE6AE6A8C799C412E0A"/>
    <w:rsid w:val="008745B5"/>
  </w:style>
  <w:style w:type="paragraph" w:customStyle="1" w:styleId="862E8A71011443F2805A7E7DBE1837FE">
    <w:name w:val="862E8A71011443F2805A7E7DBE1837FE"/>
    <w:rsid w:val="008745B5"/>
  </w:style>
  <w:style w:type="paragraph" w:customStyle="1" w:styleId="A41A7E4AB8F24B408FD9B9516919DBF3">
    <w:name w:val="A41A7E4AB8F24B408FD9B9516919DBF3"/>
    <w:rsid w:val="008745B5"/>
  </w:style>
  <w:style w:type="paragraph" w:customStyle="1" w:styleId="5B3A4770DFE84EBBA7A8A436AEDF9535">
    <w:name w:val="5B3A4770DFE84EBBA7A8A436AEDF9535"/>
    <w:rsid w:val="00D3251D"/>
  </w:style>
  <w:style w:type="paragraph" w:customStyle="1" w:styleId="101EAEE5176F4D5696C1EEEE188F7870">
    <w:name w:val="101EAEE5176F4D5696C1EEEE188F7870"/>
    <w:rsid w:val="00D3251D"/>
  </w:style>
  <w:style w:type="paragraph" w:customStyle="1" w:styleId="751223A4A51F47FBA12751E0E146745C">
    <w:name w:val="751223A4A51F47FBA12751E0E146745C"/>
    <w:rsid w:val="00D3251D"/>
  </w:style>
  <w:style w:type="paragraph" w:customStyle="1" w:styleId="8334EBEBE95546FB925987A6EB2E1F0C">
    <w:name w:val="8334EBEBE95546FB925987A6EB2E1F0C"/>
    <w:rsid w:val="00D3251D"/>
  </w:style>
  <w:style w:type="paragraph" w:customStyle="1" w:styleId="FE20B5BDC84D4D48B0754977ACA8D933">
    <w:name w:val="FE20B5BDC84D4D48B0754977ACA8D933"/>
    <w:rsid w:val="00D3251D"/>
  </w:style>
  <w:style w:type="paragraph" w:customStyle="1" w:styleId="41FA75F79EBE4C2AAB81340512ABB6E5">
    <w:name w:val="41FA75F79EBE4C2AAB81340512ABB6E5"/>
    <w:rsid w:val="00D3251D"/>
  </w:style>
  <w:style w:type="paragraph" w:customStyle="1" w:styleId="DD9E46755A5C4326A5E77E385130D54F">
    <w:name w:val="DD9E46755A5C4326A5E77E385130D54F"/>
    <w:rsid w:val="00D3251D"/>
  </w:style>
  <w:style w:type="paragraph" w:customStyle="1" w:styleId="652D938D319E4787A9A4B0EFAD11ED38">
    <w:name w:val="652D938D319E4787A9A4B0EFAD11ED38"/>
    <w:rsid w:val="00D3251D"/>
  </w:style>
  <w:style w:type="paragraph" w:customStyle="1" w:styleId="51DAC6225BDE4AE686D1B4110A5F7C89">
    <w:name w:val="51DAC6225BDE4AE686D1B4110A5F7C89"/>
    <w:rsid w:val="00D3251D"/>
  </w:style>
  <w:style w:type="paragraph" w:customStyle="1" w:styleId="0A6D313203994FA1A5F88922C78401EB">
    <w:name w:val="0A6D313203994FA1A5F88922C78401EB"/>
    <w:rsid w:val="00D3251D"/>
  </w:style>
  <w:style w:type="paragraph" w:customStyle="1" w:styleId="B348629A95FC4E299421405EB16D6EE0">
    <w:name w:val="B348629A95FC4E299421405EB16D6EE0"/>
    <w:rsid w:val="00D3251D"/>
  </w:style>
  <w:style w:type="paragraph" w:customStyle="1" w:styleId="A2F30778BB6B4652AA231ACB355CE387">
    <w:name w:val="A2F30778BB6B4652AA231ACB355CE387"/>
    <w:rsid w:val="00D3251D"/>
  </w:style>
  <w:style w:type="paragraph" w:customStyle="1" w:styleId="1417B33C489A4B5E84E39BA3A5F6AC2B">
    <w:name w:val="1417B33C489A4B5E84E39BA3A5F6AC2B"/>
    <w:rsid w:val="00D3251D"/>
  </w:style>
  <w:style w:type="paragraph" w:customStyle="1" w:styleId="55DF8295316744DCB5550B9539A62389">
    <w:name w:val="55DF8295316744DCB5550B9539A62389"/>
    <w:rsid w:val="00D3251D"/>
  </w:style>
  <w:style w:type="paragraph" w:customStyle="1" w:styleId="71A1C90CDAD54684B0179C6FD482EBC9">
    <w:name w:val="71A1C90CDAD54684B0179C6FD482EBC9"/>
    <w:rsid w:val="00D3251D"/>
  </w:style>
  <w:style w:type="paragraph" w:customStyle="1" w:styleId="0A416D6928124F3EBAADB151548757A2">
    <w:name w:val="0A416D6928124F3EBAADB151548757A2"/>
    <w:rsid w:val="00D3251D"/>
  </w:style>
  <w:style w:type="paragraph" w:customStyle="1" w:styleId="FE0EBA24ED6E4758A27CB37EE7D385C1">
    <w:name w:val="FE0EBA24ED6E4758A27CB37EE7D385C1"/>
    <w:rsid w:val="00D3251D"/>
  </w:style>
  <w:style w:type="paragraph" w:customStyle="1" w:styleId="D1EB95BE432B466BB5C3CBB5CD4A5C9E">
    <w:name w:val="D1EB95BE432B466BB5C3CBB5CD4A5C9E"/>
    <w:rsid w:val="00D3251D"/>
  </w:style>
  <w:style w:type="paragraph" w:customStyle="1" w:styleId="95864045F73A44D2BBD206BF65A155A5">
    <w:name w:val="95864045F73A44D2BBD206BF65A155A5"/>
    <w:rsid w:val="00D3251D"/>
  </w:style>
  <w:style w:type="paragraph" w:customStyle="1" w:styleId="C15EB403EC884CCB89977707A9B78852">
    <w:name w:val="C15EB403EC884CCB89977707A9B78852"/>
    <w:rsid w:val="00D3251D"/>
  </w:style>
  <w:style w:type="paragraph" w:customStyle="1" w:styleId="AA82479CB5474DB5821AAD883FE057A5">
    <w:name w:val="AA82479CB5474DB5821AAD883FE057A5"/>
    <w:rsid w:val="00D3251D"/>
  </w:style>
  <w:style w:type="paragraph" w:customStyle="1" w:styleId="C64AD6DDA55243438DE145928A27CD85">
    <w:name w:val="C64AD6DDA55243438DE145928A27CD85"/>
    <w:rsid w:val="00D3251D"/>
  </w:style>
  <w:style w:type="paragraph" w:customStyle="1" w:styleId="2AA02C81C2B3490BA19C4B74630F2D39">
    <w:name w:val="2AA02C81C2B3490BA19C4B74630F2D39"/>
    <w:rsid w:val="00D3251D"/>
  </w:style>
  <w:style w:type="paragraph" w:customStyle="1" w:styleId="CF231C8185FC44FBB7FE0D4E64FE1A3A">
    <w:name w:val="CF231C8185FC44FBB7FE0D4E64FE1A3A"/>
    <w:rsid w:val="00D3251D"/>
  </w:style>
  <w:style w:type="paragraph" w:customStyle="1" w:styleId="DEAFCA948C2F4297876B1D78F5F009BB">
    <w:name w:val="DEAFCA948C2F4297876B1D78F5F009BB"/>
    <w:rsid w:val="00D3251D"/>
  </w:style>
  <w:style w:type="paragraph" w:customStyle="1" w:styleId="5B18AE5389A947298E34F452E81AD9F1">
    <w:name w:val="5B18AE5389A947298E34F452E81AD9F1"/>
    <w:rsid w:val="00D3251D"/>
  </w:style>
  <w:style w:type="paragraph" w:customStyle="1" w:styleId="CEF32A692CA04659934DFC082B8E4E98">
    <w:name w:val="CEF32A692CA04659934DFC082B8E4E98"/>
    <w:rsid w:val="00D3251D"/>
  </w:style>
  <w:style w:type="paragraph" w:customStyle="1" w:styleId="989277574A6943DBBA2E70EEA69F8B6F">
    <w:name w:val="989277574A6943DBBA2E70EEA69F8B6F"/>
    <w:rsid w:val="00D3251D"/>
  </w:style>
  <w:style w:type="paragraph" w:customStyle="1" w:styleId="B36BAB53A9EF41EDBEFB049803966864">
    <w:name w:val="B36BAB53A9EF41EDBEFB049803966864"/>
    <w:rsid w:val="00D3251D"/>
  </w:style>
  <w:style w:type="paragraph" w:customStyle="1" w:styleId="A21D54D1CFC74C63BEA1EEB64E2D4316">
    <w:name w:val="A21D54D1CFC74C63BEA1EEB64E2D4316"/>
    <w:rsid w:val="00D3251D"/>
  </w:style>
  <w:style w:type="paragraph" w:customStyle="1" w:styleId="DBA897DD5FE84E2A91C6CF53176BA82A">
    <w:name w:val="DBA897DD5FE84E2A91C6CF53176BA82A"/>
    <w:rsid w:val="00D3251D"/>
  </w:style>
  <w:style w:type="paragraph" w:customStyle="1" w:styleId="09404CE0B1B74E4E96529C2F55777DDE">
    <w:name w:val="09404CE0B1B74E4E96529C2F55777DDE"/>
    <w:rsid w:val="00D3251D"/>
  </w:style>
  <w:style w:type="paragraph" w:customStyle="1" w:styleId="64D638ABB2C04541A2A076EC04754F07">
    <w:name w:val="64D638ABB2C04541A2A076EC04754F07"/>
    <w:rsid w:val="00D3251D"/>
  </w:style>
  <w:style w:type="paragraph" w:customStyle="1" w:styleId="FDBDB8E03AE14DE79EF248EDDA764E78">
    <w:name w:val="FDBDB8E03AE14DE79EF248EDDA764E78"/>
    <w:rsid w:val="00D3251D"/>
  </w:style>
  <w:style w:type="paragraph" w:customStyle="1" w:styleId="20F758C6B3D44D9B9CBECDC565BFA36F">
    <w:name w:val="20F758C6B3D44D9B9CBECDC565BFA36F"/>
    <w:rsid w:val="00D3251D"/>
  </w:style>
  <w:style w:type="paragraph" w:customStyle="1" w:styleId="23C2F5B8726C4966B70791AFC782ED97">
    <w:name w:val="23C2F5B8726C4966B70791AFC782ED97"/>
    <w:rsid w:val="00D3251D"/>
  </w:style>
  <w:style w:type="paragraph" w:customStyle="1" w:styleId="912F1277B454488A99CA085979178324">
    <w:name w:val="912F1277B454488A99CA085979178324"/>
    <w:rsid w:val="00D3251D"/>
  </w:style>
  <w:style w:type="paragraph" w:customStyle="1" w:styleId="3F33104269B245F0A1A5A0820D6FA7D2">
    <w:name w:val="3F33104269B245F0A1A5A0820D6FA7D2"/>
    <w:rsid w:val="00D3251D"/>
  </w:style>
  <w:style w:type="paragraph" w:customStyle="1" w:styleId="7D88657130E047958EFFADB09B958E5A">
    <w:name w:val="7D88657130E047958EFFADB09B958E5A"/>
    <w:rsid w:val="00D3251D"/>
  </w:style>
  <w:style w:type="paragraph" w:customStyle="1" w:styleId="A87AFF2195A44A588D16C8C3BF5DA8E6">
    <w:name w:val="A87AFF2195A44A588D16C8C3BF5DA8E6"/>
    <w:rsid w:val="00D3251D"/>
  </w:style>
  <w:style w:type="paragraph" w:customStyle="1" w:styleId="4EBBCA4022F24A1DA3B71568F28053CB">
    <w:name w:val="4EBBCA4022F24A1DA3B71568F28053CB"/>
    <w:rsid w:val="00D3251D"/>
  </w:style>
  <w:style w:type="paragraph" w:customStyle="1" w:styleId="7B93276284DF4A84BBAF68B2DF9BE940">
    <w:name w:val="7B93276284DF4A84BBAF68B2DF9BE940"/>
    <w:rsid w:val="00D3251D"/>
  </w:style>
  <w:style w:type="paragraph" w:customStyle="1" w:styleId="03250EE222A04A009820C19C158BA6DC">
    <w:name w:val="03250EE222A04A009820C19C158BA6DC"/>
    <w:rsid w:val="00D3251D"/>
  </w:style>
  <w:style w:type="paragraph" w:customStyle="1" w:styleId="FBE3D7794B094031B2E49D5BBAAC6B1D">
    <w:name w:val="FBE3D7794B094031B2E49D5BBAAC6B1D"/>
    <w:rsid w:val="00D3251D"/>
  </w:style>
  <w:style w:type="paragraph" w:customStyle="1" w:styleId="D1EB95BE432B466BB5C3CBB5CD4A5C9E1">
    <w:name w:val="D1EB95BE432B466BB5C3CBB5CD4A5C9E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1">
    <w:name w:val="FE0EBA24ED6E4758A27CB37EE7D385C1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2">
    <w:name w:val="D1EB95BE432B466BB5C3CBB5CD4A5C9E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2">
    <w:name w:val="FE0EBA24ED6E4758A27CB37EE7D385C1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56EF29C1F2B4F46B4C81C53C1DCE201">
    <w:name w:val="656EF29C1F2B4F46B4C81C53C1DCE201"/>
    <w:rsid w:val="00D3251D"/>
  </w:style>
  <w:style w:type="paragraph" w:customStyle="1" w:styleId="0F5847E45E1C4EE8B244FA1ECAFBB952">
    <w:name w:val="0F5847E45E1C4EE8B244FA1ECAFBB952"/>
    <w:rsid w:val="00D3251D"/>
  </w:style>
  <w:style w:type="paragraph" w:customStyle="1" w:styleId="05E055CA75EA41D1AE42020E1EA333FB">
    <w:name w:val="05E055CA75EA41D1AE42020E1EA333FB"/>
    <w:rsid w:val="00D3251D"/>
  </w:style>
  <w:style w:type="paragraph" w:customStyle="1" w:styleId="7B32462D1AC44F27AE00D949E53A2FCE">
    <w:name w:val="7B32462D1AC44F27AE00D949E53A2FCE"/>
    <w:rsid w:val="00D3251D"/>
  </w:style>
  <w:style w:type="paragraph" w:customStyle="1" w:styleId="952F4DFA4AB94E6D8D183105BFDDA101">
    <w:name w:val="952F4DFA4AB94E6D8D183105BFDDA101"/>
    <w:rsid w:val="00D3251D"/>
  </w:style>
  <w:style w:type="paragraph" w:customStyle="1" w:styleId="7CAE3BFDF7C94383BD7D5C10F2E41673">
    <w:name w:val="7CAE3BFDF7C94383BD7D5C10F2E41673"/>
    <w:rsid w:val="00D3251D"/>
  </w:style>
  <w:style w:type="paragraph" w:customStyle="1" w:styleId="541296BD2CE443E987F49B244C730E84">
    <w:name w:val="541296BD2CE443E987F49B244C730E84"/>
    <w:rsid w:val="00D3251D"/>
  </w:style>
  <w:style w:type="paragraph" w:customStyle="1" w:styleId="7EDD0A9D240E4C61B6D1D10DA7670AE8">
    <w:name w:val="7EDD0A9D240E4C61B6D1D10DA7670AE8"/>
    <w:rsid w:val="00D3251D"/>
  </w:style>
  <w:style w:type="paragraph" w:customStyle="1" w:styleId="8248CF186058439E814375BA1A4F9B03">
    <w:name w:val="8248CF186058439E814375BA1A4F9B03"/>
    <w:rsid w:val="00D3251D"/>
  </w:style>
  <w:style w:type="paragraph" w:customStyle="1" w:styleId="EA6CBF4451D646B9B147D9426B3E36F3">
    <w:name w:val="EA6CBF4451D646B9B147D9426B3E36F3"/>
    <w:rsid w:val="00D3251D"/>
  </w:style>
  <w:style w:type="paragraph" w:customStyle="1" w:styleId="D9850D36439A4B79B0A1DC67A3807E61">
    <w:name w:val="D9850D36439A4B79B0A1DC67A3807E61"/>
    <w:rsid w:val="00D3251D"/>
  </w:style>
  <w:style w:type="paragraph" w:customStyle="1" w:styleId="33282280E94044DCA15B6C0092A0C9C8">
    <w:name w:val="33282280E94044DCA15B6C0092A0C9C8"/>
    <w:rsid w:val="00D3251D"/>
  </w:style>
  <w:style w:type="paragraph" w:customStyle="1" w:styleId="4A15311A73E9434F94617D6EA6537C5F">
    <w:name w:val="4A15311A73E9434F94617D6EA6537C5F"/>
    <w:rsid w:val="00D3251D"/>
  </w:style>
  <w:style w:type="paragraph" w:customStyle="1" w:styleId="B4F0863599014EA48382719388382CD1">
    <w:name w:val="B4F0863599014EA48382719388382CD1"/>
    <w:rsid w:val="00D3251D"/>
  </w:style>
  <w:style w:type="paragraph" w:customStyle="1" w:styleId="881EEC51BA974335ACF96C8983396293">
    <w:name w:val="881EEC51BA974335ACF96C8983396293"/>
    <w:rsid w:val="00D3251D"/>
  </w:style>
  <w:style w:type="paragraph" w:customStyle="1" w:styleId="CBF7C6CCEE7E485E880C0742CA216148">
    <w:name w:val="CBF7C6CCEE7E485E880C0742CA216148"/>
    <w:rsid w:val="00D3251D"/>
  </w:style>
  <w:style w:type="paragraph" w:customStyle="1" w:styleId="7F563C9E1C5443FB9E86853A1C6DCC7F">
    <w:name w:val="7F563C9E1C5443FB9E86853A1C6DCC7F"/>
    <w:rsid w:val="00D3251D"/>
  </w:style>
  <w:style w:type="paragraph" w:customStyle="1" w:styleId="509CE2CFC0CA480981F11FC9FE846106">
    <w:name w:val="509CE2CFC0CA480981F11FC9FE846106"/>
    <w:rsid w:val="00D3251D"/>
  </w:style>
  <w:style w:type="paragraph" w:customStyle="1" w:styleId="D4077BAC0B1546B699FE5FDF692FFD6C">
    <w:name w:val="D4077BAC0B1546B699FE5FDF692FFD6C"/>
    <w:rsid w:val="00D3251D"/>
  </w:style>
  <w:style w:type="paragraph" w:customStyle="1" w:styleId="AF2D3959674F435CBBBB6654BBAB9CCD">
    <w:name w:val="AF2D3959674F435CBBBB6654BBAB9CCD"/>
    <w:rsid w:val="00D3251D"/>
  </w:style>
  <w:style w:type="paragraph" w:customStyle="1" w:styleId="2D7161A368B842F89A32D0420CE6B690">
    <w:name w:val="2D7161A368B842F89A32D0420CE6B690"/>
    <w:rsid w:val="00D3251D"/>
  </w:style>
  <w:style w:type="paragraph" w:customStyle="1" w:styleId="B4F93388DAD64FB5BAF394B54C7E254C">
    <w:name w:val="B4F93388DAD64FB5BAF394B54C7E254C"/>
    <w:rsid w:val="00D3251D"/>
  </w:style>
  <w:style w:type="paragraph" w:customStyle="1" w:styleId="92EE9E1E03EF40A2AC65A360B159FFC1">
    <w:name w:val="92EE9E1E03EF40A2AC65A360B159FFC1"/>
    <w:rsid w:val="00D3251D"/>
  </w:style>
  <w:style w:type="paragraph" w:customStyle="1" w:styleId="C4BE6999074F40C292143CDCD87FA4A1">
    <w:name w:val="C4BE6999074F40C292143CDCD87FA4A1"/>
    <w:rsid w:val="00D3251D"/>
  </w:style>
  <w:style w:type="paragraph" w:customStyle="1" w:styleId="67034BD7FC7F4980A634AB390C53DAE7">
    <w:name w:val="67034BD7FC7F4980A634AB390C53DAE7"/>
    <w:rsid w:val="00D3251D"/>
  </w:style>
  <w:style w:type="paragraph" w:customStyle="1" w:styleId="2FE2972EA9DC494193C55D3F507A560C">
    <w:name w:val="2FE2972EA9DC494193C55D3F507A560C"/>
    <w:rsid w:val="00D3251D"/>
  </w:style>
  <w:style w:type="paragraph" w:customStyle="1" w:styleId="0A1E832BC3BF4FBAB465A403C60009A5">
    <w:name w:val="0A1E832BC3BF4FBAB465A403C60009A5"/>
    <w:rsid w:val="00D3251D"/>
  </w:style>
  <w:style w:type="paragraph" w:customStyle="1" w:styleId="55B6A394FBD5439DBCD36E623094917D">
    <w:name w:val="55B6A394FBD5439DBCD36E623094917D"/>
    <w:rsid w:val="00D3251D"/>
  </w:style>
  <w:style w:type="paragraph" w:customStyle="1" w:styleId="52FAA3180BE94B1EB224C2A1DFCC8B22">
    <w:name w:val="52FAA3180BE94B1EB224C2A1DFCC8B22"/>
    <w:rsid w:val="00D3251D"/>
  </w:style>
  <w:style w:type="paragraph" w:customStyle="1" w:styleId="B8142EA4D1DA446485DA470D83A546BA">
    <w:name w:val="B8142EA4D1DA446485DA470D83A546BA"/>
    <w:rsid w:val="00D3251D"/>
  </w:style>
  <w:style w:type="paragraph" w:customStyle="1" w:styleId="6102373850354EEF8278315596FC318C">
    <w:name w:val="6102373850354EEF8278315596FC318C"/>
    <w:rsid w:val="00D3251D"/>
  </w:style>
  <w:style w:type="paragraph" w:customStyle="1" w:styleId="E85D3092394D45E0B0E02DD825A118EA">
    <w:name w:val="E85D3092394D45E0B0E02DD825A118EA"/>
    <w:rsid w:val="00D3251D"/>
  </w:style>
  <w:style w:type="paragraph" w:customStyle="1" w:styleId="BCF438F69C9B447C89E790828A841C32">
    <w:name w:val="BCF438F69C9B447C89E790828A841C32"/>
    <w:rsid w:val="00D3251D"/>
  </w:style>
  <w:style w:type="paragraph" w:customStyle="1" w:styleId="5A26F1E9480A4E62BA6E74F6B2DA3537">
    <w:name w:val="5A26F1E9480A4E62BA6E74F6B2DA3537"/>
    <w:rsid w:val="00D3251D"/>
  </w:style>
  <w:style w:type="paragraph" w:customStyle="1" w:styleId="01D9DFC2DB484F75A5C7E96DFA1E1274">
    <w:name w:val="01D9DFC2DB484F75A5C7E96DFA1E1274"/>
    <w:rsid w:val="00D3251D"/>
  </w:style>
  <w:style w:type="paragraph" w:customStyle="1" w:styleId="4E0E15E90ED645AA9EE35A424D85E6D7">
    <w:name w:val="4E0E15E90ED645AA9EE35A424D85E6D7"/>
    <w:rsid w:val="00D3251D"/>
  </w:style>
  <w:style w:type="paragraph" w:customStyle="1" w:styleId="E23164EFB2574F508D962C5E4DD4446E">
    <w:name w:val="E23164EFB2574F508D962C5E4DD4446E"/>
    <w:rsid w:val="00D3251D"/>
  </w:style>
  <w:style w:type="paragraph" w:customStyle="1" w:styleId="FE3CA2297C8D45258EA7F4EF9BDE7B39">
    <w:name w:val="FE3CA2297C8D45258EA7F4EF9BDE7B39"/>
    <w:rsid w:val="00D3251D"/>
  </w:style>
  <w:style w:type="paragraph" w:customStyle="1" w:styleId="289A2B57981C4BF99511B9FF4A57B649">
    <w:name w:val="289A2B57981C4BF99511B9FF4A57B649"/>
    <w:rsid w:val="00D3251D"/>
  </w:style>
  <w:style w:type="paragraph" w:customStyle="1" w:styleId="00E5BEB399BA4731BBF329B148DB2A1A">
    <w:name w:val="00E5BEB399BA4731BBF329B148DB2A1A"/>
    <w:rsid w:val="00D3251D"/>
  </w:style>
  <w:style w:type="paragraph" w:customStyle="1" w:styleId="2773374B3B274F76B880C6DFD731DDC8">
    <w:name w:val="2773374B3B274F76B880C6DFD731DDC8"/>
    <w:rsid w:val="00D3251D"/>
  </w:style>
  <w:style w:type="paragraph" w:customStyle="1" w:styleId="B77C3749C8134189BA10F2E598FB2EF1">
    <w:name w:val="B77C3749C8134189BA10F2E598FB2EF1"/>
    <w:rsid w:val="00D3251D"/>
  </w:style>
  <w:style w:type="paragraph" w:customStyle="1" w:styleId="0EF2F4E0DE4A48C8A127EEF1ED9042B0">
    <w:name w:val="0EF2F4E0DE4A48C8A127EEF1ED9042B0"/>
    <w:rsid w:val="00D3251D"/>
  </w:style>
  <w:style w:type="paragraph" w:customStyle="1" w:styleId="274D59DE881C4876A71AC110E9734E6A">
    <w:name w:val="274D59DE881C4876A71AC110E9734E6A"/>
    <w:rsid w:val="00D3251D"/>
  </w:style>
  <w:style w:type="paragraph" w:customStyle="1" w:styleId="B586F1C3A988417B935BF74293F66114">
    <w:name w:val="B586F1C3A988417B935BF74293F66114"/>
    <w:rsid w:val="00D3251D"/>
  </w:style>
  <w:style w:type="paragraph" w:customStyle="1" w:styleId="0C915F170F0448F18656DE19C82984CA">
    <w:name w:val="0C915F170F0448F18656DE19C82984CA"/>
    <w:rsid w:val="00D3251D"/>
  </w:style>
  <w:style w:type="paragraph" w:customStyle="1" w:styleId="D075201AE48C44968D5D9A2C6B7F9D46">
    <w:name w:val="D075201AE48C44968D5D9A2C6B7F9D46"/>
    <w:rsid w:val="00D3251D"/>
  </w:style>
  <w:style w:type="paragraph" w:customStyle="1" w:styleId="256513446E0A41D796CBC06C31F9C717">
    <w:name w:val="256513446E0A41D796CBC06C31F9C717"/>
    <w:rsid w:val="00D3251D"/>
  </w:style>
  <w:style w:type="paragraph" w:customStyle="1" w:styleId="2AF0336E1B074BDB8D39B1BBB101C234">
    <w:name w:val="2AF0336E1B074BDB8D39B1BBB101C234"/>
    <w:rsid w:val="00D3251D"/>
  </w:style>
  <w:style w:type="paragraph" w:customStyle="1" w:styleId="91F8F32BB1614DF185DDCB59F91536E7">
    <w:name w:val="91F8F32BB1614DF185DDCB59F91536E7"/>
    <w:rsid w:val="00D3251D"/>
  </w:style>
  <w:style w:type="paragraph" w:customStyle="1" w:styleId="149A1FE05EF549A88ECB2FCAEA16E546">
    <w:name w:val="149A1FE05EF549A88ECB2FCAEA16E546"/>
    <w:rsid w:val="00D3251D"/>
  </w:style>
  <w:style w:type="paragraph" w:customStyle="1" w:styleId="DEC77E52CFD04809B88663456A58528F">
    <w:name w:val="DEC77E52CFD04809B88663456A58528F"/>
    <w:rsid w:val="00D3251D"/>
  </w:style>
  <w:style w:type="paragraph" w:customStyle="1" w:styleId="21163DF47B8E42F6AE077FB07D878C29">
    <w:name w:val="21163DF47B8E42F6AE077FB07D878C29"/>
    <w:rsid w:val="00D3251D"/>
  </w:style>
  <w:style w:type="paragraph" w:customStyle="1" w:styleId="BCA816CB00E545D28E7589E4F788D3FD">
    <w:name w:val="BCA816CB00E545D28E7589E4F788D3FD"/>
    <w:rsid w:val="00D3251D"/>
  </w:style>
  <w:style w:type="paragraph" w:customStyle="1" w:styleId="B39CC5F2EEEA419291CE300AE1D95D01">
    <w:name w:val="B39CC5F2EEEA419291CE300AE1D95D01"/>
    <w:rsid w:val="00D3251D"/>
  </w:style>
  <w:style w:type="paragraph" w:customStyle="1" w:styleId="0D9A2FE52DD9491D953158F4661E2CAD">
    <w:name w:val="0D9A2FE52DD9491D953158F4661E2CAD"/>
    <w:rsid w:val="00D3251D"/>
  </w:style>
  <w:style w:type="paragraph" w:customStyle="1" w:styleId="08B5BD09163047F5B2EB34BDC51A9CAE">
    <w:name w:val="08B5BD09163047F5B2EB34BDC51A9CAE"/>
    <w:rsid w:val="00D3251D"/>
  </w:style>
  <w:style w:type="paragraph" w:customStyle="1" w:styleId="E4B0CF0FE81640DCAEBA83484175F8B4">
    <w:name w:val="E4B0CF0FE81640DCAEBA83484175F8B4"/>
    <w:rsid w:val="00D3251D"/>
  </w:style>
  <w:style w:type="paragraph" w:customStyle="1" w:styleId="A2EFF8C9B69B45D3A5B268017F5801D7">
    <w:name w:val="A2EFF8C9B69B45D3A5B268017F5801D7"/>
    <w:rsid w:val="00D3251D"/>
  </w:style>
  <w:style w:type="paragraph" w:customStyle="1" w:styleId="2697F7A175104C3895B45D9EEEBF2A3B">
    <w:name w:val="2697F7A175104C3895B45D9EEEBF2A3B"/>
    <w:rsid w:val="00D3251D"/>
  </w:style>
  <w:style w:type="paragraph" w:customStyle="1" w:styleId="A102AF2A8D144639A6D9EE30906D31B2">
    <w:name w:val="A102AF2A8D144639A6D9EE30906D31B2"/>
    <w:rsid w:val="00D3251D"/>
  </w:style>
  <w:style w:type="paragraph" w:customStyle="1" w:styleId="11152435BA014F989AB94A8A368043BB">
    <w:name w:val="11152435BA014F989AB94A8A368043BB"/>
    <w:rsid w:val="00D3251D"/>
  </w:style>
  <w:style w:type="paragraph" w:customStyle="1" w:styleId="DCC070FC3D7048F9855A85D470ACBEBF">
    <w:name w:val="DCC070FC3D7048F9855A85D470ACBEBF"/>
    <w:rsid w:val="00D3251D"/>
  </w:style>
  <w:style w:type="paragraph" w:customStyle="1" w:styleId="3B1198940DE046A3B38D5985FFCF4745">
    <w:name w:val="3B1198940DE046A3B38D5985FFCF4745"/>
    <w:rsid w:val="00D3251D"/>
  </w:style>
  <w:style w:type="paragraph" w:customStyle="1" w:styleId="0A68349F09134619A14E59EDB43E5587">
    <w:name w:val="0A68349F09134619A14E59EDB43E5587"/>
    <w:rsid w:val="00D3251D"/>
  </w:style>
  <w:style w:type="paragraph" w:customStyle="1" w:styleId="F9CFDEBDD8294E99926A48EE6847FD83">
    <w:name w:val="F9CFDEBDD8294E99926A48EE6847FD83"/>
    <w:rsid w:val="00D3251D"/>
  </w:style>
  <w:style w:type="paragraph" w:customStyle="1" w:styleId="1A06BC7F6A074D66B2D96CC910B6F5CA">
    <w:name w:val="1A06BC7F6A074D66B2D96CC910B6F5CA"/>
    <w:rsid w:val="00D3251D"/>
  </w:style>
  <w:style w:type="paragraph" w:customStyle="1" w:styleId="C94BF50504B0441AB043ADD7B3DD970C">
    <w:name w:val="C94BF50504B0441AB043ADD7B3DD970C"/>
    <w:rsid w:val="00D3251D"/>
  </w:style>
  <w:style w:type="paragraph" w:customStyle="1" w:styleId="7520DB8284F946D7BEC9B0FD9249FECE">
    <w:name w:val="7520DB8284F946D7BEC9B0FD9249FECE"/>
    <w:rsid w:val="00D3251D"/>
  </w:style>
  <w:style w:type="paragraph" w:customStyle="1" w:styleId="9F565A2AAE6345B98AB818FF0317FB9F">
    <w:name w:val="9F565A2AAE6345B98AB818FF0317FB9F"/>
    <w:rsid w:val="00D3251D"/>
  </w:style>
  <w:style w:type="paragraph" w:customStyle="1" w:styleId="C5115F64281E45C7A56CD712FE11E947">
    <w:name w:val="C5115F64281E45C7A56CD712FE11E947"/>
    <w:rsid w:val="00D3251D"/>
  </w:style>
  <w:style w:type="paragraph" w:customStyle="1" w:styleId="F1F6672282D1416DBF2D12879C226E00">
    <w:name w:val="F1F6672282D1416DBF2D12879C226E00"/>
    <w:rsid w:val="00D3251D"/>
  </w:style>
  <w:style w:type="paragraph" w:customStyle="1" w:styleId="CCA9B7DEB77643278C802DC8B8908E00">
    <w:name w:val="CCA9B7DEB77643278C802DC8B8908E00"/>
    <w:rsid w:val="00D3251D"/>
  </w:style>
  <w:style w:type="paragraph" w:customStyle="1" w:styleId="22C5DE3228654F25B63722A6E4A7EA3F">
    <w:name w:val="22C5DE3228654F25B63722A6E4A7EA3F"/>
    <w:rsid w:val="00D3251D"/>
  </w:style>
  <w:style w:type="paragraph" w:customStyle="1" w:styleId="398A487A3A4C4631BB2BB909C00DBF82">
    <w:name w:val="398A487A3A4C4631BB2BB909C00DBF82"/>
    <w:rsid w:val="00D3251D"/>
  </w:style>
  <w:style w:type="paragraph" w:customStyle="1" w:styleId="D1EB95BE432B466BB5C3CBB5CD4A5C9E3">
    <w:name w:val="D1EB95BE432B466BB5C3CBB5CD4A5C9E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3">
    <w:name w:val="FE0EBA24ED6E4758A27CB37EE7D385C1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1">
    <w:name w:val="B39CC5F2EEEA419291CE300AE1D95D01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1">
    <w:name w:val="0D9A2FE52DD9491D953158F4661E2CAD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1">
    <w:name w:val="08B5BD09163047F5B2EB34BDC51A9CAE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1">
    <w:name w:val="E4B0CF0FE81640DCAEBA83484175F8B4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1">
    <w:name w:val="A2EFF8C9B69B45D3A5B268017F5801D7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1">
    <w:name w:val="2697F7A175104C3895B45D9EEEBF2A3B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1">
    <w:name w:val="A102AF2A8D144639A6D9EE30906D31B2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1">
    <w:name w:val="11152435BA014F989AB94A8A368043BB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1">
    <w:name w:val="DCC070FC3D7048F9855A85D470ACBEBF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1">
    <w:name w:val="3B1198940DE046A3B38D5985FFCF4745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1">
    <w:name w:val="0A68349F09134619A14E59EDB43E5587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1">
    <w:name w:val="F9CFDEBDD8294E99926A48EE6847FD83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1">
    <w:name w:val="1A06BC7F6A074D66B2D96CC910B6F5CA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1">
    <w:name w:val="C94BF50504B0441AB043ADD7B3DD970C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1">
    <w:name w:val="7520DB8284F946D7BEC9B0FD9249FECE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1">
    <w:name w:val="9F565A2AAE6345B98AB818FF0317FB9F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1">
    <w:name w:val="C5115F64281E45C7A56CD712FE11E947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1">
    <w:name w:val="F1F6672282D1416DBF2D12879C226E00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">
    <w:name w:val="BEA91FF178994E59A4DE29230C6F3857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1">
    <w:name w:val="398A487A3A4C4631BB2BB909C00DBF82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1">
    <w:name w:val="22C5DE3228654F25B63722A6E4A7EA3F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">
    <w:name w:val="5DB707FDDB4248D09331221C750B9D4C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">
    <w:name w:val="1CFBA0D9F69F457498AA21738ED958A4"/>
    <w:rsid w:val="00D3251D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4">
    <w:name w:val="D1EB95BE432B466BB5C3CBB5CD4A5C9E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4">
    <w:name w:val="FE0EBA24ED6E4758A27CB37EE7D385C1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2">
    <w:name w:val="B39CC5F2EEEA419291CE300AE1D95D01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2">
    <w:name w:val="0D9A2FE52DD9491D953158F4661E2CAD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2">
    <w:name w:val="08B5BD09163047F5B2EB34BDC51A9CAE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2">
    <w:name w:val="E4B0CF0FE81640DCAEBA83484175F8B4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2">
    <w:name w:val="A2EFF8C9B69B45D3A5B268017F5801D7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2">
    <w:name w:val="2697F7A175104C3895B45D9EEEBF2A3B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2">
    <w:name w:val="A102AF2A8D144639A6D9EE30906D31B2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2">
    <w:name w:val="11152435BA014F989AB94A8A368043BB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2">
    <w:name w:val="DCC070FC3D7048F9855A85D470ACBEBF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2">
    <w:name w:val="3B1198940DE046A3B38D5985FFCF4745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2">
    <w:name w:val="0A68349F09134619A14E59EDB43E5587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2">
    <w:name w:val="F9CFDEBDD8294E99926A48EE6847FD83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2">
    <w:name w:val="1A06BC7F6A074D66B2D96CC910B6F5CA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2">
    <w:name w:val="C94BF50504B0441AB043ADD7B3DD970C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2">
    <w:name w:val="7520DB8284F946D7BEC9B0FD9249FECE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2">
    <w:name w:val="9F565A2AAE6345B98AB818FF0317FB9F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2">
    <w:name w:val="C5115F64281E45C7A56CD712FE11E947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2">
    <w:name w:val="F1F6672282D1416DBF2D12879C226E00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1">
    <w:name w:val="BEA91FF178994E59A4DE29230C6F3857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2">
    <w:name w:val="398A487A3A4C4631BB2BB909C00DBF82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2">
    <w:name w:val="22C5DE3228654F25B63722A6E4A7EA3F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1">
    <w:name w:val="5DB707FDDB4248D09331221C750B9D4C1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1">
    <w:name w:val="1CFBA0D9F69F457498AA21738ED958A41"/>
    <w:rsid w:val="00D3251D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5">
    <w:name w:val="D1EB95BE432B466BB5C3CBB5CD4A5C9E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5">
    <w:name w:val="FE0EBA24ED6E4758A27CB37EE7D385C1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3">
    <w:name w:val="B39CC5F2EEEA419291CE300AE1D95D01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3">
    <w:name w:val="0D9A2FE52DD9491D953158F4661E2CAD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3">
    <w:name w:val="08B5BD09163047F5B2EB34BDC51A9CAE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3">
    <w:name w:val="E4B0CF0FE81640DCAEBA83484175F8B4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3">
    <w:name w:val="A2EFF8C9B69B45D3A5B268017F5801D7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3">
    <w:name w:val="2697F7A175104C3895B45D9EEEBF2A3B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3">
    <w:name w:val="A102AF2A8D144639A6D9EE30906D31B2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3">
    <w:name w:val="11152435BA014F989AB94A8A368043BB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3">
    <w:name w:val="DCC070FC3D7048F9855A85D470ACBEBF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3">
    <w:name w:val="3B1198940DE046A3B38D5985FFCF4745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3">
    <w:name w:val="0A68349F09134619A14E59EDB43E5587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3">
    <w:name w:val="F9CFDEBDD8294E99926A48EE6847FD83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3">
    <w:name w:val="1A06BC7F6A074D66B2D96CC910B6F5CA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3">
    <w:name w:val="C94BF50504B0441AB043ADD7B3DD970C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3">
    <w:name w:val="7520DB8284F946D7BEC9B0FD9249FECE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3">
    <w:name w:val="9F565A2AAE6345B98AB818FF0317FB9F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3">
    <w:name w:val="C5115F64281E45C7A56CD712FE11E947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3">
    <w:name w:val="F1F6672282D1416DBF2D12879C226E00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2">
    <w:name w:val="BEA91FF178994E59A4DE29230C6F3857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3">
    <w:name w:val="398A487A3A4C4631BB2BB909C00DBF82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3">
    <w:name w:val="22C5DE3228654F25B63722A6E4A7EA3F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2">
    <w:name w:val="5DB707FDDB4248D09331221C750B9D4C2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2">
    <w:name w:val="1CFBA0D9F69F457498AA21738ED958A42"/>
    <w:rsid w:val="00D3251D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6">
    <w:name w:val="D1EB95BE432B466BB5C3CBB5CD4A5C9E6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6">
    <w:name w:val="FE0EBA24ED6E4758A27CB37EE7D385C16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4">
    <w:name w:val="B39CC5F2EEEA419291CE300AE1D95D01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4">
    <w:name w:val="0D9A2FE52DD9491D953158F4661E2CAD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4">
    <w:name w:val="08B5BD09163047F5B2EB34BDC51A9CAE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4">
    <w:name w:val="E4B0CF0FE81640DCAEBA83484175F8B4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4">
    <w:name w:val="A2EFF8C9B69B45D3A5B268017F5801D7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4">
    <w:name w:val="2697F7A175104C3895B45D9EEEBF2A3B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4">
    <w:name w:val="A102AF2A8D144639A6D9EE30906D31B2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4">
    <w:name w:val="11152435BA014F989AB94A8A368043BB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4">
    <w:name w:val="DCC070FC3D7048F9855A85D470ACBEBF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4">
    <w:name w:val="3B1198940DE046A3B38D5985FFCF4745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4">
    <w:name w:val="0A68349F09134619A14E59EDB43E5587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4">
    <w:name w:val="F9CFDEBDD8294E99926A48EE6847FD83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4">
    <w:name w:val="1A06BC7F6A074D66B2D96CC910B6F5CA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4">
    <w:name w:val="C94BF50504B0441AB043ADD7B3DD970C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4">
    <w:name w:val="7520DB8284F946D7BEC9B0FD9249FECE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4">
    <w:name w:val="9F565A2AAE6345B98AB818FF0317FB9F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4">
    <w:name w:val="C5115F64281E45C7A56CD712FE11E947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4">
    <w:name w:val="F1F6672282D1416DBF2D12879C226E00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3">
    <w:name w:val="BEA91FF178994E59A4DE29230C6F3857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4">
    <w:name w:val="398A487A3A4C4631BB2BB909C00DBF82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4">
    <w:name w:val="22C5DE3228654F25B63722A6E4A7EA3F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3">
    <w:name w:val="5DB707FDDB4248D09331221C750B9D4C3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3">
    <w:name w:val="1CFBA0D9F69F457498AA21738ED958A43"/>
    <w:rsid w:val="00D3251D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7">
    <w:name w:val="D1EB95BE432B466BB5C3CBB5CD4A5C9E7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7">
    <w:name w:val="FE0EBA24ED6E4758A27CB37EE7D385C17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5">
    <w:name w:val="B39CC5F2EEEA419291CE300AE1D95D01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5">
    <w:name w:val="0D9A2FE52DD9491D953158F4661E2CAD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5">
    <w:name w:val="08B5BD09163047F5B2EB34BDC51A9CAE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5">
    <w:name w:val="E4B0CF0FE81640DCAEBA83484175F8B4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5">
    <w:name w:val="A2EFF8C9B69B45D3A5B268017F5801D7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5">
    <w:name w:val="2697F7A175104C3895B45D9EEEBF2A3B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5">
    <w:name w:val="A102AF2A8D144639A6D9EE30906D31B2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5">
    <w:name w:val="11152435BA014F989AB94A8A368043BB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5">
    <w:name w:val="DCC070FC3D7048F9855A85D470ACBEBF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5">
    <w:name w:val="3B1198940DE046A3B38D5985FFCF4745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5">
    <w:name w:val="0A68349F09134619A14E59EDB43E5587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5">
    <w:name w:val="F9CFDEBDD8294E99926A48EE6847FD83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5">
    <w:name w:val="1A06BC7F6A074D66B2D96CC910B6F5CA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5">
    <w:name w:val="C94BF50504B0441AB043ADD7B3DD970C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5">
    <w:name w:val="7520DB8284F946D7BEC9B0FD9249FECE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5">
    <w:name w:val="9F565A2AAE6345B98AB818FF0317FB9F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5">
    <w:name w:val="C5115F64281E45C7A56CD712FE11E947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5">
    <w:name w:val="F1F6672282D1416DBF2D12879C226E00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4">
    <w:name w:val="BEA91FF178994E59A4DE29230C6F3857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5">
    <w:name w:val="398A487A3A4C4631BB2BB909C00DBF82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5">
    <w:name w:val="22C5DE3228654F25B63722A6E4A7EA3F5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4">
    <w:name w:val="5DB707FDDB4248D09331221C750B9D4C4"/>
    <w:rsid w:val="00D3251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4">
    <w:name w:val="1CFBA0D9F69F457498AA21738ED958A44"/>
    <w:rsid w:val="00D3251D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8">
    <w:name w:val="D1EB95BE432B466BB5C3CBB5CD4A5C9E8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8">
    <w:name w:val="FE0EBA24ED6E4758A27CB37EE7D385C18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6">
    <w:name w:val="B39CC5F2EEEA419291CE300AE1D95D01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6">
    <w:name w:val="0D9A2FE52DD9491D953158F4661E2CAD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6">
    <w:name w:val="08B5BD09163047F5B2EB34BDC51A9CAE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6">
    <w:name w:val="E4B0CF0FE81640DCAEBA83484175F8B4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6">
    <w:name w:val="A2EFF8C9B69B45D3A5B268017F5801D7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6">
    <w:name w:val="2697F7A175104C3895B45D9EEEBF2A3B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6">
    <w:name w:val="A102AF2A8D144639A6D9EE30906D31B2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6">
    <w:name w:val="11152435BA014F989AB94A8A368043BB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6">
    <w:name w:val="DCC070FC3D7048F9855A85D470ACBEBF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6">
    <w:name w:val="3B1198940DE046A3B38D5985FFCF4745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6">
    <w:name w:val="0A68349F09134619A14E59EDB43E5587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6">
    <w:name w:val="F9CFDEBDD8294E99926A48EE6847FD83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6">
    <w:name w:val="1A06BC7F6A074D66B2D96CC910B6F5CA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6">
    <w:name w:val="C94BF50504B0441AB043ADD7B3DD970C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6">
    <w:name w:val="7520DB8284F946D7BEC9B0FD9249FECE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6">
    <w:name w:val="9F565A2AAE6345B98AB818FF0317FB9F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6">
    <w:name w:val="C5115F64281E45C7A56CD712FE11E947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6">
    <w:name w:val="F1F6672282D1416DBF2D12879C226E00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5">
    <w:name w:val="BEA91FF178994E59A4DE29230C6F38575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6">
    <w:name w:val="398A487A3A4C4631BB2BB909C00DBF82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6">
    <w:name w:val="22C5DE3228654F25B63722A6E4A7EA3F6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5">
    <w:name w:val="5DB707FDDB4248D09331221C750B9D4C5"/>
    <w:rsid w:val="00137C1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5">
    <w:name w:val="1CFBA0D9F69F457498AA21738ED958A45"/>
    <w:rsid w:val="00137C19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9">
    <w:name w:val="D1EB95BE432B466BB5C3CBB5CD4A5C9E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9">
    <w:name w:val="FE0EBA24ED6E4758A27CB37EE7D385C1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7">
    <w:name w:val="B39CC5F2EEEA419291CE300AE1D95D01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7">
    <w:name w:val="0D9A2FE52DD9491D953158F4661E2CAD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7">
    <w:name w:val="08B5BD09163047F5B2EB34BDC51A9CAE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7">
    <w:name w:val="E4B0CF0FE81640DCAEBA83484175F8B4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7">
    <w:name w:val="A2EFF8C9B69B45D3A5B268017F5801D7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7">
    <w:name w:val="2697F7A175104C3895B45D9EEEBF2A3B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7">
    <w:name w:val="A102AF2A8D144639A6D9EE30906D31B2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7">
    <w:name w:val="11152435BA014F989AB94A8A368043BB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7">
    <w:name w:val="DCC070FC3D7048F9855A85D470ACBEBF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7">
    <w:name w:val="3B1198940DE046A3B38D5985FFCF4745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7">
    <w:name w:val="0A68349F09134619A14E59EDB43E5587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7">
    <w:name w:val="F9CFDEBDD8294E99926A48EE6847FD83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7">
    <w:name w:val="1A06BC7F6A074D66B2D96CC910B6F5CA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7">
    <w:name w:val="C94BF50504B0441AB043ADD7B3DD970C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7">
    <w:name w:val="7520DB8284F946D7BEC9B0FD9249FECE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7">
    <w:name w:val="9F565A2AAE6345B98AB818FF0317FB9F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7">
    <w:name w:val="C5115F64281E45C7A56CD712FE11E947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7">
    <w:name w:val="F1F6672282D1416DBF2D12879C226E00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6">
    <w:name w:val="BEA91FF178994E59A4DE29230C6F3857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7">
    <w:name w:val="398A487A3A4C4631BB2BB909C00DBF82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7">
    <w:name w:val="22C5DE3228654F25B63722A6E4A7EA3F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6">
    <w:name w:val="5DB707FDDB4248D09331221C750B9D4C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6">
    <w:name w:val="1CFBA0D9F69F457498AA21738ED958A46"/>
    <w:rsid w:val="000E2D6C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10">
    <w:name w:val="D1EB95BE432B466BB5C3CBB5CD4A5C9E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10">
    <w:name w:val="FE0EBA24ED6E4758A27CB37EE7D385C1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11">
    <w:name w:val="D1EB95BE432B466BB5C3CBB5CD4A5C9E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11">
    <w:name w:val="FE0EBA24ED6E4758A27CB37EE7D385C1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12">
    <w:name w:val="D1EB95BE432B466BB5C3CBB5CD4A5C9E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12">
    <w:name w:val="FE0EBA24ED6E4758A27CB37EE7D385C1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13">
    <w:name w:val="D1EB95BE432B466BB5C3CBB5CD4A5C9E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13">
    <w:name w:val="FE0EBA24ED6E4758A27CB37EE7D385C1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14">
    <w:name w:val="D1EB95BE432B466BB5C3CBB5CD4A5C9E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14">
    <w:name w:val="FE0EBA24ED6E4758A27CB37EE7D385C1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8">
    <w:name w:val="B39CC5F2EEEA419291CE300AE1D95D01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8">
    <w:name w:val="0D9A2FE52DD9491D953158F4661E2CAD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8">
    <w:name w:val="08B5BD09163047F5B2EB34BDC51A9CAE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8">
    <w:name w:val="E4B0CF0FE81640DCAEBA83484175F8B4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8">
    <w:name w:val="A2EFF8C9B69B45D3A5B268017F5801D7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8">
    <w:name w:val="2697F7A175104C3895B45D9EEEBF2A3B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8">
    <w:name w:val="A102AF2A8D144639A6D9EE30906D31B2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8">
    <w:name w:val="11152435BA014F989AB94A8A368043BB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8">
    <w:name w:val="DCC070FC3D7048F9855A85D470ACBEBF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8">
    <w:name w:val="3B1198940DE046A3B38D5985FFCF4745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8">
    <w:name w:val="0A68349F09134619A14E59EDB43E5587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8">
    <w:name w:val="F9CFDEBDD8294E99926A48EE6847FD83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8">
    <w:name w:val="1A06BC7F6A074D66B2D96CC910B6F5CA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8">
    <w:name w:val="C94BF50504B0441AB043ADD7B3DD970C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8">
    <w:name w:val="7520DB8284F946D7BEC9B0FD9249FECE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8">
    <w:name w:val="9F565A2AAE6345B98AB818FF0317FB9F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8">
    <w:name w:val="C5115F64281E45C7A56CD712FE11E947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8">
    <w:name w:val="F1F6672282D1416DBF2D12879C226E00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7">
    <w:name w:val="BEA91FF178994E59A4DE29230C6F3857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8">
    <w:name w:val="398A487A3A4C4631BB2BB909C00DBF82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8">
    <w:name w:val="22C5DE3228654F25B63722A6E4A7EA3F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7">
    <w:name w:val="5DB707FDDB4248D09331221C750B9D4C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7">
    <w:name w:val="1CFBA0D9F69F457498AA21738ED958A47"/>
    <w:rsid w:val="000E2D6C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320A241482794DBF906358D17B9FDFDE">
    <w:name w:val="320A241482794DBF906358D17B9FDFDE"/>
    <w:rsid w:val="000E2D6C"/>
  </w:style>
  <w:style w:type="paragraph" w:customStyle="1" w:styleId="D1EB95BE432B466BB5C3CBB5CD4A5C9E15">
    <w:name w:val="D1EB95BE432B466BB5C3CBB5CD4A5C9E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15">
    <w:name w:val="FE0EBA24ED6E4758A27CB37EE7D385C1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9">
    <w:name w:val="B39CC5F2EEEA419291CE300AE1D95D01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9">
    <w:name w:val="0D9A2FE52DD9491D953158F4661E2CAD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9">
    <w:name w:val="08B5BD09163047F5B2EB34BDC51A9CAE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9">
    <w:name w:val="E4B0CF0FE81640DCAEBA83484175F8B4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9">
    <w:name w:val="A2EFF8C9B69B45D3A5B268017F5801D7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9">
    <w:name w:val="2697F7A175104C3895B45D9EEEBF2A3B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9">
    <w:name w:val="A102AF2A8D144639A6D9EE30906D31B2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9">
    <w:name w:val="11152435BA014F989AB94A8A368043BB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9">
    <w:name w:val="DCC070FC3D7048F9855A85D470ACBEBF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9">
    <w:name w:val="3B1198940DE046A3B38D5985FFCF4745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9">
    <w:name w:val="0A68349F09134619A14E59EDB43E5587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9">
    <w:name w:val="F9CFDEBDD8294E99926A48EE6847FD83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9">
    <w:name w:val="1A06BC7F6A074D66B2D96CC910B6F5CA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9">
    <w:name w:val="C94BF50504B0441AB043ADD7B3DD970C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9">
    <w:name w:val="7520DB8284F946D7BEC9B0FD9249FECE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9">
    <w:name w:val="9F565A2AAE6345B98AB818FF0317FB9F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9">
    <w:name w:val="C5115F64281E45C7A56CD712FE11E947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9">
    <w:name w:val="F1F6672282D1416DBF2D12879C226E00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8">
    <w:name w:val="BEA91FF178994E59A4DE29230C6F3857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9">
    <w:name w:val="398A487A3A4C4631BB2BB909C00DBF82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9">
    <w:name w:val="22C5DE3228654F25B63722A6E4A7EA3F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8">
    <w:name w:val="5DB707FDDB4248D09331221C750B9D4C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8">
    <w:name w:val="1CFBA0D9F69F457498AA21738ED958A48"/>
    <w:rsid w:val="000E2D6C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16">
    <w:name w:val="D1EB95BE432B466BB5C3CBB5CD4A5C9E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16">
    <w:name w:val="FE0EBA24ED6E4758A27CB37EE7D385C1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17">
    <w:name w:val="D1EB95BE432B466BB5C3CBB5CD4A5C9E1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17">
    <w:name w:val="FE0EBA24ED6E4758A27CB37EE7D385C11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18">
    <w:name w:val="D1EB95BE432B466BB5C3CBB5CD4A5C9E1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18">
    <w:name w:val="FE0EBA24ED6E4758A27CB37EE7D385C11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19">
    <w:name w:val="D1EB95BE432B466BB5C3CBB5CD4A5C9E1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19">
    <w:name w:val="FE0EBA24ED6E4758A27CB37EE7D385C11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20">
    <w:name w:val="D1EB95BE432B466BB5C3CBB5CD4A5C9E2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20">
    <w:name w:val="FE0EBA24ED6E4758A27CB37EE7D385C12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21">
    <w:name w:val="D1EB95BE432B466BB5C3CBB5CD4A5C9E2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21">
    <w:name w:val="FE0EBA24ED6E4758A27CB37EE7D385C12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22">
    <w:name w:val="D1EB95BE432B466BB5C3CBB5CD4A5C9E2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22">
    <w:name w:val="FE0EBA24ED6E4758A27CB37EE7D385C12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324ADFF2FE6406889ADE1AA86C85D58">
    <w:name w:val="D324ADFF2FE6406889ADE1AA86C85D5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10">
    <w:name w:val="B39CC5F2EEEA419291CE300AE1D95D01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10">
    <w:name w:val="0D9A2FE52DD9491D953158F4661E2CAD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10">
    <w:name w:val="08B5BD09163047F5B2EB34BDC51A9CAE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10">
    <w:name w:val="E4B0CF0FE81640DCAEBA83484175F8B4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10">
    <w:name w:val="A2EFF8C9B69B45D3A5B268017F5801D7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10">
    <w:name w:val="2697F7A175104C3895B45D9EEEBF2A3B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10">
    <w:name w:val="A102AF2A8D144639A6D9EE30906D31B2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10">
    <w:name w:val="11152435BA014F989AB94A8A368043BB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10">
    <w:name w:val="DCC070FC3D7048F9855A85D470ACBEBF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10">
    <w:name w:val="3B1198940DE046A3B38D5985FFCF4745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10">
    <w:name w:val="0A68349F09134619A14E59EDB43E5587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10">
    <w:name w:val="F9CFDEBDD8294E99926A48EE6847FD83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10">
    <w:name w:val="1A06BC7F6A074D66B2D96CC910B6F5CA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10">
    <w:name w:val="C94BF50504B0441AB043ADD7B3DD970C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10">
    <w:name w:val="7520DB8284F946D7BEC9B0FD9249FECE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10">
    <w:name w:val="9F565A2AAE6345B98AB818FF0317FB9F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10">
    <w:name w:val="C5115F64281E45C7A56CD712FE11E947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10">
    <w:name w:val="F1F6672282D1416DBF2D12879C226E00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9">
    <w:name w:val="BEA91FF178994E59A4DE29230C6F3857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10">
    <w:name w:val="398A487A3A4C4631BB2BB909C00DBF82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10">
    <w:name w:val="22C5DE3228654F25B63722A6E4A7EA3F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9">
    <w:name w:val="5DB707FDDB4248D09331221C750B9D4C9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9">
    <w:name w:val="1CFBA0D9F69F457498AA21738ED958A49"/>
    <w:rsid w:val="000E2D6C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23">
    <w:name w:val="D1EB95BE432B466BB5C3CBB5CD4A5C9E2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23">
    <w:name w:val="FE0EBA24ED6E4758A27CB37EE7D385C12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324ADFF2FE6406889ADE1AA86C85D581">
    <w:name w:val="D324ADFF2FE6406889ADE1AA86C85D58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11">
    <w:name w:val="B39CC5F2EEEA419291CE300AE1D95D01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11">
    <w:name w:val="0D9A2FE52DD9491D953158F4661E2CAD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11">
    <w:name w:val="08B5BD09163047F5B2EB34BDC51A9CAE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11">
    <w:name w:val="E4B0CF0FE81640DCAEBA83484175F8B4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11">
    <w:name w:val="A2EFF8C9B69B45D3A5B268017F5801D7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11">
    <w:name w:val="2697F7A175104C3895B45D9EEEBF2A3B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11">
    <w:name w:val="A102AF2A8D144639A6D9EE30906D31B2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11">
    <w:name w:val="11152435BA014F989AB94A8A368043BB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11">
    <w:name w:val="DCC070FC3D7048F9855A85D470ACBEBF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11">
    <w:name w:val="3B1198940DE046A3B38D5985FFCF4745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11">
    <w:name w:val="0A68349F09134619A14E59EDB43E5587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11">
    <w:name w:val="F9CFDEBDD8294E99926A48EE6847FD83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11">
    <w:name w:val="1A06BC7F6A074D66B2D96CC910B6F5CA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11">
    <w:name w:val="C94BF50504B0441AB043ADD7B3DD970C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11">
    <w:name w:val="7520DB8284F946D7BEC9B0FD9249FECE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11">
    <w:name w:val="9F565A2AAE6345B98AB818FF0317FB9F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11">
    <w:name w:val="C5115F64281E45C7A56CD712FE11E947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11">
    <w:name w:val="F1F6672282D1416DBF2D12879C226E00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10">
    <w:name w:val="BEA91FF178994E59A4DE29230C6F3857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11">
    <w:name w:val="398A487A3A4C4631BB2BB909C00DBF82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11">
    <w:name w:val="22C5DE3228654F25B63722A6E4A7EA3F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10">
    <w:name w:val="5DB707FDDB4248D09331221C750B9D4C10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10">
    <w:name w:val="1CFBA0D9F69F457498AA21738ED958A410"/>
    <w:rsid w:val="000E2D6C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E329E6AD6D9A43C18C626455FF8BC07C">
    <w:name w:val="E329E6AD6D9A43C18C626455FF8BC07C"/>
    <w:rsid w:val="000E2D6C"/>
  </w:style>
  <w:style w:type="paragraph" w:customStyle="1" w:styleId="BD96FBCF47414EF8A60BF4A380793599">
    <w:name w:val="BD96FBCF47414EF8A60BF4A380793599"/>
    <w:rsid w:val="000E2D6C"/>
  </w:style>
  <w:style w:type="paragraph" w:customStyle="1" w:styleId="2015589AA96F49DBB338746D838975EC">
    <w:name w:val="2015589AA96F49DBB338746D838975EC"/>
    <w:rsid w:val="000E2D6C"/>
  </w:style>
  <w:style w:type="paragraph" w:customStyle="1" w:styleId="D1EB95BE432B466BB5C3CBB5CD4A5C9E24">
    <w:name w:val="D1EB95BE432B466BB5C3CBB5CD4A5C9E2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24">
    <w:name w:val="FE0EBA24ED6E4758A27CB37EE7D385C12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12">
    <w:name w:val="B39CC5F2EEEA419291CE300AE1D95D01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12">
    <w:name w:val="0D9A2FE52DD9491D953158F4661E2CAD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12">
    <w:name w:val="08B5BD09163047F5B2EB34BDC51A9CAE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12">
    <w:name w:val="E4B0CF0FE81640DCAEBA83484175F8B4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12">
    <w:name w:val="A2EFF8C9B69B45D3A5B268017F5801D7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12">
    <w:name w:val="2697F7A175104C3895B45D9EEEBF2A3B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12">
    <w:name w:val="A102AF2A8D144639A6D9EE30906D31B2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12">
    <w:name w:val="11152435BA014F989AB94A8A368043BB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12">
    <w:name w:val="DCC070FC3D7048F9855A85D470ACBEBF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12">
    <w:name w:val="3B1198940DE046A3B38D5985FFCF4745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12">
    <w:name w:val="0A68349F09134619A14E59EDB43E5587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12">
    <w:name w:val="F9CFDEBDD8294E99926A48EE6847FD83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12">
    <w:name w:val="1A06BC7F6A074D66B2D96CC910B6F5CA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12">
    <w:name w:val="C94BF50504B0441AB043ADD7B3DD970C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12">
    <w:name w:val="7520DB8284F946D7BEC9B0FD9249FECE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12">
    <w:name w:val="9F565A2AAE6345B98AB818FF0317FB9F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12">
    <w:name w:val="C5115F64281E45C7A56CD712FE11E947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12">
    <w:name w:val="F1F6672282D1416DBF2D12879C226E00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015589AA96F49DBB338746D838975EC1">
    <w:name w:val="2015589AA96F49DBB338746D838975EC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11">
    <w:name w:val="BEA91FF178994E59A4DE29230C6F3857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12">
    <w:name w:val="398A487A3A4C4631BB2BB909C00DBF82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12">
    <w:name w:val="22C5DE3228654F25B63722A6E4A7EA3F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11">
    <w:name w:val="5DB707FDDB4248D09331221C750B9D4C11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11">
    <w:name w:val="1CFBA0D9F69F457498AA21738ED958A411"/>
    <w:rsid w:val="000E2D6C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25">
    <w:name w:val="D1EB95BE432B466BB5C3CBB5CD4A5C9E2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25">
    <w:name w:val="FE0EBA24ED6E4758A27CB37EE7D385C12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13">
    <w:name w:val="B39CC5F2EEEA419291CE300AE1D95D01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13">
    <w:name w:val="0D9A2FE52DD9491D953158F4661E2CAD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13">
    <w:name w:val="08B5BD09163047F5B2EB34BDC51A9CAE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13">
    <w:name w:val="E4B0CF0FE81640DCAEBA83484175F8B4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13">
    <w:name w:val="A2EFF8C9B69B45D3A5B268017F5801D7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13">
    <w:name w:val="2697F7A175104C3895B45D9EEEBF2A3B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13">
    <w:name w:val="A102AF2A8D144639A6D9EE30906D31B2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13">
    <w:name w:val="11152435BA014F989AB94A8A368043BB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13">
    <w:name w:val="DCC070FC3D7048F9855A85D470ACBEBF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13">
    <w:name w:val="3B1198940DE046A3B38D5985FFCF4745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13">
    <w:name w:val="0A68349F09134619A14E59EDB43E5587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13">
    <w:name w:val="F9CFDEBDD8294E99926A48EE6847FD83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13">
    <w:name w:val="1A06BC7F6A074D66B2D96CC910B6F5CA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13">
    <w:name w:val="C94BF50504B0441AB043ADD7B3DD970C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13">
    <w:name w:val="7520DB8284F946D7BEC9B0FD9249FECE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13">
    <w:name w:val="9F565A2AAE6345B98AB818FF0317FB9F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13">
    <w:name w:val="C5115F64281E45C7A56CD712FE11E947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13">
    <w:name w:val="F1F6672282D1416DBF2D12879C226E0013"/>
    <w:rsid w:val="000E2D6C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015589AA96F49DBB338746D838975EC2">
    <w:name w:val="2015589AA96F49DBB338746D838975EC2"/>
    <w:rsid w:val="000E2D6C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BEA91FF178994E59A4DE29230C6F385712">
    <w:name w:val="BEA91FF178994E59A4DE29230C6F3857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13">
    <w:name w:val="398A487A3A4C4631BB2BB909C00DBF82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13">
    <w:name w:val="22C5DE3228654F25B63722A6E4A7EA3F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12">
    <w:name w:val="5DB707FDDB4248D09331221C750B9D4C12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12">
    <w:name w:val="1CFBA0D9F69F457498AA21738ED958A412"/>
    <w:rsid w:val="000E2D6C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26">
    <w:name w:val="D1EB95BE432B466BB5C3CBB5CD4A5C9E2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26">
    <w:name w:val="FE0EBA24ED6E4758A27CB37EE7D385C12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14">
    <w:name w:val="B39CC5F2EEEA419291CE300AE1D95D01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14">
    <w:name w:val="0D9A2FE52DD9491D953158F4661E2CAD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14">
    <w:name w:val="08B5BD09163047F5B2EB34BDC51A9CAE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14">
    <w:name w:val="E4B0CF0FE81640DCAEBA83484175F8B4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14">
    <w:name w:val="A2EFF8C9B69B45D3A5B268017F5801D7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14">
    <w:name w:val="2697F7A175104C3895B45D9EEEBF2A3B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14">
    <w:name w:val="A102AF2A8D144639A6D9EE30906D31B2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14">
    <w:name w:val="11152435BA014F989AB94A8A368043BB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14">
    <w:name w:val="DCC070FC3D7048F9855A85D470ACBEBF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14">
    <w:name w:val="3B1198940DE046A3B38D5985FFCF4745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14">
    <w:name w:val="0A68349F09134619A14E59EDB43E5587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14">
    <w:name w:val="F9CFDEBDD8294E99926A48EE6847FD83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14">
    <w:name w:val="1A06BC7F6A074D66B2D96CC910B6F5CA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14">
    <w:name w:val="C94BF50504B0441AB043ADD7B3DD970C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14">
    <w:name w:val="7520DB8284F946D7BEC9B0FD9249FECE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14">
    <w:name w:val="9F565A2AAE6345B98AB818FF0317FB9F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14">
    <w:name w:val="C5115F64281E45C7A56CD712FE11E947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14">
    <w:name w:val="F1F6672282D1416DBF2D12879C226E0014"/>
    <w:rsid w:val="000E2D6C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015589AA96F49DBB338746D838975EC3">
    <w:name w:val="2015589AA96F49DBB338746D838975EC3"/>
    <w:rsid w:val="000E2D6C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BEA91FF178994E59A4DE29230C6F385713">
    <w:name w:val="BEA91FF178994E59A4DE29230C6F3857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14">
    <w:name w:val="398A487A3A4C4631BB2BB909C00DBF82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14">
    <w:name w:val="22C5DE3228654F25B63722A6E4A7EA3F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13">
    <w:name w:val="5DB707FDDB4248D09331221C750B9D4C13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13">
    <w:name w:val="1CFBA0D9F69F457498AA21738ED958A413"/>
    <w:rsid w:val="000E2D6C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27">
    <w:name w:val="D1EB95BE432B466BB5C3CBB5CD4A5C9E2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27">
    <w:name w:val="FE0EBA24ED6E4758A27CB37EE7D385C127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15">
    <w:name w:val="B39CC5F2EEEA419291CE300AE1D95D01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15">
    <w:name w:val="0D9A2FE52DD9491D953158F4661E2CAD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15">
    <w:name w:val="08B5BD09163047F5B2EB34BDC51A9CAE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15">
    <w:name w:val="E4B0CF0FE81640DCAEBA83484175F8B4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15">
    <w:name w:val="A2EFF8C9B69B45D3A5B268017F5801D7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15">
    <w:name w:val="2697F7A175104C3895B45D9EEEBF2A3B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15">
    <w:name w:val="A102AF2A8D144639A6D9EE30906D31B2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15">
    <w:name w:val="11152435BA014F989AB94A8A368043BB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15">
    <w:name w:val="DCC070FC3D7048F9855A85D470ACBEBF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15">
    <w:name w:val="3B1198940DE046A3B38D5985FFCF4745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15">
    <w:name w:val="0A68349F09134619A14E59EDB43E5587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15">
    <w:name w:val="F9CFDEBDD8294E99926A48EE6847FD83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15">
    <w:name w:val="1A06BC7F6A074D66B2D96CC910B6F5CA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15">
    <w:name w:val="C94BF50504B0441AB043ADD7B3DD970C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15">
    <w:name w:val="7520DB8284F946D7BEC9B0FD9249FECE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15">
    <w:name w:val="9F565A2AAE6345B98AB818FF0317FB9F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15">
    <w:name w:val="C5115F64281E45C7A56CD712FE11E947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15">
    <w:name w:val="F1F6672282D1416DBF2D12879C226E00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14">
    <w:name w:val="BEA91FF178994E59A4DE29230C6F3857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15">
    <w:name w:val="398A487A3A4C4631BB2BB909C00DBF82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15">
    <w:name w:val="22C5DE3228654F25B63722A6E4A7EA3F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14">
    <w:name w:val="5DB707FDDB4248D09331221C750B9D4C14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14">
    <w:name w:val="1CFBA0D9F69F457498AA21738ED958A414"/>
    <w:rsid w:val="000E2D6C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28">
    <w:name w:val="D1EB95BE432B466BB5C3CBB5CD4A5C9E2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28">
    <w:name w:val="FE0EBA24ED6E4758A27CB37EE7D385C128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16">
    <w:name w:val="B39CC5F2EEEA419291CE300AE1D95D01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16">
    <w:name w:val="0D9A2FE52DD9491D953158F4661E2CAD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16">
    <w:name w:val="08B5BD09163047F5B2EB34BDC51A9CAE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16">
    <w:name w:val="E4B0CF0FE81640DCAEBA83484175F8B4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16">
    <w:name w:val="A2EFF8C9B69B45D3A5B268017F5801D7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16">
    <w:name w:val="2697F7A175104C3895B45D9EEEBF2A3B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16">
    <w:name w:val="A102AF2A8D144639A6D9EE30906D31B2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16">
    <w:name w:val="11152435BA014F989AB94A8A368043BB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16">
    <w:name w:val="DCC070FC3D7048F9855A85D470ACBEBF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16">
    <w:name w:val="3B1198940DE046A3B38D5985FFCF4745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16">
    <w:name w:val="0A68349F09134619A14E59EDB43E5587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16">
    <w:name w:val="F9CFDEBDD8294E99926A48EE6847FD83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16">
    <w:name w:val="1A06BC7F6A074D66B2D96CC910B6F5CA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16">
    <w:name w:val="C94BF50504B0441AB043ADD7B3DD970C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16">
    <w:name w:val="7520DB8284F946D7BEC9B0FD9249FECE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16">
    <w:name w:val="9F565A2AAE6345B98AB818FF0317FB9F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16">
    <w:name w:val="C5115F64281E45C7A56CD712FE11E947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16">
    <w:name w:val="F1F6672282D1416DBF2D12879C226E00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15">
    <w:name w:val="BEA91FF178994E59A4DE29230C6F3857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16">
    <w:name w:val="398A487A3A4C4631BB2BB909C00DBF82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16">
    <w:name w:val="22C5DE3228654F25B63722A6E4A7EA3F16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15">
    <w:name w:val="5DB707FDDB4248D09331221C750B9D4C15"/>
    <w:rsid w:val="000E2D6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15">
    <w:name w:val="1CFBA0D9F69F457498AA21738ED958A415"/>
    <w:rsid w:val="000E2D6C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29">
    <w:name w:val="D1EB95BE432B466BB5C3CBB5CD4A5C9E29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29">
    <w:name w:val="FE0EBA24ED6E4758A27CB37EE7D385C129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17">
    <w:name w:val="B39CC5F2EEEA419291CE300AE1D95D01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17">
    <w:name w:val="0D9A2FE52DD9491D953158F4661E2CAD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17">
    <w:name w:val="08B5BD09163047F5B2EB34BDC51A9CAE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17">
    <w:name w:val="E4B0CF0FE81640DCAEBA83484175F8B4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17">
    <w:name w:val="A2EFF8C9B69B45D3A5B268017F5801D7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17">
    <w:name w:val="2697F7A175104C3895B45D9EEEBF2A3B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17">
    <w:name w:val="A102AF2A8D144639A6D9EE30906D31B2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17">
    <w:name w:val="11152435BA014F989AB94A8A368043BB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17">
    <w:name w:val="DCC070FC3D7048F9855A85D470ACBEBF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17">
    <w:name w:val="3B1198940DE046A3B38D5985FFCF4745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17">
    <w:name w:val="0A68349F09134619A14E59EDB43E5587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17">
    <w:name w:val="F9CFDEBDD8294E99926A48EE6847FD83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17">
    <w:name w:val="1A06BC7F6A074D66B2D96CC910B6F5CA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17">
    <w:name w:val="C94BF50504B0441AB043ADD7B3DD970C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17">
    <w:name w:val="7520DB8284F946D7BEC9B0FD9249FECE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17">
    <w:name w:val="9F565A2AAE6345B98AB818FF0317FB9F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17">
    <w:name w:val="C5115F64281E45C7A56CD712FE11E947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17">
    <w:name w:val="F1F6672282D1416DBF2D12879C226E00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16">
    <w:name w:val="BEA91FF178994E59A4DE29230C6F385716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17">
    <w:name w:val="398A487A3A4C4631BB2BB909C00DBF82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17">
    <w:name w:val="22C5DE3228654F25B63722A6E4A7EA3F17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16">
    <w:name w:val="5DB707FDDB4248D09331221C750B9D4C16"/>
    <w:rsid w:val="00882E0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16">
    <w:name w:val="1CFBA0D9F69F457498AA21738ED958A416"/>
    <w:rsid w:val="00882E09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30">
    <w:name w:val="D1EB95BE432B466BB5C3CBB5CD4A5C9E3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30">
    <w:name w:val="FE0EBA24ED6E4758A27CB37EE7D385C13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18">
    <w:name w:val="B39CC5F2EEEA419291CE300AE1D95D01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18">
    <w:name w:val="0D9A2FE52DD9491D953158F4661E2CAD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18">
    <w:name w:val="08B5BD09163047F5B2EB34BDC51A9CAE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18">
    <w:name w:val="E4B0CF0FE81640DCAEBA83484175F8B4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18">
    <w:name w:val="A2EFF8C9B69B45D3A5B268017F5801D7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18">
    <w:name w:val="2697F7A175104C3895B45D9EEEBF2A3B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18">
    <w:name w:val="A102AF2A8D144639A6D9EE30906D31B2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18">
    <w:name w:val="11152435BA014F989AB94A8A368043BB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18">
    <w:name w:val="DCC070FC3D7048F9855A85D470ACBEBF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18">
    <w:name w:val="3B1198940DE046A3B38D5985FFCF4745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18">
    <w:name w:val="0A68349F09134619A14E59EDB43E5587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18">
    <w:name w:val="F9CFDEBDD8294E99926A48EE6847FD83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18">
    <w:name w:val="1A06BC7F6A074D66B2D96CC910B6F5CA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18">
    <w:name w:val="C94BF50504B0441AB043ADD7B3DD970C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18">
    <w:name w:val="7520DB8284F946D7BEC9B0FD9249FECE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18">
    <w:name w:val="9F565A2AAE6345B98AB818FF0317FB9F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31">
    <w:name w:val="D1EB95BE432B466BB5C3CBB5CD4A5C9E3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31">
    <w:name w:val="FE0EBA24ED6E4758A27CB37EE7D385C13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19">
    <w:name w:val="B39CC5F2EEEA419291CE300AE1D95D01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19">
    <w:name w:val="0D9A2FE52DD9491D953158F4661E2CAD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19">
    <w:name w:val="08B5BD09163047F5B2EB34BDC51A9CAE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19">
    <w:name w:val="E4B0CF0FE81640DCAEBA83484175F8B4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19">
    <w:name w:val="A2EFF8C9B69B45D3A5B268017F5801D7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19">
    <w:name w:val="2697F7A175104C3895B45D9EEEBF2A3B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19">
    <w:name w:val="A102AF2A8D144639A6D9EE30906D31B2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19">
    <w:name w:val="11152435BA014F989AB94A8A368043BB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19">
    <w:name w:val="DCC070FC3D7048F9855A85D470ACBEBF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19">
    <w:name w:val="3B1198940DE046A3B38D5985FFCF4745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19">
    <w:name w:val="0A68349F09134619A14E59EDB43E5587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19">
    <w:name w:val="F9CFDEBDD8294E99926A48EE6847FD83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19">
    <w:name w:val="1A06BC7F6A074D66B2D96CC910B6F5CA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19">
    <w:name w:val="C94BF50504B0441AB043ADD7B3DD970C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19">
    <w:name w:val="7520DB8284F946D7BEC9B0FD9249FECE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19">
    <w:name w:val="9F565A2AAE6345B98AB818FF0317FB9F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00C6B7F5334EAF8424C76D522C45F0">
    <w:name w:val="A300C6B7F5334EAF8424C76D522C45F0"/>
    <w:rsid w:val="00876EA3"/>
  </w:style>
  <w:style w:type="paragraph" w:customStyle="1" w:styleId="D1EB95BE432B466BB5C3CBB5CD4A5C9E32">
    <w:name w:val="D1EB95BE432B466BB5C3CBB5CD4A5C9E3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32">
    <w:name w:val="FE0EBA24ED6E4758A27CB37EE7D385C13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20">
    <w:name w:val="B39CC5F2EEEA419291CE300AE1D95D01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20">
    <w:name w:val="0D9A2FE52DD9491D953158F4661E2CAD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20">
    <w:name w:val="08B5BD09163047F5B2EB34BDC51A9CAE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20">
    <w:name w:val="E4B0CF0FE81640DCAEBA83484175F8B4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20">
    <w:name w:val="A2EFF8C9B69B45D3A5B268017F5801D7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20">
    <w:name w:val="2697F7A175104C3895B45D9EEEBF2A3B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20">
    <w:name w:val="A102AF2A8D144639A6D9EE30906D31B2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20">
    <w:name w:val="11152435BA014F989AB94A8A368043BB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20">
    <w:name w:val="DCC070FC3D7048F9855A85D470ACBEBF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20">
    <w:name w:val="3B1198940DE046A3B38D5985FFCF4745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20">
    <w:name w:val="0A68349F09134619A14E59EDB43E5587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20">
    <w:name w:val="F9CFDEBDD8294E99926A48EE6847FD83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20">
    <w:name w:val="1A06BC7F6A074D66B2D96CC910B6F5CA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C846453B4C141F280EBA001440CF1F3">
    <w:name w:val="4C846453B4C141F280EBA001440CF1F3"/>
    <w:rsid w:val="00876EA3"/>
  </w:style>
  <w:style w:type="paragraph" w:customStyle="1" w:styleId="D1EB95BE432B466BB5C3CBB5CD4A5C9E33">
    <w:name w:val="D1EB95BE432B466BB5C3CBB5CD4A5C9E3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33">
    <w:name w:val="FE0EBA24ED6E4758A27CB37EE7D385C13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21">
    <w:name w:val="B39CC5F2EEEA419291CE300AE1D95D01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21">
    <w:name w:val="0D9A2FE52DD9491D953158F4661E2CAD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21">
    <w:name w:val="08B5BD09163047F5B2EB34BDC51A9CAE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21">
    <w:name w:val="E4B0CF0FE81640DCAEBA83484175F8B4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21">
    <w:name w:val="A2EFF8C9B69B45D3A5B268017F5801D7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21">
    <w:name w:val="2697F7A175104C3895B45D9EEEBF2A3B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21">
    <w:name w:val="A102AF2A8D144639A6D9EE30906D31B2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21">
    <w:name w:val="11152435BA014F989AB94A8A368043BB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21">
    <w:name w:val="DCC070FC3D7048F9855A85D470ACBEBF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21">
    <w:name w:val="3B1198940DE046A3B38D5985FFCF4745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21">
    <w:name w:val="0A68349F09134619A14E59EDB43E5587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21">
    <w:name w:val="F9CFDEBDD8294E99926A48EE6847FD83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21">
    <w:name w:val="1A06BC7F6A074D66B2D96CC910B6F5CA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34">
    <w:name w:val="D1EB95BE432B466BB5C3CBB5CD4A5C9E3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34">
    <w:name w:val="FE0EBA24ED6E4758A27CB37EE7D385C13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22">
    <w:name w:val="B39CC5F2EEEA419291CE300AE1D95D01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22">
    <w:name w:val="0D9A2FE52DD9491D953158F4661E2CAD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22">
    <w:name w:val="08B5BD09163047F5B2EB34BDC51A9CAE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22">
    <w:name w:val="E4B0CF0FE81640DCAEBA83484175F8B4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22">
    <w:name w:val="A2EFF8C9B69B45D3A5B268017F5801D7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22">
    <w:name w:val="2697F7A175104C3895B45D9EEEBF2A3B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22">
    <w:name w:val="A102AF2A8D144639A6D9EE30906D31B2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22">
    <w:name w:val="11152435BA014F989AB94A8A368043BB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22">
    <w:name w:val="DCC070FC3D7048F9855A85D470ACBEBF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22">
    <w:name w:val="3B1198940DE046A3B38D5985FFCF4745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22">
    <w:name w:val="0A68349F09134619A14E59EDB43E5587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22">
    <w:name w:val="F9CFDEBDD8294E99926A48EE6847FD83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22">
    <w:name w:val="1A06BC7F6A074D66B2D96CC910B6F5CA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20">
    <w:name w:val="C94BF50504B0441AB043ADD7B3DD970C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20">
    <w:name w:val="7520DB8284F946D7BEC9B0FD9249FECE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20">
    <w:name w:val="9F565A2AAE6345B98AB818FF0317FB9F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35">
    <w:name w:val="D1EB95BE432B466BB5C3CBB5CD4A5C9E3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35">
    <w:name w:val="FE0EBA24ED6E4758A27CB37EE7D385C13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23">
    <w:name w:val="B39CC5F2EEEA419291CE300AE1D95D01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23">
    <w:name w:val="0D9A2FE52DD9491D953158F4661E2CAD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23">
    <w:name w:val="08B5BD09163047F5B2EB34BDC51A9CAE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23">
    <w:name w:val="E4B0CF0FE81640DCAEBA83484175F8B4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23">
    <w:name w:val="A2EFF8C9B69B45D3A5B268017F5801D7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23">
    <w:name w:val="2697F7A175104C3895B45D9EEEBF2A3B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23">
    <w:name w:val="A102AF2A8D144639A6D9EE30906D31B2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23">
    <w:name w:val="11152435BA014F989AB94A8A368043BB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23">
    <w:name w:val="DCC070FC3D7048F9855A85D470ACBEBF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23">
    <w:name w:val="3B1198940DE046A3B38D5985FFCF4745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23">
    <w:name w:val="0A68349F09134619A14E59EDB43E5587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23">
    <w:name w:val="F9CFDEBDD8294E99926A48EE6847FD83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23">
    <w:name w:val="1A06BC7F6A074D66B2D96CC910B6F5CA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21">
    <w:name w:val="C94BF50504B0441AB043ADD7B3DD970C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21">
    <w:name w:val="7520DB8284F946D7BEC9B0FD9249FECE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21">
    <w:name w:val="9F565A2AAE6345B98AB818FF0317FB9F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36">
    <w:name w:val="D1EB95BE432B466BB5C3CBB5CD4A5C9E3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36">
    <w:name w:val="FE0EBA24ED6E4758A27CB37EE7D385C13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24">
    <w:name w:val="B39CC5F2EEEA419291CE300AE1D95D01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24">
    <w:name w:val="0D9A2FE52DD9491D953158F4661E2CAD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24">
    <w:name w:val="08B5BD09163047F5B2EB34BDC51A9CAE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24">
    <w:name w:val="E4B0CF0FE81640DCAEBA83484175F8B4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24">
    <w:name w:val="A2EFF8C9B69B45D3A5B268017F5801D7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24">
    <w:name w:val="2697F7A175104C3895B45D9EEEBF2A3B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24">
    <w:name w:val="A102AF2A8D144639A6D9EE30906D31B2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24">
    <w:name w:val="11152435BA014F989AB94A8A368043BB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24">
    <w:name w:val="DCC070FC3D7048F9855A85D470ACBEBF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24">
    <w:name w:val="3B1198940DE046A3B38D5985FFCF4745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24">
    <w:name w:val="0A68349F09134619A14E59EDB43E5587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24">
    <w:name w:val="F9CFDEBDD8294E99926A48EE6847FD83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24">
    <w:name w:val="1A06BC7F6A074D66B2D96CC910B6F5CA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22">
    <w:name w:val="C94BF50504B0441AB043ADD7B3DD970C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22">
    <w:name w:val="7520DB8284F946D7BEC9B0FD9249FECE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22">
    <w:name w:val="9F565A2AAE6345B98AB818FF0317FB9F22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18">
    <w:name w:val="C5115F64281E45C7A56CD712FE11E947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18">
    <w:name w:val="F1F6672282D1416DBF2D12879C226E00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17">
    <w:name w:val="BEA91FF178994E59A4DE29230C6F38571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18">
    <w:name w:val="398A487A3A4C4631BB2BB909C00DBF82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18">
    <w:name w:val="22C5DE3228654F25B63722A6E4A7EA3F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17">
    <w:name w:val="5DB707FDDB4248D09331221C750B9D4C1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17">
    <w:name w:val="1CFBA0D9F69F457498AA21738ED958A417"/>
    <w:rsid w:val="00876EA3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37">
    <w:name w:val="D1EB95BE432B466BB5C3CBB5CD4A5C9E3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37">
    <w:name w:val="FE0EBA24ED6E4758A27CB37EE7D385C13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25">
    <w:name w:val="B39CC5F2EEEA419291CE300AE1D95D01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25">
    <w:name w:val="0D9A2FE52DD9491D953158F4661E2CAD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25">
    <w:name w:val="08B5BD09163047F5B2EB34BDC51A9CAE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25">
    <w:name w:val="E4B0CF0FE81640DCAEBA83484175F8B4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25">
    <w:name w:val="A2EFF8C9B69B45D3A5B268017F5801D7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25">
    <w:name w:val="2697F7A175104C3895B45D9EEEBF2A3B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25">
    <w:name w:val="A102AF2A8D144639A6D9EE30906D31B2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25">
    <w:name w:val="11152435BA014F989AB94A8A368043BB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25">
    <w:name w:val="DCC070FC3D7048F9855A85D470ACBEBF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25">
    <w:name w:val="3B1198940DE046A3B38D5985FFCF4745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25">
    <w:name w:val="0A68349F09134619A14E59EDB43E5587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25">
    <w:name w:val="F9CFDEBDD8294E99926A48EE6847FD83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25">
    <w:name w:val="1A06BC7F6A074D66B2D96CC910B6F5CA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23">
    <w:name w:val="C94BF50504B0441AB043ADD7B3DD970C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23">
    <w:name w:val="7520DB8284F946D7BEC9B0FD9249FECE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23">
    <w:name w:val="9F565A2AAE6345B98AB818FF0317FB9F23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38">
    <w:name w:val="D1EB95BE432B466BB5C3CBB5CD4A5C9E3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38">
    <w:name w:val="FE0EBA24ED6E4758A27CB37EE7D385C13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26">
    <w:name w:val="B39CC5F2EEEA419291CE300AE1D95D01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26">
    <w:name w:val="0D9A2FE52DD9491D953158F4661E2CAD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26">
    <w:name w:val="08B5BD09163047F5B2EB34BDC51A9CAE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26">
    <w:name w:val="E4B0CF0FE81640DCAEBA83484175F8B4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26">
    <w:name w:val="A2EFF8C9B69B45D3A5B268017F5801D7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26">
    <w:name w:val="2697F7A175104C3895B45D9EEEBF2A3B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26">
    <w:name w:val="A102AF2A8D144639A6D9EE30906D31B2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26">
    <w:name w:val="11152435BA014F989AB94A8A368043BB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26">
    <w:name w:val="DCC070FC3D7048F9855A85D470ACBEBF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26">
    <w:name w:val="3B1198940DE046A3B38D5985FFCF4745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26">
    <w:name w:val="0A68349F09134619A14E59EDB43E5587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26">
    <w:name w:val="F9CFDEBDD8294E99926A48EE6847FD83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26">
    <w:name w:val="1A06BC7F6A074D66B2D96CC910B6F5CA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24">
    <w:name w:val="C94BF50504B0441AB043ADD7B3DD970C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24">
    <w:name w:val="7520DB8284F946D7BEC9B0FD9249FECE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24">
    <w:name w:val="9F565A2AAE6345B98AB818FF0317FB9F24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EB95BE432B466BB5C3CBB5CD4A5C9E39">
    <w:name w:val="D1EB95BE432B466BB5C3CBB5CD4A5C9E3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39">
    <w:name w:val="FE0EBA24ED6E4758A27CB37EE7D385C13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27">
    <w:name w:val="B39CC5F2EEEA419291CE300AE1D95D01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27">
    <w:name w:val="0D9A2FE52DD9491D953158F4661E2CAD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27">
    <w:name w:val="08B5BD09163047F5B2EB34BDC51A9CAE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27">
    <w:name w:val="E4B0CF0FE81640DCAEBA83484175F8B4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27">
    <w:name w:val="A2EFF8C9B69B45D3A5B268017F5801D7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27">
    <w:name w:val="2697F7A175104C3895B45D9EEEBF2A3B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27">
    <w:name w:val="A102AF2A8D144639A6D9EE30906D31B2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27">
    <w:name w:val="11152435BA014F989AB94A8A368043BB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27">
    <w:name w:val="DCC070FC3D7048F9855A85D470ACBEBF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27">
    <w:name w:val="3B1198940DE046A3B38D5985FFCF4745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27">
    <w:name w:val="0A68349F09134619A14E59EDB43E5587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27">
    <w:name w:val="F9CFDEBDD8294E99926A48EE6847FD83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27">
    <w:name w:val="1A06BC7F6A074D66B2D96CC910B6F5CA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25">
    <w:name w:val="C94BF50504B0441AB043ADD7B3DD970C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25">
    <w:name w:val="7520DB8284F946D7BEC9B0FD9249FECE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25">
    <w:name w:val="9F565A2AAE6345B98AB818FF0317FB9F25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19">
    <w:name w:val="C5115F64281E45C7A56CD712FE11E947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19">
    <w:name w:val="F1F6672282D1416DBF2D12879C226E00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18">
    <w:name w:val="BEA91FF178994E59A4DE29230C6F3857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19">
    <w:name w:val="398A487A3A4C4631BB2BB909C00DBF82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19">
    <w:name w:val="22C5DE3228654F25B63722A6E4A7EA3F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18">
    <w:name w:val="5DB707FDDB4248D09331221C750B9D4C1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18">
    <w:name w:val="1CFBA0D9F69F457498AA21738ED958A418"/>
    <w:rsid w:val="00876EA3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40">
    <w:name w:val="D1EB95BE432B466BB5C3CBB5CD4A5C9E4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40">
    <w:name w:val="FE0EBA24ED6E4758A27CB37EE7D385C14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28">
    <w:name w:val="B39CC5F2EEEA419291CE300AE1D95D012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28">
    <w:name w:val="0D9A2FE52DD9491D953158F4661E2CAD2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28">
    <w:name w:val="08B5BD09163047F5B2EB34BDC51A9CAE2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28">
    <w:name w:val="E4B0CF0FE81640DCAEBA83484175F8B42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28">
    <w:name w:val="A2EFF8C9B69B45D3A5B268017F5801D72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28">
    <w:name w:val="2697F7A175104C3895B45D9EEEBF2A3B2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28">
    <w:name w:val="A102AF2A8D144639A6D9EE30906D31B22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28">
    <w:name w:val="11152435BA014F989AB94A8A368043BB2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28">
    <w:name w:val="DCC070FC3D7048F9855A85D470ACBEBF2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28">
    <w:name w:val="3B1198940DE046A3B38D5985FFCF47452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28">
    <w:name w:val="0A68349F09134619A14E59EDB43E55872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28">
    <w:name w:val="F9CFDEBDD8294E99926A48EE6847FD832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28">
    <w:name w:val="1A06BC7F6A074D66B2D96CC910B6F5CA28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26">
    <w:name w:val="C94BF50504B0441AB043ADD7B3DD970C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26">
    <w:name w:val="7520DB8284F946D7BEC9B0FD9249FECE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26">
    <w:name w:val="9F565A2AAE6345B98AB818FF0317FB9F26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20">
    <w:name w:val="C5115F64281E45C7A56CD712FE11E947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7B170630F9B4C10A4184BC8633CBE30">
    <w:name w:val="A7B170630F9B4C10A4184BC8633CBE30"/>
    <w:rsid w:val="00876EA3"/>
  </w:style>
  <w:style w:type="paragraph" w:customStyle="1" w:styleId="D1EB95BE432B466BB5C3CBB5CD4A5C9E41">
    <w:name w:val="D1EB95BE432B466BB5C3CBB5CD4A5C9E4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41">
    <w:name w:val="FE0EBA24ED6E4758A27CB37EE7D385C14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29">
    <w:name w:val="B39CC5F2EEEA419291CE300AE1D95D012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29">
    <w:name w:val="0D9A2FE52DD9491D953158F4661E2CAD2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29">
    <w:name w:val="08B5BD09163047F5B2EB34BDC51A9CAE2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29">
    <w:name w:val="E4B0CF0FE81640DCAEBA83484175F8B42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29">
    <w:name w:val="A2EFF8C9B69B45D3A5B268017F5801D72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29">
    <w:name w:val="2697F7A175104C3895B45D9EEEBF2A3B2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29">
    <w:name w:val="A102AF2A8D144639A6D9EE30906D31B22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29">
    <w:name w:val="11152435BA014F989AB94A8A368043BB2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29">
    <w:name w:val="DCC070FC3D7048F9855A85D470ACBEBF2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29">
    <w:name w:val="3B1198940DE046A3B38D5985FFCF47452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29">
    <w:name w:val="0A68349F09134619A14E59EDB43E55872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29">
    <w:name w:val="F9CFDEBDD8294E99926A48EE6847FD832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29">
    <w:name w:val="1A06BC7F6A074D66B2D96CC910B6F5CA2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27">
    <w:name w:val="C94BF50504B0441AB043ADD7B3DD970C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27">
    <w:name w:val="7520DB8284F946D7BEC9B0FD9249FECE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27">
    <w:name w:val="9F565A2AAE6345B98AB818FF0317FB9F27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21">
    <w:name w:val="C5115F64281E45C7A56CD712FE11E94721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20">
    <w:name w:val="F1F6672282D1416DBF2D12879C226E00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19">
    <w:name w:val="BEA91FF178994E59A4DE29230C6F3857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20">
    <w:name w:val="398A487A3A4C4631BB2BB909C00DBF82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20">
    <w:name w:val="22C5DE3228654F25B63722A6E4A7EA3F20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19">
    <w:name w:val="5DB707FDDB4248D09331221C750B9D4C19"/>
    <w:rsid w:val="00876EA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19">
    <w:name w:val="1CFBA0D9F69F457498AA21738ED958A419"/>
    <w:rsid w:val="00876EA3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42">
    <w:name w:val="D1EB95BE432B466BB5C3CBB5CD4A5C9E4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42">
    <w:name w:val="FE0EBA24ED6E4758A27CB37EE7D385C14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30">
    <w:name w:val="B39CC5F2EEEA419291CE300AE1D95D013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30">
    <w:name w:val="0D9A2FE52DD9491D953158F4661E2CAD3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30">
    <w:name w:val="08B5BD09163047F5B2EB34BDC51A9CAE3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30">
    <w:name w:val="E4B0CF0FE81640DCAEBA83484175F8B43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30">
    <w:name w:val="A2EFF8C9B69B45D3A5B268017F5801D73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30">
    <w:name w:val="2697F7A175104C3895B45D9EEEBF2A3B3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30">
    <w:name w:val="A102AF2A8D144639A6D9EE30906D31B23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30">
    <w:name w:val="11152435BA014F989AB94A8A368043BB3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30">
    <w:name w:val="DCC070FC3D7048F9855A85D470ACBEBF3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30">
    <w:name w:val="3B1198940DE046A3B38D5985FFCF47453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30">
    <w:name w:val="0A68349F09134619A14E59EDB43E55873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30">
    <w:name w:val="F9CFDEBDD8294E99926A48EE6847FD833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30">
    <w:name w:val="1A06BC7F6A074D66B2D96CC910B6F5CA3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BF50504B0441AB043ADD7B3DD970C28">
    <w:name w:val="C94BF50504B0441AB043ADD7B3DD970C28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20DB8284F946D7BEC9B0FD9249FECE28">
    <w:name w:val="7520DB8284F946D7BEC9B0FD9249FECE28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28">
    <w:name w:val="9F565A2AAE6345B98AB818FF0317FB9F28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22">
    <w:name w:val="C5115F64281E45C7A56CD712FE11E9472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21">
    <w:name w:val="F1F6672282D1416DBF2D12879C226E002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20">
    <w:name w:val="BEA91FF178994E59A4DE29230C6F38572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21">
    <w:name w:val="398A487A3A4C4631BB2BB909C00DBF822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21">
    <w:name w:val="22C5DE3228654F25B63722A6E4A7EA3F2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20">
    <w:name w:val="5DB707FDDB4248D09331221C750B9D4C2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20">
    <w:name w:val="1CFBA0D9F69F457498AA21738ED958A420"/>
    <w:rsid w:val="00FA6A8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B1B7BA5C28044A10B0E04CB9CA30DBFE">
    <w:name w:val="B1B7BA5C28044A10B0E04CB9CA30DBFE"/>
    <w:rsid w:val="00FA6A80"/>
  </w:style>
  <w:style w:type="paragraph" w:customStyle="1" w:styleId="AF4AD4538D9A46E99ECC2B31B72F91AA">
    <w:name w:val="AF4AD4538D9A46E99ECC2B31B72F91AA"/>
    <w:rsid w:val="00FA6A80"/>
  </w:style>
  <w:style w:type="paragraph" w:customStyle="1" w:styleId="9D673CC8F0DA49F990799613E22F8380">
    <w:name w:val="9D673CC8F0DA49F990799613E22F8380"/>
    <w:rsid w:val="00FA6A80"/>
  </w:style>
  <w:style w:type="paragraph" w:customStyle="1" w:styleId="56613026499F405DB2D5C9F104252D3F">
    <w:name w:val="56613026499F405DB2D5C9F104252D3F"/>
    <w:rsid w:val="00FA6A80"/>
  </w:style>
  <w:style w:type="paragraph" w:customStyle="1" w:styleId="D1EB95BE432B466BB5C3CBB5CD4A5C9E43">
    <w:name w:val="D1EB95BE432B466BB5C3CBB5CD4A5C9E4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43">
    <w:name w:val="FE0EBA24ED6E4758A27CB37EE7D385C14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31">
    <w:name w:val="B39CC5F2EEEA419291CE300AE1D95D013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31">
    <w:name w:val="0D9A2FE52DD9491D953158F4661E2CAD3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31">
    <w:name w:val="08B5BD09163047F5B2EB34BDC51A9CAE3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31">
    <w:name w:val="E4B0CF0FE81640DCAEBA83484175F8B43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31">
    <w:name w:val="A2EFF8C9B69B45D3A5B268017F5801D73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31">
    <w:name w:val="2697F7A175104C3895B45D9EEEBF2A3B3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31">
    <w:name w:val="A102AF2A8D144639A6D9EE30906D31B23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31">
    <w:name w:val="11152435BA014F989AB94A8A368043BB3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31">
    <w:name w:val="DCC070FC3D7048F9855A85D470ACBEBF3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1198940DE046A3B38D5985FFCF474531">
    <w:name w:val="3B1198940DE046A3B38D5985FFCF47453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31">
    <w:name w:val="0A68349F09134619A14E59EDB43E55873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CFDEBDD8294E99926A48EE6847FD8331">
    <w:name w:val="F9CFDEBDD8294E99926A48EE6847FD833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31">
    <w:name w:val="1A06BC7F6A074D66B2D96CC910B6F5CA3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6613026499F405DB2D5C9F104252D3F1">
    <w:name w:val="56613026499F405DB2D5C9F104252D3F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29">
    <w:name w:val="9F565A2AAE6345B98AB818FF0317FB9F29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23">
    <w:name w:val="C5115F64281E45C7A56CD712FE11E9472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22">
    <w:name w:val="F1F6672282D1416DBF2D12879C226E002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A91FF178994E59A4DE29230C6F385721">
    <w:name w:val="BEA91FF178994E59A4DE29230C6F38572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22">
    <w:name w:val="398A487A3A4C4631BB2BB909C00DBF822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22">
    <w:name w:val="22C5DE3228654F25B63722A6E4A7EA3F2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21">
    <w:name w:val="5DB707FDDB4248D09331221C750B9D4C2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21">
    <w:name w:val="1CFBA0D9F69F457498AA21738ED958A421"/>
    <w:rsid w:val="00FA6A8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5CC902C1A1E849FDB176BF795D049E3A">
    <w:name w:val="5CC902C1A1E849FDB176BF795D049E3A"/>
    <w:rsid w:val="00FA6A80"/>
  </w:style>
  <w:style w:type="paragraph" w:customStyle="1" w:styleId="900C9EA2803949B9A2B80F10C092D275">
    <w:name w:val="900C9EA2803949B9A2B80F10C092D275"/>
    <w:rsid w:val="00FA6A80"/>
  </w:style>
  <w:style w:type="paragraph" w:customStyle="1" w:styleId="7D356FC564494628BDF10DB9CB02975A">
    <w:name w:val="7D356FC564494628BDF10DB9CB02975A"/>
    <w:rsid w:val="00FA6A80"/>
  </w:style>
  <w:style w:type="paragraph" w:customStyle="1" w:styleId="D4C8C6D4011140C0B4E025F9196E6670">
    <w:name w:val="D4C8C6D4011140C0B4E025F9196E6670"/>
    <w:rsid w:val="00FA6A80"/>
  </w:style>
  <w:style w:type="paragraph" w:customStyle="1" w:styleId="7B800605724643EAAEAFBF1752B4416C">
    <w:name w:val="7B800605724643EAAEAFBF1752B4416C"/>
    <w:rsid w:val="00FA6A80"/>
  </w:style>
  <w:style w:type="paragraph" w:customStyle="1" w:styleId="D1EB95BE432B466BB5C3CBB5CD4A5C9E44">
    <w:name w:val="D1EB95BE432B466BB5C3CBB5CD4A5C9E44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44">
    <w:name w:val="FE0EBA24ED6E4758A27CB37EE7D385C144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32">
    <w:name w:val="B39CC5F2EEEA419291CE300AE1D95D013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32">
    <w:name w:val="0D9A2FE52DD9491D953158F4661E2CAD3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32">
    <w:name w:val="08B5BD09163047F5B2EB34BDC51A9CAE3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32">
    <w:name w:val="E4B0CF0FE81640DCAEBA83484175F8B43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32">
    <w:name w:val="A2EFF8C9B69B45D3A5B268017F5801D73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32">
    <w:name w:val="2697F7A175104C3895B45D9EEEBF2A3B3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32">
    <w:name w:val="A102AF2A8D144639A6D9EE30906D31B23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32">
    <w:name w:val="11152435BA014F989AB94A8A368043BB3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32">
    <w:name w:val="DCC070FC3D7048F9855A85D470ACBEBF3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4C8C6D4011140C0B4E025F9196E66701">
    <w:name w:val="D4C8C6D4011140C0B4E025F9196E6670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32">
    <w:name w:val="0A68349F09134619A14E59EDB43E55873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356FC564494628BDF10DB9CB02975A1">
    <w:name w:val="7D356FC564494628BDF10DB9CB02975A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32">
    <w:name w:val="1A06BC7F6A074D66B2D96CC910B6F5CA3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CC902C1A1E849FDB176BF795D049E3A1">
    <w:name w:val="5CC902C1A1E849FDB176BF795D049E3A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0C9EA2803949B9A2B80F10C092D2751">
    <w:name w:val="900C9EA2803949B9A2B80F10C092D275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24">
    <w:name w:val="C5115F64281E45C7A56CD712FE11E94724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23">
    <w:name w:val="F1F6672282D1416DBF2D12879C226E002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B800605724643EAAEAFBF1752B4416C1">
    <w:name w:val="7B800605724643EAAEAFBF1752B4416C1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23">
    <w:name w:val="398A487A3A4C4631BB2BB909C00DBF822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23">
    <w:name w:val="22C5DE3228654F25B63722A6E4A7EA3F2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22">
    <w:name w:val="5DB707FDDB4248D09331221C750B9D4C2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22">
    <w:name w:val="1CFBA0D9F69F457498AA21738ED958A422"/>
    <w:rsid w:val="00FA6A8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45">
    <w:name w:val="D1EB95BE432B466BB5C3CBB5CD4A5C9E45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45">
    <w:name w:val="FE0EBA24ED6E4758A27CB37EE7D385C145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33">
    <w:name w:val="B39CC5F2EEEA419291CE300AE1D95D013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33">
    <w:name w:val="0D9A2FE52DD9491D953158F4661E2CAD3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33">
    <w:name w:val="08B5BD09163047F5B2EB34BDC51A9CAE3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33">
    <w:name w:val="E4B0CF0FE81640DCAEBA83484175F8B43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33">
    <w:name w:val="A2EFF8C9B69B45D3A5B268017F5801D73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33">
    <w:name w:val="2697F7A175104C3895B45D9EEEBF2A3B3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33">
    <w:name w:val="A102AF2A8D144639A6D9EE30906D31B23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33">
    <w:name w:val="11152435BA014F989AB94A8A368043BB3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33">
    <w:name w:val="DCC070FC3D7048F9855A85D470ACBEBF3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4C8C6D4011140C0B4E025F9196E66702">
    <w:name w:val="D4C8C6D4011140C0B4E025F9196E6670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33">
    <w:name w:val="0A68349F09134619A14E59EDB43E55873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356FC564494628BDF10DB9CB02975A2">
    <w:name w:val="7D356FC564494628BDF10DB9CB02975A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33">
    <w:name w:val="1A06BC7F6A074D66B2D96CC910B6F5CA3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CC902C1A1E849FDB176BF795D049E3A2">
    <w:name w:val="5CC902C1A1E849FDB176BF795D049E3A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0C9EA2803949B9A2B80F10C092D2752">
    <w:name w:val="900C9EA2803949B9A2B80F10C092D2752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65A2AAE6345B98AB818FF0317FB9F30">
    <w:name w:val="9F565A2AAE6345B98AB818FF0317FB9F30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115F64281E45C7A56CD712FE11E94725">
    <w:name w:val="C5115F64281E45C7A56CD712FE11E94725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F6672282D1416DBF2D12879C226E0024">
    <w:name w:val="F1F6672282D1416DBF2D12879C226E0024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783204BAC4169A4B80A80B3DB2366">
    <w:name w:val="AC5783204BAC4169A4B80A80B3DB2366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8A487A3A4C4631BB2BB909C00DBF8224">
    <w:name w:val="398A487A3A4C4631BB2BB909C00DBF8224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C5DE3228654F25B63722A6E4A7EA3F24">
    <w:name w:val="22C5DE3228654F25B63722A6E4A7EA3F24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B707FDDB4248D09331221C750B9D4C23">
    <w:name w:val="5DB707FDDB4248D09331221C750B9D4C23"/>
    <w:rsid w:val="00FA6A8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FBA0D9F69F457498AA21738ED958A423">
    <w:name w:val="1CFBA0D9F69F457498AA21738ED958A423"/>
    <w:rsid w:val="00FA6A8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FE99EF4ED058497A92B5EB85B250D81E">
    <w:name w:val="FE99EF4ED058497A92B5EB85B250D81E"/>
    <w:rsid w:val="00850C72"/>
  </w:style>
  <w:style w:type="paragraph" w:customStyle="1" w:styleId="2BA2C5F86F4E497199BCCB0DFA50863B">
    <w:name w:val="2BA2C5F86F4E497199BCCB0DFA50863B"/>
    <w:rsid w:val="00850C72"/>
  </w:style>
  <w:style w:type="paragraph" w:customStyle="1" w:styleId="ADBA2AE893724BAA86A47FE48687F5F4">
    <w:name w:val="ADBA2AE893724BAA86A47FE48687F5F4"/>
    <w:rsid w:val="00850C72"/>
  </w:style>
  <w:style w:type="paragraph" w:customStyle="1" w:styleId="10E91B1B01B340CD839596655A8FD418">
    <w:name w:val="10E91B1B01B340CD839596655A8FD418"/>
    <w:rsid w:val="00850C72"/>
  </w:style>
  <w:style w:type="paragraph" w:customStyle="1" w:styleId="1D547D10465F4E8D888BAE41A12BE215">
    <w:name w:val="1D547D10465F4E8D888BAE41A12BE215"/>
    <w:rsid w:val="00850C72"/>
  </w:style>
  <w:style w:type="paragraph" w:customStyle="1" w:styleId="6FB72D28AA364DCC88DE0AFE0A5D1651">
    <w:name w:val="6FB72D28AA364DCC88DE0AFE0A5D1651"/>
    <w:rsid w:val="00850C72"/>
  </w:style>
  <w:style w:type="paragraph" w:customStyle="1" w:styleId="2267E858DFE344A2A1CC5F8B0B7E093A">
    <w:name w:val="2267E858DFE344A2A1CC5F8B0B7E093A"/>
    <w:rsid w:val="00850C72"/>
  </w:style>
  <w:style w:type="paragraph" w:customStyle="1" w:styleId="4CCDCEF8A5D14D75B8A0307468ABAA4D">
    <w:name w:val="4CCDCEF8A5D14D75B8A0307468ABAA4D"/>
    <w:rsid w:val="00850C72"/>
  </w:style>
  <w:style w:type="paragraph" w:customStyle="1" w:styleId="071E683E490F43CFA06A1367392A9E81">
    <w:name w:val="071E683E490F43CFA06A1367392A9E81"/>
    <w:rsid w:val="00850C72"/>
  </w:style>
  <w:style w:type="paragraph" w:customStyle="1" w:styleId="83AAE5AACDEE4B8F8FAEA19572DD56F3">
    <w:name w:val="83AAE5AACDEE4B8F8FAEA19572DD56F3"/>
    <w:rsid w:val="00850C72"/>
  </w:style>
  <w:style w:type="paragraph" w:customStyle="1" w:styleId="EF69CD4814544D24ADE79F4A5F6FF352">
    <w:name w:val="EF69CD4814544D24ADE79F4A5F6FF352"/>
    <w:rsid w:val="00850C72"/>
  </w:style>
  <w:style w:type="paragraph" w:customStyle="1" w:styleId="D1EB95BE432B466BB5C3CBB5CD4A5C9E46">
    <w:name w:val="D1EB95BE432B466BB5C3CBB5CD4A5C9E4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46">
    <w:name w:val="FE0EBA24ED6E4758A27CB37EE7D385C14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34">
    <w:name w:val="B39CC5F2EEEA419291CE300AE1D95D013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34">
    <w:name w:val="0D9A2FE52DD9491D953158F4661E2CAD3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34">
    <w:name w:val="08B5BD09163047F5B2EB34BDC51A9CAE3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34">
    <w:name w:val="E4B0CF0FE81640DCAEBA83484175F8B43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34">
    <w:name w:val="A2EFF8C9B69B45D3A5B268017F5801D73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34">
    <w:name w:val="2697F7A175104C3895B45D9EEEBF2A3B3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34">
    <w:name w:val="A102AF2A8D144639A6D9EE30906D31B23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34">
    <w:name w:val="11152435BA014F989AB94A8A368043BB3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34">
    <w:name w:val="DCC070FC3D7048F9855A85D470ACBEBF3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4C8C6D4011140C0B4E025F9196E66703">
    <w:name w:val="D4C8C6D4011140C0B4E025F9196E66703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34">
    <w:name w:val="0A68349F09134619A14E59EDB43E55873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356FC564494628BDF10DB9CB02975A3">
    <w:name w:val="7D356FC564494628BDF10DB9CB02975A3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34">
    <w:name w:val="1A06BC7F6A074D66B2D96CC910B6F5CA3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CC902C1A1E849FDB176BF795D049E3A3">
    <w:name w:val="5CC902C1A1E849FDB176BF795D049E3A3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0C9EA2803949B9A2B80F10C092D2753">
    <w:name w:val="900C9EA2803949B9A2B80F10C092D2753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99EF4ED058497A92B5EB85B250D81E1">
    <w:name w:val="FE99EF4ED058497A92B5EB85B250D81E1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BA2C5F86F4E497199BCCB0DFA50863B1">
    <w:name w:val="2BA2C5F86F4E497199BCCB0DFA50863B1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BA2AE893724BAA86A47FE48687F5F41">
    <w:name w:val="ADBA2AE893724BAA86A47FE48687F5F41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0E91B1B01B340CD839596655A8FD4181">
    <w:name w:val="10E91B1B01B340CD839596655A8FD4181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D547D10465F4E8D888BAE41A12BE2151">
    <w:name w:val="1D547D10465F4E8D888BAE41A12BE2151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FB72D28AA364DCC88DE0AFE0A5D16511">
    <w:name w:val="6FB72D28AA364DCC88DE0AFE0A5D16511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67E858DFE344A2A1CC5F8B0B7E093A1">
    <w:name w:val="2267E858DFE344A2A1CC5F8B0B7E093A1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CCDCEF8A5D14D75B8A0307468ABAA4D1">
    <w:name w:val="4CCDCEF8A5D14D75B8A0307468ABAA4D1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71E683E490F43CFA06A1367392A9E811">
    <w:name w:val="071E683E490F43CFA06A1367392A9E811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AAE5AACDEE4B8F8FAEA19572DD56F31">
    <w:name w:val="83AAE5AACDEE4B8F8FAEA19572DD56F31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F69CD4814544D24ADE79F4A5F6FF3521">
    <w:name w:val="EF69CD4814544D24ADE79F4A5F6FF3521"/>
    <w:rsid w:val="00850C72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47">
    <w:name w:val="D1EB95BE432B466BB5C3CBB5CD4A5C9E4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47">
    <w:name w:val="FE0EBA24ED6E4758A27CB37EE7D385C14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35">
    <w:name w:val="B39CC5F2EEEA419291CE300AE1D95D013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35">
    <w:name w:val="0D9A2FE52DD9491D953158F4661E2CAD3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35">
    <w:name w:val="08B5BD09163047F5B2EB34BDC51A9CAE3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35">
    <w:name w:val="E4B0CF0FE81640DCAEBA83484175F8B43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35">
    <w:name w:val="A2EFF8C9B69B45D3A5B268017F5801D73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35">
    <w:name w:val="2697F7A175104C3895B45D9EEEBF2A3B3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35">
    <w:name w:val="A102AF2A8D144639A6D9EE30906D31B23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35">
    <w:name w:val="11152435BA014F989AB94A8A368043BB3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35">
    <w:name w:val="DCC070FC3D7048F9855A85D470ACBEBF3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4C8C6D4011140C0B4E025F9196E66704">
    <w:name w:val="D4C8C6D4011140C0B4E025F9196E6670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35">
    <w:name w:val="0A68349F09134619A14E59EDB43E55873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356FC564494628BDF10DB9CB02975A4">
    <w:name w:val="7D356FC564494628BDF10DB9CB02975A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35">
    <w:name w:val="1A06BC7F6A074D66B2D96CC910B6F5CA3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CC902C1A1E849FDB176BF795D049E3A4">
    <w:name w:val="5CC902C1A1E849FDB176BF795D049E3A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0C9EA2803949B9A2B80F10C092D2754">
    <w:name w:val="900C9EA2803949B9A2B80F10C092D275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99EF4ED058497A92B5EB85B250D81E2">
    <w:name w:val="FE99EF4ED058497A92B5EB85B250D81E2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BA2C5F86F4E497199BCCB0DFA50863B2">
    <w:name w:val="2BA2C5F86F4E497199BCCB0DFA50863B2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BA2AE893724BAA86A47FE48687F5F42">
    <w:name w:val="ADBA2AE893724BAA86A47FE48687F5F42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0E91B1B01B340CD839596655A8FD4182">
    <w:name w:val="10E91B1B01B340CD839596655A8FD4182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D547D10465F4E8D888BAE41A12BE2152">
    <w:name w:val="1D547D10465F4E8D888BAE41A12BE2152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FB72D28AA364DCC88DE0AFE0A5D16512">
    <w:name w:val="6FB72D28AA364DCC88DE0AFE0A5D16512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67E858DFE344A2A1CC5F8B0B7E093A2">
    <w:name w:val="2267E858DFE344A2A1CC5F8B0B7E093A2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CCDCEF8A5D14D75B8A0307468ABAA4D2">
    <w:name w:val="4CCDCEF8A5D14D75B8A0307468ABAA4D2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71E683E490F43CFA06A1367392A9E812">
    <w:name w:val="071E683E490F43CFA06A1367392A9E812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AAE5AACDEE4B8F8FAEA19572DD56F32">
    <w:name w:val="83AAE5AACDEE4B8F8FAEA19572DD56F32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F69CD4814544D24ADE79F4A5F6FF3522">
    <w:name w:val="EF69CD4814544D24ADE79F4A5F6FF3522"/>
    <w:rsid w:val="00850C72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48">
    <w:name w:val="D1EB95BE432B466BB5C3CBB5CD4A5C9E4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48">
    <w:name w:val="FE0EBA24ED6E4758A27CB37EE7D385C14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36">
    <w:name w:val="B39CC5F2EEEA419291CE300AE1D95D013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36">
    <w:name w:val="0D9A2FE52DD9491D953158F4661E2CAD3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36">
    <w:name w:val="08B5BD09163047F5B2EB34BDC51A9CAE3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36">
    <w:name w:val="E4B0CF0FE81640DCAEBA83484175F8B43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36">
    <w:name w:val="A2EFF8C9B69B45D3A5B268017F5801D73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36">
    <w:name w:val="2697F7A175104C3895B45D9EEEBF2A3B3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36">
    <w:name w:val="A102AF2A8D144639A6D9EE30906D31B23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36">
    <w:name w:val="11152435BA014F989AB94A8A368043BB3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36">
    <w:name w:val="DCC070FC3D7048F9855A85D470ACBEBF3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4C8C6D4011140C0B4E025F9196E66705">
    <w:name w:val="D4C8C6D4011140C0B4E025F9196E6670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36">
    <w:name w:val="0A68349F09134619A14E59EDB43E55873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356FC564494628BDF10DB9CB02975A5">
    <w:name w:val="7D356FC564494628BDF10DB9CB02975A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36">
    <w:name w:val="1A06BC7F6A074D66B2D96CC910B6F5CA3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CC902C1A1E849FDB176BF795D049E3A5">
    <w:name w:val="5CC902C1A1E849FDB176BF795D049E3A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0C9EA2803949B9A2B80F10C092D2755">
    <w:name w:val="900C9EA2803949B9A2B80F10C092D275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99EF4ED058497A92B5EB85B250D81E3">
    <w:name w:val="FE99EF4ED058497A92B5EB85B250D81E3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BA2C5F86F4E497199BCCB0DFA50863B3">
    <w:name w:val="2BA2C5F86F4E497199BCCB0DFA50863B3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BA2AE893724BAA86A47FE48687F5F43">
    <w:name w:val="ADBA2AE893724BAA86A47FE48687F5F43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0E91B1B01B340CD839596655A8FD4183">
    <w:name w:val="10E91B1B01B340CD839596655A8FD4183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D547D10465F4E8D888BAE41A12BE2153">
    <w:name w:val="1D547D10465F4E8D888BAE41A12BE2153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FB72D28AA364DCC88DE0AFE0A5D16513">
    <w:name w:val="6FB72D28AA364DCC88DE0AFE0A5D16513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67E858DFE344A2A1CC5F8B0B7E093A3">
    <w:name w:val="2267E858DFE344A2A1CC5F8B0B7E093A3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CCDCEF8A5D14D75B8A0307468ABAA4D3">
    <w:name w:val="4CCDCEF8A5D14D75B8A0307468ABAA4D3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71E683E490F43CFA06A1367392A9E813">
    <w:name w:val="071E683E490F43CFA06A1367392A9E813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AAE5AACDEE4B8F8FAEA19572DD56F33">
    <w:name w:val="83AAE5AACDEE4B8F8FAEA19572DD56F33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F69CD4814544D24ADE79F4A5F6FF3523">
    <w:name w:val="EF69CD4814544D24ADE79F4A5F6FF3523"/>
    <w:rsid w:val="00850C72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49">
    <w:name w:val="D1EB95BE432B466BB5C3CBB5CD4A5C9E4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49">
    <w:name w:val="FE0EBA24ED6E4758A27CB37EE7D385C14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37">
    <w:name w:val="B39CC5F2EEEA419291CE300AE1D95D013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37">
    <w:name w:val="0D9A2FE52DD9491D953158F4661E2CAD3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37">
    <w:name w:val="08B5BD09163047F5B2EB34BDC51A9CAE3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37">
    <w:name w:val="E4B0CF0FE81640DCAEBA83484175F8B43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37">
    <w:name w:val="A2EFF8C9B69B45D3A5B268017F5801D73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37">
    <w:name w:val="2697F7A175104C3895B45D9EEEBF2A3B3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37">
    <w:name w:val="A102AF2A8D144639A6D9EE30906D31B23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37">
    <w:name w:val="11152435BA014F989AB94A8A368043BB3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37">
    <w:name w:val="DCC070FC3D7048F9855A85D470ACBEBF3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4C8C6D4011140C0B4E025F9196E66706">
    <w:name w:val="D4C8C6D4011140C0B4E025F9196E6670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37">
    <w:name w:val="0A68349F09134619A14E59EDB43E55873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356FC564494628BDF10DB9CB02975A6">
    <w:name w:val="7D356FC564494628BDF10DB9CB02975A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37">
    <w:name w:val="1A06BC7F6A074D66B2D96CC910B6F5CA3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CC902C1A1E849FDB176BF795D049E3A6">
    <w:name w:val="5CC902C1A1E849FDB176BF795D049E3A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0C9EA2803949B9A2B80F10C092D2756">
    <w:name w:val="900C9EA2803949B9A2B80F10C092D275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99EF4ED058497A92B5EB85B250D81E4">
    <w:name w:val="FE99EF4ED058497A92B5EB85B250D81E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BA2C5F86F4E497199BCCB0DFA50863B4">
    <w:name w:val="2BA2C5F86F4E497199BCCB0DFA50863B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BA2AE893724BAA86A47FE48687F5F44">
    <w:name w:val="ADBA2AE893724BAA86A47FE48687F5F4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0E91B1B01B340CD839596655A8FD4184">
    <w:name w:val="10E91B1B01B340CD839596655A8FD418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D547D10465F4E8D888BAE41A12BE2154">
    <w:name w:val="1D547D10465F4E8D888BAE41A12BE215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FB72D28AA364DCC88DE0AFE0A5D16514">
    <w:name w:val="6FB72D28AA364DCC88DE0AFE0A5D1651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67E858DFE344A2A1CC5F8B0B7E093A4">
    <w:name w:val="2267E858DFE344A2A1CC5F8B0B7E093A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CCDCEF8A5D14D75B8A0307468ABAA4D4">
    <w:name w:val="4CCDCEF8A5D14D75B8A0307468ABAA4D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71E683E490F43CFA06A1367392A9E814">
    <w:name w:val="071E683E490F43CFA06A1367392A9E81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AAE5AACDEE4B8F8FAEA19572DD56F34">
    <w:name w:val="83AAE5AACDEE4B8F8FAEA19572DD56F34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F69CD4814544D24ADE79F4A5F6FF3524">
    <w:name w:val="EF69CD4814544D24ADE79F4A5F6FF3524"/>
    <w:rsid w:val="00850C72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50">
    <w:name w:val="D1EB95BE432B466BB5C3CBB5CD4A5C9E50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50">
    <w:name w:val="FE0EBA24ED6E4758A27CB37EE7D385C150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38">
    <w:name w:val="B39CC5F2EEEA419291CE300AE1D95D013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38">
    <w:name w:val="0D9A2FE52DD9491D953158F4661E2CAD3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38">
    <w:name w:val="08B5BD09163047F5B2EB34BDC51A9CAE3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38">
    <w:name w:val="E4B0CF0FE81640DCAEBA83484175F8B43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38">
    <w:name w:val="A2EFF8C9B69B45D3A5B268017F5801D73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38">
    <w:name w:val="2697F7A175104C3895B45D9EEEBF2A3B3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38">
    <w:name w:val="A102AF2A8D144639A6D9EE30906D31B23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38">
    <w:name w:val="11152435BA014F989AB94A8A368043BB3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38">
    <w:name w:val="DCC070FC3D7048F9855A85D470ACBEBF3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4C8C6D4011140C0B4E025F9196E66707">
    <w:name w:val="D4C8C6D4011140C0B4E025F9196E6670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38">
    <w:name w:val="0A68349F09134619A14E59EDB43E55873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356FC564494628BDF10DB9CB02975A7">
    <w:name w:val="7D356FC564494628BDF10DB9CB02975A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38">
    <w:name w:val="1A06BC7F6A074D66B2D96CC910B6F5CA3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CC902C1A1E849FDB176BF795D049E3A7">
    <w:name w:val="5CC902C1A1E849FDB176BF795D049E3A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0C9EA2803949B9A2B80F10C092D2757">
    <w:name w:val="900C9EA2803949B9A2B80F10C092D275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99EF4ED058497A92B5EB85B250D81E5">
    <w:name w:val="FE99EF4ED058497A92B5EB85B250D81E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BA2C5F86F4E497199BCCB0DFA50863B5">
    <w:name w:val="2BA2C5F86F4E497199BCCB0DFA50863B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BA2AE893724BAA86A47FE48687F5F45">
    <w:name w:val="ADBA2AE893724BAA86A47FE48687F5F4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0E91B1B01B340CD839596655A8FD4185">
    <w:name w:val="10E91B1B01B340CD839596655A8FD418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D547D10465F4E8D888BAE41A12BE2155">
    <w:name w:val="1D547D10465F4E8D888BAE41A12BE215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FB72D28AA364DCC88DE0AFE0A5D16515">
    <w:name w:val="6FB72D28AA364DCC88DE0AFE0A5D1651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67E858DFE344A2A1CC5F8B0B7E093A5">
    <w:name w:val="2267E858DFE344A2A1CC5F8B0B7E093A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CCDCEF8A5D14D75B8A0307468ABAA4D5">
    <w:name w:val="4CCDCEF8A5D14D75B8A0307468ABAA4D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71E683E490F43CFA06A1367392A9E815">
    <w:name w:val="071E683E490F43CFA06A1367392A9E81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AAE5AACDEE4B8F8FAEA19572DD56F35">
    <w:name w:val="83AAE5AACDEE4B8F8FAEA19572DD56F35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F69CD4814544D24ADE79F4A5F6FF3525">
    <w:name w:val="EF69CD4814544D24ADE79F4A5F6FF3525"/>
    <w:rsid w:val="00850C72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51">
    <w:name w:val="D1EB95BE432B466BB5C3CBB5CD4A5C9E51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51">
    <w:name w:val="FE0EBA24ED6E4758A27CB37EE7D385C151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39">
    <w:name w:val="B39CC5F2EEEA419291CE300AE1D95D013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39">
    <w:name w:val="0D9A2FE52DD9491D953158F4661E2CAD3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39">
    <w:name w:val="08B5BD09163047F5B2EB34BDC51A9CAE3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39">
    <w:name w:val="E4B0CF0FE81640DCAEBA83484175F8B43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39">
    <w:name w:val="A2EFF8C9B69B45D3A5B268017F5801D73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39">
    <w:name w:val="2697F7A175104C3895B45D9EEEBF2A3B3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39">
    <w:name w:val="A102AF2A8D144639A6D9EE30906D31B23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39">
    <w:name w:val="11152435BA014F989AB94A8A368043BB3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39">
    <w:name w:val="DCC070FC3D7048F9855A85D470ACBEBF3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4C8C6D4011140C0B4E025F9196E66708">
    <w:name w:val="D4C8C6D4011140C0B4E025F9196E6670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39">
    <w:name w:val="0A68349F09134619A14E59EDB43E55873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356FC564494628BDF10DB9CB02975A8">
    <w:name w:val="7D356FC564494628BDF10DB9CB02975A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39">
    <w:name w:val="1A06BC7F6A074D66B2D96CC910B6F5CA3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CC902C1A1E849FDB176BF795D049E3A8">
    <w:name w:val="5CC902C1A1E849FDB176BF795D049E3A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0C9EA2803949B9A2B80F10C092D2758">
    <w:name w:val="900C9EA2803949B9A2B80F10C092D2758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99EF4ED058497A92B5EB85B250D81E6">
    <w:name w:val="FE99EF4ED058497A92B5EB85B250D81E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BA2C5F86F4E497199BCCB0DFA50863B6">
    <w:name w:val="2BA2C5F86F4E497199BCCB0DFA50863B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BA2AE893724BAA86A47FE48687F5F46">
    <w:name w:val="ADBA2AE893724BAA86A47FE48687F5F4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0E91B1B01B340CD839596655A8FD4186">
    <w:name w:val="10E91B1B01B340CD839596655A8FD418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D547D10465F4E8D888BAE41A12BE2156">
    <w:name w:val="1D547D10465F4E8D888BAE41A12BE215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FB72D28AA364DCC88DE0AFE0A5D16516">
    <w:name w:val="6FB72D28AA364DCC88DE0AFE0A5D1651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67E858DFE344A2A1CC5F8B0B7E093A6">
    <w:name w:val="2267E858DFE344A2A1CC5F8B0B7E093A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CCDCEF8A5D14D75B8A0307468ABAA4D6">
    <w:name w:val="4CCDCEF8A5D14D75B8A0307468ABAA4D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71E683E490F43CFA06A1367392A9E816">
    <w:name w:val="071E683E490F43CFA06A1367392A9E81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AAE5AACDEE4B8F8FAEA19572DD56F36">
    <w:name w:val="83AAE5AACDEE4B8F8FAEA19572DD56F36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F69CD4814544D24ADE79F4A5F6FF3526">
    <w:name w:val="EF69CD4814544D24ADE79F4A5F6FF3526"/>
    <w:rsid w:val="00850C72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52">
    <w:name w:val="D1EB95BE432B466BB5C3CBB5CD4A5C9E52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52">
    <w:name w:val="FE0EBA24ED6E4758A27CB37EE7D385C152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40">
    <w:name w:val="B39CC5F2EEEA419291CE300AE1D95D0140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40">
    <w:name w:val="0D9A2FE52DD9491D953158F4661E2CAD40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40">
    <w:name w:val="08B5BD09163047F5B2EB34BDC51A9CAE40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40">
    <w:name w:val="E4B0CF0FE81640DCAEBA83484175F8B440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40">
    <w:name w:val="A2EFF8C9B69B45D3A5B268017F5801D740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40">
    <w:name w:val="2697F7A175104C3895B45D9EEEBF2A3B40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40">
    <w:name w:val="A102AF2A8D144639A6D9EE30906D31B240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40">
    <w:name w:val="11152435BA014F989AB94A8A368043BB40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40">
    <w:name w:val="DCC070FC3D7048F9855A85D470ACBEBF40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4C8C6D4011140C0B4E025F9196E66709">
    <w:name w:val="D4C8C6D4011140C0B4E025F9196E6670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40">
    <w:name w:val="0A68349F09134619A14E59EDB43E558740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356FC564494628BDF10DB9CB02975A9">
    <w:name w:val="7D356FC564494628BDF10DB9CB02975A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40">
    <w:name w:val="1A06BC7F6A074D66B2D96CC910B6F5CA40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CC902C1A1E849FDB176BF795D049E3A9">
    <w:name w:val="5CC902C1A1E849FDB176BF795D049E3A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0C9EA2803949B9A2B80F10C092D2759">
    <w:name w:val="900C9EA2803949B9A2B80F10C092D2759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99EF4ED058497A92B5EB85B250D81E7">
    <w:name w:val="FE99EF4ED058497A92B5EB85B250D81E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BA2C5F86F4E497199BCCB0DFA50863B7">
    <w:name w:val="2BA2C5F86F4E497199BCCB0DFA50863B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BA2AE893724BAA86A47FE48687F5F47">
    <w:name w:val="ADBA2AE893724BAA86A47FE48687F5F4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0E91B1B01B340CD839596655A8FD4187">
    <w:name w:val="10E91B1B01B340CD839596655A8FD418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D547D10465F4E8D888BAE41A12BE2157">
    <w:name w:val="1D547D10465F4E8D888BAE41A12BE215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FB72D28AA364DCC88DE0AFE0A5D16517">
    <w:name w:val="6FB72D28AA364DCC88DE0AFE0A5D1651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67E858DFE344A2A1CC5F8B0B7E093A7">
    <w:name w:val="2267E858DFE344A2A1CC5F8B0B7E093A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CCDCEF8A5D14D75B8A0307468ABAA4D7">
    <w:name w:val="4CCDCEF8A5D14D75B8A0307468ABAA4D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71E683E490F43CFA06A1367392A9E817">
    <w:name w:val="071E683E490F43CFA06A1367392A9E81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AAE5AACDEE4B8F8FAEA19572DD56F37">
    <w:name w:val="83AAE5AACDEE4B8F8FAEA19572DD56F37"/>
    <w:rsid w:val="00850C7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F69CD4814544D24ADE79F4A5F6FF3527">
    <w:name w:val="EF69CD4814544D24ADE79F4A5F6FF3527"/>
    <w:rsid w:val="00850C72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1EB95BE432B466BB5C3CBB5CD4A5C9E53">
    <w:name w:val="D1EB95BE432B466BB5C3CBB5CD4A5C9E53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0EBA24ED6E4758A27CB37EE7D385C153">
    <w:name w:val="FE0EBA24ED6E4758A27CB37EE7D385C153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9CC5F2EEEA419291CE300AE1D95D0141">
    <w:name w:val="B39CC5F2EEEA419291CE300AE1D95D0141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A2FE52DD9491D953158F4661E2CAD41">
    <w:name w:val="0D9A2FE52DD9491D953158F4661E2CAD41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5BD09163047F5B2EB34BDC51A9CAE41">
    <w:name w:val="08B5BD09163047F5B2EB34BDC51A9CAE41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B0CF0FE81640DCAEBA83484175F8B441">
    <w:name w:val="E4B0CF0FE81640DCAEBA83484175F8B441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EFF8C9B69B45D3A5B268017F5801D741">
    <w:name w:val="A2EFF8C9B69B45D3A5B268017F5801D741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97F7A175104C3895B45D9EEEBF2A3B41">
    <w:name w:val="2697F7A175104C3895B45D9EEEBF2A3B41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02AF2A8D144639A6D9EE30906D31B241">
    <w:name w:val="A102AF2A8D144639A6D9EE30906D31B241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152435BA014F989AB94A8A368043BB41">
    <w:name w:val="11152435BA014F989AB94A8A368043BB41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C070FC3D7048F9855A85D470ACBEBF41">
    <w:name w:val="DCC070FC3D7048F9855A85D470ACBEBF41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4C8C6D4011140C0B4E025F9196E667010">
    <w:name w:val="D4C8C6D4011140C0B4E025F9196E667010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68349F09134619A14E59EDB43E558741">
    <w:name w:val="0A68349F09134619A14E59EDB43E558741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356FC564494628BDF10DB9CB02975A10">
    <w:name w:val="7D356FC564494628BDF10DB9CB02975A10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A06BC7F6A074D66B2D96CC910B6F5CA41">
    <w:name w:val="1A06BC7F6A074D66B2D96CC910B6F5CA41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CC902C1A1E849FDB176BF795D049E3A10">
    <w:name w:val="5CC902C1A1E849FDB176BF795D049E3A10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0C9EA2803949B9A2B80F10C092D27510">
    <w:name w:val="900C9EA2803949B9A2B80F10C092D27510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99EF4ED058497A92B5EB85B250D81E8">
    <w:name w:val="FE99EF4ED058497A92B5EB85B250D81E8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BA2C5F86F4E497199BCCB0DFA50863B8">
    <w:name w:val="2BA2C5F86F4E497199BCCB0DFA50863B8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BA2AE893724BAA86A47FE48687F5F48">
    <w:name w:val="ADBA2AE893724BAA86A47FE48687F5F48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0E91B1B01B340CD839596655A8FD4188">
    <w:name w:val="10E91B1B01B340CD839596655A8FD4188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D547D10465F4E8D888BAE41A12BE2158">
    <w:name w:val="1D547D10465F4E8D888BAE41A12BE2158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FB72D28AA364DCC88DE0AFE0A5D16518">
    <w:name w:val="6FB72D28AA364DCC88DE0AFE0A5D16518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67E858DFE344A2A1CC5F8B0B7E093A8">
    <w:name w:val="2267E858DFE344A2A1CC5F8B0B7E093A8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CCDCEF8A5D14D75B8A0307468ABAA4D8">
    <w:name w:val="4CCDCEF8A5D14D75B8A0307468ABAA4D8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71E683E490F43CFA06A1367392A9E818">
    <w:name w:val="071E683E490F43CFA06A1367392A9E818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AAE5AACDEE4B8F8FAEA19572DD56F38">
    <w:name w:val="83AAE5AACDEE4B8F8FAEA19572DD56F38"/>
    <w:rsid w:val="00602513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F69CD4814544D24ADE79F4A5F6FF3528">
    <w:name w:val="EF69CD4814544D24ADE79F4A5F6FF3528"/>
    <w:rsid w:val="00602513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85ECB3DBE10F47B18E1469D0D66AABEB">
    <w:name w:val="85ECB3DBE10F47B18E1469D0D66AABEB"/>
    <w:rsid w:val="002139C9"/>
  </w:style>
  <w:style w:type="paragraph" w:customStyle="1" w:styleId="EC8F468C74434E6C8670CCF46A6D9889">
    <w:name w:val="EC8F468C74434E6C8670CCF46A6D9889"/>
    <w:rsid w:val="002139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36B620BE106143B6A1D100B12B207B" ma:contentTypeVersion="9" ma:contentTypeDescription="Create a new document." ma:contentTypeScope="" ma:versionID="bcb34339a118784abcda42df3454da9f">
  <xsd:schema xmlns:xsd="http://www.w3.org/2001/XMLSchema" xmlns:xs="http://www.w3.org/2001/XMLSchema" xmlns:p="http://schemas.microsoft.com/office/2006/metadata/properties" xmlns:ns2="0948d0c5-89ce-41a0-9d43-95ac177f0020" targetNamespace="http://schemas.microsoft.com/office/2006/metadata/properties" ma:root="true" ma:fieldsID="5af7a8b974a77db282b9d93f7c433ca4" ns2:_="">
    <xsd:import namespace="0948d0c5-89ce-41a0-9d43-95ac177f00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8d0c5-89ce-41a0-9d43-95ac177f0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1FEEE1-107F-4197-9A5E-6FA2AD6A71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300036-D104-47AD-AFD0-4FE93964F8C4}"/>
</file>

<file path=customXml/itemProps3.xml><?xml version="1.0" encoding="utf-8"?>
<ds:datastoreItem xmlns:ds="http://schemas.openxmlformats.org/officeDocument/2006/customXml" ds:itemID="{2698A6C4-2E53-4DD1-B9A4-7F2F89A85765}"/>
</file>

<file path=customXml/itemProps4.xml><?xml version="1.0" encoding="utf-8"?>
<ds:datastoreItem xmlns:ds="http://schemas.openxmlformats.org/officeDocument/2006/customXml" ds:itemID="{74A4436A-DC34-46CB-BFBC-DEF77F02A7A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864</Words>
  <Characters>492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lin Guideline</vt:lpstr>
    </vt:vector>
  </TitlesOfParts>
  <Company>OESO - DUHS</Company>
  <LinksUpToDate>false</LinksUpToDate>
  <CharactersWithSpaces>5779</CharactersWithSpaces>
  <SharedDoc>false</SharedDoc>
  <HLinks>
    <vt:vector size="66" baseType="variant">
      <vt:variant>
        <vt:i4>4980750</vt:i4>
      </vt:variant>
      <vt:variant>
        <vt:i4>60</vt:i4>
      </vt:variant>
      <vt:variant>
        <vt:i4>0</vt:i4>
      </vt:variant>
      <vt:variant>
        <vt:i4>5</vt:i4>
      </vt:variant>
      <vt:variant>
        <vt:lpwstr>http://www.safety.duke.edu/sites/default/files/drain_disposal_practice.pdf</vt:lpwstr>
      </vt:variant>
      <vt:variant>
        <vt:lpwstr/>
      </vt:variant>
      <vt:variant>
        <vt:i4>8257581</vt:i4>
      </vt:variant>
      <vt:variant>
        <vt:i4>57</vt:i4>
      </vt:variant>
      <vt:variant>
        <vt:i4>0</vt:i4>
      </vt:variant>
      <vt:variant>
        <vt:i4>5</vt:i4>
      </vt:variant>
      <vt:variant>
        <vt:lpwstr>http://www.safety.duke.edu/sites/default/files/labwastemgt.pdf</vt:lpwstr>
      </vt:variant>
      <vt:variant>
        <vt:lpwstr/>
      </vt:variant>
      <vt:variant>
        <vt:i4>3080309</vt:i4>
      </vt:variant>
      <vt:variant>
        <vt:i4>30</vt:i4>
      </vt:variant>
      <vt:variant>
        <vt:i4>0</vt:i4>
      </vt:variant>
      <vt:variant>
        <vt:i4>5</vt:i4>
      </vt:variant>
      <vt:variant>
        <vt:lpwstr>http://www.safety.duke.edu/sites/default/files/PHSInfoSheet.pdf</vt:lpwstr>
      </vt:variant>
      <vt:variant>
        <vt:lpwstr/>
      </vt:variant>
      <vt:variant>
        <vt:i4>4980814</vt:i4>
      </vt:variant>
      <vt:variant>
        <vt:i4>27</vt:i4>
      </vt:variant>
      <vt:variant>
        <vt:i4>0</vt:i4>
      </vt:variant>
      <vt:variant>
        <vt:i4>5</vt:i4>
      </vt:variant>
      <vt:variant>
        <vt:lpwstr>http://www.safety.duke.edu/sites/default/files/SOP bleach.doc</vt:lpwstr>
      </vt:variant>
      <vt:variant>
        <vt:lpwstr/>
      </vt:variant>
      <vt:variant>
        <vt:i4>2424933</vt:i4>
      </vt:variant>
      <vt:variant>
        <vt:i4>24</vt:i4>
      </vt:variant>
      <vt:variant>
        <vt:i4>0</vt:i4>
      </vt:variant>
      <vt:variant>
        <vt:i4>5</vt:i4>
      </vt:variant>
      <vt:variant>
        <vt:lpwstr>http://www.safety.duke.edu/sites/default/files/SOP Template Phenol.doc</vt:lpwstr>
      </vt:variant>
      <vt:variant>
        <vt:lpwstr/>
      </vt:variant>
      <vt:variant>
        <vt:i4>6881335</vt:i4>
      </vt:variant>
      <vt:variant>
        <vt:i4>21</vt:i4>
      </vt:variant>
      <vt:variant>
        <vt:i4>0</vt:i4>
      </vt:variant>
      <vt:variant>
        <vt:i4>5</vt:i4>
      </vt:variant>
      <vt:variant>
        <vt:lpwstr>http://www.safety.duke.edu/sites/default/files/SOP Template Piranha.doc</vt:lpwstr>
      </vt:variant>
      <vt:variant>
        <vt:lpwstr/>
      </vt:variant>
      <vt:variant>
        <vt:i4>2424938</vt:i4>
      </vt:variant>
      <vt:variant>
        <vt:i4>18</vt:i4>
      </vt:variant>
      <vt:variant>
        <vt:i4>0</vt:i4>
      </vt:variant>
      <vt:variant>
        <vt:i4>5</vt:i4>
      </vt:variant>
      <vt:variant>
        <vt:lpwstr>http://www.safety.duke.edu/sites/default/files/SOPTemplateAquaRegia.doc</vt:lpwstr>
      </vt:variant>
      <vt:variant>
        <vt:lpwstr/>
      </vt:variant>
      <vt:variant>
        <vt:i4>7995505</vt:i4>
      </vt:variant>
      <vt:variant>
        <vt:i4>15</vt:i4>
      </vt:variant>
      <vt:variant>
        <vt:i4>0</vt:i4>
      </vt:variant>
      <vt:variant>
        <vt:i4>5</vt:i4>
      </vt:variant>
      <vt:variant>
        <vt:lpwstr>http://www.safety.duke.edu/sites/default/files/SOP Template Perchloric Acid.doc</vt:lpwstr>
      </vt:variant>
      <vt:variant>
        <vt:lpwstr/>
      </vt:variant>
      <vt:variant>
        <vt:i4>196638</vt:i4>
      </vt:variant>
      <vt:variant>
        <vt:i4>12</vt:i4>
      </vt:variant>
      <vt:variant>
        <vt:i4>0</vt:i4>
      </vt:variant>
      <vt:variant>
        <vt:i4>5</vt:i4>
      </vt:variant>
      <vt:variant>
        <vt:lpwstr>http://www.safety.duke.edu/sites/default/files/SOP Template Sulfuric Acid.doc</vt:lpwstr>
      </vt:variant>
      <vt:variant>
        <vt:lpwstr/>
      </vt:variant>
      <vt:variant>
        <vt:i4>3801214</vt:i4>
      </vt:variant>
      <vt:variant>
        <vt:i4>9</vt:i4>
      </vt:variant>
      <vt:variant>
        <vt:i4>0</vt:i4>
      </vt:variant>
      <vt:variant>
        <vt:i4>5</vt:i4>
      </vt:variant>
      <vt:variant>
        <vt:lpwstr>http://www.safety.duke.edu/sites/default/files/SOP nitric acid.doc</vt:lpwstr>
      </vt:variant>
      <vt:variant>
        <vt:lpwstr/>
      </vt:variant>
      <vt:variant>
        <vt:i4>2687095</vt:i4>
      </vt:variant>
      <vt:variant>
        <vt:i4>6</vt:i4>
      </vt:variant>
      <vt:variant>
        <vt:i4>0</vt:i4>
      </vt:variant>
      <vt:variant>
        <vt:i4>5</vt:i4>
      </vt:variant>
      <vt:variant>
        <vt:lpwstr>http://www.safety.duke.edu/sites/default/files/SOP Template HF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lin Guideline</dc:title>
  <dc:creator>Courtney Stanion</dc:creator>
  <cp:keywords/>
  <cp:lastModifiedBy>Angie Vreugdenhil</cp:lastModifiedBy>
  <cp:revision>7</cp:revision>
  <dcterms:created xsi:type="dcterms:W3CDTF">2021-04-15T13:12:00Z</dcterms:created>
  <dcterms:modified xsi:type="dcterms:W3CDTF">2021-05-04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36B620BE106143B6A1D100B12B207B</vt:lpwstr>
  </property>
</Properties>
</file>